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0C28" w:rsidRPr="00F75CAF" w:rsidRDefault="00CC0C28" w:rsidP="00CC0C28">
      <w:pPr>
        <w:spacing w:after="0" w:line="240" w:lineRule="auto"/>
        <w:rPr>
          <w:rFonts w:ascii="Calibri" w:hAnsi="Calibri"/>
          <w:sz w:val="20"/>
          <w:szCs w:val="20"/>
          <w:lang w:val="es-ES_tradnl"/>
        </w:rPr>
      </w:pPr>
      <w:r w:rsidRPr="00F75CAF">
        <w:rPr>
          <w:rFonts w:ascii="Calibri" w:hAnsi="Calibri"/>
          <w:b/>
          <w:sz w:val="20"/>
          <w:szCs w:val="20"/>
          <w:lang w:val="es-ES_tradnl"/>
        </w:rPr>
        <w:t>Nº. de referencia:</w:t>
      </w:r>
      <w:r w:rsidRPr="00F75CAF">
        <w:rPr>
          <w:rFonts w:ascii="Calibri" w:hAnsi="Calibri"/>
          <w:sz w:val="20"/>
          <w:szCs w:val="20"/>
          <w:lang w:val="es-ES_tradnl"/>
        </w:rPr>
        <w:t xml:space="preserve"> </w:t>
      </w:r>
      <w:sdt>
        <w:sdtPr>
          <w:rPr>
            <w:rFonts w:ascii="Calibri" w:hAnsi="Calibri"/>
            <w:sz w:val="20"/>
            <w:szCs w:val="20"/>
            <w:lang w:val="es-ES_tradnl"/>
          </w:rPr>
          <w:id w:val="-1161235996"/>
          <w:placeholder>
            <w:docPart w:val="2B9CBBB66CDA433ABC38EF4770C631FB"/>
          </w:placeholder>
          <w:showingPlcHdr/>
        </w:sdtPr>
        <w:sdtEndPr/>
        <w:sdtContent>
          <w:r w:rsidR="00B34D07"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sdtContent>
      </w:sdt>
    </w:p>
    <w:p w:rsidR="00CC0C28" w:rsidRPr="00F75CAF" w:rsidRDefault="00CC0C28" w:rsidP="00CC0C28">
      <w:pPr>
        <w:spacing w:after="0" w:line="240" w:lineRule="auto"/>
        <w:rPr>
          <w:rFonts w:ascii="Calibri" w:hAnsi="Calibri"/>
          <w:sz w:val="20"/>
          <w:szCs w:val="20"/>
          <w:lang w:val="es-ES_tradnl"/>
        </w:rPr>
      </w:pPr>
      <w:r w:rsidRPr="00F75CAF">
        <w:rPr>
          <w:rFonts w:ascii="Calibri" w:hAnsi="Calibri"/>
          <w:b/>
          <w:sz w:val="20"/>
          <w:szCs w:val="20"/>
          <w:lang w:val="es-ES_tradnl"/>
        </w:rPr>
        <w:t>Título:</w:t>
      </w:r>
      <w:r w:rsidRPr="00F75CAF">
        <w:rPr>
          <w:rFonts w:ascii="Calibri" w:hAnsi="Calibri"/>
          <w:sz w:val="20"/>
          <w:szCs w:val="20"/>
          <w:lang w:val="es-ES_tradnl"/>
        </w:rPr>
        <w:t xml:space="preserve"> </w:t>
      </w:r>
      <w:sdt>
        <w:sdtPr>
          <w:rPr>
            <w:rFonts w:ascii="Calibri" w:hAnsi="Calibri"/>
            <w:sz w:val="20"/>
            <w:szCs w:val="20"/>
            <w:lang w:val="es-ES_tradnl"/>
          </w:rPr>
          <w:id w:val="1750379247"/>
          <w:placeholder>
            <w:docPart w:val="938275D01CFE4C419AFAC03B73A4D5B6"/>
          </w:placeholder>
          <w:showingPlcHdr/>
        </w:sdtPr>
        <w:sdtEndPr/>
        <w:sdtContent>
          <w:r w:rsidR="00B34D07"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sdtContent>
      </w:sdt>
    </w:p>
    <w:p w:rsidR="00CC0C28" w:rsidRPr="00F75CAF" w:rsidRDefault="00CC0C28" w:rsidP="00CC0C28">
      <w:pPr>
        <w:spacing w:after="0" w:line="240" w:lineRule="auto"/>
        <w:rPr>
          <w:rFonts w:ascii="Calibri" w:hAnsi="Calibri"/>
          <w:sz w:val="20"/>
          <w:szCs w:val="20"/>
          <w:lang w:val="es-ES_tradnl"/>
        </w:rPr>
      </w:pPr>
    </w:p>
    <w:p w:rsidR="00CC0C28" w:rsidRPr="00F75CAF" w:rsidRDefault="00CD45B2" w:rsidP="00CC0C28">
      <w:pPr>
        <w:spacing w:after="0" w:line="240" w:lineRule="auto"/>
        <w:rPr>
          <w:rFonts w:ascii="Calibri" w:hAnsi="Calibri"/>
          <w:b/>
          <w:sz w:val="20"/>
          <w:szCs w:val="20"/>
          <w:lang w:val="es-ES_tradnl"/>
        </w:rPr>
      </w:pPr>
      <w:r w:rsidRPr="00F75CAF">
        <w:rPr>
          <w:rFonts w:ascii="Calibri" w:hAnsi="Calibri"/>
          <w:b/>
          <w:sz w:val="20"/>
          <w:szCs w:val="20"/>
          <w:lang w:val="es-ES_tradnl"/>
        </w:rPr>
        <w:t>A continuación se indica la frase específica</w:t>
      </w:r>
      <w:r w:rsidR="00591F91" w:rsidRPr="00F75CAF">
        <w:rPr>
          <w:rFonts w:ascii="Calibri" w:hAnsi="Calibri"/>
          <w:b/>
          <w:sz w:val="20"/>
          <w:szCs w:val="20"/>
          <w:lang w:val="es-ES_tradnl"/>
        </w:rPr>
        <w:t xml:space="preserve"> </w:t>
      </w:r>
      <w:r w:rsidR="00C230FF" w:rsidRPr="00F75CAF">
        <w:rPr>
          <w:rFonts w:ascii="Calibri" w:hAnsi="Calibri"/>
          <w:b/>
          <w:sz w:val="20"/>
          <w:szCs w:val="20"/>
          <w:lang w:val="es-ES_tradnl"/>
        </w:rPr>
        <w:t xml:space="preserve">relacionada con la </w:t>
      </w:r>
      <w:r w:rsidR="005357FD">
        <w:rPr>
          <w:rFonts w:ascii="Calibri" w:hAnsi="Calibri"/>
          <w:b/>
          <w:sz w:val="20"/>
          <w:szCs w:val="20"/>
          <w:lang w:val="es-ES_tradnl"/>
        </w:rPr>
        <w:t>contribución de los autores al</w:t>
      </w:r>
      <w:r w:rsidR="00C230FF" w:rsidRPr="00F75CAF">
        <w:rPr>
          <w:rFonts w:ascii="Calibri" w:hAnsi="Calibri"/>
          <w:b/>
          <w:sz w:val="20"/>
          <w:szCs w:val="20"/>
          <w:lang w:val="es-ES_tradnl"/>
        </w:rPr>
        <w:t xml:space="preserve"> artículo</w:t>
      </w:r>
      <w:r w:rsidR="00791CC1" w:rsidRPr="00F75CAF">
        <w:rPr>
          <w:rFonts w:ascii="Calibri" w:hAnsi="Calibri"/>
          <w:b/>
          <w:sz w:val="20"/>
          <w:szCs w:val="20"/>
          <w:lang w:val="es-ES_tradnl"/>
        </w:rPr>
        <w:t>:</w:t>
      </w:r>
    </w:p>
    <w:p w:rsidR="00591F91" w:rsidRPr="00F75CAF" w:rsidRDefault="008B7584" w:rsidP="00591F91">
      <w:pPr>
        <w:spacing w:after="0" w:line="240" w:lineRule="auto"/>
        <w:rPr>
          <w:rFonts w:ascii="Calibri" w:hAnsi="Calibri"/>
          <w:sz w:val="20"/>
          <w:szCs w:val="20"/>
          <w:lang w:val="es-ES_tradnl"/>
        </w:rPr>
      </w:pPr>
      <w:sdt>
        <w:sdtPr>
          <w:rPr>
            <w:rFonts w:ascii="Calibri" w:hAnsi="Calibri"/>
            <w:sz w:val="20"/>
            <w:szCs w:val="20"/>
            <w:lang w:val="es-ES_tradnl"/>
          </w:rPr>
          <w:id w:val="831105067"/>
          <w:placeholder>
            <w:docPart w:val="F18A7C572CFD477598A6FE1380EE7B7E"/>
          </w:placeholder>
          <w:showingPlcHdr/>
        </w:sdtPr>
        <w:sdtEndPr/>
        <w:sdtContent>
          <w:r w:rsidR="00591F91"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sdtContent>
      </w:sdt>
    </w:p>
    <w:p w:rsidR="00587B05" w:rsidRPr="00F75CAF" w:rsidRDefault="00587B05" w:rsidP="00CC0C28">
      <w:pPr>
        <w:spacing w:after="0" w:line="240" w:lineRule="auto"/>
        <w:rPr>
          <w:rFonts w:ascii="Calibri" w:hAnsi="Calibri"/>
          <w:sz w:val="20"/>
          <w:szCs w:val="20"/>
          <w:lang w:val="es-ES_tradnl"/>
        </w:rPr>
      </w:pPr>
    </w:p>
    <w:p w:rsidR="00587B05" w:rsidRPr="00F75CAF" w:rsidRDefault="00587B05" w:rsidP="00CC0C28">
      <w:pPr>
        <w:spacing w:after="0" w:line="240" w:lineRule="auto"/>
        <w:rPr>
          <w:rFonts w:ascii="Calibri" w:hAnsi="Calibri"/>
          <w:sz w:val="20"/>
          <w:szCs w:val="20"/>
          <w:lang w:val="es-ES_tradnl"/>
        </w:rPr>
      </w:pPr>
      <w:r w:rsidRPr="00F75CAF">
        <w:rPr>
          <w:rFonts w:ascii="Calibri" w:hAnsi="Calibri"/>
          <w:b/>
          <w:sz w:val="20"/>
          <w:szCs w:val="20"/>
          <w:lang w:val="es-ES_tradnl"/>
        </w:rPr>
        <w:t xml:space="preserve">AUTORÍA </w:t>
      </w:r>
      <w:r w:rsidR="00C230FF" w:rsidRPr="00F75CAF">
        <w:rPr>
          <w:rFonts w:ascii="Calibri" w:hAnsi="Calibri"/>
          <w:b/>
          <w:sz w:val="20"/>
          <w:szCs w:val="20"/>
          <w:lang w:val="es-ES_tradnl"/>
        </w:rPr>
        <w:t>ARTÍCULO</w:t>
      </w:r>
      <w:r w:rsidR="00D31BB7" w:rsidRPr="00F75CAF">
        <w:rPr>
          <w:rFonts w:ascii="Calibri" w:hAnsi="Calibri"/>
          <w:b/>
          <w:sz w:val="20"/>
          <w:szCs w:val="20"/>
          <w:lang w:val="es-ES_tradnl"/>
        </w:rPr>
        <w:t xml:space="preserve">. </w:t>
      </w:r>
      <w:r w:rsidR="00D31BB7" w:rsidRPr="00F75CAF">
        <w:rPr>
          <w:rFonts w:ascii="Calibri" w:hAnsi="Calibri"/>
          <w:sz w:val="20"/>
          <w:szCs w:val="20"/>
          <w:lang w:val="es-ES_tradnl"/>
        </w:rPr>
        <w:t xml:space="preserve">Todos los autores deben firmar en el siguiente cuadro aceptando </w:t>
      </w:r>
      <w:r w:rsidR="00C230FF" w:rsidRPr="00F75CAF">
        <w:rPr>
          <w:rFonts w:ascii="Calibri" w:hAnsi="Calibri"/>
          <w:sz w:val="20"/>
          <w:szCs w:val="20"/>
          <w:lang w:val="es-ES_tradnl"/>
        </w:rPr>
        <w:t xml:space="preserve">la frase </w:t>
      </w:r>
      <w:r w:rsidR="005357FD">
        <w:rPr>
          <w:rFonts w:ascii="Calibri" w:hAnsi="Calibri"/>
          <w:sz w:val="20"/>
          <w:szCs w:val="20"/>
          <w:lang w:val="es-ES_tradnl"/>
        </w:rPr>
        <w:t>específica con la contribución de los autores al</w:t>
      </w:r>
      <w:r w:rsidR="00D31BB7" w:rsidRPr="00F75CAF">
        <w:rPr>
          <w:rFonts w:ascii="Calibri" w:hAnsi="Calibri"/>
          <w:sz w:val="20"/>
          <w:szCs w:val="20"/>
          <w:lang w:val="es-ES_tradnl"/>
        </w:rPr>
        <w:t xml:space="preserve"> artículo.</w:t>
      </w:r>
      <w:r w:rsidR="0017102B" w:rsidRPr="00F75CAF">
        <w:rPr>
          <w:rFonts w:ascii="Calibri" w:hAnsi="Calibri"/>
          <w:sz w:val="20"/>
          <w:szCs w:val="20"/>
          <w:lang w:val="es-ES_tradnl"/>
        </w:rPr>
        <w:t xml:space="preserve"> Todos los autores deben estar en el mismo orden de</w:t>
      </w:r>
      <w:r w:rsidR="00C230FF" w:rsidRPr="00F75CAF">
        <w:rPr>
          <w:rFonts w:ascii="Calibri" w:hAnsi="Calibri"/>
          <w:sz w:val="20"/>
          <w:szCs w:val="20"/>
          <w:lang w:val="es-ES_tradnl"/>
        </w:rPr>
        <w:t>l artículo</w:t>
      </w:r>
      <w:r w:rsidR="005357FD">
        <w:rPr>
          <w:rFonts w:ascii="Calibri" w:hAnsi="Calibri"/>
          <w:sz w:val="20"/>
          <w:szCs w:val="20"/>
          <w:lang w:val="es-ES_tradnl"/>
        </w:rPr>
        <w:t>.</w:t>
      </w:r>
    </w:p>
    <w:tbl>
      <w:tblPr>
        <w:tblStyle w:val="Tablaconcuadrcula"/>
        <w:tblW w:w="10445" w:type="dxa"/>
        <w:tblInd w:w="-678" w:type="dxa"/>
        <w:tblLook w:val="04A0" w:firstRow="1" w:lastRow="0" w:firstColumn="1" w:lastColumn="0" w:noHBand="0" w:noVBand="1"/>
      </w:tblPr>
      <w:tblGrid>
        <w:gridCol w:w="4537"/>
        <w:gridCol w:w="2881"/>
        <w:gridCol w:w="3027"/>
      </w:tblGrid>
      <w:tr w:rsidR="00C230FF" w:rsidRPr="00F75CAF" w:rsidTr="006651F8">
        <w:tc>
          <w:tcPr>
            <w:tcW w:w="4537" w:type="dxa"/>
          </w:tcPr>
          <w:p w:rsidR="00C230FF" w:rsidRPr="00F75CAF" w:rsidRDefault="00C230FF" w:rsidP="00CC0C28">
            <w:pPr>
              <w:rPr>
                <w:rFonts w:ascii="Calibri" w:hAnsi="Calibri"/>
                <w:b/>
                <w:sz w:val="20"/>
                <w:szCs w:val="20"/>
                <w:lang w:val="es-ES_tradnl"/>
              </w:rPr>
            </w:pPr>
            <w:r w:rsidRPr="00F75CAF">
              <w:rPr>
                <w:rFonts w:ascii="Calibri" w:hAnsi="Calibri"/>
                <w:b/>
                <w:sz w:val="20"/>
                <w:szCs w:val="20"/>
                <w:lang w:val="es-ES_tradnl"/>
              </w:rPr>
              <w:t>NOMBRE Y APELLIDOS</w:t>
            </w:r>
          </w:p>
        </w:tc>
        <w:tc>
          <w:tcPr>
            <w:tcW w:w="2881" w:type="dxa"/>
          </w:tcPr>
          <w:p w:rsidR="00C230FF" w:rsidRPr="00F75CAF" w:rsidRDefault="00C230FF" w:rsidP="00CC0C28">
            <w:pPr>
              <w:rPr>
                <w:rFonts w:ascii="Calibri" w:hAnsi="Calibri"/>
                <w:b/>
                <w:sz w:val="20"/>
                <w:szCs w:val="20"/>
                <w:lang w:val="es-ES_tradnl"/>
              </w:rPr>
            </w:pPr>
            <w:r w:rsidRPr="00F75CAF">
              <w:rPr>
                <w:rFonts w:ascii="Calibri" w:hAnsi="Calibri"/>
                <w:b/>
                <w:sz w:val="20"/>
                <w:szCs w:val="20"/>
                <w:lang w:val="es-ES_tradnl"/>
              </w:rPr>
              <w:t>FIRMA</w:t>
            </w:r>
          </w:p>
        </w:tc>
        <w:tc>
          <w:tcPr>
            <w:tcW w:w="3027" w:type="dxa"/>
          </w:tcPr>
          <w:p w:rsidR="00C230FF" w:rsidRPr="00F75CAF" w:rsidRDefault="00C230FF" w:rsidP="00CC0C28">
            <w:pPr>
              <w:rPr>
                <w:rFonts w:ascii="Calibri" w:hAnsi="Calibri"/>
                <w:b/>
                <w:sz w:val="20"/>
                <w:szCs w:val="20"/>
                <w:lang w:val="es-ES_tradnl"/>
              </w:rPr>
            </w:pPr>
            <w:r w:rsidRPr="00F75CAF">
              <w:rPr>
                <w:rFonts w:ascii="Calibri" w:hAnsi="Calibri"/>
                <w:b/>
                <w:sz w:val="20"/>
                <w:szCs w:val="20"/>
                <w:lang w:val="es-ES_tradnl"/>
              </w:rPr>
              <w:t>FECHA</w:t>
            </w:r>
          </w:p>
        </w:tc>
      </w:tr>
      <w:tr w:rsidR="0017102B" w:rsidRPr="00F75CAF" w:rsidTr="006651F8">
        <w:tc>
          <w:tcPr>
            <w:tcW w:w="4537" w:type="dxa"/>
          </w:tcPr>
          <w:p w:rsidR="0017102B" w:rsidRPr="00F75CAF" w:rsidRDefault="0017102B" w:rsidP="00F75CAF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F75CAF">
              <w:rPr>
                <w:rFonts w:ascii="Calibri" w:hAnsi="Calibri"/>
                <w:sz w:val="20"/>
                <w:szCs w:val="20"/>
                <w:lang w:val="es-ES_tradnl"/>
              </w:rPr>
              <w:t>1</w:t>
            </w:r>
            <w:r w:rsidR="00F75CAF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594709288"/>
                <w:placeholder>
                  <w:docPart w:val="89D2F5FA5144422E8249B8E6938A1907"/>
                </w:placeholder>
                <w:showingPlcHdr/>
              </w:sdtPr>
              <w:sdtEndPr/>
              <w:sdtContent>
                <w:r w:rsidR="006651F8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F75CAF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F75CAF" w:rsidTr="006651F8">
        <w:tc>
          <w:tcPr>
            <w:tcW w:w="4537" w:type="dxa"/>
          </w:tcPr>
          <w:p w:rsidR="0017102B" w:rsidRPr="00F75CAF" w:rsidRDefault="0017102B" w:rsidP="00F75CAF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F75CAF">
              <w:rPr>
                <w:rFonts w:ascii="Calibri" w:hAnsi="Calibri"/>
                <w:sz w:val="20"/>
                <w:szCs w:val="20"/>
                <w:lang w:val="es-ES_tradnl"/>
              </w:rPr>
              <w:t>2</w:t>
            </w:r>
            <w:r w:rsidR="00F75CAF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240796067"/>
                <w:placeholder>
                  <w:docPart w:val="2BC1C3CAB9614A0FB9B7F7D49407CD25"/>
                </w:placeholder>
                <w:showingPlcHdr/>
              </w:sdtPr>
              <w:sdtEndPr/>
              <w:sdtContent>
                <w:r w:rsidR="006651F8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F75CAF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F75CAF" w:rsidTr="006651F8">
        <w:tc>
          <w:tcPr>
            <w:tcW w:w="4537" w:type="dxa"/>
          </w:tcPr>
          <w:p w:rsidR="0017102B" w:rsidRPr="00F75CAF" w:rsidRDefault="0017102B" w:rsidP="00F75CAF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F75CAF">
              <w:rPr>
                <w:rFonts w:ascii="Calibri" w:hAnsi="Calibri"/>
                <w:sz w:val="20"/>
                <w:szCs w:val="20"/>
                <w:lang w:val="es-ES_tradnl"/>
              </w:rPr>
              <w:t>3</w:t>
            </w:r>
            <w:r w:rsidR="00F75CAF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976177842"/>
                <w:placeholder>
                  <w:docPart w:val="38174348BFC6445BAF8357316300AE9E"/>
                </w:placeholder>
                <w:showingPlcHdr/>
              </w:sdtPr>
              <w:sdtEndPr/>
              <w:sdtContent>
                <w:r w:rsidR="006651F8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F75CAF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F75CAF" w:rsidTr="006651F8">
        <w:tc>
          <w:tcPr>
            <w:tcW w:w="4537" w:type="dxa"/>
          </w:tcPr>
          <w:p w:rsidR="0017102B" w:rsidRPr="00F75CAF" w:rsidRDefault="0017102B" w:rsidP="00F75CAF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F75CAF">
              <w:rPr>
                <w:rFonts w:ascii="Calibri" w:hAnsi="Calibri"/>
                <w:sz w:val="20"/>
                <w:szCs w:val="20"/>
                <w:lang w:val="es-ES_tradnl"/>
              </w:rPr>
              <w:t>4</w:t>
            </w:r>
            <w:r w:rsidR="00F75CAF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301457343"/>
                <w:placeholder>
                  <w:docPart w:val="9BB94253C50344D190CD9B34E7839475"/>
                </w:placeholder>
                <w:showingPlcHdr/>
              </w:sdtPr>
              <w:sdtEndPr/>
              <w:sdtContent>
                <w:r w:rsidR="006651F8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F75CAF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F75CAF" w:rsidTr="006651F8">
        <w:tc>
          <w:tcPr>
            <w:tcW w:w="4537" w:type="dxa"/>
          </w:tcPr>
          <w:p w:rsidR="0017102B" w:rsidRPr="00F75CAF" w:rsidRDefault="0017102B" w:rsidP="00F75CAF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F75CAF">
              <w:rPr>
                <w:rFonts w:ascii="Calibri" w:hAnsi="Calibri"/>
                <w:sz w:val="20"/>
                <w:szCs w:val="20"/>
                <w:lang w:val="es-ES_tradnl"/>
              </w:rPr>
              <w:t>5</w:t>
            </w:r>
            <w:r w:rsidR="00F75CAF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166592639"/>
                <w:placeholder>
                  <w:docPart w:val="A58756C751F34FEDBA02F90F6438CF41"/>
                </w:placeholder>
                <w:showingPlcHdr/>
              </w:sdtPr>
              <w:sdtEndPr/>
              <w:sdtContent>
                <w:r w:rsidR="006651F8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F75CAF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F75CAF" w:rsidTr="006651F8">
        <w:tc>
          <w:tcPr>
            <w:tcW w:w="4537" w:type="dxa"/>
          </w:tcPr>
          <w:p w:rsidR="0017102B" w:rsidRPr="00F75CAF" w:rsidRDefault="0017102B" w:rsidP="00F75CAF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F75CAF">
              <w:rPr>
                <w:rFonts w:ascii="Calibri" w:hAnsi="Calibri"/>
                <w:sz w:val="20"/>
                <w:szCs w:val="20"/>
                <w:lang w:val="es-ES_tradnl"/>
              </w:rPr>
              <w:t>6</w:t>
            </w:r>
            <w:r w:rsidR="00F75CAF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930224633"/>
                <w:placeholder>
                  <w:docPart w:val="53686733D3104E49800EA28603A9E42B"/>
                </w:placeholder>
                <w:showingPlcHdr/>
              </w:sdtPr>
              <w:sdtEndPr/>
              <w:sdtContent>
                <w:r w:rsidR="006651F8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F75CAF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F75CAF" w:rsidTr="006651F8">
        <w:tc>
          <w:tcPr>
            <w:tcW w:w="4537" w:type="dxa"/>
          </w:tcPr>
          <w:p w:rsidR="0017102B" w:rsidRPr="00F75CAF" w:rsidRDefault="0017102B" w:rsidP="00F75CAF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F75CAF">
              <w:rPr>
                <w:rFonts w:ascii="Calibri" w:hAnsi="Calibri"/>
                <w:sz w:val="20"/>
                <w:szCs w:val="20"/>
                <w:lang w:val="es-ES_tradnl"/>
              </w:rPr>
              <w:t>7</w:t>
            </w:r>
            <w:r w:rsidR="00F75CAF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28479714"/>
                <w:placeholder>
                  <w:docPart w:val="583E8891572E4E12BE2AD23645151CFC"/>
                </w:placeholder>
                <w:showingPlcHdr/>
              </w:sdtPr>
              <w:sdtEndPr/>
              <w:sdtContent>
                <w:r w:rsidR="006651F8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F75CAF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F75CAF" w:rsidTr="006651F8">
        <w:tc>
          <w:tcPr>
            <w:tcW w:w="4537" w:type="dxa"/>
          </w:tcPr>
          <w:p w:rsidR="0017102B" w:rsidRPr="00F75CAF" w:rsidRDefault="0017102B" w:rsidP="00F75CAF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F75CAF">
              <w:rPr>
                <w:rFonts w:ascii="Calibri" w:hAnsi="Calibri"/>
                <w:sz w:val="20"/>
                <w:szCs w:val="20"/>
                <w:lang w:val="es-ES_tradnl"/>
              </w:rPr>
              <w:t>8</w:t>
            </w:r>
            <w:r w:rsidR="00F75CAF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857266451"/>
                <w:placeholder>
                  <w:docPart w:val="EBDE4FDA1B9D436EA1113C1DF026DA04"/>
                </w:placeholder>
                <w:showingPlcHdr/>
              </w:sdtPr>
              <w:sdtEndPr/>
              <w:sdtContent>
                <w:r w:rsidR="006651F8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F75CAF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F75CAF" w:rsidTr="006651F8">
        <w:tc>
          <w:tcPr>
            <w:tcW w:w="4537" w:type="dxa"/>
          </w:tcPr>
          <w:p w:rsidR="0017102B" w:rsidRPr="00F75CAF" w:rsidRDefault="0017102B" w:rsidP="00F75CAF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F75CAF">
              <w:rPr>
                <w:rFonts w:ascii="Calibri" w:hAnsi="Calibri"/>
                <w:sz w:val="20"/>
                <w:szCs w:val="20"/>
                <w:lang w:val="es-ES_tradnl"/>
              </w:rPr>
              <w:t>9</w:t>
            </w:r>
            <w:r w:rsidR="00F75CAF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272772307"/>
                <w:placeholder>
                  <w:docPart w:val="280D436B70F949A4A9A64E1054195136"/>
                </w:placeholder>
                <w:showingPlcHdr/>
              </w:sdtPr>
              <w:sdtEndPr/>
              <w:sdtContent>
                <w:r w:rsidR="006651F8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F75CAF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F75CAF" w:rsidTr="006651F8">
        <w:tc>
          <w:tcPr>
            <w:tcW w:w="4537" w:type="dxa"/>
          </w:tcPr>
          <w:p w:rsidR="0017102B" w:rsidRPr="00F75CAF" w:rsidRDefault="0017102B" w:rsidP="00F75CAF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F75CAF">
              <w:rPr>
                <w:rFonts w:ascii="Calibri" w:hAnsi="Calibri"/>
                <w:sz w:val="20"/>
                <w:szCs w:val="20"/>
                <w:lang w:val="es-ES_tradnl"/>
              </w:rPr>
              <w:t>10</w:t>
            </w:r>
            <w:r w:rsidR="00F75CAF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382401236"/>
                <w:placeholder>
                  <w:docPart w:val="A7F4F445C80D42BFB67154256DAD8719"/>
                </w:placeholder>
                <w:showingPlcHdr/>
              </w:sdtPr>
              <w:sdtEndPr/>
              <w:sdtContent>
                <w:r w:rsidR="006651F8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F75CAF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F75CAF" w:rsidTr="006651F8">
        <w:tc>
          <w:tcPr>
            <w:tcW w:w="4537" w:type="dxa"/>
          </w:tcPr>
          <w:p w:rsidR="0017102B" w:rsidRPr="00F75CAF" w:rsidRDefault="0017102B" w:rsidP="00F75CAF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F75CAF">
              <w:rPr>
                <w:rFonts w:ascii="Calibri" w:hAnsi="Calibri"/>
                <w:sz w:val="20"/>
                <w:szCs w:val="20"/>
                <w:lang w:val="es-ES_tradnl"/>
              </w:rPr>
              <w:t>11</w:t>
            </w:r>
            <w:r w:rsidR="00F75CAF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2051055976"/>
                <w:placeholder>
                  <w:docPart w:val="2D081FF6688C42A4842E3B9F02B074A7"/>
                </w:placeholder>
                <w:showingPlcHdr/>
              </w:sdtPr>
              <w:sdtEndPr/>
              <w:sdtContent>
                <w:r w:rsidR="006651F8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F75CAF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F75CAF" w:rsidTr="006651F8">
        <w:tc>
          <w:tcPr>
            <w:tcW w:w="4537" w:type="dxa"/>
          </w:tcPr>
          <w:p w:rsidR="0017102B" w:rsidRPr="00F75CAF" w:rsidRDefault="0017102B" w:rsidP="00F75CAF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F75CAF">
              <w:rPr>
                <w:rFonts w:ascii="Calibri" w:hAnsi="Calibri"/>
                <w:sz w:val="20"/>
                <w:szCs w:val="20"/>
                <w:lang w:val="es-ES_tradnl"/>
              </w:rPr>
              <w:t>12</w:t>
            </w:r>
            <w:r w:rsidR="00F75CAF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997160292"/>
                <w:placeholder>
                  <w:docPart w:val="D63363A140A3422EA051C32E0F6386DE"/>
                </w:placeholder>
                <w:showingPlcHdr/>
              </w:sdtPr>
              <w:sdtEndPr/>
              <w:sdtContent>
                <w:r w:rsidR="006651F8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F75CAF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F75CAF" w:rsidTr="006651F8">
        <w:tc>
          <w:tcPr>
            <w:tcW w:w="4537" w:type="dxa"/>
          </w:tcPr>
          <w:p w:rsidR="0017102B" w:rsidRPr="00F75CAF" w:rsidRDefault="0017102B" w:rsidP="00F75CAF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F75CAF">
              <w:rPr>
                <w:rFonts w:ascii="Calibri" w:hAnsi="Calibri"/>
                <w:sz w:val="20"/>
                <w:szCs w:val="20"/>
                <w:lang w:val="es-ES_tradnl"/>
              </w:rPr>
              <w:t>13</w:t>
            </w:r>
            <w:r w:rsidR="00F75CAF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901331165"/>
                <w:placeholder>
                  <w:docPart w:val="27EA8812E2A6431F83013FD5B156E7C9"/>
                </w:placeholder>
                <w:showingPlcHdr/>
              </w:sdtPr>
              <w:sdtEndPr/>
              <w:sdtContent>
                <w:r w:rsidR="006651F8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F75CAF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F75CAF" w:rsidTr="006651F8">
        <w:tc>
          <w:tcPr>
            <w:tcW w:w="4537" w:type="dxa"/>
          </w:tcPr>
          <w:p w:rsidR="0017102B" w:rsidRPr="00F75CAF" w:rsidRDefault="0017102B" w:rsidP="00F75CAF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F75CAF">
              <w:rPr>
                <w:rFonts w:ascii="Calibri" w:hAnsi="Calibri"/>
                <w:sz w:val="20"/>
                <w:szCs w:val="20"/>
                <w:lang w:val="es-ES_tradnl"/>
              </w:rPr>
              <w:t>14</w:t>
            </w:r>
            <w:r w:rsidR="00F75CAF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94354787"/>
                <w:placeholder>
                  <w:docPart w:val="1888BAEE88FA4C689D2BD0027E122B9E"/>
                </w:placeholder>
                <w:showingPlcHdr/>
              </w:sdtPr>
              <w:sdtEndPr/>
              <w:sdtContent>
                <w:r w:rsidR="006651F8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F75CAF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17102B" w:rsidRPr="00F75CAF" w:rsidTr="006651F8">
        <w:tc>
          <w:tcPr>
            <w:tcW w:w="4537" w:type="dxa"/>
          </w:tcPr>
          <w:p w:rsidR="0017102B" w:rsidRPr="00F75CAF" w:rsidRDefault="0017102B" w:rsidP="00F75CAF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 w:rsidRPr="00F75CAF">
              <w:rPr>
                <w:rFonts w:ascii="Calibri" w:hAnsi="Calibri"/>
                <w:sz w:val="20"/>
                <w:szCs w:val="20"/>
                <w:lang w:val="es-ES_tradnl"/>
              </w:rPr>
              <w:t>15</w:t>
            </w:r>
            <w:r w:rsidR="00F75CAF">
              <w:rPr>
                <w:rFonts w:ascii="Calibri" w:hAnsi="Calibri"/>
                <w:sz w:val="20"/>
                <w:szCs w:val="20"/>
                <w:lang w:val="es-ES_tradnl"/>
              </w:rPr>
              <w:t xml:space="preserve">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2007047966"/>
                <w:placeholder>
                  <w:docPart w:val="B46BD6A0D1114ED491F1ED53B5250E64"/>
                </w:placeholder>
                <w:showingPlcHdr/>
              </w:sdtPr>
              <w:sdtEndPr/>
              <w:sdtContent>
                <w:r w:rsidR="006651F8"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1E083F" w:rsidRPr="00F75CAF" w:rsidRDefault="001E083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17102B" w:rsidRPr="00F75CAF" w:rsidRDefault="0017102B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F75CAF" w:rsidRPr="00F75CAF" w:rsidTr="006651F8">
        <w:tc>
          <w:tcPr>
            <w:tcW w:w="4537" w:type="dxa"/>
          </w:tcPr>
          <w:p w:rsidR="00F75CAF" w:rsidRP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sz w:val="20"/>
                <w:szCs w:val="20"/>
                <w:lang w:val="es-ES_tradnl"/>
              </w:rPr>
              <w:t xml:space="preserve">16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927622359"/>
                <w:placeholder>
                  <w:docPart w:val="49CCEE6A1FB1490597C349730E77C5CC"/>
                </w:placeholder>
                <w:showingPlcHdr/>
              </w:sdtPr>
              <w:sdtEndPr/>
              <w:sdtContent>
                <w:r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F75CAF" w:rsidRP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F75CAF" w:rsidRP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F75CAF" w:rsidRPr="00F75CAF" w:rsidTr="006651F8">
        <w:tc>
          <w:tcPr>
            <w:tcW w:w="4537" w:type="dxa"/>
          </w:tcPr>
          <w:p w:rsidR="00F75CAF" w:rsidRP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sz w:val="20"/>
                <w:szCs w:val="20"/>
                <w:lang w:val="es-ES_tradnl"/>
              </w:rPr>
              <w:t xml:space="preserve">17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349102609"/>
                <w:placeholder>
                  <w:docPart w:val="372FCC44D10B49CC945E05BEF9C9378B"/>
                </w:placeholder>
                <w:showingPlcHdr/>
              </w:sdtPr>
              <w:sdtEndPr/>
              <w:sdtContent>
                <w:r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F75CAF" w:rsidRP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F75CAF" w:rsidRP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F75CAF" w:rsidRPr="00F75CAF" w:rsidTr="006651F8">
        <w:tc>
          <w:tcPr>
            <w:tcW w:w="4537" w:type="dxa"/>
          </w:tcPr>
          <w:p w:rsidR="00F75CAF" w:rsidRP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sz w:val="20"/>
                <w:szCs w:val="20"/>
                <w:lang w:val="es-ES_tradnl"/>
              </w:rPr>
              <w:t xml:space="preserve">18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745601358"/>
                <w:placeholder>
                  <w:docPart w:val="364BFA883CB44B17A9ECE7260EC91726"/>
                </w:placeholder>
                <w:showingPlcHdr/>
              </w:sdtPr>
              <w:sdtEndPr/>
              <w:sdtContent>
                <w:r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F75CAF" w:rsidRP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F75CAF" w:rsidRP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F75CAF" w:rsidRPr="00F75CAF" w:rsidTr="006651F8">
        <w:tc>
          <w:tcPr>
            <w:tcW w:w="4537" w:type="dxa"/>
          </w:tcPr>
          <w:p w:rsidR="00F75CAF" w:rsidRP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sz w:val="20"/>
                <w:szCs w:val="20"/>
                <w:lang w:val="es-ES_tradnl"/>
              </w:rPr>
              <w:t xml:space="preserve">19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1598860473"/>
                <w:placeholder>
                  <w:docPart w:val="5B309E9D929B457880E1D2CEDD3FD109"/>
                </w:placeholder>
                <w:showingPlcHdr/>
              </w:sdtPr>
              <w:sdtEndPr/>
              <w:sdtContent>
                <w:r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F75CAF" w:rsidRP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F75CAF" w:rsidRP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F75CAF" w:rsidRPr="00F75CAF" w:rsidTr="006651F8">
        <w:tc>
          <w:tcPr>
            <w:tcW w:w="4537" w:type="dxa"/>
          </w:tcPr>
          <w:p w:rsidR="00F75CAF" w:rsidRP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sz w:val="20"/>
                <w:szCs w:val="20"/>
                <w:lang w:val="es-ES_tradnl"/>
              </w:rPr>
              <w:t xml:space="preserve">20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1756783756"/>
                <w:placeholder>
                  <w:docPart w:val="64590F3E7247467893111A4B90AC2CE2"/>
                </w:placeholder>
                <w:showingPlcHdr/>
              </w:sdtPr>
              <w:sdtEndPr/>
              <w:sdtContent>
                <w:r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F75CAF" w:rsidRP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F75CAF" w:rsidRP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  <w:tr w:rsidR="00F75CAF" w:rsidRPr="00F75CAF" w:rsidTr="006651F8">
        <w:tc>
          <w:tcPr>
            <w:tcW w:w="4537" w:type="dxa"/>
          </w:tcPr>
          <w:p w:rsidR="00F75CAF" w:rsidRP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  <w:r>
              <w:rPr>
                <w:rFonts w:ascii="Calibri" w:hAnsi="Calibri"/>
                <w:sz w:val="20"/>
                <w:szCs w:val="20"/>
                <w:lang w:val="es-ES_tradnl"/>
              </w:rPr>
              <w:t xml:space="preserve">21. </w:t>
            </w:r>
            <w:sdt>
              <w:sdtPr>
                <w:rPr>
                  <w:rFonts w:ascii="Calibri" w:hAnsi="Calibri"/>
                  <w:sz w:val="20"/>
                  <w:szCs w:val="20"/>
                  <w:lang w:val="es-ES_tradnl"/>
                </w:rPr>
                <w:id w:val="-225831304"/>
                <w:placeholder>
                  <w:docPart w:val="E5AE9EC1FE1248AD9F90CE18FE91789B"/>
                </w:placeholder>
                <w:showingPlcHdr/>
              </w:sdtPr>
              <w:sdtEndPr/>
              <w:sdtContent>
                <w:r w:rsidRPr="00F75CAF">
                  <w:rPr>
                    <w:rStyle w:val="Textodelmarcadordeposicin"/>
                    <w:rFonts w:ascii="Calibri" w:hAnsi="Calibri"/>
                    <w:sz w:val="20"/>
                    <w:szCs w:val="20"/>
                  </w:rPr>
                  <w:t>Haga clic aquí para escribir texto.</w:t>
                </w:r>
              </w:sdtContent>
            </w:sdt>
          </w:p>
        </w:tc>
        <w:tc>
          <w:tcPr>
            <w:tcW w:w="2881" w:type="dxa"/>
          </w:tcPr>
          <w:p w:rsid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  <w:p w:rsidR="00F75CAF" w:rsidRP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  <w:tc>
          <w:tcPr>
            <w:tcW w:w="3027" w:type="dxa"/>
          </w:tcPr>
          <w:p w:rsidR="00F75CAF" w:rsidRPr="00F75CAF" w:rsidRDefault="00F75CAF" w:rsidP="00CC0C28">
            <w:pPr>
              <w:rPr>
                <w:rFonts w:ascii="Calibri" w:hAnsi="Calibri"/>
                <w:sz w:val="20"/>
                <w:szCs w:val="20"/>
                <w:lang w:val="es-ES_tradnl"/>
              </w:rPr>
            </w:pPr>
          </w:p>
        </w:tc>
      </w:tr>
    </w:tbl>
    <w:p w:rsidR="00D31BB7" w:rsidRPr="00F75CAF" w:rsidRDefault="00D31BB7" w:rsidP="00CC0C28">
      <w:pPr>
        <w:spacing w:after="0" w:line="240" w:lineRule="auto"/>
        <w:rPr>
          <w:rFonts w:ascii="Calibri" w:hAnsi="Calibri"/>
          <w:b/>
          <w:sz w:val="20"/>
          <w:szCs w:val="20"/>
          <w:lang w:val="es-ES_tradnl"/>
        </w:rPr>
      </w:pPr>
      <w:bookmarkStart w:id="0" w:name="_GoBack"/>
      <w:bookmarkEnd w:id="0"/>
    </w:p>
    <w:sectPr w:rsidR="00D31BB7" w:rsidRPr="00F75CAF" w:rsidSect="006D052B">
      <w:headerReference w:type="default" r:id="rId8"/>
      <w:footerReference w:type="default" r:id="rId9"/>
      <w:pgSz w:w="11906" w:h="16838" w:code="9"/>
      <w:pgMar w:top="1418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7B93" w:rsidRDefault="006E7B93" w:rsidP="006E7B93">
      <w:pPr>
        <w:spacing w:after="0" w:line="240" w:lineRule="auto"/>
      </w:pPr>
      <w:r>
        <w:separator/>
      </w:r>
    </w:p>
  </w:endnote>
  <w:endnote w:type="continuationSeparator" w:id="0">
    <w:p w:rsidR="006E7B93" w:rsidRDefault="006E7B93" w:rsidP="006E7B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7B93" w:rsidRPr="00AC72C0" w:rsidRDefault="00F75CAF" w:rsidP="00F75CAF">
    <w:pPr>
      <w:pStyle w:val="Piedepgina"/>
      <w:rPr>
        <w:rFonts w:ascii="Calibri" w:hAnsi="Calibri"/>
        <w:sz w:val="20"/>
        <w:szCs w:val="20"/>
      </w:rPr>
    </w:pPr>
    <w:r w:rsidRPr="00AC72C0">
      <w:rPr>
        <w:rFonts w:ascii="Calibri" w:hAnsi="Calibri"/>
        <w:sz w:val="20"/>
        <w:szCs w:val="20"/>
      </w:rPr>
      <w:t xml:space="preserve">Completar y subir a la plataforma de gestión de </w:t>
    </w:r>
    <w:r w:rsidRPr="008B7584">
      <w:rPr>
        <w:rFonts w:ascii="Calibri" w:hAnsi="Calibri"/>
        <w:sz w:val="20"/>
        <w:szCs w:val="20"/>
      </w:rPr>
      <w:t xml:space="preserve">manuscritos </w:t>
    </w:r>
    <w:r w:rsidR="008B7584">
      <w:rPr>
        <w:rFonts w:ascii="Calibri" w:hAnsi="Calibri"/>
        <w:sz w:val="20"/>
        <w:szCs w:val="20"/>
      </w:rPr>
      <w:t xml:space="preserve">en </w:t>
    </w:r>
    <w:hyperlink r:id="rId1" w:history="1">
      <w:r w:rsidR="008B7584" w:rsidRPr="008B7584">
        <w:rPr>
          <w:rStyle w:val="Hipervnculo"/>
          <w:rFonts w:ascii="Calibri" w:hAnsi="Calibri"/>
          <w:sz w:val="20"/>
          <w:szCs w:val="20"/>
        </w:rPr>
        <w:t>https://www.editorialmanager.com/recintvcardiol/</w:t>
      </w:r>
    </w:hyperlink>
    <w:r w:rsidRPr="008B7584">
      <w:rPr>
        <w:rFonts w:ascii="Calibri" w:hAnsi="Calibri"/>
        <w:sz w:val="20"/>
        <w:szCs w:val="20"/>
      </w:rPr>
      <w:t>como ítem “Carta de presentación”</w:t>
    </w:r>
    <w:r w:rsidRPr="00AC72C0">
      <w:rPr>
        <w:rFonts w:ascii="Calibri" w:hAnsi="Calibri"/>
        <w:sz w:val="20"/>
        <w:szCs w:val="20"/>
        <w:lang w:val="es-ES_tradnl"/>
      </w:rPr>
      <w:t xml:space="preserve"> en el apartado “</w:t>
    </w:r>
    <w:proofErr w:type="spellStart"/>
    <w:r w:rsidRPr="00AC72C0">
      <w:rPr>
        <w:rFonts w:ascii="Calibri" w:hAnsi="Calibri"/>
        <w:sz w:val="20"/>
        <w:szCs w:val="20"/>
        <w:lang w:val="es-ES_tradnl"/>
      </w:rPr>
      <w:t>Attach</w:t>
    </w:r>
    <w:proofErr w:type="spellEnd"/>
    <w:r w:rsidRPr="00AC72C0">
      <w:rPr>
        <w:rFonts w:ascii="Calibri" w:hAnsi="Calibri"/>
        <w:sz w:val="20"/>
        <w:szCs w:val="20"/>
        <w:lang w:val="es-ES_tradnl"/>
      </w:rPr>
      <w:t xml:space="preserve"> files”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7B93" w:rsidRDefault="006E7B93" w:rsidP="006E7B93">
      <w:pPr>
        <w:spacing w:after="0" w:line="240" w:lineRule="auto"/>
      </w:pPr>
      <w:r>
        <w:separator/>
      </w:r>
    </w:p>
  </w:footnote>
  <w:footnote w:type="continuationSeparator" w:id="0">
    <w:p w:rsidR="006E7B93" w:rsidRDefault="006E7B93" w:rsidP="006E7B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7B93" w:rsidRDefault="00BD1CE5">
    <w:pPr>
      <w:pStyle w:val="Encabezado"/>
    </w:pPr>
    <w:r>
      <w:rPr>
        <w:noProof/>
        <w:lang w:eastAsia="es-E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336550</wp:posOffset>
          </wp:positionH>
          <wp:positionV relativeFrom="paragraph">
            <wp:posOffset>-297180</wp:posOffset>
          </wp:positionV>
          <wp:extent cx="6469380" cy="833102"/>
          <wp:effectExtent l="0" t="0" r="0" b="5715"/>
          <wp:wrapNone/>
          <wp:docPr id="2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C_I-Cardiology_logo (RGB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69380" cy="8331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E7B93" w:rsidRDefault="006E7B93">
    <w:pPr>
      <w:pStyle w:val="Encabezado"/>
    </w:pPr>
  </w:p>
  <w:p w:rsidR="00DA0513" w:rsidRDefault="00DA0513" w:rsidP="007A6B57">
    <w:pPr>
      <w:spacing w:after="0" w:line="240" w:lineRule="auto"/>
      <w:jc w:val="center"/>
      <w:rPr>
        <w:rFonts w:ascii="Calibri" w:hAnsi="Calibri"/>
        <w:b/>
        <w:sz w:val="20"/>
        <w:szCs w:val="20"/>
        <w:lang w:val="es-ES_tradnl"/>
      </w:rPr>
    </w:pPr>
  </w:p>
  <w:p w:rsidR="00BD1CE5" w:rsidRPr="00BD1CE5" w:rsidRDefault="00BD1CE5" w:rsidP="007A6B57">
    <w:pPr>
      <w:spacing w:after="0" w:line="240" w:lineRule="auto"/>
      <w:jc w:val="center"/>
      <w:rPr>
        <w:rFonts w:ascii="Calibri" w:hAnsi="Calibri"/>
        <w:b/>
        <w:sz w:val="16"/>
        <w:szCs w:val="16"/>
        <w:lang w:val="es-ES_tradnl"/>
      </w:rPr>
    </w:pPr>
  </w:p>
  <w:p w:rsidR="007A6B57" w:rsidRPr="00F75CAF" w:rsidRDefault="007A6B57" w:rsidP="007A6B57">
    <w:pPr>
      <w:spacing w:after="0" w:line="240" w:lineRule="auto"/>
      <w:jc w:val="center"/>
      <w:rPr>
        <w:rFonts w:ascii="Calibri" w:hAnsi="Calibri"/>
        <w:b/>
        <w:sz w:val="20"/>
        <w:szCs w:val="20"/>
        <w:lang w:val="es-ES_tradnl"/>
      </w:rPr>
    </w:pPr>
    <w:r w:rsidRPr="00F75CAF">
      <w:rPr>
        <w:rFonts w:ascii="Calibri" w:hAnsi="Calibri"/>
        <w:b/>
        <w:sz w:val="20"/>
        <w:szCs w:val="20"/>
        <w:lang w:val="es-ES_tradnl"/>
      </w:rPr>
      <w:t xml:space="preserve">FORMULARIO </w:t>
    </w:r>
    <w:r>
      <w:rPr>
        <w:rFonts w:ascii="Calibri" w:hAnsi="Calibri"/>
        <w:b/>
        <w:sz w:val="20"/>
        <w:szCs w:val="20"/>
        <w:lang w:val="es-ES_tradnl"/>
      </w:rPr>
      <w:t>CONTRIBUCIÓN AUTORES</w:t>
    </w:r>
  </w:p>
  <w:p w:rsidR="007A6B57" w:rsidRDefault="007A6B57" w:rsidP="007A6B57">
    <w:pPr>
      <w:spacing w:after="0" w:line="240" w:lineRule="auto"/>
      <w:jc w:val="center"/>
      <w:rPr>
        <w:rFonts w:ascii="Calibri" w:hAnsi="Calibri"/>
        <w:b/>
        <w:sz w:val="20"/>
        <w:szCs w:val="20"/>
        <w:lang w:val="es-ES_tradnl"/>
      </w:rPr>
    </w:pPr>
    <w:r w:rsidRPr="00F75CAF">
      <w:rPr>
        <w:rFonts w:ascii="Calibri" w:hAnsi="Calibri"/>
        <w:b/>
        <w:sz w:val="20"/>
        <w:szCs w:val="20"/>
        <w:lang w:val="es-ES_tradnl"/>
      </w:rPr>
      <w:t>(Debe ser cumplimentado por todos los autores)</w:t>
    </w:r>
  </w:p>
  <w:p w:rsidR="007A6B57" w:rsidRPr="00BD1CE5" w:rsidRDefault="007A6B57" w:rsidP="007A6B57">
    <w:pPr>
      <w:spacing w:after="0" w:line="240" w:lineRule="auto"/>
      <w:jc w:val="center"/>
      <w:rPr>
        <w:rFonts w:ascii="Calibri" w:hAnsi="Calibri"/>
        <w:b/>
        <w:sz w:val="16"/>
        <w:szCs w:val="16"/>
        <w:lang w:val="es-ES_tradnl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NLGwNLY0NTA3MDZX0lEKTi0uzszPAykwqgUA1anC7ywAAAA="/>
  </w:docVars>
  <w:rsids>
    <w:rsidRoot w:val="00CC0C28"/>
    <w:rsid w:val="000E122A"/>
    <w:rsid w:val="001222AE"/>
    <w:rsid w:val="0017102B"/>
    <w:rsid w:val="001B5F08"/>
    <w:rsid w:val="001E083F"/>
    <w:rsid w:val="00291169"/>
    <w:rsid w:val="002C5E8B"/>
    <w:rsid w:val="0032682A"/>
    <w:rsid w:val="00460C8E"/>
    <w:rsid w:val="005357FD"/>
    <w:rsid w:val="00552470"/>
    <w:rsid w:val="00587B05"/>
    <w:rsid w:val="00591F91"/>
    <w:rsid w:val="006651F8"/>
    <w:rsid w:val="006D052B"/>
    <w:rsid w:val="006E7B93"/>
    <w:rsid w:val="007404E8"/>
    <w:rsid w:val="007500BD"/>
    <w:rsid w:val="00791CC1"/>
    <w:rsid w:val="007A6B57"/>
    <w:rsid w:val="008B7584"/>
    <w:rsid w:val="008C6D55"/>
    <w:rsid w:val="009049AC"/>
    <w:rsid w:val="00AC72C0"/>
    <w:rsid w:val="00AD6F83"/>
    <w:rsid w:val="00B34D07"/>
    <w:rsid w:val="00B6313F"/>
    <w:rsid w:val="00BD1CE5"/>
    <w:rsid w:val="00C230FF"/>
    <w:rsid w:val="00CC0C28"/>
    <w:rsid w:val="00CD45B2"/>
    <w:rsid w:val="00D31BB7"/>
    <w:rsid w:val="00DA0513"/>
    <w:rsid w:val="00DB0ED1"/>
    <w:rsid w:val="00F75CAF"/>
    <w:rsid w:val="00FA0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682A"/>
    <w:rPr>
      <w:rFonts w:ascii="Garamond" w:hAnsi="Garamond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34D07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34D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34D07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740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6E7B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E7B93"/>
    <w:rPr>
      <w:rFonts w:ascii="Garamond" w:hAnsi="Garamond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6E7B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E7B93"/>
    <w:rPr>
      <w:rFonts w:ascii="Garamond" w:hAnsi="Garamond"/>
      <w:sz w:val="24"/>
    </w:rPr>
  </w:style>
  <w:style w:type="character" w:styleId="Hipervnculo">
    <w:name w:val="Hyperlink"/>
    <w:rsid w:val="006E7B93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F75CA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682A"/>
    <w:rPr>
      <w:rFonts w:ascii="Garamond" w:hAnsi="Garamond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B34D07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34D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34D07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740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6E7B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E7B93"/>
    <w:rPr>
      <w:rFonts w:ascii="Garamond" w:hAnsi="Garamond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6E7B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E7B93"/>
    <w:rPr>
      <w:rFonts w:ascii="Garamond" w:hAnsi="Garamond"/>
      <w:sz w:val="24"/>
    </w:rPr>
  </w:style>
  <w:style w:type="character" w:styleId="Hipervnculo">
    <w:name w:val="Hyperlink"/>
    <w:rsid w:val="006E7B93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F75C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editorialmanager.com/recintvcardio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2B9CBBB66CDA433ABC38EF4770C63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BDBF1-D17F-48AB-A0C2-B7D02D1698F6}"/>
      </w:docPartPr>
      <w:docPartBody>
        <w:p w:rsidR="00F840BC" w:rsidRDefault="00E77884" w:rsidP="00E77884">
          <w:pPr>
            <w:pStyle w:val="2B9CBBB66CDA433ABC38EF4770C631FB13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938275D01CFE4C419AFAC03B73A4D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3E348-5E06-40BB-AAF3-5DEC8EACC258}"/>
      </w:docPartPr>
      <w:docPartBody>
        <w:p w:rsidR="00F840BC" w:rsidRDefault="00E77884" w:rsidP="00E77884">
          <w:pPr>
            <w:pStyle w:val="938275D01CFE4C419AFAC03B73A4D5B613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89D2F5FA5144422E8249B8E6938A1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B321CB-BC70-40C3-85FA-F218E8EDE3E9}"/>
      </w:docPartPr>
      <w:docPartBody>
        <w:p w:rsidR="00F840BC" w:rsidRDefault="00E77884" w:rsidP="00E77884">
          <w:pPr>
            <w:pStyle w:val="89D2F5FA5144422E8249B8E6938A190713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2BC1C3CAB9614A0FB9B7F7D49407C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4399B-2C49-4E77-9A71-B3CCAAC5D4F1}"/>
      </w:docPartPr>
      <w:docPartBody>
        <w:p w:rsidR="00F840BC" w:rsidRDefault="00E77884" w:rsidP="00E77884">
          <w:pPr>
            <w:pStyle w:val="2BC1C3CAB9614A0FB9B7F7D49407CD2513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38174348BFC6445BAF8357316300A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FD188-4517-49C2-8115-4BEA32C38EEC}"/>
      </w:docPartPr>
      <w:docPartBody>
        <w:p w:rsidR="00F840BC" w:rsidRDefault="00E77884" w:rsidP="00E77884">
          <w:pPr>
            <w:pStyle w:val="38174348BFC6445BAF8357316300AE9E13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9BB94253C50344D190CD9B34E78394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91D25-E4E4-43F1-B292-3550317046E2}"/>
      </w:docPartPr>
      <w:docPartBody>
        <w:p w:rsidR="00F840BC" w:rsidRDefault="00E77884" w:rsidP="00E77884">
          <w:pPr>
            <w:pStyle w:val="9BB94253C50344D190CD9B34E783947513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A58756C751F34FEDBA02F90F6438C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D86DA-41C0-4415-97A9-7C65CF8F8007}"/>
      </w:docPartPr>
      <w:docPartBody>
        <w:p w:rsidR="00F840BC" w:rsidRDefault="00E77884" w:rsidP="00E77884">
          <w:pPr>
            <w:pStyle w:val="A58756C751F34FEDBA02F90F6438CF4113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53686733D3104E49800EA28603A9E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05DBB-4197-476C-BD3E-F88FA17C9DFF}"/>
      </w:docPartPr>
      <w:docPartBody>
        <w:p w:rsidR="00F840BC" w:rsidRDefault="00E77884" w:rsidP="00E77884">
          <w:pPr>
            <w:pStyle w:val="53686733D3104E49800EA28603A9E42B13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583E8891572E4E12BE2AD23645151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FA6-C731-4E33-A02B-4F2CEDB1855C}"/>
      </w:docPartPr>
      <w:docPartBody>
        <w:p w:rsidR="00F840BC" w:rsidRDefault="00E77884" w:rsidP="00E77884">
          <w:pPr>
            <w:pStyle w:val="583E8891572E4E12BE2AD23645151CFC13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EBDE4FDA1B9D436EA1113C1DF026D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E96C9B-57F7-4E55-B018-BF4F48CD74A4}"/>
      </w:docPartPr>
      <w:docPartBody>
        <w:p w:rsidR="00F840BC" w:rsidRDefault="00E77884" w:rsidP="00E77884">
          <w:pPr>
            <w:pStyle w:val="EBDE4FDA1B9D436EA1113C1DF026DA0413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280D436B70F949A4A9A64E10541951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66BB1-FE0A-443D-A286-0611F74C927A}"/>
      </w:docPartPr>
      <w:docPartBody>
        <w:p w:rsidR="00F840BC" w:rsidRDefault="00E77884" w:rsidP="00E77884">
          <w:pPr>
            <w:pStyle w:val="280D436B70F949A4A9A64E105419513613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F18A7C572CFD477598A6FE1380EE7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782ED-C596-4541-8E92-B571BCBA6A7A}"/>
      </w:docPartPr>
      <w:docPartBody>
        <w:p w:rsidR="001918F6" w:rsidRDefault="00E77884" w:rsidP="00E77884">
          <w:pPr>
            <w:pStyle w:val="F18A7C572CFD477598A6FE1380EE7B7E9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A7F4F445C80D42BFB67154256DAD8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AA64F-B81F-4B17-BF53-974814633E19}"/>
      </w:docPartPr>
      <w:docPartBody>
        <w:p w:rsidR="001918F6" w:rsidRDefault="00E77884" w:rsidP="00E77884">
          <w:pPr>
            <w:pStyle w:val="A7F4F445C80D42BFB67154256DAD87198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2D081FF6688C42A4842E3B9F02B07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4030A4-B65D-4501-B26F-09F09849E8AA}"/>
      </w:docPartPr>
      <w:docPartBody>
        <w:p w:rsidR="001918F6" w:rsidRDefault="00E77884" w:rsidP="00E77884">
          <w:pPr>
            <w:pStyle w:val="2D081FF6688C42A4842E3B9F02B074A78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D63363A140A3422EA051C32E0F6386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FFE8E-4179-4446-84DB-6CB69818F160}"/>
      </w:docPartPr>
      <w:docPartBody>
        <w:p w:rsidR="001918F6" w:rsidRDefault="00E77884" w:rsidP="00E77884">
          <w:pPr>
            <w:pStyle w:val="D63363A140A3422EA051C32E0F6386DE8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27EA8812E2A6431F83013FD5B156E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F7C16-F6D2-4A47-A679-60729821E978}"/>
      </w:docPartPr>
      <w:docPartBody>
        <w:p w:rsidR="001918F6" w:rsidRDefault="00E77884" w:rsidP="00E77884">
          <w:pPr>
            <w:pStyle w:val="27EA8812E2A6431F83013FD5B156E7C98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1888BAEE88FA4C689D2BD0027E122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EA7AD-C538-4495-94A0-6BE5A4599CA0}"/>
      </w:docPartPr>
      <w:docPartBody>
        <w:p w:rsidR="001918F6" w:rsidRDefault="00E77884" w:rsidP="00E77884">
          <w:pPr>
            <w:pStyle w:val="1888BAEE88FA4C689D2BD0027E122B9E8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B46BD6A0D1114ED491F1ED53B5250E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79ED3-B12C-451D-B97A-B6C813C496D7}"/>
      </w:docPartPr>
      <w:docPartBody>
        <w:p w:rsidR="001918F6" w:rsidRDefault="00E77884" w:rsidP="00E77884">
          <w:pPr>
            <w:pStyle w:val="B46BD6A0D1114ED491F1ED53B5250E648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49CCEE6A1FB1490597C349730E77C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7FB37-F95B-495D-997C-E3E3E5E48682}"/>
      </w:docPartPr>
      <w:docPartBody>
        <w:p w:rsidR="003E7489" w:rsidRDefault="00E77884" w:rsidP="00E77884">
          <w:pPr>
            <w:pStyle w:val="49CCEE6A1FB1490597C349730E77C5CC4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372FCC44D10B49CC945E05BEF9C937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C3D21-E2A2-4D57-8505-7C5CED7CE333}"/>
      </w:docPartPr>
      <w:docPartBody>
        <w:p w:rsidR="003E7489" w:rsidRDefault="00E77884" w:rsidP="00E77884">
          <w:pPr>
            <w:pStyle w:val="372FCC44D10B49CC945E05BEF9C9378B4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364BFA883CB44B17A9ECE7260EC91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D32A7-E020-4C73-85D4-334CECFCA175}"/>
      </w:docPartPr>
      <w:docPartBody>
        <w:p w:rsidR="003E7489" w:rsidRDefault="00E77884" w:rsidP="00E77884">
          <w:pPr>
            <w:pStyle w:val="364BFA883CB44B17A9ECE7260EC917264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5B309E9D929B457880E1D2CEDD3FD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C83A7-1F78-49B0-8533-A15C3E298F71}"/>
      </w:docPartPr>
      <w:docPartBody>
        <w:p w:rsidR="003E7489" w:rsidRDefault="00E77884" w:rsidP="00E77884">
          <w:pPr>
            <w:pStyle w:val="5B309E9D929B457880E1D2CEDD3FD1094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64590F3E7247467893111A4B90AC2C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66E67-AB26-4835-A010-B1493FB2A97E}"/>
      </w:docPartPr>
      <w:docPartBody>
        <w:p w:rsidR="003E7489" w:rsidRDefault="00E77884" w:rsidP="00E77884">
          <w:pPr>
            <w:pStyle w:val="64590F3E7247467893111A4B90AC2CE24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  <w:docPart>
      <w:docPartPr>
        <w:name w:val="E5AE9EC1FE1248AD9F90CE18FE9178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F914C-2EBF-40A5-902B-AA8FE00F5165}"/>
      </w:docPartPr>
      <w:docPartBody>
        <w:p w:rsidR="003E7489" w:rsidRDefault="00E77884" w:rsidP="00E77884">
          <w:pPr>
            <w:pStyle w:val="E5AE9EC1FE1248AD9F90CE18FE91789B4"/>
          </w:pPr>
          <w:r w:rsidRPr="00F75CAF">
            <w:rPr>
              <w:rStyle w:val="Textodelmarcadordeposicin"/>
              <w:rFonts w:ascii="Calibri" w:hAnsi="Calibri"/>
              <w:sz w:val="20"/>
              <w:szCs w:val="20"/>
            </w:rPr>
            <w:t>Haga clic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B37BB"/>
    <w:rsid w:val="001918F6"/>
    <w:rsid w:val="002B37BB"/>
    <w:rsid w:val="00381F84"/>
    <w:rsid w:val="003E7489"/>
    <w:rsid w:val="00617587"/>
    <w:rsid w:val="006A34D6"/>
    <w:rsid w:val="008F4C0B"/>
    <w:rsid w:val="00CC28A1"/>
    <w:rsid w:val="00D76A10"/>
    <w:rsid w:val="00E77884"/>
    <w:rsid w:val="00F840BC"/>
    <w:rsid w:val="00FD4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77884"/>
    <w:rPr>
      <w:color w:val="808080"/>
    </w:rPr>
  </w:style>
  <w:style w:type="paragraph" w:customStyle="1" w:styleId="2B9CBBB66CDA433ABC38EF4770C631FB">
    <w:name w:val="2B9CBBB66CDA433ABC38EF4770C631FB"/>
    <w:rsid w:val="00381F84"/>
    <w:rPr>
      <w:rFonts w:ascii="Garamond" w:eastAsiaTheme="minorHAnsi" w:hAnsi="Garamond"/>
      <w:sz w:val="24"/>
      <w:lang w:eastAsia="en-US"/>
    </w:rPr>
  </w:style>
  <w:style w:type="paragraph" w:customStyle="1" w:styleId="938275D01CFE4C419AFAC03B73A4D5B6">
    <w:name w:val="938275D01CFE4C419AFAC03B73A4D5B6"/>
    <w:rsid w:val="00381F84"/>
    <w:rPr>
      <w:rFonts w:ascii="Garamond" w:eastAsiaTheme="minorHAnsi" w:hAnsi="Garamond"/>
      <w:sz w:val="24"/>
      <w:lang w:eastAsia="en-US"/>
    </w:rPr>
  </w:style>
  <w:style w:type="paragraph" w:customStyle="1" w:styleId="DE9CA0E672484D9BB4599E254082C931">
    <w:name w:val="DE9CA0E672484D9BB4599E254082C931"/>
    <w:rsid w:val="00381F84"/>
    <w:rPr>
      <w:rFonts w:ascii="Garamond" w:eastAsiaTheme="minorHAnsi" w:hAnsi="Garamond"/>
      <w:sz w:val="24"/>
      <w:lang w:eastAsia="en-US"/>
    </w:rPr>
  </w:style>
  <w:style w:type="paragraph" w:customStyle="1" w:styleId="248BA24E151B46A597129E27BDDFD05D">
    <w:name w:val="248BA24E151B46A597129E27BDDFD05D"/>
    <w:rsid w:val="00381F84"/>
    <w:rPr>
      <w:rFonts w:ascii="Garamond" w:eastAsiaTheme="minorHAnsi" w:hAnsi="Garamond"/>
      <w:sz w:val="24"/>
      <w:lang w:eastAsia="en-US"/>
    </w:rPr>
  </w:style>
  <w:style w:type="paragraph" w:customStyle="1" w:styleId="CFA0A06ED4384A58969DEF81F8BA83C9">
    <w:name w:val="CFA0A06ED4384A58969DEF81F8BA83C9"/>
    <w:rsid w:val="00381F84"/>
    <w:rPr>
      <w:rFonts w:ascii="Garamond" w:eastAsiaTheme="minorHAnsi" w:hAnsi="Garamond"/>
      <w:sz w:val="24"/>
      <w:lang w:eastAsia="en-US"/>
    </w:rPr>
  </w:style>
  <w:style w:type="paragraph" w:customStyle="1" w:styleId="0D433DB8CDFB48CE8CAD4B3BB40942B7">
    <w:name w:val="0D433DB8CDFB48CE8CAD4B3BB40942B7"/>
    <w:rsid w:val="00381F84"/>
    <w:rPr>
      <w:rFonts w:ascii="Garamond" w:eastAsiaTheme="minorHAnsi" w:hAnsi="Garamond"/>
      <w:sz w:val="24"/>
      <w:lang w:eastAsia="en-US"/>
    </w:rPr>
  </w:style>
  <w:style w:type="paragraph" w:customStyle="1" w:styleId="4F341A23973349D8B3E1A659287365E7">
    <w:name w:val="4F341A23973349D8B3E1A659287365E7"/>
    <w:rsid w:val="00381F84"/>
    <w:rPr>
      <w:rFonts w:ascii="Garamond" w:eastAsiaTheme="minorHAnsi" w:hAnsi="Garamond"/>
      <w:sz w:val="24"/>
      <w:lang w:eastAsia="en-US"/>
    </w:rPr>
  </w:style>
  <w:style w:type="paragraph" w:customStyle="1" w:styleId="30C4E78F04BF4973A7ABBAEAAAC6AAC4">
    <w:name w:val="30C4E78F04BF4973A7ABBAEAAAC6AAC4"/>
    <w:rsid w:val="00381F84"/>
    <w:rPr>
      <w:rFonts w:ascii="Garamond" w:eastAsiaTheme="minorHAnsi" w:hAnsi="Garamond"/>
      <w:sz w:val="24"/>
      <w:lang w:eastAsia="en-US"/>
    </w:rPr>
  </w:style>
  <w:style w:type="paragraph" w:customStyle="1" w:styleId="3F55E9C90F1C407D9E621E2C85F751AF">
    <w:name w:val="3F55E9C90F1C407D9E621E2C85F751AF"/>
    <w:rsid w:val="00381F84"/>
    <w:rPr>
      <w:rFonts w:ascii="Garamond" w:eastAsiaTheme="minorHAnsi" w:hAnsi="Garamond"/>
      <w:sz w:val="24"/>
      <w:lang w:eastAsia="en-US"/>
    </w:rPr>
  </w:style>
  <w:style w:type="paragraph" w:customStyle="1" w:styleId="E6D696BC628B41C7AC48C15FD0B09FC3">
    <w:name w:val="E6D696BC628B41C7AC48C15FD0B09FC3"/>
    <w:rsid w:val="00381F84"/>
    <w:rPr>
      <w:rFonts w:ascii="Garamond" w:eastAsiaTheme="minorHAnsi" w:hAnsi="Garamond"/>
      <w:sz w:val="24"/>
      <w:lang w:eastAsia="en-US"/>
    </w:rPr>
  </w:style>
  <w:style w:type="paragraph" w:customStyle="1" w:styleId="C85D968D0A394C7AAEC5E40AF8957DE9">
    <w:name w:val="C85D968D0A394C7AAEC5E40AF8957DE9"/>
    <w:rsid w:val="00381F84"/>
    <w:rPr>
      <w:rFonts w:ascii="Garamond" w:eastAsiaTheme="minorHAnsi" w:hAnsi="Garamond"/>
      <w:sz w:val="24"/>
      <w:lang w:eastAsia="en-US"/>
    </w:rPr>
  </w:style>
  <w:style w:type="paragraph" w:customStyle="1" w:styleId="C6CBA311FFDB473BAB118E17DB7A07C0">
    <w:name w:val="C6CBA311FFDB473BAB118E17DB7A07C0"/>
    <w:rsid w:val="00381F84"/>
    <w:rPr>
      <w:rFonts w:ascii="Garamond" w:eastAsiaTheme="minorHAnsi" w:hAnsi="Garamond"/>
      <w:sz w:val="24"/>
      <w:lang w:eastAsia="en-US"/>
    </w:rPr>
  </w:style>
  <w:style w:type="paragraph" w:customStyle="1" w:styleId="F4A53328C4284939B2F65DB5B602661C">
    <w:name w:val="F4A53328C4284939B2F65DB5B602661C"/>
    <w:rsid w:val="00381F84"/>
    <w:rPr>
      <w:rFonts w:ascii="Garamond" w:eastAsiaTheme="minorHAnsi" w:hAnsi="Garamond"/>
      <w:sz w:val="24"/>
      <w:lang w:eastAsia="en-US"/>
    </w:rPr>
  </w:style>
  <w:style w:type="paragraph" w:customStyle="1" w:styleId="95C61B57F0274259A3E141BE8C8BAAE3">
    <w:name w:val="95C61B57F0274259A3E141BE8C8BAAE3"/>
    <w:rsid w:val="00381F84"/>
    <w:rPr>
      <w:rFonts w:ascii="Garamond" w:eastAsiaTheme="minorHAnsi" w:hAnsi="Garamond"/>
      <w:sz w:val="24"/>
      <w:lang w:eastAsia="en-US"/>
    </w:rPr>
  </w:style>
  <w:style w:type="paragraph" w:customStyle="1" w:styleId="3933ACCC4E6A4A4781FC8D9550CA763F">
    <w:name w:val="3933ACCC4E6A4A4781FC8D9550CA763F"/>
    <w:rsid w:val="00381F84"/>
    <w:rPr>
      <w:rFonts w:ascii="Garamond" w:eastAsiaTheme="minorHAnsi" w:hAnsi="Garamond"/>
      <w:sz w:val="24"/>
      <w:lang w:eastAsia="en-US"/>
    </w:rPr>
  </w:style>
  <w:style w:type="paragraph" w:customStyle="1" w:styleId="62823ACEDAAC4692801C42C76DD72593">
    <w:name w:val="62823ACEDAAC4692801C42C76DD72593"/>
    <w:rsid w:val="00381F84"/>
    <w:rPr>
      <w:rFonts w:ascii="Garamond" w:eastAsiaTheme="minorHAnsi" w:hAnsi="Garamond"/>
      <w:sz w:val="24"/>
      <w:lang w:eastAsia="en-US"/>
    </w:rPr>
  </w:style>
  <w:style w:type="paragraph" w:customStyle="1" w:styleId="917CB980A3BC45A784B9AD883E1C3BA0">
    <w:name w:val="917CB980A3BC45A784B9AD883E1C3BA0"/>
    <w:rsid w:val="00381F84"/>
    <w:rPr>
      <w:rFonts w:ascii="Garamond" w:eastAsiaTheme="minorHAnsi" w:hAnsi="Garamond"/>
      <w:sz w:val="24"/>
      <w:lang w:eastAsia="en-US"/>
    </w:rPr>
  </w:style>
  <w:style w:type="paragraph" w:customStyle="1" w:styleId="B4714E0440EB417F95D67C92852BC285">
    <w:name w:val="B4714E0440EB417F95D67C92852BC285"/>
    <w:rsid w:val="00381F84"/>
    <w:rPr>
      <w:rFonts w:ascii="Garamond" w:eastAsiaTheme="minorHAnsi" w:hAnsi="Garamond"/>
      <w:sz w:val="24"/>
      <w:lang w:eastAsia="en-US"/>
    </w:rPr>
  </w:style>
  <w:style w:type="paragraph" w:customStyle="1" w:styleId="89D2F5FA5144422E8249B8E6938A1907">
    <w:name w:val="89D2F5FA5144422E8249B8E6938A1907"/>
    <w:rsid w:val="00381F84"/>
    <w:rPr>
      <w:rFonts w:ascii="Garamond" w:eastAsiaTheme="minorHAnsi" w:hAnsi="Garamond"/>
      <w:sz w:val="24"/>
      <w:lang w:eastAsia="en-US"/>
    </w:rPr>
  </w:style>
  <w:style w:type="paragraph" w:customStyle="1" w:styleId="2BC1C3CAB9614A0FB9B7F7D49407CD25">
    <w:name w:val="2BC1C3CAB9614A0FB9B7F7D49407CD25"/>
    <w:rsid w:val="00381F84"/>
    <w:rPr>
      <w:rFonts w:ascii="Garamond" w:eastAsiaTheme="minorHAnsi" w:hAnsi="Garamond"/>
      <w:sz w:val="24"/>
      <w:lang w:eastAsia="en-US"/>
    </w:rPr>
  </w:style>
  <w:style w:type="paragraph" w:customStyle="1" w:styleId="38174348BFC6445BAF8357316300AE9E">
    <w:name w:val="38174348BFC6445BAF8357316300AE9E"/>
    <w:rsid w:val="00381F84"/>
    <w:rPr>
      <w:rFonts w:ascii="Garamond" w:eastAsiaTheme="minorHAnsi" w:hAnsi="Garamond"/>
      <w:sz w:val="24"/>
      <w:lang w:eastAsia="en-US"/>
    </w:rPr>
  </w:style>
  <w:style w:type="paragraph" w:customStyle="1" w:styleId="9BB94253C50344D190CD9B34E7839475">
    <w:name w:val="9BB94253C50344D190CD9B34E7839475"/>
    <w:rsid w:val="00381F84"/>
    <w:rPr>
      <w:rFonts w:ascii="Garamond" w:eastAsiaTheme="minorHAnsi" w:hAnsi="Garamond"/>
      <w:sz w:val="24"/>
      <w:lang w:eastAsia="en-US"/>
    </w:rPr>
  </w:style>
  <w:style w:type="paragraph" w:customStyle="1" w:styleId="A58756C751F34FEDBA02F90F6438CF41">
    <w:name w:val="A58756C751F34FEDBA02F90F6438CF41"/>
    <w:rsid w:val="00381F84"/>
    <w:rPr>
      <w:rFonts w:ascii="Garamond" w:eastAsiaTheme="minorHAnsi" w:hAnsi="Garamond"/>
      <w:sz w:val="24"/>
      <w:lang w:eastAsia="en-US"/>
    </w:rPr>
  </w:style>
  <w:style w:type="paragraph" w:customStyle="1" w:styleId="53686733D3104E49800EA28603A9E42B">
    <w:name w:val="53686733D3104E49800EA28603A9E42B"/>
    <w:rsid w:val="00381F84"/>
    <w:rPr>
      <w:rFonts w:ascii="Garamond" w:eastAsiaTheme="minorHAnsi" w:hAnsi="Garamond"/>
      <w:sz w:val="24"/>
      <w:lang w:eastAsia="en-US"/>
    </w:rPr>
  </w:style>
  <w:style w:type="paragraph" w:customStyle="1" w:styleId="583E8891572E4E12BE2AD23645151CFC">
    <w:name w:val="583E8891572E4E12BE2AD23645151CFC"/>
    <w:rsid w:val="00381F84"/>
    <w:rPr>
      <w:rFonts w:ascii="Garamond" w:eastAsiaTheme="minorHAnsi" w:hAnsi="Garamond"/>
      <w:sz w:val="24"/>
      <w:lang w:eastAsia="en-US"/>
    </w:rPr>
  </w:style>
  <w:style w:type="paragraph" w:customStyle="1" w:styleId="EBDE4FDA1B9D436EA1113C1DF026DA04">
    <w:name w:val="EBDE4FDA1B9D436EA1113C1DF026DA04"/>
    <w:rsid w:val="00381F84"/>
    <w:rPr>
      <w:rFonts w:ascii="Garamond" w:eastAsiaTheme="minorHAnsi" w:hAnsi="Garamond"/>
      <w:sz w:val="24"/>
      <w:lang w:eastAsia="en-US"/>
    </w:rPr>
  </w:style>
  <w:style w:type="paragraph" w:customStyle="1" w:styleId="280D436B70F949A4A9A64E1054195136">
    <w:name w:val="280D436B70F949A4A9A64E1054195136"/>
    <w:rsid w:val="00381F84"/>
    <w:rPr>
      <w:rFonts w:ascii="Garamond" w:eastAsiaTheme="minorHAnsi" w:hAnsi="Garamond"/>
      <w:sz w:val="24"/>
      <w:lang w:eastAsia="en-US"/>
    </w:rPr>
  </w:style>
  <w:style w:type="paragraph" w:customStyle="1" w:styleId="79DCAC9CC9BE46DB9ABF0275FEEE9150">
    <w:name w:val="79DCAC9CC9BE46DB9ABF0275FEEE9150"/>
    <w:rsid w:val="00381F84"/>
    <w:rPr>
      <w:rFonts w:ascii="Garamond" w:eastAsiaTheme="minorHAnsi" w:hAnsi="Garamond"/>
      <w:sz w:val="24"/>
      <w:lang w:eastAsia="en-US"/>
    </w:rPr>
  </w:style>
  <w:style w:type="paragraph" w:customStyle="1" w:styleId="C3BFA8E567AA4038BE3E38FF8704721F">
    <w:name w:val="C3BFA8E567AA4038BE3E38FF8704721F"/>
    <w:rsid w:val="00381F84"/>
    <w:rPr>
      <w:rFonts w:ascii="Garamond" w:eastAsiaTheme="minorHAnsi" w:hAnsi="Garamond"/>
      <w:sz w:val="24"/>
      <w:lang w:eastAsia="en-US"/>
    </w:rPr>
  </w:style>
  <w:style w:type="paragraph" w:customStyle="1" w:styleId="8A53B2E621CA4CB28B508F2637DB4774">
    <w:name w:val="8A53B2E621CA4CB28B508F2637DB4774"/>
    <w:rsid w:val="00381F84"/>
    <w:rPr>
      <w:rFonts w:ascii="Garamond" w:eastAsiaTheme="minorHAnsi" w:hAnsi="Garamond"/>
      <w:sz w:val="24"/>
      <w:lang w:eastAsia="en-US"/>
    </w:rPr>
  </w:style>
  <w:style w:type="paragraph" w:customStyle="1" w:styleId="8FDF6E71DAB64E13AB29805E79AE14D9">
    <w:name w:val="8FDF6E71DAB64E13AB29805E79AE14D9"/>
    <w:rsid w:val="00381F84"/>
    <w:rPr>
      <w:rFonts w:ascii="Garamond" w:eastAsiaTheme="minorHAnsi" w:hAnsi="Garamond"/>
      <w:sz w:val="24"/>
      <w:lang w:eastAsia="en-US"/>
    </w:rPr>
  </w:style>
  <w:style w:type="paragraph" w:customStyle="1" w:styleId="F72ED75FF7124834B43FA655FE218D4B">
    <w:name w:val="F72ED75FF7124834B43FA655FE218D4B"/>
    <w:rsid w:val="00381F84"/>
    <w:rPr>
      <w:rFonts w:ascii="Garamond" w:eastAsiaTheme="minorHAnsi" w:hAnsi="Garamond"/>
      <w:sz w:val="24"/>
      <w:lang w:eastAsia="en-US"/>
    </w:rPr>
  </w:style>
  <w:style w:type="paragraph" w:customStyle="1" w:styleId="2B4E06FAEB794C429A3BBE5CE0B158E7">
    <w:name w:val="2B4E06FAEB794C429A3BBE5CE0B158E7"/>
    <w:rsid w:val="00381F84"/>
    <w:rPr>
      <w:rFonts w:ascii="Garamond" w:eastAsiaTheme="minorHAnsi" w:hAnsi="Garamond"/>
      <w:sz w:val="24"/>
      <w:lang w:eastAsia="en-US"/>
    </w:rPr>
  </w:style>
  <w:style w:type="paragraph" w:customStyle="1" w:styleId="C948D9A6E3E547239327557886994A6E">
    <w:name w:val="C948D9A6E3E547239327557886994A6E"/>
    <w:rsid w:val="00381F84"/>
    <w:rPr>
      <w:rFonts w:ascii="Garamond" w:eastAsiaTheme="minorHAnsi" w:hAnsi="Garamond"/>
      <w:sz w:val="24"/>
      <w:lang w:eastAsia="en-US"/>
    </w:rPr>
  </w:style>
  <w:style w:type="paragraph" w:customStyle="1" w:styleId="37E126A7DB6C46B08CAF60A11CF91296">
    <w:name w:val="37E126A7DB6C46B08CAF60A11CF91296"/>
    <w:rsid w:val="00F840BC"/>
  </w:style>
  <w:style w:type="paragraph" w:customStyle="1" w:styleId="232B518786A041ECA127864AA8B92CC9">
    <w:name w:val="232B518786A041ECA127864AA8B92CC9"/>
    <w:rsid w:val="00F840BC"/>
  </w:style>
  <w:style w:type="paragraph" w:customStyle="1" w:styleId="2B9CBBB66CDA433ABC38EF4770C631FB1">
    <w:name w:val="2B9CBBB66CDA433ABC38EF4770C631FB1"/>
    <w:rsid w:val="006A34D6"/>
    <w:rPr>
      <w:rFonts w:ascii="Garamond" w:eastAsiaTheme="minorHAnsi" w:hAnsi="Garamond"/>
      <w:sz w:val="24"/>
      <w:lang w:eastAsia="en-US"/>
    </w:rPr>
  </w:style>
  <w:style w:type="paragraph" w:customStyle="1" w:styleId="938275D01CFE4C419AFAC03B73A4D5B61">
    <w:name w:val="938275D01CFE4C419AFAC03B73A4D5B61"/>
    <w:rsid w:val="006A34D6"/>
    <w:rPr>
      <w:rFonts w:ascii="Garamond" w:eastAsiaTheme="minorHAnsi" w:hAnsi="Garamond"/>
      <w:sz w:val="24"/>
      <w:lang w:eastAsia="en-US"/>
    </w:rPr>
  </w:style>
  <w:style w:type="paragraph" w:customStyle="1" w:styleId="4188BCD245E74AB8AC4BC93ECC684508">
    <w:name w:val="4188BCD245E74AB8AC4BC93ECC684508"/>
    <w:rsid w:val="006A34D6"/>
    <w:rPr>
      <w:rFonts w:ascii="Garamond" w:eastAsiaTheme="minorHAnsi" w:hAnsi="Garamond"/>
      <w:sz w:val="24"/>
      <w:lang w:eastAsia="en-US"/>
    </w:rPr>
  </w:style>
  <w:style w:type="paragraph" w:customStyle="1" w:styleId="DE9CA0E672484D9BB4599E254082C9311">
    <w:name w:val="DE9CA0E672484D9BB4599E254082C9311"/>
    <w:rsid w:val="006A34D6"/>
    <w:rPr>
      <w:rFonts w:ascii="Garamond" w:eastAsiaTheme="minorHAnsi" w:hAnsi="Garamond"/>
      <w:sz w:val="24"/>
      <w:lang w:eastAsia="en-US"/>
    </w:rPr>
  </w:style>
  <w:style w:type="paragraph" w:customStyle="1" w:styleId="248BA24E151B46A597129E27BDDFD05D1">
    <w:name w:val="248BA24E151B46A597129E27BDDFD05D1"/>
    <w:rsid w:val="006A34D6"/>
    <w:rPr>
      <w:rFonts w:ascii="Garamond" w:eastAsiaTheme="minorHAnsi" w:hAnsi="Garamond"/>
      <w:sz w:val="24"/>
      <w:lang w:eastAsia="en-US"/>
    </w:rPr>
  </w:style>
  <w:style w:type="paragraph" w:customStyle="1" w:styleId="CFA0A06ED4384A58969DEF81F8BA83C91">
    <w:name w:val="CFA0A06ED4384A58969DEF81F8BA83C91"/>
    <w:rsid w:val="006A34D6"/>
    <w:rPr>
      <w:rFonts w:ascii="Garamond" w:eastAsiaTheme="minorHAnsi" w:hAnsi="Garamond"/>
      <w:sz w:val="24"/>
      <w:lang w:eastAsia="en-US"/>
    </w:rPr>
  </w:style>
  <w:style w:type="paragraph" w:customStyle="1" w:styleId="0D433DB8CDFB48CE8CAD4B3BB40942B71">
    <w:name w:val="0D433DB8CDFB48CE8CAD4B3BB40942B71"/>
    <w:rsid w:val="006A34D6"/>
    <w:rPr>
      <w:rFonts w:ascii="Garamond" w:eastAsiaTheme="minorHAnsi" w:hAnsi="Garamond"/>
      <w:sz w:val="24"/>
      <w:lang w:eastAsia="en-US"/>
    </w:rPr>
  </w:style>
  <w:style w:type="paragraph" w:customStyle="1" w:styleId="4F341A23973349D8B3E1A659287365E71">
    <w:name w:val="4F341A23973349D8B3E1A659287365E71"/>
    <w:rsid w:val="006A34D6"/>
    <w:rPr>
      <w:rFonts w:ascii="Garamond" w:eastAsiaTheme="minorHAnsi" w:hAnsi="Garamond"/>
      <w:sz w:val="24"/>
      <w:lang w:eastAsia="en-US"/>
    </w:rPr>
  </w:style>
  <w:style w:type="paragraph" w:customStyle="1" w:styleId="30C4E78F04BF4973A7ABBAEAAAC6AAC41">
    <w:name w:val="30C4E78F04BF4973A7ABBAEAAAC6AAC41"/>
    <w:rsid w:val="006A34D6"/>
    <w:rPr>
      <w:rFonts w:ascii="Garamond" w:eastAsiaTheme="minorHAnsi" w:hAnsi="Garamond"/>
      <w:sz w:val="24"/>
      <w:lang w:eastAsia="en-US"/>
    </w:rPr>
  </w:style>
  <w:style w:type="paragraph" w:customStyle="1" w:styleId="3F55E9C90F1C407D9E621E2C85F751AF1">
    <w:name w:val="3F55E9C90F1C407D9E621E2C85F751AF1"/>
    <w:rsid w:val="006A34D6"/>
    <w:rPr>
      <w:rFonts w:ascii="Garamond" w:eastAsiaTheme="minorHAnsi" w:hAnsi="Garamond"/>
      <w:sz w:val="24"/>
      <w:lang w:eastAsia="en-US"/>
    </w:rPr>
  </w:style>
  <w:style w:type="paragraph" w:customStyle="1" w:styleId="E6D696BC628B41C7AC48C15FD0B09FC31">
    <w:name w:val="E6D696BC628B41C7AC48C15FD0B09FC31"/>
    <w:rsid w:val="006A34D6"/>
    <w:rPr>
      <w:rFonts w:ascii="Garamond" w:eastAsiaTheme="minorHAnsi" w:hAnsi="Garamond"/>
      <w:sz w:val="24"/>
      <w:lang w:eastAsia="en-US"/>
    </w:rPr>
  </w:style>
  <w:style w:type="paragraph" w:customStyle="1" w:styleId="C85D968D0A394C7AAEC5E40AF8957DE91">
    <w:name w:val="C85D968D0A394C7AAEC5E40AF8957DE91"/>
    <w:rsid w:val="006A34D6"/>
    <w:rPr>
      <w:rFonts w:ascii="Garamond" w:eastAsiaTheme="minorHAnsi" w:hAnsi="Garamond"/>
      <w:sz w:val="24"/>
      <w:lang w:eastAsia="en-US"/>
    </w:rPr>
  </w:style>
  <w:style w:type="paragraph" w:customStyle="1" w:styleId="C6CBA311FFDB473BAB118E17DB7A07C01">
    <w:name w:val="C6CBA311FFDB473BAB118E17DB7A07C01"/>
    <w:rsid w:val="006A34D6"/>
    <w:rPr>
      <w:rFonts w:ascii="Garamond" w:eastAsiaTheme="minorHAnsi" w:hAnsi="Garamond"/>
      <w:sz w:val="24"/>
      <w:lang w:eastAsia="en-US"/>
    </w:rPr>
  </w:style>
  <w:style w:type="paragraph" w:customStyle="1" w:styleId="F4A53328C4284939B2F65DB5B602661C1">
    <w:name w:val="F4A53328C4284939B2F65DB5B602661C1"/>
    <w:rsid w:val="006A34D6"/>
    <w:rPr>
      <w:rFonts w:ascii="Garamond" w:eastAsiaTheme="minorHAnsi" w:hAnsi="Garamond"/>
      <w:sz w:val="24"/>
      <w:lang w:eastAsia="en-US"/>
    </w:rPr>
  </w:style>
  <w:style w:type="paragraph" w:customStyle="1" w:styleId="95C61B57F0274259A3E141BE8C8BAAE31">
    <w:name w:val="95C61B57F0274259A3E141BE8C8BAAE31"/>
    <w:rsid w:val="006A34D6"/>
    <w:rPr>
      <w:rFonts w:ascii="Garamond" w:eastAsiaTheme="minorHAnsi" w:hAnsi="Garamond"/>
      <w:sz w:val="24"/>
      <w:lang w:eastAsia="en-US"/>
    </w:rPr>
  </w:style>
  <w:style w:type="paragraph" w:customStyle="1" w:styleId="3933ACCC4E6A4A4781FC8D9550CA763F1">
    <w:name w:val="3933ACCC4E6A4A4781FC8D9550CA763F1"/>
    <w:rsid w:val="006A34D6"/>
    <w:rPr>
      <w:rFonts w:ascii="Garamond" w:eastAsiaTheme="minorHAnsi" w:hAnsi="Garamond"/>
      <w:sz w:val="24"/>
      <w:lang w:eastAsia="en-US"/>
    </w:rPr>
  </w:style>
  <w:style w:type="paragraph" w:customStyle="1" w:styleId="62823ACEDAAC4692801C42C76DD725931">
    <w:name w:val="62823ACEDAAC4692801C42C76DD725931"/>
    <w:rsid w:val="006A34D6"/>
    <w:rPr>
      <w:rFonts w:ascii="Garamond" w:eastAsiaTheme="minorHAnsi" w:hAnsi="Garamond"/>
      <w:sz w:val="24"/>
      <w:lang w:eastAsia="en-US"/>
    </w:rPr>
  </w:style>
  <w:style w:type="paragraph" w:customStyle="1" w:styleId="917CB980A3BC45A784B9AD883E1C3BA01">
    <w:name w:val="917CB980A3BC45A784B9AD883E1C3BA01"/>
    <w:rsid w:val="006A34D6"/>
    <w:rPr>
      <w:rFonts w:ascii="Garamond" w:eastAsiaTheme="minorHAnsi" w:hAnsi="Garamond"/>
      <w:sz w:val="24"/>
      <w:lang w:eastAsia="en-US"/>
    </w:rPr>
  </w:style>
  <w:style w:type="paragraph" w:customStyle="1" w:styleId="B4714E0440EB417F95D67C92852BC2851">
    <w:name w:val="B4714E0440EB417F95D67C92852BC2851"/>
    <w:rsid w:val="006A34D6"/>
    <w:rPr>
      <w:rFonts w:ascii="Garamond" w:eastAsiaTheme="minorHAnsi" w:hAnsi="Garamond"/>
      <w:sz w:val="24"/>
      <w:lang w:eastAsia="en-US"/>
    </w:rPr>
  </w:style>
  <w:style w:type="paragraph" w:customStyle="1" w:styleId="89D2F5FA5144422E8249B8E6938A19071">
    <w:name w:val="89D2F5FA5144422E8249B8E6938A19071"/>
    <w:rsid w:val="006A34D6"/>
    <w:rPr>
      <w:rFonts w:ascii="Garamond" w:eastAsiaTheme="minorHAnsi" w:hAnsi="Garamond"/>
      <w:sz w:val="24"/>
      <w:lang w:eastAsia="en-US"/>
    </w:rPr>
  </w:style>
  <w:style w:type="paragraph" w:customStyle="1" w:styleId="2BC1C3CAB9614A0FB9B7F7D49407CD251">
    <w:name w:val="2BC1C3CAB9614A0FB9B7F7D49407CD251"/>
    <w:rsid w:val="006A34D6"/>
    <w:rPr>
      <w:rFonts w:ascii="Garamond" w:eastAsiaTheme="minorHAnsi" w:hAnsi="Garamond"/>
      <w:sz w:val="24"/>
      <w:lang w:eastAsia="en-US"/>
    </w:rPr>
  </w:style>
  <w:style w:type="paragraph" w:customStyle="1" w:styleId="38174348BFC6445BAF8357316300AE9E1">
    <w:name w:val="38174348BFC6445BAF8357316300AE9E1"/>
    <w:rsid w:val="006A34D6"/>
    <w:rPr>
      <w:rFonts w:ascii="Garamond" w:eastAsiaTheme="minorHAnsi" w:hAnsi="Garamond"/>
      <w:sz w:val="24"/>
      <w:lang w:eastAsia="en-US"/>
    </w:rPr>
  </w:style>
  <w:style w:type="paragraph" w:customStyle="1" w:styleId="9BB94253C50344D190CD9B34E78394751">
    <w:name w:val="9BB94253C50344D190CD9B34E78394751"/>
    <w:rsid w:val="006A34D6"/>
    <w:rPr>
      <w:rFonts w:ascii="Garamond" w:eastAsiaTheme="minorHAnsi" w:hAnsi="Garamond"/>
      <w:sz w:val="24"/>
      <w:lang w:eastAsia="en-US"/>
    </w:rPr>
  </w:style>
  <w:style w:type="paragraph" w:customStyle="1" w:styleId="A58756C751F34FEDBA02F90F6438CF411">
    <w:name w:val="A58756C751F34FEDBA02F90F6438CF411"/>
    <w:rsid w:val="006A34D6"/>
    <w:rPr>
      <w:rFonts w:ascii="Garamond" w:eastAsiaTheme="minorHAnsi" w:hAnsi="Garamond"/>
      <w:sz w:val="24"/>
      <w:lang w:eastAsia="en-US"/>
    </w:rPr>
  </w:style>
  <w:style w:type="paragraph" w:customStyle="1" w:styleId="53686733D3104E49800EA28603A9E42B1">
    <w:name w:val="53686733D3104E49800EA28603A9E42B1"/>
    <w:rsid w:val="006A34D6"/>
    <w:rPr>
      <w:rFonts w:ascii="Garamond" w:eastAsiaTheme="minorHAnsi" w:hAnsi="Garamond"/>
      <w:sz w:val="24"/>
      <w:lang w:eastAsia="en-US"/>
    </w:rPr>
  </w:style>
  <w:style w:type="paragraph" w:customStyle="1" w:styleId="583E8891572E4E12BE2AD23645151CFC1">
    <w:name w:val="583E8891572E4E12BE2AD23645151CFC1"/>
    <w:rsid w:val="006A34D6"/>
    <w:rPr>
      <w:rFonts w:ascii="Garamond" w:eastAsiaTheme="minorHAnsi" w:hAnsi="Garamond"/>
      <w:sz w:val="24"/>
      <w:lang w:eastAsia="en-US"/>
    </w:rPr>
  </w:style>
  <w:style w:type="paragraph" w:customStyle="1" w:styleId="EBDE4FDA1B9D436EA1113C1DF026DA041">
    <w:name w:val="EBDE4FDA1B9D436EA1113C1DF026DA041"/>
    <w:rsid w:val="006A34D6"/>
    <w:rPr>
      <w:rFonts w:ascii="Garamond" w:eastAsiaTheme="minorHAnsi" w:hAnsi="Garamond"/>
      <w:sz w:val="24"/>
      <w:lang w:eastAsia="en-US"/>
    </w:rPr>
  </w:style>
  <w:style w:type="paragraph" w:customStyle="1" w:styleId="280D436B70F949A4A9A64E10541951361">
    <w:name w:val="280D436B70F949A4A9A64E10541951361"/>
    <w:rsid w:val="006A34D6"/>
    <w:rPr>
      <w:rFonts w:ascii="Garamond" w:eastAsiaTheme="minorHAnsi" w:hAnsi="Garamond"/>
      <w:sz w:val="24"/>
      <w:lang w:eastAsia="en-US"/>
    </w:rPr>
  </w:style>
  <w:style w:type="paragraph" w:customStyle="1" w:styleId="79DCAC9CC9BE46DB9ABF0275FEEE91501">
    <w:name w:val="79DCAC9CC9BE46DB9ABF0275FEEE91501"/>
    <w:rsid w:val="006A34D6"/>
    <w:rPr>
      <w:rFonts w:ascii="Garamond" w:eastAsiaTheme="minorHAnsi" w:hAnsi="Garamond"/>
      <w:sz w:val="24"/>
      <w:lang w:eastAsia="en-US"/>
    </w:rPr>
  </w:style>
  <w:style w:type="paragraph" w:customStyle="1" w:styleId="C3BFA8E567AA4038BE3E38FF8704721F1">
    <w:name w:val="C3BFA8E567AA4038BE3E38FF8704721F1"/>
    <w:rsid w:val="006A34D6"/>
    <w:rPr>
      <w:rFonts w:ascii="Garamond" w:eastAsiaTheme="minorHAnsi" w:hAnsi="Garamond"/>
      <w:sz w:val="24"/>
      <w:lang w:eastAsia="en-US"/>
    </w:rPr>
  </w:style>
  <w:style w:type="paragraph" w:customStyle="1" w:styleId="8A53B2E621CA4CB28B508F2637DB47741">
    <w:name w:val="8A53B2E621CA4CB28B508F2637DB47741"/>
    <w:rsid w:val="006A34D6"/>
    <w:rPr>
      <w:rFonts w:ascii="Garamond" w:eastAsiaTheme="minorHAnsi" w:hAnsi="Garamond"/>
      <w:sz w:val="24"/>
      <w:lang w:eastAsia="en-US"/>
    </w:rPr>
  </w:style>
  <w:style w:type="paragraph" w:customStyle="1" w:styleId="C8790495CA8E4C9F812033961A5187BD">
    <w:name w:val="C8790495CA8E4C9F812033961A5187BD"/>
    <w:rsid w:val="006A34D6"/>
    <w:rPr>
      <w:rFonts w:ascii="Garamond" w:eastAsiaTheme="minorHAnsi" w:hAnsi="Garamond"/>
      <w:sz w:val="24"/>
      <w:lang w:eastAsia="en-US"/>
    </w:rPr>
  </w:style>
  <w:style w:type="paragraph" w:customStyle="1" w:styleId="553BA268F097406A9FD46FB372619625">
    <w:name w:val="553BA268F097406A9FD46FB372619625"/>
    <w:rsid w:val="006A34D6"/>
    <w:rPr>
      <w:rFonts w:ascii="Garamond" w:eastAsiaTheme="minorHAnsi" w:hAnsi="Garamond"/>
      <w:sz w:val="24"/>
      <w:lang w:eastAsia="en-US"/>
    </w:rPr>
  </w:style>
  <w:style w:type="paragraph" w:customStyle="1" w:styleId="463D5B47291A47FA9E68B3A8A17E62C8">
    <w:name w:val="463D5B47291A47FA9E68B3A8A17E62C8"/>
    <w:rsid w:val="006A34D6"/>
    <w:rPr>
      <w:rFonts w:ascii="Garamond" w:eastAsiaTheme="minorHAnsi" w:hAnsi="Garamond"/>
      <w:sz w:val="24"/>
      <w:lang w:eastAsia="en-US"/>
    </w:rPr>
  </w:style>
  <w:style w:type="paragraph" w:customStyle="1" w:styleId="2B9CBBB66CDA433ABC38EF4770C631FB2">
    <w:name w:val="2B9CBBB66CDA433ABC38EF4770C631FB2"/>
    <w:rsid w:val="006A34D6"/>
    <w:rPr>
      <w:rFonts w:ascii="Garamond" w:eastAsiaTheme="minorHAnsi" w:hAnsi="Garamond"/>
      <w:sz w:val="24"/>
      <w:lang w:eastAsia="en-US"/>
    </w:rPr>
  </w:style>
  <w:style w:type="paragraph" w:customStyle="1" w:styleId="938275D01CFE4C419AFAC03B73A4D5B62">
    <w:name w:val="938275D01CFE4C419AFAC03B73A4D5B62"/>
    <w:rsid w:val="006A34D6"/>
    <w:rPr>
      <w:rFonts w:ascii="Garamond" w:eastAsiaTheme="minorHAnsi" w:hAnsi="Garamond"/>
      <w:sz w:val="24"/>
      <w:lang w:eastAsia="en-US"/>
    </w:rPr>
  </w:style>
  <w:style w:type="paragraph" w:customStyle="1" w:styleId="4188BCD245E74AB8AC4BC93ECC6845081">
    <w:name w:val="4188BCD245E74AB8AC4BC93ECC6845081"/>
    <w:rsid w:val="006A34D6"/>
    <w:rPr>
      <w:rFonts w:ascii="Garamond" w:eastAsiaTheme="minorHAnsi" w:hAnsi="Garamond"/>
      <w:sz w:val="24"/>
      <w:lang w:eastAsia="en-US"/>
    </w:rPr>
  </w:style>
  <w:style w:type="paragraph" w:customStyle="1" w:styleId="DE9CA0E672484D9BB4599E254082C9312">
    <w:name w:val="DE9CA0E672484D9BB4599E254082C9312"/>
    <w:rsid w:val="006A34D6"/>
    <w:rPr>
      <w:rFonts w:ascii="Garamond" w:eastAsiaTheme="minorHAnsi" w:hAnsi="Garamond"/>
      <w:sz w:val="24"/>
      <w:lang w:eastAsia="en-US"/>
    </w:rPr>
  </w:style>
  <w:style w:type="paragraph" w:customStyle="1" w:styleId="248BA24E151B46A597129E27BDDFD05D2">
    <w:name w:val="248BA24E151B46A597129E27BDDFD05D2"/>
    <w:rsid w:val="006A34D6"/>
    <w:rPr>
      <w:rFonts w:ascii="Garamond" w:eastAsiaTheme="minorHAnsi" w:hAnsi="Garamond"/>
      <w:sz w:val="24"/>
      <w:lang w:eastAsia="en-US"/>
    </w:rPr>
  </w:style>
  <w:style w:type="paragraph" w:customStyle="1" w:styleId="CFA0A06ED4384A58969DEF81F8BA83C92">
    <w:name w:val="CFA0A06ED4384A58969DEF81F8BA83C92"/>
    <w:rsid w:val="006A34D6"/>
    <w:rPr>
      <w:rFonts w:ascii="Garamond" w:eastAsiaTheme="minorHAnsi" w:hAnsi="Garamond"/>
      <w:sz w:val="24"/>
      <w:lang w:eastAsia="en-US"/>
    </w:rPr>
  </w:style>
  <w:style w:type="paragraph" w:customStyle="1" w:styleId="0D433DB8CDFB48CE8CAD4B3BB40942B72">
    <w:name w:val="0D433DB8CDFB48CE8CAD4B3BB40942B72"/>
    <w:rsid w:val="006A34D6"/>
    <w:rPr>
      <w:rFonts w:ascii="Garamond" w:eastAsiaTheme="minorHAnsi" w:hAnsi="Garamond"/>
      <w:sz w:val="24"/>
      <w:lang w:eastAsia="en-US"/>
    </w:rPr>
  </w:style>
  <w:style w:type="paragraph" w:customStyle="1" w:styleId="4F341A23973349D8B3E1A659287365E72">
    <w:name w:val="4F341A23973349D8B3E1A659287365E72"/>
    <w:rsid w:val="006A34D6"/>
    <w:rPr>
      <w:rFonts w:ascii="Garamond" w:eastAsiaTheme="minorHAnsi" w:hAnsi="Garamond"/>
      <w:sz w:val="24"/>
      <w:lang w:eastAsia="en-US"/>
    </w:rPr>
  </w:style>
  <w:style w:type="paragraph" w:customStyle="1" w:styleId="30C4E78F04BF4973A7ABBAEAAAC6AAC42">
    <w:name w:val="30C4E78F04BF4973A7ABBAEAAAC6AAC42"/>
    <w:rsid w:val="006A34D6"/>
    <w:rPr>
      <w:rFonts w:ascii="Garamond" w:eastAsiaTheme="minorHAnsi" w:hAnsi="Garamond"/>
      <w:sz w:val="24"/>
      <w:lang w:eastAsia="en-US"/>
    </w:rPr>
  </w:style>
  <w:style w:type="paragraph" w:customStyle="1" w:styleId="3F55E9C90F1C407D9E621E2C85F751AF2">
    <w:name w:val="3F55E9C90F1C407D9E621E2C85F751AF2"/>
    <w:rsid w:val="006A34D6"/>
    <w:rPr>
      <w:rFonts w:ascii="Garamond" w:eastAsiaTheme="minorHAnsi" w:hAnsi="Garamond"/>
      <w:sz w:val="24"/>
      <w:lang w:eastAsia="en-US"/>
    </w:rPr>
  </w:style>
  <w:style w:type="paragraph" w:customStyle="1" w:styleId="E6D696BC628B41C7AC48C15FD0B09FC32">
    <w:name w:val="E6D696BC628B41C7AC48C15FD0B09FC32"/>
    <w:rsid w:val="006A34D6"/>
    <w:rPr>
      <w:rFonts w:ascii="Garamond" w:eastAsiaTheme="minorHAnsi" w:hAnsi="Garamond"/>
      <w:sz w:val="24"/>
      <w:lang w:eastAsia="en-US"/>
    </w:rPr>
  </w:style>
  <w:style w:type="paragraph" w:customStyle="1" w:styleId="C85D968D0A394C7AAEC5E40AF8957DE92">
    <w:name w:val="C85D968D0A394C7AAEC5E40AF8957DE92"/>
    <w:rsid w:val="006A34D6"/>
    <w:rPr>
      <w:rFonts w:ascii="Garamond" w:eastAsiaTheme="minorHAnsi" w:hAnsi="Garamond"/>
      <w:sz w:val="24"/>
      <w:lang w:eastAsia="en-US"/>
    </w:rPr>
  </w:style>
  <w:style w:type="paragraph" w:customStyle="1" w:styleId="C6CBA311FFDB473BAB118E17DB7A07C02">
    <w:name w:val="C6CBA311FFDB473BAB118E17DB7A07C02"/>
    <w:rsid w:val="006A34D6"/>
    <w:rPr>
      <w:rFonts w:ascii="Garamond" w:eastAsiaTheme="minorHAnsi" w:hAnsi="Garamond"/>
      <w:sz w:val="24"/>
      <w:lang w:eastAsia="en-US"/>
    </w:rPr>
  </w:style>
  <w:style w:type="paragraph" w:customStyle="1" w:styleId="F4A53328C4284939B2F65DB5B602661C2">
    <w:name w:val="F4A53328C4284939B2F65DB5B602661C2"/>
    <w:rsid w:val="006A34D6"/>
    <w:rPr>
      <w:rFonts w:ascii="Garamond" w:eastAsiaTheme="minorHAnsi" w:hAnsi="Garamond"/>
      <w:sz w:val="24"/>
      <w:lang w:eastAsia="en-US"/>
    </w:rPr>
  </w:style>
  <w:style w:type="paragraph" w:customStyle="1" w:styleId="95C61B57F0274259A3E141BE8C8BAAE32">
    <w:name w:val="95C61B57F0274259A3E141BE8C8BAAE32"/>
    <w:rsid w:val="006A34D6"/>
    <w:rPr>
      <w:rFonts w:ascii="Garamond" w:eastAsiaTheme="minorHAnsi" w:hAnsi="Garamond"/>
      <w:sz w:val="24"/>
      <w:lang w:eastAsia="en-US"/>
    </w:rPr>
  </w:style>
  <w:style w:type="paragraph" w:customStyle="1" w:styleId="3933ACCC4E6A4A4781FC8D9550CA763F2">
    <w:name w:val="3933ACCC4E6A4A4781FC8D9550CA763F2"/>
    <w:rsid w:val="006A34D6"/>
    <w:rPr>
      <w:rFonts w:ascii="Garamond" w:eastAsiaTheme="minorHAnsi" w:hAnsi="Garamond"/>
      <w:sz w:val="24"/>
      <w:lang w:eastAsia="en-US"/>
    </w:rPr>
  </w:style>
  <w:style w:type="paragraph" w:customStyle="1" w:styleId="62823ACEDAAC4692801C42C76DD725932">
    <w:name w:val="62823ACEDAAC4692801C42C76DD725932"/>
    <w:rsid w:val="006A34D6"/>
    <w:rPr>
      <w:rFonts w:ascii="Garamond" w:eastAsiaTheme="minorHAnsi" w:hAnsi="Garamond"/>
      <w:sz w:val="24"/>
      <w:lang w:eastAsia="en-US"/>
    </w:rPr>
  </w:style>
  <w:style w:type="paragraph" w:customStyle="1" w:styleId="917CB980A3BC45A784B9AD883E1C3BA02">
    <w:name w:val="917CB980A3BC45A784B9AD883E1C3BA02"/>
    <w:rsid w:val="006A34D6"/>
    <w:rPr>
      <w:rFonts w:ascii="Garamond" w:eastAsiaTheme="minorHAnsi" w:hAnsi="Garamond"/>
      <w:sz w:val="24"/>
      <w:lang w:eastAsia="en-US"/>
    </w:rPr>
  </w:style>
  <w:style w:type="paragraph" w:customStyle="1" w:styleId="B4714E0440EB417F95D67C92852BC2852">
    <w:name w:val="B4714E0440EB417F95D67C92852BC2852"/>
    <w:rsid w:val="006A34D6"/>
    <w:rPr>
      <w:rFonts w:ascii="Garamond" w:eastAsiaTheme="minorHAnsi" w:hAnsi="Garamond"/>
      <w:sz w:val="24"/>
      <w:lang w:eastAsia="en-US"/>
    </w:rPr>
  </w:style>
  <w:style w:type="paragraph" w:customStyle="1" w:styleId="89D2F5FA5144422E8249B8E6938A19072">
    <w:name w:val="89D2F5FA5144422E8249B8E6938A19072"/>
    <w:rsid w:val="006A34D6"/>
    <w:rPr>
      <w:rFonts w:ascii="Garamond" w:eastAsiaTheme="minorHAnsi" w:hAnsi="Garamond"/>
      <w:sz w:val="24"/>
      <w:lang w:eastAsia="en-US"/>
    </w:rPr>
  </w:style>
  <w:style w:type="paragraph" w:customStyle="1" w:styleId="2BC1C3CAB9614A0FB9B7F7D49407CD252">
    <w:name w:val="2BC1C3CAB9614A0FB9B7F7D49407CD252"/>
    <w:rsid w:val="006A34D6"/>
    <w:rPr>
      <w:rFonts w:ascii="Garamond" w:eastAsiaTheme="minorHAnsi" w:hAnsi="Garamond"/>
      <w:sz w:val="24"/>
      <w:lang w:eastAsia="en-US"/>
    </w:rPr>
  </w:style>
  <w:style w:type="paragraph" w:customStyle="1" w:styleId="38174348BFC6445BAF8357316300AE9E2">
    <w:name w:val="38174348BFC6445BAF8357316300AE9E2"/>
    <w:rsid w:val="006A34D6"/>
    <w:rPr>
      <w:rFonts w:ascii="Garamond" w:eastAsiaTheme="minorHAnsi" w:hAnsi="Garamond"/>
      <w:sz w:val="24"/>
      <w:lang w:eastAsia="en-US"/>
    </w:rPr>
  </w:style>
  <w:style w:type="paragraph" w:customStyle="1" w:styleId="9BB94253C50344D190CD9B34E78394752">
    <w:name w:val="9BB94253C50344D190CD9B34E78394752"/>
    <w:rsid w:val="006A34D6"/>
    <w:rPr>
      <w:rFonts w:ascii="Garamond" w:eastAsiaTheme="minorHAnsi" w:hAnsi="Garamond"/>
      <w:sz w:val="24"/>
      <w:lang w:eastAsia="en-US"/>
    </w:rPr>
  </w:style>
  <w:style w:type="paragraph" w:customStyle="1" w:styleId="A58756C751F34FEDBA02F90F6438CF412">
    <w:name w:val="A58756C751F34FEDBA02F90F6438CF412"/>
    <w:rsid w:val="006A34D6"/>
    <w:rPr>
      <w:rFonts w:ascii="Garamond" w:eastAsiaTheme="minorHAnsi" w:hAnsi="Garamond"/>
      <w:sz w:val="24"/>
      <w:lang w:eastAsia="en-US"/>
    </w:rPr>
  </w:style>
  <w:style w:type="paragraph" w:customStyle="1" w:styleId="53686733D3104E49800EA28603A9E42B2">
    <w:name w:val="53686733D3104E49800EA28603A9E42B2"/>
    <w:rsid w:val="006A34D6"/>
    <w:rPr>
      <w:rFonts w:ascii="Garamond" w:eastAsiaTheme="minorHAnsi" w:hAnsi="Garamond"/>
      <w:sz w:val="24"/>
      <w:lang w:eastAsia="en-US"/>
    </w:rPr>
  </w:style>
  <w:style w:type="paragraph" w:customStyle="1" w:styleId="583E8891572E4E12BE2AD23645151CFC2">
    <w:name w:val="583E8891572E4E12BE2AD23645151CFC2"/>
    <w:rsid w:val="006A34D6"/>
    <w:rPr>
      <w:rFonts w:ascii="Garamond" w:eastAsiaTheme="minorHAnsi" w:hAnsi="Garamond"/>
      <w:sz w:val="24"/>
      <w:lang w:eastAsia="en-US"/>
    </w:rPr>
  </w:style>
  <w:style w:type="paragraph" w:customStyle="1" w:styleId="EBDE4FDA1B9D436EA1113C1DF026DA042">
    <w:name w:val="EBDE4FDA1B9D436EA1113C1DF026DA042"/>
    <w:rsid w:val="006A34D6"/>
    <w:rPr>
      <w:rFonts w:ascii="Garamond" w:eastAsiaTheme="minorHAnsi" w:hAnsi="Garamond"/>
      <w:sz w:val="24"/>
      <w:lang w:eastAsia="en-US"/>
    </w:rPr>
  </w:style>
  <w:style w:type="paragraph" w:customStyle="1" w:styleId="280D436B70F949A4A9A64E10541951362">
    <w:name w:val="280D436B70F949A4A9A64E10541951362"/>
    <w:rsid w:val="006A34D6"/>
    <w:rPr>
      <w:rFonts w:ascii="Garamond" w:eastAsiaTheme="minorHAnsi" w:hAnsi="Garamond"/>
      <w:sz w:val="24"/>
      <w:lang w:eastAsia="en-US"/>
    </w:rPr>
  </w:style>
  <w:style w:type="paragraph" w:customStyle="1" w:styleId="79DCAC9CC9BE46DB9ABF0275FEEE91502">
    <w:name w:val="79DCAC9CC9BE46DB9ABF0275FEEE91502"/>
    <w:rsid w:val="006A34D6"/>
    <w:rPr>
      <w:rFonts w:ascii="Garamond" w:eastAsiaTheme="minorHAnsi" w:hAnsi="Garamond"/>
      <w:sz w:val="24"/>
      <w:lang w:eastAsia="en-US"/>
    </w:rPr>
  </w:style>
  <w:style w:type="paragraph" w:customStyle="1" w:styleId="C3BFA8E567AA4038BE3E38FF8704721F2">
    <w:name w:val="C3BFA8E567AA4038BE3E38FF8704721F2"/>
    <w:rsid w:val="006A34D6"/>
    <w:rPr>
      <w:rFonts w:ascii="Garamond" w:eastAsiaTheme="minorHAnsi" w:hAnsi="Garamond"/>
      <w:sz w:val="24"/>
      <w:lang w:eastAsia="en-US"/>
    </w:rPr>
  </w:style>
  <w:style w:type="paragraph" w:customStyle="1" w:styleId="8A53B2E621CA4CB28B508F2637DB47742">
    <w:name w:val="8A53B2E621CA4CB28B508F2637DB47742"/>
    <w:rsid w:val="006A34D6"/>
    <w:rPr>
      <w:rFonts w:ascii="Garamond" w:eastAsiaTheme="minorHAnsi" w:hAnsi="Garamond"/>
      <w:sz w:val="24"/>
      <w:lang w:eastAsia="en-US"/>
    </w:rPr>
  </w:style>
  <w:style w:type="paragraph" w:customStyle="1" w:styleId="C8790495CA8E4C9F812033961A5187BD1">
    <w:name w:val="C8790495CA8E4C9F812033961A5187BD1"/>
    <w:rsid w:val="006A34D6"/>
    <w:rPr>
      <w:rFonts w:ascii="Garamond" w:eastAsiaTheme="minorHAnsi" w:hAnsi="Garamond"/>
      <w:sz w:val="24"/>
      <w:lang w:eastAsia="en-US"/>
    </w:rPr>
  </w:style>
  <w:style w:type="paragraph" w:customStyle="1" w:styleId="553BA268F097406A9FD46FB3726196251">
    <w:name w:val="553BA268F097406A9FD46FB3726196251"/>
    <w:rsid w:val="006A34D6"/>
    <w:rPr>
      <w:rFonts w:ascii="Garamond" w:eastAsiaTheme="minorHAnsi" w:hAnsi="Garamond"/>
      <w:sz w:val="24"/>
      <w:lang w:eastAsia="en-US"/>
    </w:rPr>
  </w:style>
  <w:style w:type="paragraph" w:customStyle="1" w:styleId="463D5B47291A47FA9E68B3A8A17E62C81">
    <w:name w:val="463D5B47291A47FA9E68B3A8A17E62C81"/>
    <w:rsid w:val="006A34D6"/>
    <w:rPr>
      <w:rFonts w:ascii="Garamond" w:eastAsiaTheme="minorHAnsi" w:hAnsi="Garamond"/>
      <w:sz w:val="24"/>
      <w:lang w:eastAsia="en-US"/>
    </w:rPr>
  </w:style>
  <w:style w:type="paragraph" w:customStyle="1" w:styleId="2B9CBBB66CDA433ABC38EF4770C631FB3">
    <w:name w:val="2B9CBBB66CDA433ABC38EF4770C631FB3"/>
    <w:rsid w:val="00FD437D"/>
    <w:rPr>
      <w:rFonts w:ascii="Garamond" w:eastAsiaTheme="minorHAnsi" w:hAnsi="Garamond"/>
      <w:sz w:val="24"/>
      <w:lang w:eastAsia="en-US"/>
    </w:rPr>
  </w:style>
  <w:style w:type="paragraph" w:customStyle="1" w:styleId="938275D01CFE4C419AFAC03B73A4D5B63">
    <w:name w:val="938275D01CFE4C419AFAC03B73A4D5B63"/>
    <w:rsid w:val="00FD437D"/>
    <w:rPr>
      <w:rFonts w:ascii="Garamond" w:eastAsiaTheme="minorHAnsi" w:hAnsi="Garamond"/>
      <w:sz w:val="24"/>
      <w:lang w:eastAsia="en-US"/>
    </w:rPr>
  </w:style>
  <w:style w:type="paragraph" w:customStyle="1" w:styleId="4188BCD245E74AB8AC4BC93ECC6845082">
    <w:name w:val="4188BCD245E74AB8AC4BC93ECC6845082"/>
    <w:rsid w:val="00FD437D"/>
    <w:rPr>
      <w:rFonts w:ascii="Garamond" w:eastAsiaTheme="minorHAnsi" w:hAnsi="Garamond"/>
      <w:sz w:val="24"/>
      <w:lang w:eastAsia="en-US"/>
    </w:rPr>
  </w:style>
  <w:style w:type="paragraph" w:customStyle="1" w:styleId="DE9CA0E672484D9BB4599E254082C9313">
    <w:name w:val="DE9CA0E672484D9BB4599E254082C9313"/>
    <w:rsid w:val="00FD437D"/>
    <w:rPr>
      <w:rFonts w:ascii="Garamond" w:eastAsiaTheme="minorHAnsi" w:hAnsi="Garamond"/>
      <w:sz w:val="24"/>
      <w:lang w:eastAsia="en-US"/>
    </w:rPr>
  </w:style>
  <w:style w:type="paragraph" w:customStyle="1" w:styleId="248BA24E151B46A597129E27BDDFD05D3">
    <w:name w:val="248BA24E151B46A597129E27BDDFD05D3"/>
    <w:rsid w:val="00FD437D"/>
    <w:rPr>
      <w:rFonts w:ascii="Garamond" w:eastAsiaTheme="minorHAnsi" w:hAnsi="Garamond"/>
      <w:sz w:val="24"/>
      <w:lang w:eastAsia="en-US"/>
    </w:rPr>
  </w:style>
  <w:style w:type="paragraph" w:customStyle="1" w:styleId="CFA0A06ED4384A58969DEF81F8BA83C93">
    <w:name w:val="CFA0A06ED4384A58969DEF81F8BA83C93"/>
    <w:rsid w:val="00FD437D"/>
    <w:rPr>
      <w:rFonts w:ascii="Garamond" w:eastAsiaTheme="minorHAnsi" w:hAnsi="Garamond"/>
      <w:sz w:val="24"/>
      <w:lang w:eastAsia="en-US"/>
    </w:rPr>
  </w:style>
  <w:style w:type="paragraph" w:customStyle="1" w:styleId="0D433DB8CDFB48CE8CAD4B3BB40942B73">
    <w:name w:val="0D433DB8CDFB48CE8CAD4B3BB40942B73"/>
    <w:rsid w:val="00FD437D"/>
    <w:rPr>
      <w:rFonts w:ascii="Garamond" w:eastAsiaTheme="minorHAnsi" w:hAnsi="Garamond"/>
      <w:sz w:val="24"/>
      <w:lang w:eastAsia="en-US"/>
    </w:rPr>
  </w:style>
  <w:style w:type="paragraph" w:customStyle="1" w:styleId="4F341A23973349D8B3E1A659287365E73">
    <w:name w:val="4F341A23973349D8B3E1A659287365E73"/>
    <w:rsid w:val="00FD437D"/>
    <w:rPr>
      <w:rFonts w:ascii="Garamond" w:eastAsiaTheme="minorHAnsi" w:hAnsi="Garamond"/>
      <w:sz w:val="24"/>
      <w:lang w:eastAsia="en-US"/>
    </w:rPr>
  </w:style>
  <w:style w:type="paragraph" w:customStyle="1" w:styleId="30C4E78F04BF4973A7ABBAEAAAC6AAC43">
    <w:name w:val="30C4E78F04BF4973A7ABBAEAAAC6AAC43"/>
    <w:rsid w:val="00FD437D"/>
    <w:rPr>
      <w:rFonts w:ascii="Garamond" w:eastAsiaTheme="minorHAnsi" w:hAnsi="Garamond"/>
      <w:sz w:val="24"/>
      <w:lang w:eastAsia="en-US"/>
    </w:rPr>
  </w:style>
  <w:style w:type="paragraph" w:customStyle="1" w:styleId="3F55E9C90F1C407D9E621E2C85F751AF3">
    <w:name w:val="3F55E9C90F1C407D9E621E2C85F751AF3"/>
    <w:rsid w:val="00FD437D"/>
    <w:rPr>
      <w:rFonts w:ascii="Garamond" w:eastAsiaTheme="minorHAnsi" w:hAnsi="Garamond"/>
      <w:sz w:val="24"/>
      <w:lang w:eastAsia="en-US"/>
    </w:rPr>
  </w:style>
  <w:style w:type="paragraph" w:customStyle="1" w:styleId="E6D696BC628B41C7AC48C15FD0B09FC33">
    <w:name w:val="E6D696BC628B41C7AC48C15FD0B09FC33"/>
    <w:rsid w:val="00FD437D"/>
    <w:rPr>
      <w:rFonts w:ascii="Garamond" w:eastAsiaTheme="minorHAnsi" w:hAnsi="Garamond"/>
      <w:sz w:val="24"/>
      <w:lang w:eastAsia="en-US"/>
    </w:rPr>
  </w:style>
  <w:style w:type="paragraph" w:customStyle="1" w:styleId="C85D968D0A394C7AAEC5E40AF8957DE93">
    <w:name w:val="C85D968D0A394C7AAEC5E40AF8957DE93"/>
    <w:rsid w:val="00FD437D"/>
    <w:rPr>
      <w:rFonts w:ascii="Garamond" w:eastAsiaTheme="minorHAnsi" w:hAnsi="Garamond"/>
      <w:sz w:val="24"/>
      <w:lang w:eastAsia="en-US"/>
    </w:rPr>
  </w:style>
  <w:style w:type="paragraph" w:customStyle="1" w:styleId="C6CBA311FFDB473BAB118E17DB7A07C03">
    <w:name w:val="C6CBA311FFDB473BAB118E17DB7A07C03"/>
    <w:rsid w:val="00FD437D"/>
    <w:rPr>
      <w:rFonts w:ascii="Garamond" w:eastAsiaTheme="minorHAnsi" w:hAnsi="Garamond"/>
      <w:sz w:val="24"/>
      <w:lang w:eastAsia="en-US"/>
    </w:rPr>
  </w:style>
  <w:style w:type="paragraph" w:customStyle="1" w:styleId="F4A53328C4284939B2F65DB5B602661C3">
    <w:name w:val="F4A53328C4284939B2F65DB5B602661C3"/>
    <w:rsid w:val="00FD437D"/>
    <w:rPr>
      <w:rFonts w:ascii="Garamond" w:eastAsiaTheme="minorHAnsi" w:hAnsi="Garamond"/>
      <w:sz w:val="24"/>
      <w:lang w:eastAsia="en-US"/>
    </w:rPr>
  </w:style>
  <w:style w:type="paragraph" w:customStyle="1" w:styleId="95C61B57F0274259A3E141BE8C8BAAE33">
    <w:name w:val="95C61B57F0274259A3E141BE8C8BAAE33"/>
    <w:rsid w:val="00FD437D"/>
    <w:rPr>
      <w:rFonts w:ascii="Garamond" w:eastAsiaTheme="minorHAnsi" w:hAnsi="Garamond"/>
      <w:sz w:val="24"/>
      <w:lang w:eastAsia="en-US"/>
    </w:rPr>
  </w:style>
  <w:style w:type="paragraph" w:customStyle="1" w:styleId="3933ACCC4E6A4A4781FC8D9550CA763F3">
    <w:name w:val="3933ACCC4E6A4A4781FC8D9550CA763F3"/>
    <w:rsid w:val="00FD437D"/>
    <w:rPr>
      <w:rFonts w:ascii="Garamond" w:eastAsiaTheme="minorHAnsi" w:hAnsi="Garamond"/>
      <w:sz w:val="24"/>
      <w:lang w:eastAsia="en-US"/>
    </w:rPr>
  </w:style>
  <w:style w:type="paragraph" w:customStyle="1" w:styleId="62823ACEDAAC4692801C42C76DD725933">
    <w:name w:val="62823ACEDAAC4692801C42C76DD725933"/>
    <w:rsid w:val="00FD437D"/>
    <w:rPr>
      <w:rFonts w:ascii="Garamond" w:eastAsiaTheme="minorHAnsi" w:hAnsi="Garamond"/>
      <w:sz w:val="24"/>
      <w:lang w:eastAsia="en-US"/>
    </w:rPr>
  </w:style>
  <w:style w:type="paragraph" w:customStyle="1" w:styleId="917CB980A3BC45A784B9AD883E1C3BA03">
    <w:name w:val="917CB980A3BC45A784B9AD883E1C3BA03"/>
    <w:rsid w:val="00FD437D"/>
    <w:rPr>
      <w:rFonts w:ascii="Garamond" w:eastAsiaTheme="minorHAnsi" w:hAnsi="Garamond"/>
      <w:sz w:val="24"/>
      <w:lang w:eastAsia="en-US"/>
    </w:rPr>
  </w:style>
  <w:style w:type="paragraph" w:customStyle="1" w:styleId="B4714E0440EB417F95D67C92852BC2853">
    <w:name w:val="B4714E0440EB417F95D67C92852BC2853"/>
    <w:rsid w:val="00FD437D"/>
    <w:rPr>
      <w:rFonts w:ascii="Garamond" w:eastAsiaTheme="minorHAnsi" w:hAnsi="Garamond"/>
      <w:sz w:val="24"/>
      <w:lang w:eastAsia="en-US"/>
    </w:rPr>
  </w:style>
  <w:style w:type="paragraph" w:customStyle="1" w:styleId="89D2F5FA5144422E8249B8E6938A19073">
    <w:name w:val="89D2F5FA5144422E8249B8E6938A19073"/>
    <w:rsid w:val="00FD437D"/>
    <w:rPr>
      <w:rFonts w:ascii="Garamond" w:eastAsiaTheme="minorHAnsi" w:hAnsi="Garamond"/>
      <w:sz w:val="24"/>
      <w:lang w:eastAsia="en-US"/>
    </w:rPr>
  </w:style>
  <w:style w:type="paragraph" w:customStyle="1" w:styleId="2BC1C3CAB9614A0FB9B7F7D49407CD253">
    <w:name w:val="2BC1C3CAB9614A0FB9B7F7D49407CD253"/>
    <w:rsid w:val="00FD437D"/>
    <w:rPr>
      <w:rFonts w:ascii="Garamond" w:eastAsiaTheme="minorHAnsi" w:hAnsi="Garamond"/>
      <w:sz w:val="24"/>
      <w:lang w:eastAsia="en-US"/>
    </w:rPr>
  </w:style>
  <w:style w:type="paragraph" w:customStyle="1" w:styleId="38174348BFC6445BAF8357316300AE9E3">
    <w:name w:val="38174348BFC6445BAF8357316300AE9E3"/>
    <w:rsid w:val="00FD437D"/>
    <w:rPr>
      <w:rFonts w:ascii="Garamond" w:eastAsiaTheme="minorHAnsi" w:hAnsi="Garamond"/>
      <w:sz w:val="24"/>
      <w:lang w:eastAsia="en-US"/>
    </w:rPr>
  </w:style>
  <w:style w:type="paragraph" w:customStyle="1" w:styleId="9BB94253C50344D190CD9B34E78394753">
    <w:name w:val="9BB94253C50344D190CD9B34E78394753"/>
    <w:rsid w:val="00FD437D"/>
    <w:rPr>
      <w:rFonts w:ascii="Garamond" w:eastAsiaTheme="minorHAnsi" w:hAnsi="Garamond"/>
      <w:sz w:val="24"/>
      <w:lang w:eastAsia="en-US"/>
    </w:rPr>
  </w:style>
  <w:style w:type="paragraph" w:customStyle="1" w:styleId="A58756C751F34FEDBA02F90F6438CF413">
    <w:name w:val="A58756C751F34FEDBA02F90F6438CF413"/>
    <w:rsid w:val="00FD437D"/>
    <w:rPr>
      <w:rFonts w:ascii="Garamond" w:eastAsiaTheme="minorHAnsi" w:hAnsi="Garamond"/>
      <w:sz w:val="24"/>
      <w:lang w:eastAsia="en-US"/>
    </w:rPr>
  </w:style>
  <w:style w:type="paragraph" w:customStyle="1" w:styleId="53686733D3104E49800EA28603A9E42B3">
    <w:name w:val="53686733D3104E49800EA28603A9E42B3"/>
    <w:rsid w:val="00FD437D"/>
    <w:rPr>
      <w:rFonts w:ascii="Garamond" w:eastAsiaTheme="minorHAnsi" w:hAnsi="Garamond"/>
      <w:sz w:val="24"/>
      <w:lang w:eastAsia="en-US"/>
    </w:rPr>
  </w:style>
  <w:style w:type="paragraph" w:customStyle="1" w:styleId="583E8891572E4E12BE2AD23645151CFC3">
    <w:name w:val="583E8891572E4E12BE2AD23645151CFC3"/>
    <w:rsid w:val="00FD437D"/>
    <w:rPr>
      <w:rFonts w:ascii="Garamond" w:eastAsiaTheme="minorHAnsi" w:hAnsi="Garamond"/>
      <w:sz w:val="24"/>
      <w:lang w:eastAsia="en-US"/>
    </w:rPr>
  </w:style>
  <w:style w:type="paragraph" w:customStyle="1" w:styleId="EBDE4FDA1B9D436EA1113C1DF026DA043">
    <w:name w:val="EBDE4FDA1B9D436EA1113C1DF026DA043"/>
    <w:rsid w:val="00FD437D"/>
    <w:rPr>
      <w:rFonts w:ascii="Garamond" w:eastAsiaTheme="minorHAnsi" w:hAnsi="Garamond"/>
      <w:sz w:val="24"/>
      <w:lang w:eastAsia="en-US"/>
    </w:rPr>
  </w:style>
  <w:style w:type="paragraph" w:customStyle="1" w:styleId="280D436B70F949A4A9A64E10541951363">
    <w:name w:val="280D436B70F949A4A9A64E10541951363"/>
    <w:rsid w:val="00FD437D"/>
    <w:rPr>
      <w:rFonts w:ascii="Garamond" w:eastAsiaTheme="minorHAnsi" w:hAnsi="Garamond"/>
      <w:sz w:val="24"/>
      <w:lang w:eastAsia="en-US"/>
    </w:rPr>
  </w:style>
  <w:style w:type="paragraph" w:customStyle="1" w:styleId="79DCAC9CC9BE46DB9ABF0275FEEE91503">
    <w:name w:val="79DCAC9CC9BE46DB9ABF0275FEEE91503"/>
    <w:rsid w:val="00FD437D"/>
    <w:rPr>
      <w:rFonts w:ascii="Garamond" w:eastAsiaTheme="minorHAnsi" w:hAnsi="Garamond"/>
      <w:sz w:val="24"/>
      <w:lang w:eastAsia="en-US"/>
    </w:rPr>
  </w:style>
  <w:style w:type="paragraph" w:customStyle="1" w:styleId="C3BFA8E567AA4038BE3E38FF8704721F3">
    <w:name w:val="C3BFA8E567AA4038BE3E38FF8704721F3"/>
    <w:rsid w:val="00FD437D"/>
    <w:rPr>
      <w:rFonts w:ascii="Garamond" w:eastAsiaTheme="minorHAnsi" w:hAnsi="Garamond"/>
      <w:sz w:val="24"/>
      <w:lang w:eastAsia="en-US"/>
    </w:rPr>
  </w:style>
  <w:style w:type="paragraph" w:customStyle="1" w:styleId="8A53B2E621CA4CB28B508F2637DB47743">
    <w:name w:val="8A53B2E621CA4CB28B508F2637DB47743"/>
    <w:rsid w:val="00FD437D"/>
    <w:rPr>
      <w:rFonts w:ascii="Garamond" w:eastAsiaTheme="minorHAnsi" w:hAnsi="Garamond"/>
      <w:sz w:val="24"/>
      <w:lang w:eastAsia="en-US"/>
    </w:rPr>
  </w:style>
  <w:style w:type="paragraph" w:customStyle="1" w:styleId="15B57D10CEBD4152A3D930BD7BA82853">
    <w:name w:val="15B57D10CEBD4152A3D930BD7BA82853"/>
    <w:rsid w:val="00FD437D"/>
    <w:rPr>
      <w:rFonts w:ascii="Garamond" w:eastAsiaTheme="minorHAnsi" w:hAnsi="Garamond"/>
      <w:sz w:val="24"/>
      <w:lang w:eastAsia="en-US"/>
    </w:rPr>
  </w:style>
  <w:style w:type="paragraph" w:customStyle="1" w:styleId="FB37FD1447A54DC2B88EE88928F7A980">
    <w:name w:val="FB37FD1447A54DC2B88EE88928F7A980"/>
    <w:rsid w:val="00FD437D"/>
    <w:rPr>
      <w:rFonts w:ascii="Garamond" w:eastAsiaTheme="minorHAnsi" w:hAnsi="Garamond"/>
      <w:sz w:val="24"/>
      <w:lang w:eastAsia="en-US"/>
    </w:rPr>
  </w:style>
  <w:style w:type="paragraph" w:customStyle="1" w:styleId="6938228C51A94C7DBE57B40A5ABEFB38">
    <w:name w:val="6938228C51A94C7DBE57B40A5ABEFB38"/>
    <w:rsid w:val="00FD437D"/>
    <w:rPr>
      <w:rFonts w:ascii="Garamond" w:eastAsiaTheme="minorHAnsi" w:hAnsi="Garamond"/>
      <w:sz w:val="24"/>
      <w:lang w:eastAsia="en-US"/>
    </w:rPr>
  </w:style>
  <w:style w:type="paragraph" w:customStyle="1" w:styleId="2B9CBBB66CDA433ABC38EF4770C631FB4">
    <w:name w:val="2B9CBBB66CDA433ABC38EF4770C631FB4"/>
    <w:rsid w:val="00FD437D"/>
    <w:rPr>
      <w:rFonts w:ascii="Garamond" w:eastAsiaTheme="minorHAnsi" w:hAnsi="Garamond"/>
      <w:sz w:val="24"/>
      <w:lang w:eastAsia="en-US"/>
    </w:rPr>
  </w:style>
  <w:style w:type="paragraph" w:customStyle="1" w:styleId="938275D01CFE4C419AFAC03B73A4D5B64">
    <w:name w:val="938275D01CFE4C419AFAC03B73A4D5B64"/>
    <w:rsid w:val="00FD437D"/>
    <w:rPr>
      <w:rFonts w:ascii="Garamond" w:eastAsiaTheme="minorHAnsi" w:hAnsi="Garamond"/>
      <w:sz w:val="24"/>
      <w:lang w:eastAsia="en-US"/>
    </w:rPr>
  </w:style>
  <w:style w:type="paragraph" w:customStyle="1" w:styleId="4188BCD245E74AB8AC4BC93ECC6845083">
    <w:name w:val="4188BCD245E74AB8AC4BC93ECC6845083"/>
    <w:rsid w:val="00FD437D"/>
    <w:rPr>
      <w:rFonts w:ascii="Garamond" w:eastAsiaTheme="minorHAnsi" w:hAnsi="Garamond"/>
      <w:sz w:val="24"/>
      <w:lang w:eastAsia="en-US"/>
    </w:rPr>
  </w:style>
  <w:style w:type="paragraph" w:customStyle="1" w:styleId="DE9CA0E672484D9BB4599E254082C9314">
    <w:name w:val="DE9CA0E672484D9BB4599E254082C9314"/>
    <w:rsid w:val="00FD437D"/>
    <w:rPr>
      <w:rFonts w:ascii="Garamond" w:eastAsiaTheme="minorHAnsi" w:hAnsi="Garamond"/>
      <w:sz w:val="24"/>
      <w:lang w:eastAsia="en-US"/>
    </w:rPr>
  </w:style>
  <w:style w:type="paragraph" w:customStyle="1" w:styleId="248BA24E151B46A597129E27BDDFD05D4">
    <w:name w:val="248BA24E151B46A597129E27BDDFD05D4"/>
    <w:rsid w:val="00FD437D"/>
    <w:rPr>
      <w:rFonts w:ascii="Garamond" w:eastAsiaTheme="minorHAnsi" w:hAnsi="Garamond"/>
      <w:sz w:val="24"/>
      <w:lang w:eastAsia="en-US"/>
    </w:rPr>
  </w:style>
  <w:style w:type="paragraph" w:customStyle="1" w:styleId="CFA0A06ED4384A58969DEF81F8BA83C94">
    <w:name w:val="CFA0A06ED4384A58969DEF81F8BA83C94"/>
    <w:rsid w:val="00FD437D"/>
    <w:rPr>
      <w:rFonts w:ascii="Garamond" w:eastAsiaTheme="minorHAnsi" w:hAnsi="Garamond"/>
      <w:sz w:val="24"/>
      <w:lang w:eastAsia="en-US"/>
    </w:rPr>
  </w:style>
  <w:style w:type="paragraph" w:customStyle="1" w:styleId="0D433DB8CDFB48CE8CAD4B3BB40942B74">
    <w:name w:val="0D433DB8CDFB48CE8CAD4B3BB40942B74"/>
    <w:rsid w:val="00FD437D"/>
    <w:rPr>
      <w:rFonts w:ascii="Garamond" w:eastAsiaTheme="minorHAnsi" w:hAnsi="Garamond"/>
      <w:sz w:val="24"/>
      <w:lang w:eastAsia="en-US"/>
    </w:rPr>
  </w:style>
  <w:style w:type="paragraph" w:customStyle="1" w:styleId="4F341A23973349D8B3E1A659287365E74">
    <w:name w:val="4F341A23973349D8B3E1A659287365E74"/>
    <w:rsid w:val="00FD437D"/>
    <w:rPr>
      <w:rFonts w:ascii="Garamond" w:eastAsiaTheme="minorHAnsi" w:hAnsi="Garamond"/>
      <w:sz w:val="24"/>
      <w:lang w:eastAsia="en-US"/>
    </w:rPr>
  </w:style>
  <w:style w:type="paragraph" w:customStyle="1" w:styleId="30C4E78F04BF4973A7ABBAEAAAC6AAC44">
    <w:name w:val="30C4E78F04BF4973A7ABBAEAAAC6AAC44"/>
    <w:rsid w:val="00FD437D"/>
    <w:rPr>
      <w:rFonts w:ascii="Garamond" w:eastAsiaTheme="minorHAnsi" w:hAnsi="Garamond"/>
      <w:sz w:val="24"/>
      <w:lang w:eastAsia="en-US"/>
    </w:rPr>
  </w:style>
  <w:style w:type="paragraph" w:customStyle="1" w:styleId="3F55E9C90F1C407D9E621E2C85F751AF4">
    <w:name w:val="3F55E9C90F1C407D9E621E2C85F751AF4"/>
    <w:rsid w:val="00FD437D"/>
    <w:rPr>
      <w:rFonts w:ascii="Garamond" w:eastAsiaTheme="minorHAnsi" w:hAnsi="Garamond"/>
      <w:sz w:val="24"/>
      <w:lang w:eastAsia="en-US"/>
    </w:rPr>
  </w:style>
  <w:style w:type="paragraph" w:customStyle="1" w:styleId="E6D696BC628B41C7AC48C15FD0B09FC34">
    <w:name w:val="E6D696BC628B41C7AC48C15FD0B09FC34"/>
    <w:rsid w:val="00FD437D"/>
    <w:rPr>
      <w:rFonts w:ascii="Garamond" w:eastAsiaTheme="minorHAnsi" w:hAnsi="Garamond"/>
      <w:sz w:val="24"/>
      <w:lang w:eastAsia="en-US"/>
    </w:rPr>
  </w:style>
  <w:style w:type="paragraph" w:customStyle="1" w:styleId="C85D968D0A394C7AAEC5E40AF8957DE94">
    <w:name w:val="C85D968D0A394C7AAEC5E40AF8957DE94"/>
    <w:rsid w:val="00FD437D"/>
    <w:rPr>
      <w:rFonts w:ascii="Garamond" w:eastAsiaTheme="minorHAnsi" w:hAnsi="Garamond"/>
      <w:sz w:val="24"/>
      <w:lang w:eastAsia="en-US"/>
    </w:rPr>
  </w:style>
  <w:style w:type="paragraph" w:customStyle="1" w:styleId="C6CBA311FFDB473BAB118E17DB7A07C04">
    <w:name w:val="C6CBA311FFDB473BAB118E17DB7A07C04"/>
    <w:rsid w:val="00FD437D"/>
    <w:rPr>
      <w:rFonts w:ascii="Garamond" w:eastAsiaTheme="minorHAnsi" w:hAnsi="Garamond"/>
      <w:sz w:val="24"/>
      <w:lang w:eastAsia="en-US"/>
    </w:rPr>
  </w:style>
  <w:style w:type="paragraph" w:customStyle="1" w:styleId="F4A53328C4284939B2F65DB5B602661C4">
    <w:name w:val="F4A53328C4284939B2F65DB5B602661C4"/>
    <w:rsid w:val="00FD437D"/>
    <w:rPr>
      <w:rFonts w:ascii="Garamond" w:eastAsiaTheme="minorHAnsi" w:hAnsi="Garamond"/>
      <w:sz w:val="24"/>
      <w:lang w:eastAsia="en-US"/>
    </w:rPr>
  </w:style>
  <w:style w:type="paragraph" w:customStyle="1" w:styleId="95C61B57F0274259A3E141BE8C8BAAE34">
    <w:name w:val="95C61B57F0274259A3E141BE8C8BAAE34"/>
    <w:rsid w:val="00FD437D"/>
    <w:rPr>
      <w:rFonts w:ascii="Garamond" w:eastAsiaTheme="minorHAnsi" w:hAnsi="Garamond"/>
      <w:sz w:val="24"/>
      <w:lang w:eastAsia="en-US"/>
    </w:rPr>
  </w:style>
  <w:style w:type="paragraph" w:customStyle="1" w:styleId="3933ACCC4E6A4A4781FC8D9550CA763F4">
    <w:name w:val="3933ACCC4E6A4A4781FC8D9550CA763F4"/>
    <w:rsid w:val="00FD437D"/>
    <w:rPr>
      <w:rFonts w:ascii="Garamond" w:eastAsiaTheme="minorHAnsi" w:hAnsi="Garamond"/>
      <w:sz w:val="24"/>
      <w:lang w:eastAsia="en-US"/>
    </w:rPr>
  </w:style>
  <w:style w:type="paragraph" w:customStyle="1" w:styleId="62823ACEDAAC4692801C42C76DD725934">
    <w:name w:val="62823ACEDAAC4692801C42C76DD725934"/>
    <w:rsid w:val="00FD437D"/>
    <w:rPr>
      <w:rFonts w:ascii="Garamond" w:eastAsiaTheme="minorHAnsi" w:hAnsi="Garamond"/>
      <w:sz w:val="24"/>
      <w:lang w:eastAsia="en-US"/>
    </w:rPr>
  </w:style>
  <w:style w:type="paragraph" w:customStyle="1" w:styleId="917CB980A3BC45A784B9AD883E1C3BA04">
    <w:name w:val="917CB980A3BC45A784B9AD883E1C3BA04"/>
    <w:rsid w:val="00FD437D"/>
    <w:rPr>
      <w:rFonts w:ascii="Garamond" w:eastAsiaTheme="minorHAnsi" w:hAnsi="Garamond"/>
      <w:sz w:val="24"/>
      <w:lang w:eastAsia="en-US"/>
    </w:rPr>
  </w:style>
  <w:style w:type="paragraph" w:customStyle="1" w:styleId="B4714E0440EB417F95D67C92852BC2854">
    <w:name w:val="B4714E0440EB417F95D67C92852BC2854"/>
    <w:rsid w:val="00FD437D"/>
    <w:rPr>
      <w:rFonts w:ascii="Garamond" w:eastAsiaTheme="minorHAnsi" w:hAnsi="Garamond"/>
      <w:sz w:val="24"/>
      <w:lang w:eastAsia="en-US"/>
    </w:rPr>
  </w:style>
  <w:style w:type="paragraph" w:customStyle="1" w:styleId="89D2F5FA5144422E8249B8E6938A19074">
    <w:name w:val="89D2F5FA5144422E8249B8E6938A19074"/>
    <w:rsid w:val="00FD437D"/>
    <w:rPr>
      <w:rFonts w:ascii="Garamond" w:eastAsiaTheme="minorHAnsi" w:hAnsi="Garamond"/>
      <w:sz w:val="24"/>
      <w:lang w:eastAsia="en-US"/>
    </w:rPr>
  </w:style>
  <w:style w:type="paragraph" w:customStyle="1" w:styleId="2BC1C3CAB9614A0FB9B7F7D49407CD254">
    <w:name w:val="2BC1C3CAB9614A0FB9B7F7D49407CD254"/>
    <w:rsid w:val="00FD437D"/>
    <w:rPr>
      <w:rFonts w:ascii="Garamond" w:eastAsiaTheme="minorHAnsi" w:hAnsi="Garamond"/>
      <w:sz w:val="24"/>
      <w:lang w:eastAsia="en-US"/>
    </w:rPr>
  </w:style>
  <w:style w:type="paragraph" w:customStyle="1" w:styleId="38174348BFC6445BAF8357316300AE9E4">
    <w:name w:val="38174348BFC6445BAF8357316300AE9E4"/>
    <w:rsid w:val="00FD437D"/>
    <w:rPr>
      <w:rFonts w:ascii="Garamond" w:eastAsiaTheme="minorHAnsi" w:hAnsi="Garamond"/>
      <w:sz w:val="24"/>
      <w:lang w:eastAsia="en-US"/>
    </w:rPr>
  </w:style>
  <w:style w:type="paragraph" w:customStyle="1" w:styleId="9BB94253C50344D190CD9B34E78394754">
    <w:name w:val="9BB94253C50344D190CD9B34E78394754"/>
    <w:rsid w:val="00FD437D"/>
    <w:rPr>
      <w:rFonts w:ascii="Garamond" w:eastAsiaTheme="minorHAnsi" w:hAnsi="Garamond"/>
      <w:sz w:val="24"/>
      <w:lang w:eastAsia="en-US"/>
    </w:rPr>
  </w:style>
  <w:style w:type="paragraph" w:customStyle="1" w:styleId="A58756C751F34FEDBA02F90F6438CF414">
    <w:name w:val="A58756C751F34FEDBA02F90F6438CF414"/>
    <w:rsid w:val="00FD437D"/>
    <w:rPr>
      <w:rFonts w:ascii="Garamond" w:eastAsiaTheme="minorHAnsi" w:hAnsi="Garamond"/>
      <w:sz w:val="24"/>
      <w:lang w:eastAsia="en-US"/>
    </w:rPr>
  </w:style>
  <w:style w:type="paragraph" w:customStyle="1" w:styleId="53686733D3104E49800EA28603A9E42B4">
    <w:name w:val="53686733D3104E49800EA28603A9E42B4"/>
    <w:rsid w:val="00FD437D"/>
    <w:rPr>
      <w:rFonts w:ascii="Garamond" w:eastAsiaTheme="minorHAnsi" w:hAnsi="Garamond"/>
      <w:sz w:val="24"/>
      <w:lang w:eastAsia="en-US"/>
    </w:rPr>
  </w:style>
  <w:style w:type="paragraph" w:customStyle="1" w:styleId="583E8891572E4E12BE2AD23645151CFC4">
    <w:name w:val="583E8891572E4E12BE2AD23645151CFC4"/>
    <w:rsid w:val="00FD437D"/>
    <w:rPr>
      <w:rFonts w:ascii="Garamond" w:eastAsiaTheme="minorHAnsi" w:hAnsi="Garamond"/>
      <w:sz w:val="24"/>
      <w:lang w:eastAsia="en-US"/>
    </w:rPr>
  </w:style>
  <w:style w:type="paragraph" w:customStyle="1" w:styleId="EBDE4FDA1B9D436EA1113C1DF026DA044">
    <w:name w:val="EBDE4FDA1B9D436EA1113C1DF026DA044"/>
    <w:rsid w:val="00FD437D"/>
    <w:rPr>
      <w:rFonts w:ascii="Garamond" w:eastAsiaTheme="minorHAnsi" w:hAnsi="Garamond"/>
      <w:sz w:val="24"/>
      <w:lang w:eastAsia="en-US"/>
    </w:rPr>
  </w:style>
  <w:style w:type="paragraph" w:customStyle="1" w:styleId="280D436B70F949A4A9A64E10541951364">
    <w:name w:val="280D436B70F949A4A9A64E10541951364"/>
    <w:rsid w:val="00FD437D"/>
    <w:rPr>
      <w:rFonts w:ascii="Garamond" w:eastAsiaTheme="minorHAnsi" w:hAnsi="Garamond"/>
      <w:sz w:val="24"/>
      <w:lang w:eastAsia="en-US"/>
    </w:rPr>
  </w:style>
  <w:style w:type="paragraph" w:customStyle="1" w:styleId="79DCAC9CC9BE46DB9ABF0275FEEE91504">
    <w:name w:val="79DCAC9CC9BE46DB9ABF0275FEEE91504"/>
    <w:rsid w:val="00FD437D"/>
    <w:rPr>
      <w:rFonts w:ascii="Garamond" w:eastAsiaTheme="minorHAnsi" w:hAnsi="Garamond"/>
      <w:sz w:val="24"/>
      <w:lang w:eastAsia="en-US"/>
    </w:rPr>
  </w:style>
  <w:style w:type="paragraph" w:customStyle="1" w:styleId="C3BFA8E567AA4038BE3E38FF8704721F4">
    <w:name w:val="C3BFA8E567AA4038BE3E38FF8704721F4"/>
    <w:rsid w:val="00FD437D"/>
    <w:rPr>
      <w:rFonts w:ascii="Garamond" w:eastAsiaTheme="minorHAnsi" w:hAnsi="Garamond"/>
      <w:sz w:val="24"/>
      <w:lang w:eastAsia="en-US"/>
    </w:rPr>
  </w:style>
  <w:style w:type="paragraph" w:customStyle="1" w:styleId="8A53B2E621CA4CB28B508F2637DB47744">
    <w:name w:val="8A53B2E621CA4CB28B508F2637DB47744"/>
    <w:rsid w:val="00FD437D"/>
    <w:rPr>
      <w:rFonts w:ascii="Garamond" w:eastAsiaTheme="minorHAnsi" w:hAnsi="Garamond"/>
      <w:sz w:val="24"/>
      <w:lang w:eastAsia="en-US"/>
    </w:rPr>
  </w:style>
  <w:style w:type="paragraph" w:customStyle="1" w:styleId="15B57D10CEBD4152A3D930BD7BA828531">
    <w:name w:val="15B57D10CEBD4152A3D930BD7BA828531"/>
    <w:rsid w:val="00FD437D"/>
    <w:rPr>
      <w:rFonts w:ascii="Garamond" w:eastAsiaTheme="minorHAnsi" w:hAnsi="Garamond"/>
      <w:sz w:val="24"/>
      <w:lang w:eastAsia="en-US"/>
    </w:rPr>
  </w:style>
  <w:style w:type="paragraph" w:customStyle="1" w:styleId="FB37FD1447A54DC2B88EE88928F7A9801">
    <w:name w:val="FB37FD1447A54DC2B88EE88928F7A9801"/>
    <w:rsid w:val="00FD437D"/>
    <w:rPr>
      <w:rFonts w:ascii="Garamond" w:eastAsiaTheme="minorHAnsi" w:hAnsi="Garamond"/>
      <w:sz w:val="24"/>
      <w:lang w:eastAsia="en-US"/>
    </w:rPr>
  </w:style>
  <w:style w:type="paragraph" w:customStyle="1" w:styleId="6938228C51A94C7DBE57B40A5ABEFB381">
    <w:name w:val="6938228C51A94C7DBE57B40A5ABEFB381"/>
    <w:rsid w:val="00FD437D"/>
    <w:rPr>
      <w:rFonts w:ascii="Garamond" w:eastAsiaTheme="minorHAnsi" w:hAnsi="Garamond"/>
      <w:sz w:val="24"/>
      <w:lang w:eastAsia="en-US"/>
    </w:rPr>
  </w:style>
  <w:style w:type="paragraph" w:customStyle="1" w:styleId="F18A7C572CFD477598A6FE1380EE7B7E">
    <w:name w:val="F18A7C572CFD477598A6FE1380EE7B7E"/>
    <w:rsid w:val="00617587"/>
  </w:style>
  <w:style w:type="paragraph" w:customStyle="1" w:styleId="2B9CBBB66CDA433ABC38EF4770C631FB5">
    <w:name w:val="2B9CBBB66CDA433ABC38EF4770C631FB5"/>
    <w:rsid w:val="00617587"/>
    <w:rPr>
      <w:rFonts w:ascii="Garamond" w:eastAsiaTheme="minorHAnsi" w:hAnsi="Garamond"/>
      <w:sz w:val="24"/>
      <w:lang w:eastAsia="en-US"/>
    </w:rPr>
  </w:style>
  <w:style w:type="paragraph" w:customStyle="1" w:styleId="938275D01CFE4C419AFAC03B73A4D5B65">
    <w:name w:val="938275D01CFE4C419AFAC03B73A4D5B65"/>
    <w:rsid w:val="00617587"/>
    <w:rPr>
      <w:rFonts w:ascii="Garamond" w:eastAsiaTheme="minorHAnsi" w:hAnsi="Garamond"/>
      <w:sz w:val="24"/>
      <w:lang w:eastAsia="en-US"/>
    </w:rPr>
  </w:style>
  <w:style w:type="paragraph" w:customStyle="1" w:styleId="F18A7C572CFD477598A6FE1380EE7B7E1">
    <w:name w:val="F18A7C572CFD477598A6FE1380EE7B7E1"/>
    <w:rsid w:val="00617587"/>
    <w:rPr>
      <w:rFonts w:ascii="Garamond" w:eastAsiaTheme="minorHAnsi" w:hAnsi="Garamond"/>
      <w:sz w:val="24"/>
      <w:lang w:eastAsia="en-US"/>
    </w:rPr>
  </w:style>
  <w:style w:type="paragraph" w:customStyle="1" w:styleId="89D2F5FA5144422E8249B8E6938A19075">
    <w:name w:val="89D2F5FA5144422E8249B8E6938A19075"/>
    <w:rsid w:val="00617587"/>
    <w:rPr>
      <w:rFonts w:ascii="Garamond" w:eastAsiaTheme="minorHAnsi" w:hAnsi="Garamond"/>
      <w:sz w:val="24"/>
      <w:lang w:eastAsia="en-US"/>
    </w:rPr>
  </w:style>
  <w:style w:type="paragraph" w:customStyle="1" w:styleId="2BC1C3CAB9614A0FB9B7F7D49407CD255">
    <w:name w:val="2BC1C3CAB9614A0FB9B7F7D49407CD255"/>
    <w:rsid w:val="00617587"/>
    <w:rPr>
      <w:rFonts w:ascii="Garamond" w:eastAsiaTheme="minorHAnsi" w:hAnsi="Garamond"/>
      <w:sz w:val="24"/>
      <w:lang w:eastAsia="en-US"/>
    </w:rPr>
  </w:style>
  <w:style w:type="paragraph" w:customStyle="1" w:styleId="38174348BFC6445BAF8357316300AE9E5">
    <w:name w:val="38174348BFC6445BAF8357316300AE9E5"/>
    <w:rsid w:val="00617587"/>
    <w:rPr>
      <w:rFonts w:ascii="Garamond" w:eastAsiaTheme="minorHAnsi" w:hAnsi="Garamond"/>
      <w:sz w:val="24"/>
      <w:lang w:eastAsia="en-US"/>
    </w:rPr>
  </w:style>
  <w:style w:type="paragraph" w:customStyle="1" w:styleId="9BB94253C50344D190CD9B34E78394755">
    <w:name w:val="9BB94253C50344D190CD9B34E78394755"/>
    <w:rsid w:val="00617587"/>
    <w:rPr>
      <w:rFonts w:ascii="Garamond" w:eastAsiaTheme="minorHAnsi" w:hAnsi="Garamond"/>
      <w:sz w:val="24"/>
      <w:lang w:eastAsia="en-US"/>
    </w:rPr>
  </w:style>
  <w:style w:type="paragraph" w:customStyle="1" w:styleId="A58756C751F34FEDBA02F90F6438CF415">
    <w:name w:val="A58756C751F34FEDBA02F90F6438CF415"/>
    <w:rsid w:val="00617587"/>
    <w:rPr>
      <w:rFonts w:ascii="Garamond" w:eastAsiaTheme="minorHAnsi" w:hAnsi="Garamond"/>
      <w:sz w:val="24"/>
      <w:lang w:eastAsia="en-US"/>
    </w:rPr>
  </w:style>
  <w:style w:type="paragraph" w:customStyle="1" w:styleId="53686733D3104E49800EA28603A9E42B5">
    <w:name w:val="53686733D3104E49800EA28603A9E42B5"/>
    <w:rsid w:val="00617587"/>
    <w:rPr>
      <w:rFonts w:ascii="Garamond" w:eastAsiaTheme="minorHAnsi" w:hAnsi="Garamond"/>
      <w:sz w:val="24"/>
      <w:lang w:eastAsia="en-US"/>
    </w:rPr>
  </w:style>
  <w:style w:type="paragraph" w:customStyle="1" w:styleId="583E8891572E4E12BE2AD23645151CFC5">
    <w:name w:val="583E8891572E4E12BE2AD23645151CFC5"/>
    <w:rsid w:val="00617587"/>
    <w:rPr>
      <w:rFonts w:ascii="Garamond" w:eastAsiaTheme="minorHAnsi" w:hAnsi="Garamond"/>
      <w:sz w:val="24"/>
      <w:lang w:eastAsia="en-US"/>
    </w:rPr>
  </w:style>
  <w:style w:type="paragraph" w:customStyle="1" w:styleId="EBDE4FDA1B9D436EA1113C1DF026DA045">
    <w:name w:val="EBDE4FDA1B9D436EA1113C1DF026DA045"/>
    <w:rsid w:val="00617587"/>
    <w:rPr>
      <w:rFonts w:ascii="Garamond" w:eastAsiaTheme="minorHAnsi" w:hAnsi="Garamond"/>
      <w:sz w:val="24"/>
      <w:lang w:eastAsia="en-US"/>
    </w:rPr>
  </w:style>
  <w:style w:type="paragraph" w:customStyle="1" w:styleId="280D436B70F949A4A9A64E10541951365">
    <w:name w:val="280D436B70F949A4A9A64E10541951365"/>
    <w:rsid w:val="00617587"/>
    <w:rPr>
      <w:rFonts w:ascii="Garamond" w:eastAsiaTheme="minorHAnsi" w:hAnsi="Garamond"/>
      <w:sz w:val="24"/>
      <w:lang w:eastAsia="en-US"/>
    </w:rPr>
  </w:style>
  <w:style w:type="paragraph" w:customStyle="1" w:styleId="A7F4F445C80D42BFB67154256DAD8719">
    <w:name w:val="A7F4F445C80D42BFB67154256DAD8719"/>
    <w:rsid w:val="00617587"/>
    <w:rPr>
      <w:rFonts w:ascii="Garamond" w:eastAsiaTheme="minorHAnsi" w:hAnsi="Garamond"/>
      <w:sz w:val="24"/>
      <w:lang w:eastAsia="en-US"/>
    </w:rPr>
  </w:style>
  <w:style w:type="paragraph" w:customStyle="1" w:styleId="2D081FF6688C42A4842E3B9F02B074A7">
    <w:name w:val="2D081FF6688C42A4842E3B9F02B074A7"/>
    <w:rsid w:val="00617587"/>
    <w:rPr>
      <w:rFonts w:ascii="Garamond" w:eastAsiaTheme="minorHAnsi" w:hAnsi="Garamond"/>
      <w:sz w:val="24"/>
      <w:lang w:eastAsia="en-US"/>
    </w:rPr>
  </w:style>
  <w:style w:type="paragraph" w:customStyle="1" w:styleId="D63363A140A3422EA051C32E0F6386DE">
    <w:name w:val="D63363A140A3422EA051C32E0F6386DE"/>
    <w:rsid w:val="00617587"/>
    <w:rPr>
      <w:rFonts w:ascii="Garamond" w:eastAsiaTheme="minorHAnsi" w:hAnsi="Garamond"/>
      <w:sz w:val="24"/>
      <w:lang w:eastAsia="en-US"/>
    </w:rPr>
  </w:style>
  <w:style w:type="paragraph" w:customStyle="1" w:styleId="27EA8812E2A6431F83013FD5B156E7C9">
    <w:name w:val="27EA8812E2A6431F83013FD5B156E7C9"/>
    <w:rsid w:val="00617587"/>
    <w:rPr>
      <w:rFonts w:ascii="Garamond" w:eastAsiaTheme="minorHAnsi" w:hAnsi="Garamond"/>
      <w:sz w:val="24"/>
      <w:lang w:eastAsia="en-US"/>
    </w:rPr>
  </w:style>
  <w:style w:type="paragraph" w:customStyle="1" w:styleId="1888BAEE88FA4C689D2BD0027E122B9E">
    <w:name w:val="1888BAEE88FA4C689D2BD0027E122B9E"/>
    <w:rsid w:val="00617587"/>
    <w:rPr>
      <w:rFonts w:ascii="Garamond" w:eastAsiaTheme="minorHAnsi" w:hAnsi="Garamond"/>
      <w:sz w:val="24"/>
      <w:lang w:eastAsia="en-US"/>
    </w:rPr>
  </w:style>
  <w:style w:type="paragraph" w:customStyle="1" w:styleId="B46BD6A0D1114ED491F1ED53B5250E64">
    <w:name w:val="B46BD6A0D1114ED491F1ED53B5250E64"/>
    <w:rsid w:val="00617587"/>
    <w:rPr>
      <w:rFonts w:ascii="Garamond" w:eastAsiaTheme="minorHAnsi" w:hAnsi="Garamond"/>
      <w:sz w:val="24"/>
      <w:lang w:eastAsia="en-US"/>
    </w:rPr>
  </w:style>
  <w:style w:type="paragraph" w:customStyle="1" w:styleId="2B9CBBB66CDA433ABC38EF4770C631FB6">
    <w:name w:val="2B9CBBB66CDA433ABC38EF4770C631FB6"/>
    <w:rsid w:val="00617587"/>
    <w:rPr>
      <w:rFonts w:ascii="Garamond" w:eastAsiaTheme="minorHAnsi" w:hAnsi="Garamond"/>
      <w:sz w:val="24"/>
      <w:lang w:eastAsia="en-US"/>
    </w:rPr>
  </w:style>
  <w:style w:type="paragraph" w:customStyle="1" w:styleId="938275D01CFE4C419AFAC03B73A4D5B66">
    <w:name w:val="938275D01CFE4C419AFAC03B73A4D5B66"/>
    <w:rsid w:val="00617587"/>
    <w:rPr>
      <w:rFonts w:ascii="Garamond" w:eastAsiaTheme="minorHAnsi" w:hAnsi="Garamond"/>
      <w:sz w:val="24"/>
      <w:lang w:eastAsia="en-US"/>
    </w:rPr>
  </w:style>
  <w:style w:type="paragraph" w:customStyle="1" w:styleId="F18A7C572CFD477598A6FE1380EE7B7E2">
    <w:name w:val="F18A7C572CFD477598A6FE1380EE7B7E2"/>
    <w:rsid w:val="00617587"/>
    <w:rPr>
      <w:rFonts w:ascii="Garamond" w:eastAsiaTheme="minorHAnsi" w:hAnsi="Garamond"/>
      <w:sz w:val="24"/>
      <w:lang w:eastAsia="en-US"/>
    </w:rPr>
  </w:style>
  <w:style w:type="paragraph" w:customStyle="1" w:styleId="89D2F5FA5144422E8249B8E6938A19076">
    <w:name w:val="89D2F5FA5144422E8249B8E6938A19076"/>
    <w:rsid w:val="00617587"/>
    <w:rPr>
      <w:rFonts w:ascii="Garamond" w:eastAsiaTheme="minorHAnsi" w:hAnsi="Garamond"/>
      <w:sz w:val="24"/>
      <w:lang w:eastAsia="en-US"/>
    </w:rPr>
  </w:style>
  <w:style w:type="paragraph" w:customStyle="1" w:styleId="2BC1C3CAB9614A0FB9B7F7D49407CD256">
    <w:name w:val="2BC1C3CAB9614A0FB9B7F7D49407CD256"/>
    <w:rsid w:val="00617587"/>
    <w:rPr>
      <w:rFonts w:ascii="Garamond" w:eastAsiaTheme="minorHAnsi" w:hAnsi="Garamond"/>
      <w:sz w:val="24"/>
      <w:lang w:eastAsia="en-US"/>
    </w:rPr>
  </w:style>
  <w:style w:type="paragraph" w:customStyle="1" w:styleId="38174348BFC6445BAF8357316300AE9E6">
    <w:name w:val="38174348BFC6445BAF8357316300AE9E6"/>
    <w:rsid w:val="00617587"/>
    <w:rPr>
      <w:rFonts w:ascii="Garamond" w:eastAsiaTheme="minorHAnsi" w:hAnsi="Garamond"/>
      <w:sz w:val="24"/>
      <w:lang w:eastAsia="en-US"/>
    </w:rPr>
  </w:style>
  <w:style w:type="paragraph" w:customStyle="1" w:styleId="9BB94253C50344D190CD9B34E78394756">
    <w:name w:val="9BB94253C50344D190CD9B34E78394756"/>
    <w:rsid w:val="00617587"/>
    <w:rPr>
      <w:rFonts w:ascii="Garamond" w:eastAsiaTheme="minorHAnsi" w:hAnsi="Garamond"/>
      <w:sz w:val="24"/>
      <w:lang w:eastAsia="en-US"/>
    </w:rPr>
  </w:style>
  <w:style w:type="paragraph" w:customStyle="1" w:styleId="A58756C751F34FEDBA02F90F6438CF416">
    <w:name w:val="A58756C751F34FEDBA02F90F6438CF416"/>
    <w:rsid w:val="00617587"/>
    <w:rPr>
      <w:rFonts w:ascii="Garamond" w:eastAsiaTheme="minorHAnsi" w:hAnsi="Garamond"/>
      <w:sz w:val="24"/>
      <w:lang w:eastAsia="en-US"/>
    </w:rPr>
  </w:style>
  <w:style w:type="paragraph" w:customStyle="1" w:styleId="53686733D3104E49800EA28603A9E42B6">
    <w:name w:val="53686733D3104E49800EA28603A9E42B6"/>
    <w:rsid w:val="00617587"/>
    <w:rPr>
      <w:rFonts w:ascii="Garamond" w:eastAsiaTheme="minorHAnsi" w:hAnsi="Garamond"/>
      <w:sz w:val="24"/>
      <w:lang w:eastAsia="en-US"/>
    </w:rPr>
  </w:style>
  <w:style w:type="paragraph" w:customStyle="1" w:styleId="583E8891572E4E12BE2AD23645151CFC6">
    <w:name w:val="583E8891572E4E12BE2AD23645151CFC6"/>
    <w:rsid w:val="00617587"/>
    <w:rPr>
      <w:rFonts w:ascii="Garamond" w:eastAsiaTheme="minorHAnsi" w:hAnsi="Garamond"/>
      <w:sz w:val="24"/>
      <w:lang w:eastAsia="en-US"/>
    </w:rPr>
  </w:style>
  <w:style w:type="paragraph" w:customStyle="1" w:styleId="EBDE4FDA1B9D436EA1113C1DF026DA046">
    <w:name w:val="EBDE4FDA1B9D436EA1113C1DF026DA046"/>
    <w:rsid w:val="00617587"/>
    <w:rPr>
      <w:rFonts w:ascii="Garamond" w:eastAsiaTheme="minorHAnsi" w:hAnsi="Garamond"/>
      <w:sz w:val="24"/>
      <w:lang w:eastAsia="en-US"/>
    </w:rPr>
  </w:style>
  <w:style w:type="paragraph" w:customStyle="1" w:styleId="280D436B70F949A4A9A64E10541951366">
    <w:name w:val="280D436B70F949A4A9A64E10541951366"/>
    <w:rsid w:val="00617587"/>
    <w:rPr>
      <w:rFonts w:ascii="Garamond" w:eastAsiaTheme="minorHAnsi" w:hAnsi="Garamond"/>
      <w:sz w:val="24"/>
      <w:lang w:eastAsia="en-US"/>
    </w:rPr>
  </w:style>
  <w:style w:type="paragraph" w:customStyle="1" w:styleId="A7F4F445C80D42BFB67154256DAD87191">
    <w:name w:val="A7F4F445C80D42BFB67154256DAD87191"/>
    <w:rsid w:val="00617587"/>
    <w:rPr>
      <w:rFonts w:ascii="Garamond" w:eastAsiaTheme="minorHAnsi" w:hAnsi="Garamond"/>
      <w:sz w:val="24"/>
      <w:lang w:eastAsia="en-US"/>
    </w:rPr>
  </w:style>
  <w:style w:type="paragraph" w:customStyle="1" w:styleId="2D081FF6688C42A4842E3B9F02B074A71">
    <w:name w:val="2D081FF6688C42A4842E3B9F02B074A71"/>
    <w:rsid w:val="00617587"/>
    <w:rPr>
      <w:rFonts w:ascii="Garamond" w:eastAsiaTheme="minorHAnsi" w:hAnsi="Garamond"/>
      <w:sz w:val="24"/>
      <w:lang w:eastAsia="en-US"/>
    </w:rPr>
  </w:style>
  <w:style w:type="paragraph" w:customStyle="1" w:styleId="D63363A140A3422EA051C32E0F6386DE1">
    <w:name w:val="D63363A140A3422EA051C32E0F6386DE1"/>
    <w:rsid w:val="00617587"/>
    <w:rPr>
      <w:rFonts w:ascii="Garamond" w:eastAsiaTheme="minorHAnsi" w:hAnsi="Garamond"/>
      <w:sz w:val="24"/>
      <w:lang w:eastAsia="en-US"/>
    </w:rPr>
  </w:style>
  <w:style w:type="paragraph" w:customStyle="1" w:styleId="27EA8812E2A6431F83013FD5B156E7C91">
    <w:name w:val="27EA8812E2A6431F83013FD5B156E7C91"/>
    <w:rsid w:val="00617587"/>
    <w:rPr>
      <w:rFonts w:ascii="Garamond" w:eastAsiaTheme="minorHAnsi" w:hAnsi="Garamond"/>
      <w:sz w:val="24"/>
      <w:lang w:eastAsia="en-US"/>
    </w:rPr>
  </w:style>
  <w:style w:type="paragraph" w:customStyle="1" w:styleId="1888BAEE88FA4C689D2BD0027E122B9E1">
    <w:name w:val="1888BAEE88FA4C689D2BD0027E122B9E1"/>
    <w:rsid w:val="00617587"/>
    <w:rPr>
      <w:rFonts w:ascii="Garamond" w:eastAsiaTheme="minorHAnsi" w:hAnsi="Garamond"/>
      <w:sz w:val="24"/>
      <w:lang w:eastAsia="en-US"/>
    </w:rPr>
  </w:style>
  <w:style w:type="paragraph" w:customStyle="1" w:styleId="B46BD6A0D1114ED491F1ED53B5250E641">
    <w:name w:val="B46BD6A0D1114ED491F1ED53B5250E641"/>
    <w:rsid w:val="00617587"/>
    <w:rPr>
      <w:rFonts w:ascii="Garamond" w:eastAsiaTheme="minorHAnsi" w:hAnsi="Garamond"/>
      <w:sz w:val="24"/>
      <w:lang w:eastAsia="en-US"/>
    </w:rPr>
  </w:style>
  <w:style w:type="paragraph" w:customStyle="1" w:styleId="2B9CBBB66CDA433ABC38EF4770C631FB7">
    <w:name w:val="2B9CBBB66CDA433ABC38EF4770C631FB7"/>
    <w:rsid w:val="001918F6"/>
    <w:rPr>
      <w:rFonts w:ascii="Garamond" w:eastAsiaTheme="minorHAnsi" w:hAnsi="Garamond"/>
      <w:sz w:val="24"/>
      <w:lang w:eastAsia="en-US"/>
    </w:rPr>
  </w:style>
  <w:style w:type="paragraph" w:customStyle="1" w:styleId="938275D01CFE4C419AFAC03B73A4D5B67">
    <w:name w:val="938275D01CFE4C419AFAC03B73A4D5B67"/>
    <w:rsid w:val="001918F6"/>
    <w:rPr>
      <w:rFonts w:ascii="Garamond" w:eastAsiaTheme="minorHAnsi" w:hAnsi="Garamond"/>
      <w:sz w:val="24"/>
      <w:lang w:eastAsia="en-US"/>
    </w:rPr>
  </w:style>
  <w:style w:type="paragraph" w:customStyle="1" w:styleId="F18A7C572CFD477598A6FE1380EE7B7E3">
    <w:name w:val="F18A7C572CFD477598A6FE1380EE7B7E3"/>
    <w:rsid w:val="001918F6"/>
    <w:rPr>
      <w:rFonts w:ascii="Garamond" w:eastAsiaTheme="minorHAnsi" w:hAnsi="Garamond"/>
      <w:sz w:val="24"/>
      <w:lang w:eastAsia="en-US"/>
    </w:rPr>
  </w:style>
  <w:style w:type="paragraph" w:customStyle="1" w:styleId="89D2F5FA5144422E8249B8E6938A19077">
    <w:name w:val="89D2F5FA5144422E8249B8E6938A19077"/>
    <w:rsid w:val="001918F6"/>
    <w:rPr>
      <w:rFonts w:ascii="Garamond" w:eastAsiaTheme="minorHAnsi" w:hAnsi="Garamond"/>
      <w:sz w:val="24"/>
      <w:lang w:eastAsia="en-US"/>
    </w:rPr>
  </w:style>
  <w:style w:type="paragraph" w:customStyle="1" w:styleId="2BC1C3CAB9614A0FB9B7F7D49407CD257">
    <w:name w:val="2BC1C3CAB9614A0FB9B7F7D49407CD257"/>
    <w:rsid w:val="001918F6"/>
    <w:rPr>
      <w:rFonts w:ascii="Garamond" w:eastAsiaTheme="minorHAnsi" w:hAnsi="Garamond"/>
      <w:sz w:val="24"/>
      <w:lang w:eastAsia="en-US"/>
    </w:rPr>
  </w:style>
  <w:style w:type="paragraph" w:customStyle="1" w:styleId="38174348BFC6445BAF8357316300AE9E7">
    <w:name w:val="38174348BFC6445BAF8357316300AE9E7"/>
    <w:rsid w:val="001918F6"/>
    <w:rPr>
      <w:rFonts w:ascii="Garamond" w:eastAsiaTheme="minorHAnsi" w:hAnsi="Garamond"/>
      <w:sz w:val="24"/>
      <w:lang w:eastAsia="en-US"/>
    </w:rPr>
  </w:style>
  <w:style w:type="paragraph" w:customStyle="1" w:styleId="9BB94253C50344D190CD9B34E78394757">
    <w:name w:val="9BB94253C50344D190CD9B34E78394757"/>
    <w:rsid w:val="001918F6"/>
    <w:rPr>
      <w:rFonts w:ascii="Garamond" w:eastAsiaTheme="minorHAnsi" w:hAnsi="Garamond"/>
      <w:sz w:val="24"/>
      <w:lang w:eastAsia="en-US"/>
    </w:rPr>
  </w:style>
  <w:style w:type="paragraph" w:customStyle="1" w:styleId="A58756C751F34FEDBA02F90F6438CF417">
    <w:name w:val="A58756C751F34FEDBA02F90F6438CF417"/>
    <w:rsid w:val="001918F6"/>
    <w:rPr>
      <w:rFonts w:ascii="Garamond" w:eastAsiaTheme="minorHAnsi" w:hAnsi="Garamond"/>
      <w:sz w:val="24"/>
      <w:lang w:eastAsia="en-US"/>
    </w:rPr>
  </w:style>
  <w:style w:type="paragraph" w:customStyle="1" w:styleId="53686733D3104E49800EA28603A9E42B7">
    <w:name w:val="53686733D3104E49800EA28603A9E42B7"/>
    <w:rsid w:val="001918F6"/>
    <w:rPr>
      <w:rFonts w:ascii="Garamond" w:eastAsiaTheme="minorHAnsi" w:hAnsi="Garamond"/>
      <w:sz w:val="24"/>
      <w:lang w:eastAsia="en-US"/>
    </w:rPr>
  </w:style>
  <w:style w:type="paragraph" w:customStyle="1" w:styleId="583E8891572E4E12BE2AD23645151CFC7">
    <w:name w:val="583E8891572E4E12BE2AD23645151CFC7"/>
    <w:rsid w:val="001918F6"/>
    <w:rPr>
      <w:rFonts w:ascii="Garamond" w:eastAsiaTheme="minorHAnsi" w:hAnsi="Garamond"/>
      <w:sz w:val="24"/>
      <w:lang w:eastAsia="en-US"/>
    </w:rPr>
  </w:style>
  <w:style w:type="paragraph" w:customStyle="1" w:styleId="EBDE4FDA1B9D436EA1113C1DF026DA047">
    <w:name w:val="EBDE4FDA1B9D436EA1113C1DF026DA047"/>
    <w:rsid w:val="001918F6"/>
    <w:rPr>
      <w:rFonts w:ascii="Garamond" w:eastAsiaTheme="minorHAnsi" w:hAnsi="Garamond"/>
      <w:sz w:val="24"/>
      <w:lang w:eastAsia="en-US"/>
    </w:rPr>
  </w:style>
  <w:style w:type="paragraph" w:customStyle="1" w:styleId="280D436B70F949A4A9A64E10541951367">
    <w:name w:val="280D436B70F949A4A9A64E10541951367"/>
    <w:rsid w:val="001918F6"/>
    <w:rPr>
      <w:rFonts w:ascii="Garamond" w:eastAsiaTheme="minorHAnsi" w:hAnsi="Garamond"/>
      <w:sz w:val="24"/>
      <w:lang w:eastAsia="en-US"/>
    </w:rPr>
  </w:style>
  <w:style w:type="paragraph" w:customStyle="1" w:styleId="A7F4F445C80D42BFB67154256DAD87192">
    <w:name w:val="A7F4F445C80D42BFB67154256DAD87192"/>
    <w:rsid w:val="001918F6"/>
    <w:rPr>
      <w:rFonts w:ascii="Garamond" w:eastAsiaTheme="minorHAnsi" w:hAnsi="Garamond"/>
      <w:sz w:val="24"/>
      <w:lang w:eastAsia="en-US"/>
    </w:rPr>
  </w:style>
  <w:style w:type="paragraph" w:customStyle="1" w:styleId="2D081FF6688C42A4842E3B9F02B074A72">
    <w:name w:val="2D081FF6688C42A4842E3B9F02B074A72"/>
    <w:rsid w:val="001918F6"/>
    <w:rPr>
      <w:rFonts w:ascii="Garamond" w:eastAsiaTheme="minorHAnsi" w:hAnsi="Garamond"/>
      <w:sz w:val="24"/>
      <w:lang w:eastAsia="en-US"/>
    </w:rPr>
  </w:style>
  <w:style w:type="paragraph" w:customStyle="1" w:styleId="D63363A140A3422EA051C32E0F6386DE2">
    <w:name w:val="D63363A140A3422EA051C32E0F6386DE2"/>
    <w:rsid w:val="001918F6"/>
    <w:rPr>
      <w:rFonts w:ascii="Garamond" w:eastAsiaTheme="minorHAnsi" w:hAnsi="Garamond"/>
      <w:sz w:val="24"/>
      <w:lang w:eastAsia="en-US"/>
    </w:rPr>
  </w:style>
  <w:style w:type="paragraph" w:customStyle="1" w:styleId="27EA8812E2A6431F83013FD5B156E7C92">
    <w:name w:val="27EA8812E2A6431F83013FD5B156E7C92"/>
    <w:rsid w:val="001918F6"/>
    <w:rPr>
      <w:rFonts w:ascii="Garamond" w:eastAsiaTheme="minorHAnsi" w:hAnsi="Garamond"/>
      <w:sz w:val="24"/>
      <w:lang w:eastAsia="en-US"/>
    </w:rPr>
  </w:style>
  <w:style w:type="paragraph" w:customStyle="1" w:styleId="1888BAEE88FA4C689D2BD0027E122B9E2">
    <w:name w:val="1888BAEE88FA4C689D2BD0027E122B9E2"/>
    <w:rsid w:val="001918F6"/>
    <w:rPr>
      <w:rFonts w:ascii="Garamond" w:eastAsiaTheme="minorHAnsi" w:hAnsi="Garamond"/>
      <w:sz w:val="24"/>
      <w:lang w:eastAsia="en-US"/>
    </w:rPr>
  </w:style>
  <w:style w:type="paragraph" w:customStyle="1" w:styleId="B46BD6A0D1114ED491F1ED53B5250E642">
    <w:name w:val="B46BD6A0D1114ED491F1ED53B5250E642"/>
    <w:rsid w:val="001918F6"/>
    <w:rPr>
      <w:rFonts w:ascii="Garamond" w:eastAsiaTheme="minorHAnsi" w:hAnsi="Garamond"/>
      <w:sz w:val="24"/>
      <w:lang w:eastAsia="en-US"/>
    </w:rPr>
  </w:style>
  <w:style w:type="paragraph" w:customStyle="1" w:styleId="2B9CBBB66CDA433ABC38EF4770C631FB8">
    <w:name w:val="2B9CBBB66CDA433ABC38EF4770C631FB8"/>
    <w:rsid w:val="008F4C0B"/>
    <w:rPr>
      <w:rFonts w:ascii="Garamond" w:eastAsiaTheme="minorHAnsi" w:hAnsi="Garamond"/>
      <w:sz w:val="24"/>
      <w:lang w:eastAsia="en-US"/>
    </w:rPr>
  </w:style>
  <w:style w:type="paragraph" w:customStyle="1" w:styleId="938275D01CFE4C419AFAC03B73A4D5B68">
    <w:name w:val="938275D01CFE4C419AFAC03B73A4D5B68"/>
    <w:rsid w:val="008F4C0B"/>
    <w:rPr>
      <w:rFonts w:ascii="Garamond" w:eastAsiaTheme="minorHAnsi" w:hAnsi="Garamond"/>
      <w:sz w:val="24"/>
      <w:lang w:eastAsia="en-US"/>
    </w:rPr>
  </w:style>
  <w:style w:type="paragraph" w:customStyle="1" w:styleId="F18A7C572CFD477598A6FE1380EE7B7E4">
    <w:name w:val="F18A7C572CFD477598A6FE1380EE7B7E4"/>
    <w:rsid w:val="008F4C0B"/>
    <w:rPr>
      <w:rFonts w:ascii="Garamond" w:eastAsiaTheme="minorHAnsi" w:hAnsi="Garamond"/>
      <w:sz w:val="24"/>
      <w:lang w:eastAsia="en-US"/>
    </w:rPr>
  </w:style>
  <w:style w:type="paragraph" w:customStyle="1" w:styleId="89D2F5FA5144422E8249B8E6938A19078">
    <w:name w:val="89D2F5FA5144422E8249B8E6938A19078"/>
    <w:rsid w:val="008F4C0B"/>
    <w:rPr>
      <w:rFonts w:ascii="Garamond" w:eastAsiaTheme="minorHAnsi" w:hAnsi="Garamond"/>
      <w:sz w:val="24"/>
      <w:lang w:eastAsia="en-US"/>
    </w:rPr>
  </w:style>
  <w:style w:type="paragraph" w:customStyle="1" w:styleId="2BC1C3CAB9614A0FB9B7F7D49407CD258">
    <w:name w:val="2BC1C3CAB9614A0FB9B7F7D49407CD258"/>
    <w:rsid w:val="008F4C0B"/>
    <w:rPr>
      <w:rFonts w:ascii="Garamond" w:eastAsiaTheme="minorHAnsi" w:hAnsi="Garamond"/>
      <w:sz w:val="24"/>
      <w:lang w:eastAsia="en-US"/>
    </w:rPr>
  </w:style>
  <w:style w:type="paragraph" w:customStyle="1" w:styleId="38174348BFC6445BAF8357316300AE9E8">
    <w:name w:val="38174348BFC6445BAF8357316300AE9E8"/>
    <w:rsid w:val="008F4C0B"/>
    <w:rPr>
      <w:rFonts w:ascii="Garamond" w:eastAsiaTheme="minorHAnsi" w:hAnsi="Garamond"/>
      <w:sz w:val="24"/>
      <w:lang w:eastAsia="en-US"/>
    </w:rPr>
  </w:style>
  <w:style w:type="paragraph" w:customStyle="1" w:styleId="9BB94253C50344D190CD9B34E78394758">
    <w:name w:val="9BB94253C50344D190CD9B34E78394758"/>
    <w:rsid w:val="008F4C0B"/>
    <w:rPr>
      <w:rFonts w:ascii="Garamond" w:eastAsiaTheme="minorHAnsi" w:hAnsi="Garamond"/>
      <w:sz w:val="24"/>
      <w:lang w:eastAsia="en-US"/>
    </w:rPr>
  </w:style>
  <w:style w:type="paragraph" w:customStyle="1" w:styleId="A58756C751F34FEDBA02F90F6438CF418">
    <w:name w:val="A58756C751F34FEDBA02F90F6438CF418"/>
    <w:rsid w:val="008F4C0B"/>
    <w:rPr>
      <w:rFonts w:ascii="Garamond" w:eastAsiaTheme="minorHAnsi" w:hAnsi="Garamond"/>
      <w:sz w:val="24"/>
      <w:lang w:eastAsia="en-US"/>
    </w:rPr>
  </w:style>
  <w:style w:type="paragraph" w:customStyle="1" w:styleId="53686733D3104E49800EA28603A9E42B8">
    <w:name w:val="53686733D3104E49800EA28603A9E42B8"/>
    <w:rsid w:val="008F4C0B"/>
    <w:rPr>
      <w:rFonts w:ascii="Garamond" w:eastAsiaTheme="minorHAnsi" w:hAnsi="Garamond"/>
      <w:sz w:val="24"/>
      <w:lang w:eastAsia="en-US"/>
    </w:rPr>
  </w:style>
  <w:style w:type="paragraph" w:customStyle="1" w:styleId="583E8891572E4E12BE2AD23645151CFC8">
    <w:name w:val="583E8891572E4E12BE2AD23645151CFC8"/>
    <w:rsid w:val="008F4C0B"/>
    <w:rPr>
      <w:rFonts w:ascii="Garamond" w:eastAsiaTheme="minorHAnsi" w:hAnsi="Garamond"/>
      <w:sz w:val="24"/>
      <w:lang w:eastAsia="en-US"/>
    </w:rPr>
  </w:style>
  <w:style w:type="paragraph" w:customStyle="1" w:styleId="EBDE4FDA1B9D436EA1113C1DF026DA048">
    <w:name w:val="EBDE4FDA1B9D436EA1113C1DF026DA048"/>
    <w:rsid w:val="008F4C0B"/>
    <w:rPr>
      <w:rFonts w:ascii="Garamond" w:eastAsiaTheme="minorHAnsi" w:hAnsi="Garamond"/>
      <w:sz w:val="24"/>
      <w:lang w:eastAsia="en-US"/>
    </w:rPr>
  </w:style>
  <w:style w:type="paragraph" w:customStyle="1" w:styleId="280D436B70F949A4A9A64E10541951368">
    <w:name w:val="280D436B70F949A4A9A64E10541951368"/>
    <w:rsid w:val="008F4C0B"/>
    <w:rPr>
      <w:rFonts w:ascii="Garamond" w:eastAsiaTheme="minorHAnsi" w:hAnsi="Garamond"/>
      <w:sz w:val="24"/>
      <w:lang w:eastAsia="en-US"/>
    </w:rPr>
  </w:style>
  <w:style w:type="paragraph" w:customStyle="1" w:styleId="A7F4F445C80D42BFB67154256DAD87193">
    <w:name w:val="A7F4F445C80D42BFB67154256DAD87193"/>
    <w:rsid w:val="008F4C0B"/>
    <w:rPr>
      <w:rFonts w:ascii="Garamond" w:eastAsiaTheme="minorHAnsi" w:hAnsi="Garamond"/>
      <w:sz w:val="24"/>
      <w:lang w:eastAsia="en-US"/>
    </w:rPr>
  </w:style>
  <w:style w:type="paragraph" w:customStyle="1" w:styleId="2D081FF6688C42A4842E3B9F02B074A73">
    <w:name w:val="2D081FF6688C42A4842E3B9F02B074A73"/>
    <w:rsid w:val="008F4C0B"/>
    <w:rPr>
      <w:rFonts w:ascii="Garamond" w:eastAsiaTheme="minorHAnsi" w:hAnsi="Garamond"/>
      <w:sz w:val="24"/>
      <w:lang w:eastAsia="en-US"/>
    </w:rPr>
  </w:style>
  <w:style w:type="paragraph" w:customStyle="1" w:styleId="D63363A140A3422EA051C32E0F6386DE3">
    <w:name w:val="D63363A140A3422EA051C32E0F6386DE3"/>
    <w:rsid w:val="008F4C0B"/>
    <w:rPr>
      <w:rFonts w:ascii="Garamond" w:eastAsiaTheme="minorHAnsi" w:hAnsi="Garamond"/>
      <w:sz w:val="24"/>
      <w:lang w:eastAsia="en-US"/>
    </w:rPr>
  </w:style>
  <w:style w:type="paragraph" w:customStyle="1" w:styleId="27EA8812E2A6431F83013FD5B156E7C93">
    <w:name w:val="27EA8812E2A6431F83013FD5B156E7C93"/>
    <w:rsid w:val="008F4C0B"/>
    <w:rPr>
      <w:rFonts w:ascii="Garamond" w:eastAsiaTheme="minorHAnsi" w:hAnsi="Garamond"/>
      <w:sz w:val="24"/>
      <w:lang w:eastAsia="en-US"/>
    </w:rPr>
  </w:style>
  <w:style w:type="paragraph" w:customStyle="1" w:styleId="1888BAEE88FA4C689D2BD0027E122B9E3">
    <w:name w:val="1888BAEE88FA4C689D2BD0027E122B9E3"/>
    <w:rsid w:val="008F4C0B"/>
    <w:rPr>
      <w:rFonts w:ascii="Garamond" w:eastAsiaTheme="minorHAnsi" w:hAnsi="Garamond"/>
      <w:sz w:val="24"/>
      <w:lang w:eastAsia="en-US"/>
    </w:rPr>
  </w:style>
  <w:style w:type="paragraph" w:customStyle="1" w:styleId="B46BD6A0D1114ED491F1ED53B5250E643">
    <w:name w:val="B46BD6A0D1114ED491F1ED53B5250E643"/>
    <w:rsid w:val="008F4C0B"/>
    <w:rPr>
      <w:rFonts w:ascii="Garamond" w:eastAsiaTheme="minorHAnsi" w:hAnsi="Garamond"/>
      <w:sz w:val="24"/>
      <w:lang w:eastAsia="en-US"/>
    </w:rPr>
  </w:style>
  <w:style w:type="paragraph" w:customStyle="1" w:styleId="2B9CBBB66CDA433ABC38EF4770C631FB9">
    <w:name w:val="2B9CBBB66CDA433ABC38EF4770C631FB9"/>
    <w:rsid w:val="00D76A10"/>
    <w:rPr>
      <w:rFonts w:ascii="Garamond" w:eastAsiaTheme="minorHAnsi" w:hAnsi="Garamond"/>
      <w:sz w:val="24"/>
      <w:lang w:eastAsia="en-US"/>
    </w:rPr>
  </w:style>
  <w:style w:type="paragraph" w:customStyle="1" w:styleId="938275D01CFE4C419AFAC03B73A4D5B69">
    <w:name w:val="938275D01CFE4C419AFAC03B73A4D5B69"/>
    <w:rsid w:val="00D76A10"/>
    <w:rPr>
      <w:rFonts w:ascii="Garamond" w:eastAsiaTheme="minorHAnsi" w:hAnsi="Garamond"/>
      <w:sz w:val="24"/>
      <w:lang w:eastAsia="en-US"/>
    </w:rPr>
  </w:style>
  <w:style w:type="paragraph" w:customStyle="1" w:styleId="F18A7C572CFD477598A6FE1380EE7B7E5">
    <w:name w:val="F18A7C572CFD477598A6FE1380EE7B7E5"/>
    <w:rsid w:val="00D76A10"/>
    <w:rPr>
      <w:rFonts w:ascii="Garamond" w:eastAsiaTheme="minorHAnsi" w:hAnsi="Garamond"/>
      <w:sz w:val="24"/>
      <w:lang w:eastAsia="en-US"/>
    </w:rPr>
  </w:style>
  <w:style w:type="paragraph" w:customStyle="1" w:styleId="89D2F5FA5144422E8249B8E6938A19079">
    <w:name w:val="89D2F5FA5144422E8249B8E6938A19079"/>
    <w:rsid w:val="00D76A10"/>
    <w:rPr>
      <w:rFonts w:ascii="Garamond" w:eastAsiaTheme="minorHAnsi" w:hAnsi="Garamond"/>
      <w:sz w:val="24"/>
      <w:lang w:eastAsia="en-US"/>
    </w:rPr>
  </w:style>
  <w:style w:type="paragraph" w:customStyle="1" w:styleId="2BC1C3CAB9614A0FB9B7F7D49407CD259">
    <w:name w:val="2BC1C3CAB9614A0FB9B7F7D49407CD259"/>
    <w:rsid w:val="00D76A10"/>
    <w:rPr>
      <w:rFonts w:ascii="Garamond" w:eastAsiaTheme="minorHAnsi" w:hAnsi="Garamond"/>
      <w:sz w:val="24"/>
      <w:lang w:eastAsia="en-US"/>
    </w:rPr>
  </w:style>
  <w:style w:type="paragraph" w:customStyle="1" w:styleId="38174348BFC6445BAF8357316300AE9E9">
    <w:name w:val="38174348BFC6445BAF8357316300AE9E9"/>
    <w:rsid w:val="00D76A10"/>
    <w:rPr>
      <w:rFonts w:ascii="Garamond" w:eastAsiaTheme="minorHAnsi" w:hAnsi="Garamond"/>
      <w:sz w:val="24"/>
      <w:lang w:eastAsia="en-US"/>
    </w:rPr>
  </w:style>
  <w:style w:type="paragraph" w:customStyle="1" w:styleId="9BB94253C50344D190CD9B34E78394759">
    <w:name w:val="9BB94253C50344D190CD9B34E78394759"/>
    <w:rsid w:val="00D76A10"/>
    <w:rPr>
      <w:rFonts w:ascii="Garamond" w:eastAsiaTheme="minorHAnsi" w:hAnsi="Garamond"/>
      <w:sz w:val="24"/>
      <w:lang w:eastAsia="en-US"/>
    </w:rPr>
  </w:style>
  <w:style w:type="paragraph" w:customStyle="1" w:styleId="A58756C751F34FEDBA02F90F6438CF419">
    <w:name w:val="A58756C751F34FEDBA02F90F6438CF419"/>
    <w:rsid w:val="00D76A10"/>
    <w:rPr>
      <w:rFonts w:ascii="Garamond" w:eastAsiaTheme="minorHAnsi" w:hAnsi="Garamond"/>
      <w:sz w:val="24"/>
      <w:lang w:eastAsia="en-US"/>
    </w:rPr>
  </w:style>
  <w:style w:type="paragraph" w:customStyle="1" w:styleId="53686733D3104E49800EA28603A9E42B9">
    <w:name w:val="53686733D3104E49800EA28603A9E42B9"/>
    <w:rsid w:val="00D76A10"/>
    <w:rPr>
      <w:rFonts w:ascii="Garamond" w:eastAsiaTheme="minorHAnsi" w:hAnsi="Garamond"/>
      <w:sz w:val="24"/>
      <w:lang w:eastAsia="en-US"/>
    </w:rPr>
  </w:style>
  <w:style w:type="paragraph" w:customStyle="1" w:styleId="583E8891572E4E12BE2AD23645151CFC9">
    <w:name w:val="583E8891572E4E12BE2AD23645151CFC9"/>
    <w:rsid w:val="00D76A10"/>
    <w:rPr>
      <w:rFonts w:ascii="Garamond" w:eastAsiaTheme="minorHAnsi" w:hAnsi="Garamond"/>
      <w:sz w:val="24"/>
      <w:lang w:eastAsia="en-US"/>
    </w:rPr>
  </w:style>
  <w:style w:type="paragraph" w:customStyle="1" w:styleId="EBDE4FDA1B9D436EA1113C1DF026DA049">
    <w:name w:val="EBDE4FDA1B9D436EA1113C1DF026DA049"/>
    <w:rsid w:val="00D76A10"/>
    <w:rPr>
      <w:rFonts w:ascii="Garamond" w:eastAsiaTheme="minorHAnsi" w:hAnsi="Garamond"/>
      <w:sz w:val="24"/>
      <w:lang w:eastAsia="en-US"/>
    </w:rPr>
  </w:style>
  <w:style w:type="paragraph" w:customStyle="1" w:styleId="280D436B70F949A4A9A64E10541951369">
    <w:name w:val="280D436B70F949A4A9A64E10541951369"/>
    <w:rsid w:val="00D76A10"/>
    <w:rPr>
      <w:rFonts w:ascii="Garamond" w:eastAsiaTheme="minorHAnsi" w:hAnsi="Garamond"/>
      <w:sz w:val="24"/>
      <w:lang w:eastAsia="en-US"/>
    </w:rPr>
  </w:style>
  <w:style w:type="paragraph" w:customStyle="1" w:styleId="A7F4F445C80D42BFB67154256DAD87194">
    <w:name w:val="A7F4F445C80D42BFB67154256DAD87194"/>
    <w:rsid w:val="00D76A10"/>
    <w:rPr>
      <w:rFonts w:ascii="Garamond" w:eastAsiaTheme="minorHAnsi" w:hAnsi="Garamond"/>
      <w:sz w:val="24"/>
      <w:lang w:eastAsia="en-US"/>
    </w:rPr>
  </w:style>
  <w:style w:type="paragraph" w:customStyle="1" w:styleId="2D081FF6688C42A4842E3B9F02B074A74">
    <w:name w:val="2D081FF6688C42A4842E3B9F02B074A74"/>
    <w:rsid w:val="00D76A10"/>
    <w:rPr>
      <w:rFonts w:ascii="Garamond" w:eastAsiaTheme="minorHAnsi" w:hAnsi="Garamond"/>
      <w:sz w:val="24"/>
      <w:lang w:eastAsia="en-US"/>
    </w:rPr>
  </w:style>
  <w:style w:type="paragraph" w:customStyle="1" w:styleId="D63363A140A3422EA051C32E0F6386DE4">
    <w:name w:val="D63363A140A3422EA051C32E0F6386DE4"/>
    <w:rsid w:val="00D76A10"/>
    <w:rPr>
      <w:rFonts w:ascii="Garamond" w:eastAsiaTheme="minorHAnsi" w:hAnsi="Garamond"/>
      <w:sz w:val="24"/>
      <w:lang w:eastAsia="en-US"/>
    </w:rPr>
  </w:style>
  <w:style w:type="paragraph" w:customStyle="1" w:styleId="27EA8812E2A6431F83013FD5B156E7C94">
    <w:name w:val="27EA8812E2A6431F83013FD5B156E7C94"/>
    <w:rsid w:val="00D76A10"/>
    <w:rPr>
      <w:rFonts w:ascii="Garamond" w:eastAsiaTheme="minorHAnsi" w:hAnsi="Garamond"/>
      <w:sz w:val="24"/>
      <w:lang w:eastAsia="en-US"/>
    </w:rPr>
  </w:style>
  <w:style w:type="paragraph" w:customStyle="1" w:styleId="1888BAEE88FA4C689D2BD0027E122B9E4">
    <w:name w:val="1888BAEE88FA4C689D2BD0027E122B9E4"/>
    <w:rsid w:val="00D76A10"/>
    <w:rPr>
      <w:rFonts w:ascii="Garamond" w:eastAsiaTheme="minorHAnsi" w:hAnsi="Garamond"/>
      <w:sz w:val="24"/>
      <w:lang w:eastAsia="en-US"/>
    </w:rPr>
  </w:style>
  <w:style w:type="paragraph" w:customStyle="1" w:styleId="B46BD6A0D1114ED491F1ED53B5250E644">
    <w:name w:val="B46BD6A0D1114ED491F1ED53B5250E644"/>
    <w:rsid w:val="00D76A10"/>
    <w:rPr>
      <w:rFonts w:ascii="Garamond" w:eastAsiaTheme="minorHAnsi" w:hAnsi="Garamond"/>
      <w:sz w:val="24"/>
      <w:lang w:eastAsia="en-US"/>
    </w:rPr>
  </w:style>
  <w:style w:type="paragraph" w:customStyle="1" w:styleId="49CCEE6A1FB1490597C349730E77C5CC">
    <w:name w:val="49CCEE6A1FB1490597C349730E77C5CC"/>
    <w:rsid w:val="00CC28A1"/>
  </w:style>
  <w:style w:type="paragraph" w:customStyle="1" w:styleId="372FCC44D10B49CC945E05BEF9C9378B">
    <w:name w:val="372FCC44D10B49CC945E05BEF9C9378B"/>
    <w:rsid w:val="00CC28A1"/>
  </w:style>
  <w:style w:type="paragraph" w:customStyle="1" w:styleId="364BFA883CB44B17A9ECE7260EC91726">
    <w:name w:val="364BFA883CB44B17A9ECE7260EC91726"/>
    <w:rsid w:val="00CC28A1"/>
  </w:style>
  <w:style w:type="paragraph" w:customStyle="1" w:styleId="5B309E9D929B457880E1D2CEDD3FD109">
    <w:name w:val="5B309E9D929B457880E1D2CEDD3FD109"/>
    <w:rsid w:val="00CC28A1"/>
  </w:style>
  <w:style w:type="paragraph" w:customStyle="1" w:styleId="64590F3E7247467893111A4B90AC2CE2">
    <w:name w:val="64590F3E7247467893111A4B90AC2CE2"/>
    <w:rsid w:val="00CC28A1"/>
  </w:style>
  <w:style w:type="paragraph" w:customStyle="1" w:styleId="E5AE9EC1FE1248AD9F90CE18FE91789B">
    <w:name w:val="E5AE9EC1FE1248AD9F90CE18FE91789B"/>
    <w:rsid w:val="00CC28A1"/>
  </w:style>
  <w:style w:type="paragraph" w:customStyle="1" w:styleId="DF27220CFA2B4F19AE73CEE49247A1FC">
    <w:name w:val="DF27220CFA2B4F19AE73CEE49247A1FC"/>
    <w:rsid w:val="00CC28A1"/>
  </w:style>
  <w:style w:type="paragraph" w:customStyle="1" w:styleId="2B9CBBB66CDA433ABC38EF4770C631FB10">
    <w:name w:val="2B9CBBB66CDA433ABC38EF4770C631FB10"/>
    <w:rsid w:val="00CC28A1"/>
    <w:rPr>
      <w:rFonts w:ascii="Garamond" w:eastAsiaTheme="minorHAnsi" w:hAnsi="Garamond"/>
      <w:sz w:val="24"/>
      <w:lang w:eastAsia="en-US"/>
    </w:rPr>
  </w:style>
  <w:style w:type="paragraph" w:customStyle="1" w:styleId="938275D01CFE4C419AFAC03B73A4D5B610">
    <w:name w:val="938275D01CFE4C419AFAC03B73A4D5B610"/>
    <w:rsid w:val="00CC28A1"/>
    <w:rPr>
      <w:rFonts w:ascii="Garamond" w:eastAsiaTheme="minorHAnsi" w:hAnsi="Garamond"/>
      <w:sz w:val="24"/>
      <w:lang w:eastAsia="en-US"/>
    </w:rPr>
  </w:style>
  <w:style w:type="paragraph" w:customStyle="1" w:styleId="F18A7C572CFD477598A6FE1380EE7B7E6">
    <w:name w:val="F18A7C572CFD477598A6FE1380EE7B7E6"/>
    <w:rsid w:val="00CC28A1"/>
    <w:rPr>
      <w:rFonts w:ascii="Garamond" w:eastAsiaTheme="minorHAnsi" w:hAnsi="Garamond"/>
      <w:sz w:val="24"/>
      <w:lang w:eastAsia="en-US"/>
    </w:rPr>
  </w:style>
  <w:style w:type="paragraph" w:customStyle="1" w:styleId="89D2F5FA5144422E8249B8E6938A190710">
    <w:name w:val="89D2F5FA5144422E8249B8E6938A190710"/>
    <w:rsid w:val="00CC28A1"/>
    <w:rPr>
      <w:rFonts w:ascii="Garamond" w:eastAsiaTheme="minorHAnsi" w:hAnsi="Garamond"/>
      <w:sz w:val="24"/>
      <w:lang w:eastAsia="en-US"/>
    </w:rPr>
  </w:style>
  <w:style w:type="paragraph" w:customStyle="1" w:styleId="2BC1C3CAB9614A0FB9B7F7D49407CD2510">
    <w:name w:val="2BC1C3CAB9614A0FB9B7F7D49407CD2510"/>
    <w:rsid w:val="00CC28A1"/>
    <w:rPr>
      <w:rFonts w:ascii="Garamond" w:eastAsiaTheme="minorHAnsi" w:hAnsi="Garamond"/>
      <w:sz w:val="24"/>
      <w:lang w:eastAsia="en-US"/>
    </w:rPr>
  </w:style>
  <w:style w:type="paragraph" w:customStyle="1" w:styleId="38174348BFC6445BAF8357316300AE9E10">
    <w:name w:val="38174348BFC6445BAF8357316300AE9E10"/>
    <w:rsid w:val="00CC28A1"/>
    <w:rPr>
      <w:rFonts w:ascii="Garamond" w:eastAsiaTheme="minorHAnsi" w:hAnsi="Garamond"/>
      <w:sz w:val="24"/>
      <w:lang w:eastAsia="en-US"/>
    </w:rPr>
  </w:style>
  <w:style w:type="paragraph" w:customStyle="1" w:styleId="9BB94253C50344D190CD9B34E783947510">
    <w:name w:val="9BB94253C50344D190CD9B34E783947510"/>
    <w:rsid w:val="00CC28A1"/>
    <w:rPr>
      <w:rFonts w:ascii="Garamond" w:eastAsiaTheme="minorHAnsi" w:hAnsi="Garamond"/>
      <w:sz w:val="24"/>
      <w:lang w:eastAsia="en-US"/>
    </w:rPr>
  </w:style>
  <w:style w:type="paragraph" w:customStyle="1" w:styleId="A58756C751F34FEDBA02F90F6438CF4110">
    <w:name w:val="A58756C751F34FEDBA02F90F6438CF4110"/>
    <w:rsid w:val="00CC28A1"/>
    <w:rPr>
      <w:rFonts w:ascii="Garamond" w:eastAsiaTheme="minorHAnsi" w:hAnsi="Garamond"/>
      <w:sz w:val="24"/>
      <w:lang w:eastAsia="en-US"/>
    </w:rPr>
  </w:style>
  <w:style w:type="paragraph" w:customStyle="1" w:styleId="53686733D3104E49800EA28603A9E42B10">
    <w:name w:val="53686733D3104E49800EA28603A9E42B10"/>
    <w:rsid w:val="00CC28A1"/>
    <w:rPr>
      <w:rFonts w:ascii="Garamond" w:eastAsiaTheme="minorHAnsi" w:hAnsi="Garamond"/>
      <w:sz w:val="24"/>
      <w:lang w:eastAsia="en-US"/>
    </w:rPr>
  </w:style>
  <w:style w:type="paragraph" w:customStyle="1" w:styleId="583E8891572E4E12BE2AD23645151CFC10">
    <w:name w:val="583E8891572E4E12BE2AD23645151CFC10"/>
    <w:rsid w:val="00CC28A1"/>
    <w:rPr>
      <w:rFonts w:ascii="Garamond" w:eastAsiaTheme="minorHAnsi" w:hAnsi="Garamond"/>
      <w:sz w:val="24"/>
      <w:lang w:eastAsia="en-US"/>
    </w:rPr>
  </w:style>
  <w:style w:type="paragraph" w:customStyle="1" w:styleId="EBDE4FDA1B9D436EA1113C1DF026DA0410">
    <w:name w:val="EBDE4FDA1B9D436EA1113C1DF026DA0410"/>
    <w:rsid w:val="00CC28A1"/>
    <w:rPr>
      <w:rFonts w:ascii="Garamond" w:eastAsiaTheme="minorHAnsi" w:hAnsi="Garamond"/>
      <w:sz w:val="24"/>
      <w:lang w:eastAsia="en-US"/>
    </w:rPr>
  </w:style>
  <w:style w:type="paragraph" w:customStyle="1" w:styleId="280D436B70F949A4A9A64E105419513610">
    <w:name w:val="280D436B70F949A4A9A64E105419513610"/>
    <w:rsid w:val="00CC28A1"/>
    <w:rPr>
      <w:rFonts w:ascii="Garamond" w:eastAsiaTheme="minorHAnsi" w:hAnsi="Garamond"/>
      <w:sz w:val="24"/>
      <w:lang w:eastAsia="en-US"/>
    </w:rPr>
  </w:style>
  <w:style w:type="paragraph" w:customStyle="1" w:styleId="A7F4F445C80D42BFB67154256DAD87195">
    <w:name w:val="A7F4F445C80D42BFB67154256DAD87195"/>
    <w:rsid w:val="00CC28A1"/>
    <w:rPr>
      <w:rFonts w:ascii="Garamond" w:eastAsiaTheme="minorHAnsi" w:hAnsi="Garamond"/>
      <w:sz w:val="24"/>
      <w:lang w:eastAsia="en-US"/>
    </w:rPr>
  </w:style>
  <w:style w:type="paragraph" w:customStyle="1" w:styleId="2D081FF6688C42A4842E3B9F02B074A75">
    <w:name w:val="2D081FF6688C42A4842E3B9F02B074A75"/>
    <w:rsid w:val="00CC28A1"/>
    <w:rPr>
      <w:rFonts w:ascii="Garamond" w:eastAsiaTheme="minorHAnsi" w:hAnsi="Garamond"/>
      <w:sz w:val="24"/>
      <w:lang w:eastAsia="en-US"/>
    </w:rPr>
  </w:style>
  <w:style w:type="paragraph" w:customStyle="1" w:styleId="D63363A140A3422EA051C32E0F6386DE5">
    <w:name w:val="D63363A140A3422EA051C32E0F6386DE5"/>
    <w:rsid w:val="00CC28A1"/>
    <w:rPr>
      <w:rFonts w:ascii="Garamond" w:eastAsiaTheme="minorHAnsi" w:hAnsi="Garamond"/>
      <w:sz w:val="24"/>
      <w:lang w:eastAsia="en-US"/>
    </w:rPr>
  </w:style>
  <w:style w:type="paragraph" w:customStyle="1" w:styleId="27EA8812E2A6431F83013FD5B156E7C95">
    <w:name w:val="27EA8812E2A6431F83013FD5B156E7C95"/>
    <w:rsid w:val="00CC28A1"/>
    <w:rPr>
      <w:rFonts w:ascii="Garamond" w:eastAsiaTheme="minorHAnsi" w:hAnsi="Garamond"/>
      <w:sz w:val="24"/>
      <w:lang w:eastAsia="en-US"/>
    </w:rPr>
  </w:style>
  <w:style w:type="paragraph" w:customStyle="1" w:styleId="1888BAEE88FA4C689D2BD0027E122B9E5">
    <w:name w:val="1888BAEE88FA4C689D2BD0027E122B9E5"/>
    <w:rsid w:val="00CC28A1"/>
    <w:rPr>
      <w:rFonts w:ascii="Garamond" w:eastAsiaTheme="minorHAnsi" w:hAnsi="Garamond"/>
      <w:sz w:val="24"/>
      <w:lang w:eastAsia="en-US"/>
    </w:rPr>
  </w:style>
  <w:style w:type="paragraph" w:customStyle="1" w:styleId="B46BD6A0D1114ED491F1ED53B5250E645">
    <w:name w:val="B46BD6A0D1114ED491F1ED53B5250E645"/>
    <w:rsid w:val="00CC28A1"/>
    <w:rPr>
      <w:rFonts w:ascii="Garamond" w:eastAsiaTheme="minorHAnsi" w:hAnsi="Garamond"/>
      <w:sz w:val="24"/>
      <w:lang w:eastAsia="en-US"/>
    </w:rPr>
  </w:style>
  <w:style w:type="paragraph" w:customStyle="1" w:styleId="49CCEE6A1FB1490597C349730E77C5CC1">
    <w:name w:val="49CCEE6A1FB1490597C349730E77C5CC1"/>
    <w:rsid w:val="00CC28A1"/>
    <w:rPr>
      <w:rFonts w:ascii="Garamond" w:eastAsiaTheme="minorHAnsi" w:hAnsi="Garamond"/>
      <w:sz w:val="24"/>
      <w:lang w:eastAsia="en-US"/>
    </w:rPr>
  </w:style>
  <w:style w:type="paragraph" w:customStyle="1" w:styleId="372FCC44D10B49CC945E05BEF9C9378B1">
    <w:name w:val="372FCC44D10B49CC945E05BEF9C9378B1"/>
    <w:rsid w:val="00CC28A1"/>
    <w:rPr>
      <w:rFonts w:ascii="Garamond" w:eastAsiaTheme="minorHAnsi" w:hAnsi="Garamond"/>
      <w:sz w:val="24"/>
      <w:lang w:eastAsia="en-US"/>
    </w:rPr>
  </w:style>
  <w:style w:type="paragraph" w:customStyle="1" w:styleId="364BFA883CB44B17A9ECE7260EC917261">
    <w:name w:val="364BFA883CB44B17A9ECE7260EC917261"/>
    <w:rsid w:val="00CC28A1"/>
    <w:rPr>
      <w:rFonts w:ascii="Garamond" w:eastAsiaTheme="minorHAnsi" w:hAnsi="Garamond"/>
      <w:sz w:val="24"/>
      <w:lang w:eastAsia="en-US"/>
    </w:rPr>
  </w:style>
  <w:style w:type="paragraph" w:customStyle="1" w:styleId="5B309E9D929B457880E1D2CEDD3FD1091">
    <w:name w:val="5B309E9D929B457880E1D2CEDD3FD1091"/>
    <w:rsid w:val="00CC28A1"/>
    <w:rPr>
      <w:rFonts w:ascii="Garamond" w:eastAsiaTheme="minorHAnsi" w:hAnsi="Garamond"/>
      <w:sz w:val="24"/>
      <w:lang w:eastAsia="en-US"/>
    </w:rPr>
  </w:style>
  <w:style w:type="paragraph" w:customStyle="1" w:styleId="64590F3E7247467893111A4B90AC2CE21">
    <w:name w:val="64590F3E7247467893111A4B90AC2CE21"/>
    <w:rsid w:val="00CC28A1"/>
    <w:rPr>
      <w:rFonts w:ascii="Garamond" w:eastAsiaTheme="minorHAnsi" w:hAnsi="Garamond"/>
      <w:sz w:val="24"/>
      <w:lang w:eastAsia="en-US"/>
    </w:rPr>
  </w:style>
  <w:style w:type="paragraph" w:customStyle="1" w:styleId="E5AE9EC1FE1248AD9F90CE18FE91789B1">
    <w:name w:val="E5AE9EC1FE1248AD9F90CE18FE91789B1"/>
    <w:rsid w:val="00CC28A1"/>
    <w:rPr>
      <w:rFonts w:ascii="Garamond" w:eastAsiaTheme="minorHAnsi" w:hAnsi="Garamond"/>
      <w:sz w:val="24"/>
      <w:lang w:eastAsia="en-US"/>
    </w:rPr>
  </w:style>
  <w:style w:type="paragraph" w:customStyle="1" w:styleId="2B9CBBB66CDA433ABC38EF4770C631FB11">
    <w:name w:val="2B9CBBB66CDA433ABC38EF4770C631FB11"/>
    <w:rsid w:val="00CC28A1"/>
    <w:rPr>
      <w:rFonts w:ascii="Garamond" w:eastAsiaTheme="minorHAnsi" w:hAnsi="Garamond"/>
      <w:sz w:val="24"/>
      <w:lang w:eastAsia="en-US"/>
    </w:rPr>
  </w:style>
  <w:style w:type="paragraph" w:customStyle="1" w:styleId="938275D01CFE4C419AFAC03B73A4D5B611">
    <w:name w:val="938275D01CFE4C419AFAC03B73A4D5B611"/>
    <w:rsid w:val="00CC28A1"/>
    <w:rPr>
      <w:rFonts w:ascii="Garamond" w:eastAsiaTheme="minorHAnsi" w:hAnsi="Garamond"/>
      <w:sz w:val="24"/>
      <w:lang w:eastAsia="en-US"/>
    </w:rPr>
  </w:style>
  <w:style w:type="paragraph" w:customStyle="1" w:styleId="F18A7C572CFD477598A6FE1380EE7B7E7">
    <w:name w:val="F18A7C572CFD477598A6FE1380EE7B7E7"/>
    <w:rsid w:val="00CC28A1"/>
    <w:rPr>
      <w:rFonts w:ascii="Garamond" w:eastAsiaTheme="minorHAnsi" w:hAnsi="Garamond"/>
      <w:sz w:val="24"/>
      <w:lang w:eastAsia="en-US"/>
    </w:rPr>
  </w:style>
  <w:style w:type="paragraph" w:customStyle="1" w:styleId="89D2F5FA5144422E8249B8E6938A190711">
    <w:name w:val="89D2F5FA5144422E8249B8E6938A190711"/>
    <w:rsid w:val="00CC28A1"/>
    <w:rPr>
      <w:rFonts w:ascii="Garamond" w:eastAsiaTheme="minorHAnsi" w:hAnsi="Garamond"/>
      <w:sz w:val="24"/>
      <w:lang w:eastAsia="en-US"/>
    </w:rPr>
  </w:style>
  <w:style w:type="paragraph" w:customStyle="1" w:styleId="2BC1C3CAB9614A0FB9B7F7D49407CD2511">
    <w:name w:val="2BC1C3CAB9614A0FB9B7F7D49407CD2511"/>
    <w:rsid w:val="00CC28A1"/>
    <w:rPr>
      <w:rFonts w:ascii="Garamond" w:eastAsiaTheme="minorHAnsi" w:hAnsi="Garamond"/>
      <w:sz w:val="24"/>
      <w:lang w:eastAsia="en-US"/>
    </w:rPr>
  </w:style>
  <w:style w:type="paragraph" w:customStyle="1" w:styleId="38174348BFC6445BAF8357316300AE9E11">
    <w:name w:val="38174348BFC6445BAF8357316300AE9E11"/>
    <w:rsid w:val="00CC28A1"/>
    <w:rPr>
      <w:rFonts w:ascii="Garamond" w:eastAsiaTheme="minorHAnsi" w:hAnsi="Garamond"/>
      <w:sz w:val="24"/>
      <w:lang w:eastAsia="en-US"/>
    </w:rPr>
  </w:style>
  <w:style w:type="paragraph" w:customStyle="1" w:styleId="9BB94253C50344D190CD9B34E783947511">
    <w:name w:val="9BB94253C50344D190CD9B34E783947511"/>
    <w:rsid w:val="00CC28A1"/>
    <w:rPr>
      <w:rFonts w:ascii="Garamond" w:eastAsiaTheme="minorHAnsi" w:hAnsi="Garamond"/>
      <w:sz w:val="24"/>
      <w:lang w:eastAsia="en-US"/>
    </w:rPr>
  </w:style>
  <w:style w:type="paragraph" w:customStyle="1" w:styleId="A58756C751F34FEDBA02F90F6438CF4111">
    <w:name w:val="A58756C751F34FEDBA02F90F6438CF4111"/>
    <w:rsid w:val="00CC28A1"/>
    <w:rPr>
      <w:rFonts w:ascii="Garamond" w:eastAsiaTheme="minorHAnsi" w:hAnsi="Garamond"/>
      <w:sz w:val="24"/>
      <w:lang w:eastAsia="en-US"/>
    </w:rPr>
  </w:style>
  <w:style w:type="paragraph" w:customStyle="1" w:styleId="53686733D3104E49800EA28603A9E42B11">
    <w:name w:val="53686733D3104E49800EA28603A9E42B11"/>
    <w:rsid w:val="00CC28A1"/>
    <w:rPr>
      <w:rFonts w:ascii="Garamond" w:eastAsiaTheme="minorHAnsi" w:hAnsi="Garamond"/>
      <w:sz w:val="24"/>
      <w:lang w:eastAsia="en-US"/>
    </w:rPr>
  </w:style>
  <w:style w:type="paragraph" w:customStyle="1" w:styleId="583E8891572E4E12BE2AD23645151CFC11">
    <w:name w:val="583E8891572E4E12BE2AD23645151CFC11"/>
    <w:rsid w:val="00CC28A1"/>
    <w:rPr>
      <w:rFonts w:ascii="Garamond" w:eastAsiaTheme="minorHAnsi" w:hAnsi="Garamond"/>
      <w:sz w:val="24"/>
      <w:lang w:eastAsia="en-US"/>
    </w:rPr>
  </w:style>
  <w:style w:type="paragraph" w:customStyle="1" w:styleId="EBDE4FDA1B9D436EA1113C1DF026DA0411">
    <w:name w:val="EBDE4FDA1B9D436EA1113C1DF026DA0411"/>
    <w:rsid w:val="00CC28A1"/>
    <w:rPr>
      <w:rFonts w:ascii="Garamond" w:eastAsiaTheme="minorHAnsi" w:hAnsi="Garamond"/>
      <w:sz w:val="24"/>
      <w:lang w:eastAsia="en-US"/>
    </w:rPr>
  </w:style>
  <w:style w:type="paragraph" w:customStyle="1" w:styleId="280D436B70F949A4A9A64E105419513611">
    <w:name w:val="280D436B70F949A4A9A64E105419513611"/>
    <w:rsid w:val="00CC28A1"/>
    <w:rPr>
      <w:rFonts w:ascii="Garamond" w:eastAsiaTheme="minorHAnsi" w:hAnsi="Garamond"/>
      <w:sz w:val="24"/>
      <w:lang w:eastAsia="en-US"/>
    </w:rPr>
  </w:style>
  <w:style w:type="paragraph" w:customStyle="1" w:styleId="A7F4F445C80D42BFB67154256DAD87196">
    <w:name w:val="A7F4F445C80D42BFB67154256DAD87196"/>
    <w:rsid w:val="00CC28A1"/>
    <w:rPr>
      <w:rFonts w:ascii="Garamond" w:eastAsiaTheme="minorHAnsi" w:hAnsi="Garamond"/>
      <w:sz w:val="24"/>
      <w:lang w:eastAsia="en-US"/>
    </w:rPr>
  </w:style>
  <w:style w:type="paragraph" w:customStyle="1" w:styleId="2D081FF6688C42A4842E3B9F02B074A76">
    <w:name w:val="2D081FF6688C42A4842E3B9F02B074A76"/>
    <w:rsid w:val="00CC28A1"/>
    <w:rPr>
      <w:rFonts w:ascii="Garamond" w:eastAsiaTheme="minorHAnsi" w:hAnsi="Garamond"/>
      <w:sz w:val="24"/>
      <w:lang w:eastAsia="en-US"/>
    </w:rPr>
  </w:style>
  <w:style w:type="paragraph" w:customStyle="1" w:styleId="D63363A140A3422EA051C32E0F6386DE6">
    <w:name w:val="D63363A140A3422EA051C32E0F6386DE6"/>
    <w:rsid w:val="00CC28A1"/>
    <w:rPr>
      <w:rFonts w:ascii="Garamond" w:eastAsiaTheme="minorHAnsi" w:hAnsi="Garamond"/>
      <w:sz w:val="24"/>
      <w:lang w:eastAsia="en-US"/>
    </w:rPr>
  </w:style>
  <w:style w:type="paragraph" w:customStyle="1" w:styleId="27EA8812E2A6431F83013FD5B156E7C96">
    <w:name w:val="27EA8812E2A6431F83013FD5B156E7C96"/>
    <w:rsid w:val="00CC28A1"/>
    <w:rPr>
      <w:rFonts w:ascii="Garamond" w:eastAsiaTheme="minorHAnsi" w:hAnsi="Garamond"/>
      <w:sz w:val="24"/>
      <w:lang w:eastAsia="en-US"/>
    </w:rPr>
  </w:style>
  <w:style w:type="paragraph" w:customStyle="1" w:styleId="1888BAEE88FA4C689D2BD0027E122B9E6">
    <w:name w:val="1888BAEE88FA4C689D2BD0027E122B9E6"/>
    <w:rsid w:val="00CC28A1"/>
    <w:rPr>
      <w:rFonts w:ascii="Garamond" w:eastAsiaTheme="minorHAnsi" w:hAnsi="Garamond"/>
      <w:sz w:val="24"/>
      <w:lang w:eastAsia="en-US"/>
    </w:rPr>
  </w:style>
  <w:style w:type="paragraph" w:customStyle="1" w:styleId="B46BD6A0D1114ED491F1ED53B5250E646">
    <w:name w:val="B46BD6A0D1114ED491F1ED53B5250E646"/>
    <w:rsid w:val="00CC28A1"/>
    <w:rPr>
      <w:rFonts w:ascii="Garamond" w:eastAsiaTheme="minorHAnsi" w:hAnsi="Garamond"/>
      <w:sz w:val="24"/>
      <w:lang w:eastAsia="en-US"/>
    </w:rPr>
  </w:style>
  <w:style w:type="paragraph" w:customStyle="1" w:styleId="49CCEE6A1FB1490597C349730E77C5CC2">
    <w:name w:val="49CCEE6A1FB1490597C349730E77C5CC2"/>
    <w:rsid w:val="00CC28A1"/>
    <w:rPr>
      <w:rFonts w:ascii="Garamond" w:eastAsiaTheme="minorHAnsi" w:hAnsi="Garamond"/>
      <w:sz w:val="24"/>
      <w:lang w:eastAsia="en-US"/>
    </w:rPr>
  </w:style>
  <w:style w:type="paragraph" w:customStyle="1" w:styleId="372FCC44D10B49CC945E05BEF9C9378B2">
    <w:name w:val="372FCC44D10B49CC945E05BEF9C9378B2"/>
    <w:rsid w:val="00CC28A1"/>
    <w:rPr>
      <w:rFonts w:ascii="Garamond" w:eastAsiaTheme="minorHAnsi" w:hAnsi="Garamond"/>
      <w:sz w:val="24"/>
      <w:lang w:eastAsia="en-US"/>
    </w:rPr>
  </w:style>
  <w:style w:type="paragraph" w:customStyle="1" w:styleId="364BFA883CB44B17A9ECE7260EC917262">
    <w:name w:val="364BFA883CB44B17A9ECE7260EC917262"/>
    <w:rsid w:val="00CC28A1"/>
    <w:rPr>
      <w:rFonts w:ascii="Garamond" w:eastAsiaTheme="minorHAnsi" w:hAnsi="Garamond"/>
      <w:sz w:val="24"/>
      <w:lang w:eastAsia="en-US"/>
    </w:rPr>
  </w:style>
  <w:style w:type="paragraph" w:customStyle="1" w:styleId="5B309E9D929B457880E1D2CEDD3FD1092">
    <w:name w:val="5B309E9D929B457880E1D2CEDD3FD1092"/>
    <w:rsid w:val="00CC28A1"/>
    <w:rPr>
      <w:rFonts w:ascii="Garamond" w:eastAsiaTheme="minorHAnsi" w:hAnsi="Garamond"/>
      <w:sz w:val="24"/>
      <w:lang w:eastAsia="en-US"/>
    </w:rPr>
  </w:style>
  <w:style w:type="paragraph" w:customStyle="1" w:styleId="64590F3E7247467893111A4B90AC2CE22">
    <w:name w:val="64590F3E7247467893111A4B90AC2CE22"/>
    <w:rsid w:val="00CC28A1"/>
    <w:rPr>
      <w:rFonts w:ascii="Garamond" w:eastAsiaTheme="minorHAnsi" w:hAnsi="Garamond"/>
      <w:sz w:val="24"/>
      <w:lang w:eastAsia="en-US"/>
    </w:rPr>
  </w:style>
  <w:style w:type="paragraph" w:customStyle="1" w:styleId="E5AE9EC1FE1248AD9F90CE18FE91789B2">
    <w:name w:val="E5AE9EC1FE1248AD9F90CE18FE91789B2"/>
    <w:rsid w:val="00CC28A1"/>
    <w:rPr>
      <w:rFonts w:ascii="Garamond" w:eastAsiaTheme="minorHAnsi" w:hAnsi="Garamond"/>
      <w:sz w:val="24"/>
      <w:lang w:eastAsia="en-US"/>
    </w:rPr>
  </w:style>
  <w:style w:type="paragraph" w:customStyle="1" w:styleId="2B9CBBB66CDA433ABC38EF4770C631FB12">
    <w:name w:val="2B9CBBB66CDA433ABC38EF4770C631FB12"/>
    <w:rsid w:val="003E7489"/>
    <w:rPr>
      <w:rFonts w:ascii="Garamond" w:eastAsiaTheme="minorHAnsi" w:hAnsi="Garamond"/>
      <w:sz w:val="24"/>
      <w:lang w:eastAsia="en-US"/>
    </w:rPr>
  </w:style>
  <w:style w:type="paragraph" w:customStyle="1" w:styleId="938275D01CFE4C419AFAC03B73A4D5B612">
    <w:name w:val="938275D01CFE4C419AFAC03B73A4D5B612"/>
    <w:rsid w:val="003E7489"/>
    <w:rPr>
      <w:rFonts w:ascii="Garamond" w:eastAsiaTheme="minorHAnsi" w:hAnsi="Garamond"/>
      <w:sz w:val="24"/>
      <w:lang w:eastAsia="en-US"/>
    </w:rPr>
  </w:style>
  <w:style w:type="paragraph" w:customStyle="1" w:styleId="F18A7C572CFD477598A6FE1380EE7B7E8">
    <w:name w:val="F18A7C572CFD477598A6FE1380EE7B7E8"/>
    <w:rsid w:val="003E7489"/>
    <w:rPr>
      <w:rFonts w:ascii="Garamond" w:eastAsiaTheme="minorHAnsi" w:hAnsi="Garamond"/>
      <w:sz w:val="24"/>
      <w:lang w:eastAsia="en-US"/>
    </w:rPr>
  </w:style>
  <w:style w:type="paragraph" w:customStyle="1" w:styleId="89D2F5FA5144422E8249B8E6938A190712">
    <w:name w:val="89D2F5FA5144422E8249B8E6938A190712"/>
    <w:rsid w:val="003E7489"/>
    <w:rPr>
      <w:rFonts w:ascii="Garamond" w:eastAsiaTheme="minorHAnsi" w:hAnsi="Garamond"/>
      <w:sz w:val="24"/>
      <w:lang w:eastAsia="en-US"/>
    </w:rPr>
  </w:style>
  <w:style w:type="paragraph" w:customStyle="1" w:styleId="2BC1C3CAB9614A0FB9B7F7D49407CD2512">
    <w:name w:val="2BC1C3CAB9614A0FB9B7F7D49407CD2512"/>
    <w:rsid w:val="003E7489"/>
    <w:rPr>
      <w:rFonts w:ascii="Garamond" w:eastAsiaTheme="minorHAnsi" w:hAnsi="Garamond"/>
      <w:sz w:val="24"/>
      <w:lang w:eastAsia="en-US"/>
    </w:rPr>
  </w:style>
  <w:style w:type="paragraph" w:customStyle="1" w:styleId="38174348BFC6445BAF8357316300AE9E12">
    <w:name w:val="38174348BFC6445BAF8357316300AE9E12"/>
    <w:rsid w:val="003E7489"/>
    <w:rPr>
      <w:rFonts w:ascii="Garamond" w:eastAsiaTheme="minorHAnsi" w:hAnsi="Garamond"/>
      <w:sz w:val="24"/>
      <w:lang w:eastAsia="en-US"/>
    </w:rPr>
  </w:style>
  <w:style w:type="paragraph" w:customStyle="1" w:styleId="9BB94253C50344D190CD9B34E783947512">
    <w:name w:val="9BB94253C50344D190CD9B34E783947512"/>
    <w:rsid w:val="003E7489"/>
    <w:rPr>
      <w:rFonts w:ascii="Garamond" w:eastAsiaTheme="minorHAnsi" w:hAnsi="Garamond"/>
      <w:sz w:val="24"/>
      <w:lang w:eastAsia="en-US"/>
    </w:rPr>
  </w:style>
  <w:style w:type="paragraph" w:customStyle="1" w:styleId="A58756C751F34FEDBA02F90F6438CF4112">
    <w:name w:val="A58756C751F34FEDBA02F90F6438CF4112"/>
    <w:rsid w:val="003E7489"/>
    <w:rPr>
      <w:rFonts w:ascii="Garamond" w:eastAsiaTheme="minorHAnsi" w:hAnsi="Garamond"/>
      <w:sz w:val="24"/>
      <w:lang w:eastAsia="en-US"/>
    </w:rPr>
  </w:style>
  <w:style w:type="paragraph" w:customStyle="1" w:styleId="53686733D3104E49800EA28603A9E42B12">
    <w:name w:val="53686733D3104E49800EA28603A9E42B12"/>
    <w:rsid w:val="003E7489"/>
    <w:rPr>
      <w:rFonts w:ascii="Garamond" w:eastAsiaTheme="minorHAnsi" w:hAnsi="Garamond"/>
      <w:sz w:val="24"/>
      <w:lang w:eastAsia="en-US"/>
    </w:rPr>
  </w:style>
  <w:style w:type="paragraph" w:customStyle="1" w:styleId="583E8891572E4E12BE2AD23645151CFC12">
    <w:name w:val="583E8891572E4E12BE2AD23645151CFC12"/>
    <w:rsid w:val="003E7489"/>
    <w:rPr>
      <w:rFonts w:ascii="Garamond" w:eastAsiaTheme="minorHAnsi" w:hAnsi="Garamond"/>
      <w:sz w:val="24"/>
      <w:lang w:eastAsia="en-US"/>
    </w:rPr>
  </w:style>
  <w:style w:type="paragraph" w:customStyle="1" w:styleId="EBDE4FDA1B9D436EA1113C1DF026DA0412">
    <w:name w:val="EBDE4FDA1B9D436EA1113C1DF026DA0412"/>
    <w:rsid w:val="003E7489"/>
    <w:rPr>
      <w:rFonts w:ascii="Garamond" w:eastAsiaTheme="minorHAnsi" w:hAnsi="Garamond"/>
      <w:sz w:val="24"/>
      <w:lang w:eastAsia="en-US"/>
    </w:rPr>
  </w:style>
  <w:style w:type="paragraph" w:customStyle="1" w:styleId="280D436B70F949A4A9A64E105419513612">
    <w:name w:val="280D436B70F949A4A9A64E105419513612"/>
    <w:rsid w:val="003E7489"/>
    <w:rPr>
      <w:rFonts w:ascii="Garamond" w:eastAsiaTheme="minorHAnsi" w:hAnsi="Garamond"/>
      <w:sz w:val="24"/>
      <w:lang w:eastAsia="en-US"/>
    </w:rPr>
  </w:style>
  <w:style w:type="paragraph" w:customStyle="1" w:styleId="A7F4F445C80D42BFB67154256DAD87197">
    <w:name w:val="A7F4F445C80D42BFB67154256DAD87197"/>
    <w:rsid w:val="003E7489"/>
    <w:rPr>
      <w:rFonts w:ascii="Garamond" w:eastAsiaTheme="minorHAnsi" w:hAnsi="Garamond"/>
      <w:sz w:val="24"/>
      <w:lang w:eastAsia="en-US"/>
    </w:rPr>
  </w:style>
  <w:style w:type="paragraph" w:customStyle="1" w:styleId="2D081FF6688C42A4842E3B9F02B074A77">
    <w:name w:val="2D081FF6688C42A4842E3B9F02B074A77"/>
    <w:rsid w:val="003E7489"/>
    <w:rPr>
      <w:rFonts w:ascii="Garamond" w:eastAsiaTheme="minorHAnsi" w:hAnsi="Garamond"/>
      <w:sz w:val="24"/>
      <w:lang w:eastAsia="en-US"/>
    </w:rPr>
  </w:style>
  <w:style w:type="paragraph" w:customStyle="1" w:styleId="D63363A140A3422EA051C32E0F6386DE7">
    <w:name w:val="D63363A140A3422EA051C32E0F6386DE7"/>
    <w:rsid w:val="003E7489"/>
    <w:rPr>
      <w:rFonts w:ascii="Garamond" w:eastAsiaTheme="minorHAnsi" w:hAnsi="Garamond"/>
      <w:sz w:val="24"/>
      <w:lang w:eastAsia="en-US"/>
    </w:rPr>
  </w:style>
  <w:style w:type="paragraph" w:customStyle="1" w:styleId="27EA8812E2A6431F83013FD5B156E7C97">
    <w:name w:val="27EA8812E2A6431F83013FD5B156E7C97"/>
    <w:rsid w:val="003E7489"/>
    <w:rPr>
      <w:rFonts w:ascii="Garamond" w:eastAsiaTheme="minorHAnsi" w:hAnsi="Garamond"/>
      <w:sz w:val="24"/>
      <w:lang w:eastAsia="en-US"/>
    </w:rPr>
  </w:style>
  <w:style w:type="paragraph" w:customStyle="1" w:styleId="1888BAEE88FA4C689D2BD0027E122B9E7">
    <w:name w:val="1888BAEE88FA4C689D2BD0027E122B9E7"/>
    <w:rsid w:val="003E7489"/>
    <w:rPr>
      <w:rFonts w:ascii="Garamond" w:eastAsiaTheme="minorHAnsi" w:hAnsi="Garamond"/>
      <w:sz w:val="24"/>
      <w:lang w:eastAsia="en-US"/>
    </w:rPr>
  </w:style>
  <w:style w:type="paragraph" w:customStyle="1" w:styleId="B46BD6A0D1114ED491F1ED53B5250E647">
    <w:name w:val="B46BD6A0D1114ED491F1ED53B5250E647"/>
    <w:rsid w:val="003E7489"/>
    <w:rPr>
      <w:rFonts w:ascii="Garamond" w:eastAsiaTheme="minorHAnsi" w:hAnsi="Garamond"/>
      <w:sz w:val="24"/>
      <w:lang w:eastAsia="en-US"/>
    </w:rPr>
  </w:style>
  <w:style w:type="paragraph" w:customStyle="1" w:styleId="49CCEE6A1FB1490597C349730E77C5CC3">
    <w:name w:val="49CCEE6A1FB1490597C349730E77C5CC3"/>
    <w:rsid w:val="003E7489"/>
    <w:rPr>
      <w:rFonts w:ascii="Garamond" w:eastAsiaTheme="minorHAnsi" w:hAnsi="Garamond"/>
      <w:sz w:val="24"/>
      <w:lang w:eastAsia="en-US"/>
    </w:rPr>
  </w:style>
  <w:style w:type="paragraph" w:customStyle="1" w:styleId="372FCC44D10B49CC945E05BEF9C9378B3">
    <w:name w:val="372FCC44D10B49CC945E05BEF9C9378B3"/>
    <w:rsid w:val="003E7489"/>
    <w:rPr>
      <w:rFonts w:ascii="Garamond" w:eastAsiaTheme="minorHAnsi" w:hAnsi="Garamond"/>
      <w:sz w:val="24"/>
      <w:lang w:eastAsia="en-US"/>
    </w:rPr>
  </w:style>
  <w:style w:type="paragraph" w:customStyle="1" w:styleId="364BFA883CB44B17A9ECE7260EC917263">
    <w:name w:val="364BFA883CB44B17A9ECE7260EC917263"/>
    <w:rsid w:val="003E7489"/>
    <w:rPr>
      <w:rFonts w:ascii="Garamond" w:eastAsiaTheme="minorHAnsi" w:hAnsi="Garamond"/>
      <w:sz w:val="24"/>
      <w:lang w:eastAsia="en-US"/>
    </w:rPr>
  </w:style>
  <w:style w:type="paragraph" w:customStyle="1" w:styleId="5B309E9D929B457880E1D2CEDD3FD1093">
    <w:name w:val="5B309E9D929B457880E1D2CEDD3FD1093"/>
    <w:rsid w:val="003E7489"/>
    <w:rPr>
      <w:rFonts w:ascii="Garamond" w:eastAsiaTheme="minorHAnsi" w:hAnsi="Garamond"/>
      <w:sz w:val="24"/>
      <w:lang w:eastAsia="en-US"/>
    </w:rPr>
  </w:style>
  <w:style w:type="paragraph" w:customStyle="1" w:styleId="64590F3E7247467893111A4B90AC2CE23">
    <w:name w:val="64590F3E7247467893111A4B90AC2CE23"/>
    <w:rsid w:val="003E7489"/>
    <w:rPr>
      <w:rFonts w:ascii="Garamond" w:eastAsiaTheme="minorHAnsi" w:hAnsi="Garamond"/>
      <w:sz w:val="24"/>
      <w:lang w:eastAsia="en-US"/>
    </w:rPr>
  </w:style>
  <w:style w:type="paragraph" w:customStyle="1" w:styleId="E5AE9EC1FE1248AD9F90CE18FE91789B3">
    <w:name w:val="E5AE9EC1FE1248AD9F90CE18FE91789B3"/>
    <w:rsid w:val="003E7489"/>
    <w:rPr>
      <w:rFonts w:ascii="Garamond" w:eastAsiaTheme="minorHAnsi" w:hAnsi="Garamond"/>
      <w:sz w:val="24"/>
      <w:lang w:eastAsia="en-US"/>
    </w:rPr>
  </w:style>
  <w:style w:type="paragraph" w:customStyle="1" w:styleId="2B9CBBB66CDA433ABC38EF4770C631FB13">
    <w:name w:val="2B9CBBB66CDA433ABC38EF4770C631FB13"/>
    <w:rsid w:val="00E77884"/>
    <w:rPr>
      <w:rFonts w:ascii="Garamond" w:eastAsiaTheme="minorHAnsi" w:hAnsi="Garamond"/>
      <w:sz w:val="24"/>
      <w:lang w:eastAsia="en-US"/>
    </w:rPr>
  </w:style>
  <w:style w:type="paragraph" w:customStyle="1" w:styleId="938275D01CFE4C419AFAC03B73A4D5B613">
    <w:name w:val="938275D01CFE4C419AFAC03B73A4D5B613"/>
    <w:rsid w:val="00E77884"/>
    <w:rPr>
      <w:rFonts w:ascii="Garamond" w:eastAsiaTheme="minorHAnsi" w:hAnsi="Garamond"/>
      <w:sz w:val="24"/>
      <w:lang w:eastAsia="en-US"/>
    </w:rPr>
  </w:style>
  <w:style w:type="paragraph" w:customStyle="1" w:styleId="F18A7C572CFD477598A6FE1380EE7B7E9">
    <w:name w:val="F18A7C572CFD477598A6FE1380EE7B7E9"/>
    <w:rsid w:val="00E77884"/>
    <w:rPr>
      <w:rFonts w:ascii="Garamond" w:eastAsiaTheme="minorHAnsi" w:hAnsi="Garamond"/>
      <w:sz w:val="24"/>
      <w:lang w:eastAsia="en-US"/>
    </w:rPr>
  </w:style>
  <w:style w:type="paragraph" w:customStyle="1" w:styleId="89D2F5FA5144422E8249B8E6938A190713">
    <w:name w:val="89D2F5FA5144422E8249B8E6938A190713"/>
    <w:rsid w:val="00E77884"/>
    <w:rPr>
      <w:rFonts w:ascii="Garamond" w:eastAsiaTheme="minorHAnsi" w:hAnsi="Garamond"/>
      <w:sz w:val="24"/>
      <w:lang w:eastAsia="en-US"/>
    </w:rPr>
  </w:style>
  <w:style w:type="paragraph" w:customStyle="1" w:styleId="2BC1C3CAB9614A0FB9B7F7D49407CD2513">
    <w:name w:val="2BC1C3CAB9614A0FB9B7F7D49407CD2513"/>
    <w:rsid w:val="00E77884"/>
    <w:rPr>
      <w:rFonts w:ascii="Garamond" w:eastAsiaTheme="minorHAnsi" w:hAnsi="Garamond"/>
      <w:sz w:val="24"/>
      <w:lang w:eastAsia="en-US"/>
    </w:rPr>
  </w:style>
  <w:style w:type="paragraph" w:customStyle="1" w:styleId="38174348BFC6445BAF8357316300AE9E13">
    <w:name w:val="38174348BFC6445BAF8357316300AE9E13"/>
    <w:rsid w:val="00E77884"/>
    <w:rPr>
      <w:rFonts w:ascii="Garamond" w:eastAsiaTheme="minorHAnsi" w:hAnsi="Garamond"/>
      <w:sz w:val="24"/>
      <w:lang w:eastAsia="en-US"/>
    </w:rPr>
  </w:style>
  <w:style w:type="paragraph" w:customStyle="1" w:styleId="9BB94253C50344D190CD9B34E783947513">
    <w:name w:val="9BB94253C50344D190CD9B34E783947513"/>
    <w:rsid w:val="00E77884"/>
    <w:rPr>
      <w:rFonts w:ascii="Garamond" w:eastAsiaTheme="minorHAnsi" w:hAnsi="Garamond"/>
      <w:sz w:val="24"/>
      <w:lang w:eastAsia="en-US"/>
    </w:rPr>
  </w:style>
  <w:style w:type="paragraph" w:customStyle="1" w:styleId="A58756C751F34FEDBA02F90F6438CF4113">
    <w:name w:val="A58756C751F34FEDBA02F90F6438CF4113"/>
    <w:rsid w:val="00E77884"/>
    <w:rPr>
      <w:rFonts w:ascii="Garamond" w:eastAsiaTheme="minorHAnsi" w:hAnsi="Garamond"/>
      <w:sz w:val="24"/>
      <w:lang w:eastAsia="en-US"/>
    </w:rPr>
  </w:style>
  <w:style w:type="paragraph" w:customStyle="1" w:styleId="53686733D3104E49800EA28603A9E42B13">
    <w:name w:val="53686733D3104E49800EA28603A9E42B13"/>
    <w:rsid w:val="00E77884"/>
    <w:rPr>
      <w:rFonts w:ascii="Garamond" w:eastAsiaTheme="minorHAnsi" w:hAnsi="Garamond"/>
      <w:sz w:val="24"/>
      <w:lang w:eastAsia="en-US"/>
    </w:rPr>
  </w:style>
  <w:style w:type="paragraph" w:customStyle="1" w:styleId="583E8891572E4E12BE2AD23645151CFC13">
    <w:name w:val="583E8891572E4E12BE2AD23645151CFC13"/>
    <w:rsid w:val="00E77884"/>
    <w:rPr>
      <w:rFonts w:ascii="Garamond" w:eastAsiaTheme="minorHAnsi" w:hAnsi="Garamond"/>
      <w:sz w:val="24"/>
      <w:lang w:eastAsia="en-US"/>
    </w:rPr>
  </w:style>
  <w:style w:type="paragraph" w:customStyle="1" w:styleId="EBDE4FDA1B9D436EA1113C1DF026DA0413">
    <w:name w:val="EBDE4FDA1B9D436EA1113C1DF026DA0413"/>
    <w:rsid w:val="00E77884"/>
    <w:rPr>
      <w:rFonts w:ascii="Garamond" w:eastAsiaTheme="minorHAnsi" w:hAnsi="Garamond"/>
      <w:sz w:val="24"/>
      <w:lang w:eastAsia="en-US"/>
    </w:rPr>
  </w:style>
  <w:style w:type="paragraph" w:customStyle="1" w:styleId="280D436B70F949A4A9A64E105419513613">
    <w:name w:val="280D436B70F949A4A9A64E105419513613"/>
    <w:rsid w:val="00E77884"/>
    <w:rPr>
      <w:rFonts w:ascii="Garamond" w:eastAsiaTheme="minorHAnsi" w:hAnsi="Garamond"/>
      <w:sz w:val="24"/>
      <w:lang w:eastAsia="en-US"/>
    </w:rPr>
  </w:style>
  <w:style w:type="paragraph" w:customStyle="1" w:styleId="A7F4F445C80D42BFB67154256DAD87198">
    <w:name w:val="A7F4F445C80D42BFB67154256DAD87198"/>
    <w:rsid w:val="00E77884"/>
    <w:rPr>
      <w:rFonts w:ascii="Garamond" w:eastAsiaTheme="minorHAnsi" w:hAnsi="Garamond"/>
      <w:sz w:val="24"/>
      <w:lang w:eastAsia="en-US"/>
    </w:rPr>
  </w:style>
  <w:style w:type="paragraph" w:customStyle="1" w:styleId="2D081FF6688C42A4842E3B9F02B074A78">
    <w:name w:val="2D081FF6688C42A4842E3B9F02B074A78"/>
    <w:rsid w:val="00E77884"/>
    <w:rPr>
      <w:rFonts w:ascii="Garamond" w:eastAsiaTheme="minorHAnsi" w:hAnsi="Garamond"/>
      <w:sz w:val="24"/>
      <w:lang w:eastAsia="en-US"/>
    </w:rPr>
  </w:style>
  <w:style w:type="paragraph" w:customStyle="1" w:styleId="D63363A140A3422EA051C32E0F6386DE8">
    <w:name w:val="D63363A140A3422EA051C32E0F6386DE8"/>
    <w:rsid w:val="00E77884"/>
    <w:rPr>
      <w:rFonts w:ascii="Garamond" w:eastAsiaTheme="minorHAnsi" w:hAnsi="Garamond"/>
      <w:sz w:val="24"/>
      <w:lang w:eastAsia="en-US"/>
    </w:rPr>
  </w:style>
  <w:style w:type="paragraph" w:customStyle="1" w:styleId="27EA8812E2A6431F83013FD5B156E7C98">
    <w:name w:val="27EA8812E2A6431F83013FD5B156E7C98"/>
    <w:rsid w:val="00E77884"/>
    <w:rPr>
      <w:rFonts w:ascii="Garamond" w:eastAsiaTheme="minorHAnsi" w:hAnsi="Garamond"/>
      <w:sz w:val="24"/>
      <w:lang w:eastAsia="en-US"/>
    </w:rPr>
  </w:style>
  <w:style w:type="paragraph" w:customStyle="1" w:styleId="1888BAEE88FA4C689D2BD0027E122B9E8">
    <w:name w:val="1888BAEE88FA4C689D2BD0027E122B9E8"/>
    <w:rsid w:val="00E77884"/>
    <w:rPr>
      <w:rFonts w:ascii="Garamond" w:eastAsiaTheme="minorHAnsi" w:hAnsi="Garamond"/>
      <w:sz w:val="24"/>
      <w:lang w:eastAsia="en-US"/>
    </w:rPr>
  </w:style>
  <w:style w:type="paragraph" w:customStyle="1" w:styleId="B46BD6A0D1114ED491F1ED53B5250E648">
    <w:name w:val="B46BD6A0D1114ED491F1ED53B5250E648"/>
    <w:rsid w:val="00E77884"/>
    <w:rPr>
      <w:rFonts w:ascii="Garamond" w:eastAsiaTheme="minorHAnsi" w:hAnsi="Garamond"/>
      <w:sz w:val="24"/>
      <w:lang w:eastAsia="en-US"/>
    </w:rPr>
  </w:style>
  <w:style w:type="paragraph" w:customStyle="1" w:styleId="49CCEE6A1FB1490597C349730E77C5CC4">
    <w:name w:val="49CCEE6A1FB1490597C349730E77C5CC4"/>
    <w:rsid w:val="00E77884"/>
    <w:rPr>
      <w:rFonts w:ascii="Garamond" w:eastAsiaTheme="minorHAnsi" w:hAnsi="Garamond"/>
      <w:sz w:val="24"/>
      <w:lang w:eastAsia="en-US"/>
    </w:rPr>
  </w:style>
  <w:style w:type="paragraph" w:customStyle="1" w:styleId="372FCC44D10B49CC945E05BEF9C9378B4">
    <w:name w:val="372FCC44D10B49CC945E05BEF9C9378B4"/>
    <w:rsid w:val="00E77884"/>
    <w:rPr>
      <w:rFonts w:ascii="Garamond" w:eastAsiaTheme="minorHAnsi" w:hAnsi="Garamond"/>
      <w:sz w:val="24"/>
      <w:lang w:eastAsia="en-US"/>
    </w:rPr>
  </w:style>
  <w:style w:type="paragraph" w:customStyle="1" w:styleId="364BFA883CB44B17A9ECE7260EC917264">
    <w:name w:val="364BFA883CB44B17A9ECE7260EC917264"/>
    <w:rsid w:val="00E77884"/>
    <w:rPr>
      <w:rFonts w:ascii="Garamond" w:eastAsiaTheme="minorHAnsi" w:hAnsi="Garamond"/>
      <w:sz w:val="24"/>
      <w:lang w:eastAsia="en-US"/>
    </w:rPr>
  </w:style>
  <w:style w:type="paragraph" w:customStyle="1" w:styleId="5B309E9D929B457880E1D2CEDD3FD1094">
    <w:name w:val="5B309E9D929B457880E1D2CEDD3FD1094"/>
    <w:rsid w:val="00E77884"/>
    <w:rPr>
      <w:rFonts w:ascii="Garamond" w:eastAsiaTheme="minorHAnsi" w:hAnsi="Garamond"/>
      <w:sz w:val="24"/>
      <w:lang w:eastAsia="en-US"/>
    </w:rPr>
  </w:style>
  <w:style w:type="paragraph" w:customStyle="1" w:styleId="64590F3E7247467893111A4B90AC2CE24">
    <w:name w:val="64590F3E7247467893111A4B90AC2CE24"/>
    <w:rsid w:val="00E77884"/>
    <w:rPr>
      <w:rFonts w:ascii="Garamond" w:eastAsiaTheme="minorHAnsi" w:hAnsi="Garamond"/>
      <w:sz w:val="24"/>
      <w:lang w:eastAsia="en-US"/>
    </w:rPr>
  </w:style>
  <w:style w:type="paragraph" w:customStyle="1" w:styleId="E5AE9EC1FE1248AD9F90CE18FE91789B4">
    <w:name w:val="E5AE9EC1FE1248AD9F90CE18FE91789B4"/>
    <w:rsid w:val="00E77884"/>
    <w:rPr>
      <w:rFonts w:ascii="Garamond" w:eastAsiaTheme="minorHAnsi" w:hAnsi="Garamond"/>
      <w:sz w:val="24"/>
      <w:lang w:eastAsia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77884"/>
    <w:rPr>
      <w:color w:val="808080"/>
    </w:rPr>
  </w:style>
  <w:style w:type="paragraph" w:customStyle="1" w:styleId="2B9CBBB66CDA433ABC38EF4770C631FB">
    <w:name w:val="2B9CBBB66CDA433ABC38EF4770C631FB"/>
    <w:rsid w:val="00381F84"/>
    <w:rPr>
      <w:rFonts w:ascii="Garamond" w:eastAsiaTheme="minorHAnsi" w:hAnsi="Garamond"/>
      <w:sz w:val="24"/>
      <w:lang w:eastAsia="en-US"/>
    </w:rPr>
  </w:style>
  <w:style w:type="paragraph" w:customStyle="1" w:styleId="938275D01CFE4C419AFAC03B73A4D5B6">
    <w:name w:val="938275D01CFE4C419AFAC03B73A4D5B6"/>
    <w:rsid w:val="00381F84"/>
    <w:rPr>
      <w:rFonts w:ascii="Garamond" w:eastAsiaTheme="minorHAnsi" w:hAnsi="Garamond"/>
      <w:sz w:val="24"/>
      <w:lang w:eastAsia="en-US"/>
    </w:rPr>
  </w:style>
  <w:style w:type="paragraph" w:customStyle="1" w:styleId="DE9CA0E672484D9BB4599E254082C931">
    <w:name w:val="DE9CA0E672484D9BB4599E254082C931"/>
    <w:rsid w:val="00381F84"/>
    <w:rPr>
      <w:rFonts w:ascii="Garamond" w:eastAsiaTheme="minorHAnsi" w:hAnsi="Garamond"/>
      <w:sz w:val="24"/>
      <w:lang w:eastAsia="en-US"/>
    </w:rPr>
  </w:style>
  <w:style w:type="paragraph" w:customStyle="1" w:styleId="248BA24E151B46A597129E27BDDFD05D">
    <w:name w:val="248BA24E151B46A597129E27BDDFD05D"/>
    <w:rsid w:val="00381F84"/>
    <w:rPr>
      <w:rFonts w:ascii="Garamond" w:eastAsiaTheme="minorHAnsi" w:hAnsi="Garamond"/>
      <w:sz w:val="24"/>
      <w:lang w:eastAsia="en-US"/>
    </w:rPr>
  </w:style>
  <w:style w:type="paragraph" w:customStyle="1" w:styleId="CFA0A06ED4384A58969DEF81F8BA83C9">
    <w:name w:val="CFA0A06ED4384A58969DEF81F8BA83C9"/>
    <w:rsid w:val="00381F84"/>
    <w:rPr>
      <w:rFonts w:ascii="Garamond" w:eastAsiaTheme="minorHAnsi" w:hAnsi="Garamond"/>
      <w:sz w:val="24"/>
      <w:lang w:eastAsia="en-US"/>
    </w:rPr>
  </w:style>
  <w:style w:type="paragraph" w:customStyle="1" w:styleId="0D433DB8CDFB48CE8CAD4B3BB40942B7">
    <w:name w:val="0D433DB8CDFB48CE8CAD4B3BB40942B7"/>
    <w:rsid w:val="00381F84"/>
    <w:rPr>
      <w:rFonts w:ascii="Garamond" w:eastAsiaTheme="minorHAnsi" w:hAnsi="Garamond"/>
      <w:sz w:val="24"/>
      <w:lang w:eastAsia="en-US"/>
    </w:rPr>
  </w:style>
  <w:style w:type="paragraph" w:customStyle="1" w:styleId="4F341A23973349D8B3E1A659287365E7">
    <w:name w:val="4F341A23973349D8B3E1A659287365E7"/>
    <w:rsid w:val="00381F84"/>
    <w:rPr>
      <w:rFonts w:ascii="Garamond" w:eastAsiaTheme="minorHAnsi" w:hAnsi="Garamond"/>
      <w:sz w:val="24"/>
      <w:lang w:eastAsia="en-US"/>
    </w:rPr>
  </w:style>
  <w:style w:type="paragraph" w:customStyle="1" w:styleId="30C4E78F04BF4973A7ABBAEAAAC6AAC4">
    <w:name w:val="30C4E78F04BF4973A7ABBAEAAAC6AAC4"/>
    <w:rsid w:val="00381F84"/>
    <w:rPr>
      <w:rFonts w:ascii="Garamond" w:eastAsiaTheme="minorHAnsi" w:hAnsi="Garamond"/>
      <w:sz w:val="24"/>
      <w:lang w:eastAsia="en-US"/>
    </w:rPr>
  </w:style>
  <w:style w:type="paragraph" w:customStyle="1" w:styleId="3F55E9C90F1C407D9E621E2C85F751AF">
    <w:name w:val="3F55E9C90F1C407D9E621E2C85F751AF"/>
    <w:rsid w:val="00381F84"/>
    <w:rPr>
      <w:rFonts w:ascii="Garamond" w:eastAsiaTheme="minorHAnsi" w:hAnsi="Garamond"/>
      <w:sz w:val="24"/>
      <w:lang w:eastAsia="en-US"/>
    </w:rPr>
  </w:style>
  <w:style w:type="paragraph" w:customStyle="1" w:styleId="E6D696BC628B41C7AC48C15FD0B09FC3">
    <w:name w:val="E6D696BC628B41C7AC48C15FD0B09FC3"/>
    <w:rsid w:val="00381F84"/>
    <w:rPr>
      <w:rFonts w:ascii="Garamond" w:eastAsiaTheme="minorHAnsi" w:hAnsi="Garamond"/>
      <w:sz w:val="24"/>
      <w:lang w:eastAsia="en-US"/>
    </w:rPr>
  </w:style>
  <w:style w:type="paragraph" w:customStyle="1" w:styleId="C85D968D0A394C7AAEC5E40AF8957DE9">
    <w:name w:val="C85D968D0A394C7AAEC5E40AF8957DE9"/>
    <w:rsid w:val="00381F84"/>
    <w:rPr>
      <w:rFonts w:ascii="Garamond" w:eastAsiaTheme="minorHAnsi" w:hAnsi="Garamond"/>
      <w:sz w:val="24"/>
      <w:lang w:eastAsia="en-US"/>
    </w:rPr>
  </w:style>
  <w:style w:type="paragraph" w:customStyle="1" w:styleId="C6CBA311FFDB473BAB118E17DB7A07C0">
    <w:name w:val="C6CBA311FFDB473BAB118E17DB7A07C0"/>
    <w:rsid w:val="00381F84"/>
    <w:rPr>
      <w:rFonts w:ascii="Garamond" w:eastAsiaTheme="minorHAnsi" w:hAnsi="Garamond"/>
      <w:sz w:val="24"/>
      <w:lang w:eastAsia="en-US"/>
    </w:rPr>
  </w:style>
  <w:style w:type="paragraph" w:customStyle="1" w:styleId="F4A53328C4284939B2F65DB5B602661C">
    <w:name w:val="F4A53328C4284939B2F65DB5B602661C"/>
    <w:rsid w:val="00381F84"/>
    <w:rPr>
      <w:rFonts w:ascii="Garamond" w:eastAsiaTheme="minorHAnsi" w:hAnsi="Garamond"/>
      <w:sz w:val="24"/>
      <w:lang w:eastAsia="en-US"/>
    </w:rPr>
  </w:style>
  <w:style w:type="paragraph" w:customStyle="1" w:styleId="95C61B57F0274259A3E141BE8C8BAAE3">
    <w:name w:val="95C61B57F0274259A3E141BE8C8BAAE3"/>
    <w:rsid w:val="00381F84"/>
    <w:rPr>
      <w:rFonts w:ascii="Garamond" w:eastAsiaTheme="minorHAnsi" w:hAnsi="Garamond"/>
      <w:sz w:val="24"/>
      <w:lang w:eastAsia="en-US"/>
    </w:rPr>
  </w:style>
  <w:style w:type="paragraph" w:customStyle="1" w:styleId="3933ACCC4E6A4A4781FC8D9550CA763F">
    <w:name w:val="3933ACCC4E6A4A4781FC8D9550CA763F"/>
    <w:rsid w:val="00381F84"/>
    <w:rPr>
      <w:rFonts w:ascii="Garamond" w:eastAsiaTheme="minorHAnsi" w:hAnsi="Garamond"/>
      <w:sz w:val="24"/>
      <w:lang w:eastAsia="en-US"/>
    </w:rPr>
  </w:style>
  <w:style w:type="paragraph" w:customStyle="1" w:styleId="62823ACEDAAC4692801C42C76DD72593">
    <w:name w:val="62823ACEDAAC4692801C42C76DD72593"/>
    <w:rsid w:val="00381F84"/>
    <w:rPr>
      <w:rFonts w:ascii="Garamond" w:eastAsiaTheme="minorHAnsi" w:hAnsi="Garamond"/>
      <w:sz w:val="24"/>
      <w:lang w:eastAsia="en-US"/>
    </w:rPr>
  </w:style>
  <w:style w:type="paragraph" w:customStyle="1" w:styleId="917CB980A3BC45A784B9AD883E1C3BA0">
    <w:name w:val="917CB980A3BC45A784B9AD883E1C3BA0"/>
    <w:rsid w:val="00381F84"/>
    <w:rPr>
      <w:rFonts w:ascii="Garamond" w:eastAsiaTheme="minorHAnsi" w:hAnsi="Garamond"/>
      <w:sz w:val="24"/>
      <w:lang w:eastAsia="en-US"/>
    </w:rPr>
  </w:style>
  <w:style w:type="paragraph" w:customStyle="1" w:styleId="B4714E0440EB417F95D67C92852BC285">
    <w:name w:val="B4714E0440EB417F95D67C92852BC285"/>
    <w:rsid w:val="00381F84"/>
    <w:rPr>
      <w:rFonts w:ascii="Garamond" w:eastAsiaTheme="minorHAnsi" w:hAnsi="Garamond"/>
      <w:sz w:val="24"/>
      <w:lang w:eastAsia="en-US"/>
    </w:rPr>
  </w:style>
  <w:style w:type="paragraph" w:customStyle="1" w:styleId="89D2F5FA5144422E8249B8E6938A1907">
    <w:name w:val="89D2F5FA5144422E8249B8E6938A1907"/>
    <w:rsid w:val="00381F84"/>
    <w:rPr>
      <w:rFonts w:ascii="Garamond" w:eastAsiaTheme="minorHAnsi" w:hAnsi="Garamond"/>
      <w:sz w:val="24"/>
      <w:lang w:eastAsia="en-US"/>
    </w:rPr>
  </w:style>
  <w:style w:type="paragraph" w:customStyle="1" w:styleId="2BC1C3CAB9614A0FB9B7F7D49407CD25">
    <w:name w:val="2BC1C3CAB9614A0FB9B7F7D49407CD25"/>
    <w:rsid w:val="00381F84"/>
    <w:rPr>
      <w:rFonts w:ascii="Garamond" w:eastAsiaTheme="minorHAnsi" w:hAnsi="Garamond"/>
      <w:sz w:val="24"/>
      <w:lang w:eastAsia="en-US"/>
    </w:rPr>
  </w:style>
  <w:style w:type="paragraph" w:customStyle="1" w:styleId="38174348BFC6445BAF8357316300AE9E">
    <w:name w:val="38174348BFC6445BAF8357316300AE9E"/>
    <w:rsid w:val="00381F84"/>
    <w:rPr>
      <w:rFonts w:ascii="Garamond" w:eastAsiaTheme="minorHAnsi" w:hAnsi="Garamond"/>
      <w:sz w:val="24"/>
      <w:lang w:eastAsia="en-US"/>
    </w:rPr>
  </w:style>
  <w:style w:type="paragraph" w:customStyle="1" w:styleId="9BB94253C50344D190CD9B34E7839475">
    <w:name w:val="9BB94253C50344D190CD9B34E7839475"/>
    <w:rsid w:val="00381F84"/>
    <w:rPr>
      <w:rFonts w:ascii="Garamond" w:eastAsiaTheme="minorHAnsi" w:hAnsi="Garamond"/>
      <w:sz w:val="24"/>
      <w:lang w:eastAsia="en-US"/>
    </w:rPr>
  </w:style>
  <w:style w:type="paragraph" w:customStyle="1" w:styleId="A58756C751F34FEDBA02F90F6438CF41">
    <w:name w:val="A58756C751F34FEDBA02F90F6438CF41"/>
    <w:rsid w:val="00381F84"/>
    <w:rPr>
      <w:rFonts w:ascii="Garamond" w:eastAsiaTheme="minorHAnsi" w:hAnsi="Garamond"/>
      <w:sz w:val="24"/>
      <w:lang w:eastAsia="en-US"/>
    </w:rPr>
  </w:style>
  <w:style w:type="paragraph" w:customStyle="1" w:styleId="53686733D3104E49800EA28603A9E42B">
    <w:name w:val="53686733D3104E49800EA28603A9E42B"/>
    <w:rsid w:val="00381F84"/>
    <w:rPr>
      <w:rFonts w:ascii="Garamond" w:eastAsiaTheme="minorHAnsi" w:hAnsi="Garamond"/>
      <w:sz w:val="24"/>
      <w:lang w:eastAsia="en-US"/>
    </w:rPr>
  </w:style>
  <w:style w:type="paragraph" w:customStyle="1" w:styleId="583E8891572E4E12BE2AD23645151CFC">
    <w:name w:val="583E8891572E4E12BE2AD23645151CFC"/>
    <w:rsid w:val="00381F84"/>
    <w:rPr>
      <w:rFonts w:ascii="Garamond" w:eastAsiaTheme="minorHAnsi" w:hAnsi="Garamond"/>
      <w:sz w:val="24"/>
      <w:lang w:eastAsia="en-US"/>
    </w:rPr>
  </w:style>
  <w:style w:type="paragraph" w:customStyle="1" w:styleId="EBDE4FDA1B9D436EA1113C1DF026DA04">
    <w:name w:val="EBDE4FDA1B9D436EA1113C1DF026DA04"/>
    <w:rsid w:val="00381F84"/>
    <w:rPr>
      <w:rFonts w:ascii="Garamond" w:eastAsiaTheme="minorHAnsi" w:hAnsi="Garamond"/>
      <w:sz w:val="24"/>
      <w:lang w:eastAsia="en-US"/>
    </w:rPr>
  </w:style>
  <w:style w:type="paragraph" w:customStyle="1" w:styleId="280D436B70F949A4A9A64E1054195136">
    <w:name w:val="280D436B70F949A4A9A64E1054195136"/>
    <w:rsid w:val="00381F84"/>
    <w:rPr>
      <w:rFonts w:ascii="Garamond" w:eastAsiaTheme="minorHAnsi" w:hAnsi="Garamond"/>
      <w:sz w:val="24"/>
      <w:lang w:eastAsia="en-US"/>
    </w:rPr>
  </w:style>
  <w:style w:type="paragraph" w:customStyle="1" w:styleId="79DCAC9CC9BE46DB9ABF0275FEEE9150">
    <w:name w:val="79DCAC9CC9BE46DB9ABF0275FEEE9150"/>
    <w:rsid w:val="00381F84"/>
    <w:rPr>
      <w:rFonts w:ascii="Garamond" w:eastAsiaTheme="minorHAnsi" w:hAnsi="Garamond"/>
      <w:sz w:val="24"/>
      <w:lang w:eastAsia="en-US"/>
    </w:rPr>
  </w:style>
  <w:style w:type="paragraph" w:customStyle="1" w:styleId="C3BFA8E567AA4038BE3E38FF8704721F">
    <w:name w:val="C3BFA8E567AA4038BE3E38FF8704721F"/>
    <w:rsid w:val="00381F84"/>
    <w:rPr>
      <w:rFonts w:ascii="Garamond" w:eastAsiaTheme="minorHAnsi" w:hAnsi="Garamond"/>
      <w:sz w:val="24"/>
      <w:lang w:eastAsia="en-US"/>
    </w:rPr>
  </w:style>
  <w:style w:type="paragraph" w:customStyle="1" w:styleId="8A53B2E621CA4CB28B508F2637DB4774">
    <w:name w:val="8A53B2E621CA4CB28B508F2637DB4774"/>
    <w:rsid w:val="00381F84"/>
    <w:rPr>
      <w:rFonts w:ascii="Garamond" w:eastAsiaTheme="minorHAnsi" w:hAnsi="Garamond"/>
      <w:sz w:val="24"/>
      <w:lang w:eastAsia="en-US"/>
    </w:rPr>
  </w:style>
  <w:style w:type="paragraph" w:customStyle="1" w:styleId="8FDF6E71DAB64E13AB29805E79AE14D9">
    <w:name w:val="8FDF6E71DAB64E13AB29805E79AE14D9"/>
    <w:rsid w:val="00381F84"/>
    <w:rPr>
      <w:rFonts w:ascii="Garamond" w:eastAsiaTheme="minorHAnsi" w:hAnsi="Garamond"/>
      <w:sz w:val="24"/>
      <w:lang w:eastAsia="en-US"/>
    </w:rPr>
  </w:style>
  <w:style w:type="paragraph" w:customStyle="1" w:styleId="F72ED75FF7124834B43FA655FE218D4B">
    <w:name w:val="F72ED75FF7124834B43FA655FE218D4B"/>
    <w:rsid w:val="00381F84"/>
    <w:rPr>
      <w:rFonts w:ascii="Garamond" w:eastAsiaTheme="minorHAnsi" w:hAnsi="Garamond"/>
      <w:sz w:val="24"/>
      <w:lang w:eastAsia="en-US"/>
    </w:rPr>
  </w:style>
  <w:style w:type="paragraph" w:customStyle="1" w:styleId="2B4E06FAEB794C429A3BBE5CE0B158E7">
    <w:name w:val="2B4E06FAEB794C429A3BBE5CE0B158E7"/>
    <w:rsid w:val="00381F84"/>
    <w:rPr>
      <w:rFonts w:ascii="Garamond" w:eastAsiaTheme="minorHAnsi" w:hAnsi="Garamond"/>
      <w:sz w:val="24"/>
      <w:lang w:eastAsia="en-US"/>
    </w:rPr>
  </w:style>
  <w:style w:type="paragraph" w:customStyle="1" w:styleId="C948D9A6E3E547239327557886994A6E">
    <w:name w:val="C948D9A6E3E547239327557886994A6E"/>
    <w:rsid w:val="00381F84"/>
    <w:rPr>
      <w:rFonts w:ascii="Garamond" w:eastAsiaTheme="minorHAnsi" w:hAnsi="Garamond"/>
      <w:sz w:val="24"/>
      <w:lang w:eastAsia="en-US"/>
    </w:rPr>
  </w:style>
  <w:style w:type="paragraph" w:customStyle="1" w:styleId="37E126A7DB6C46B08CAF60A11CF91296">
    <w:name w:val="37E126A7DB6C46B08CAF60A11CF91296"/>
    <w:rsid w:val="00F840BC"/>
  </w:style>
  <w:style w:type="paragraph" w:customStyle="1" w:styleId="232B518786A041ECA127864AA8B92CC9">
    <w:name w:val="232B518786A041ECA127864AA8B92CC9"/>
    <w:rsid w:val="00F840BC"/>
  </w:style>
  <w:style w:type="paragraph" w:customStyle="1" w:styleId="2B9CBBB66CDA433ABC38EF4770C631FB1">
    <w:name w:val="2B9CBBB66CDA433ABC38EF4770C631FB1"/>
    <w:rsid w:val="006A34D6"/>
    <w:rPr>
      <w:rFonts w:ascii="Garamond" w:eastAsiaTheme="minorHAnsi" w:hAnsi="Garamond"/>
      <w:sz w:val="24"/>
      <w:lang w:eastAsia="en-US"/>
    </w:rPr>
  </w:style>
  <w:style w:type="paragraph" w:customStyle="1" w:styleId="938275D01CFE4C419AFAC03B73A4D5B61">
    <w:name w:val="938275D01CFE4C419AFAC03B73A4D5B61"/>
    <w:rsid w:val="006A34D6"/>
    <w:rPr>
      <w:rFonts w:ascii="Garamond" w:eastAsiaTheme="minorHAnsi" w:hAnsi="Garamond"/>
      <w:sz w:val="24"/>
      <w:lang w:eastAsia="en-US"/>
    </w:rPr>
  </w:style>
  <w:style w:type="paragraph" w:customStyle="1" w:styleId="4188BCD245E74AB8AC4BC93ECC684508">
    <w:name w:val="4188BCD245E74AB8AC4BC93ECC684508"/>
    <w:rsid w:val="006A34D6"/>
    <w:rPr>
      <w:rFonts w:ascii="Garamond" w:eastAsiaTheme="minorHAnsi" w:hAnsi="Garamond"/>
      <w:sz w:val="24"/>
      <w:lang w:eastAsia="en-US"/>
    </w:rPr>
  </w:style>
  <w:style w:type="paragraph" w:customStyle="1" w:styleId="DE9CA0E672484D9BB4599E254082C9311">
    <w:name w:val="DE9CA0E672484D9BB4599E254082C9311"/>
    <w:rsid w:val="006A34D6"/>
    <w:rPr>
      <w:rFonts w:ascii="Garamond" w:eastAsiaTheme="minorHAnsi" w:hAnsi="Garamond"/>
      <w:sz w:val="24"/>
      <w:lang w:eastAsia="en-US"/>
    </w:rPr>
  </w:style>
  <w:style w:type="paragraph" w:customStyle="1" w:styleId="248BA24E151B46A597129E27BDDFD05D1">
    <w:name w:val="248BA24E151B46A597129E27BDDFD05D1"/>
    <w:rsid w:val="006A34D6"/>
    <w:rPr>
      <w:rFonts w:ascii="Garamond" w:eastAsiaTheme="minorHAnsi" w:hAnsi="Garamond"/>
      <w:sz w:val="24"/>
      <w:lang w:eastAsia="en-US"/>
    </w:rPr>
  </w:style>
  <w:style w:type="paragraph" w:customStyle="1" w:styleId="CFA0A06ED4384A58969DEF81F8BA83C91">
    <w:name w:val="CFA0A06ED4384A58969DEF81F8BA83C91"/>
    <w:rsid w:val="006A34D6"/>
    <w:rPr>
      <w:rFonts w:ascii="Garamond" w:eastAsiaTheme="minorHAnsi" w:hAnsi="Garamond"/>
      <w:sz w:val="24"/>
      <w:lang w:eastAsia="en-US"/>
    </w:rPr>
  </w:style>
  <w:style w:type="paragraph" w:customStyle="1" w:styleId="0D433DB8CDFB48CE8CAD4B3BB40942B71">
    <w:name w:val="0D433DB8CDFB48CE8CAD4B3BB40942B71"/>
    <w:rsid w:val="006A34D6"/>
    <w:rPr>
      <w:rFonts w:ascii="Garamond" w:eastAsiaTheme="minorHAnsi" w:hAnsi="Garamond"/>
      <w:sz w:val="24"/>
      <w:lang w:eastAsia="en-US"/>
    </w:rPr>
  </w:style>
  <w:style w:type="paragraph" w:customStyle="1" w:styleId="4F341A23973349D8B3E1A659287365E71">
    <w:name w:val="4F341A23973349D8B3E1A659287365E71"/>
    <w:rsid w:val="006A34D6"/>
    <w:rPr>
      <w:rFonts w:ascii="Garamond" w:eastAsiaTheme="minorHAnsi" w:hAnsi="Garamond"/>
      <w:sz w:val="24"/>
      <w:lang w:eastAsia="en-US"/>
    </w:rPr>
  </w:style>
  <w:style w:type="paragraph" w:customStyle="1" w:styleId="30C4E78F04BF4973A7ABBAEAAAC6AAC41">
    <w:name w:val="30C4E78F04BF4973A7ABBAEAAAC6AAC41"/>
    <w:rsid w:val="006A34D6"/>
    <w:rPr>
      <w:rFonts w:ascii="Garamond" w:eastAsiaTheme="minorHAnsi" w:hAnsi="Garamond"/>
      <w:sz w:val="24"/>
      <w:lang w:eastAsia="en-US"/>
    </w:rPr>
  </w:style>
  <w:style w:type="paragraph" w:customStyle="1" w:styleId="3F55E9C90F1C407D9E621E2C85F751AF1">
    <w:name w:val="3F55E9C90F1C407D9E621E2C85F751AF1"/>
    <w:rsid w:val="006A34D6"/>
    <w:rPr>
      <w:rFonts w:ascii="Garamond" w:eastAsiaTheme="minorHAnsi" w:hAnsi="Garamond"/>
      <w:sz w:val="24"/>
      <w:lang w:eastAsia="en-US"/>
    </w:rPr>
  </w:style>
  <w:style w:type="paragraph" w:customStyle="1" w:styleId="E6D696BC628B41C7AC48C15FD0B09FC31">
    <w:name w:val="E6D696BC628B41C7AC48C15FD0B09FC31"/>
    <w:rsid w:val="006A34D6"/>
    <w:rPr>
      <w:rFonts w:ascii="Garamond" w:eastAsiaTheme="minorHAnsi" w:hAnsi="Garamond"/>
      <w:sz w:val="24"/>
      <w:lang w:eastAsia="en-US"/>
    </w:rPr>
  </w:style>
  <w:style w:type="paragraph" w:customStyle="1" w:styleId="C85D968D0A394C7AAEC5E40AF8957DE91">
    <w:name w:val="C85D968D0A394C7AAEC5E40AF8957DE91"/>
    <w:rsid w:val="006A34D6"/>
    <w:rPr>
      <w:rFonts w:ascii="Garamond" w:eastAsiaTheme="minorHAnsi" w:hAnsi="Garamond"/>
      <w:sz w:val="24"/>
      <w:lang w:eastAsia="en-US"/>
    </w:rPr>
  </w:style>
  <w:style w:type="paragraph" w:customStyle="1" w:styleId="C6CBA311FFDB473BAB118E17DB7A07C01">
    <w:name w:val="C6CBA311FFDB473BAB118E17DB7A07C01"/>
    <w:rsid w:val="006A34D6"/>
    <w:rPr>
      <w:rFonts w:ascii="Garamond" w:eastAsiaTheme="minorHAnsi" w:hAnsi="Garamond"/>
      <w:sz w:val="24"/>
      <w:lang w:eastAsia="en-US"/>
    </w:rPr>
  </w:style>
  <w:style w:type="paragraph" w:customStyle="1" w:styleId="F4A53328C4284939B2F65DB5B602661C1">
    <w:name w:val="F4A53328C4284939B2F65DB5B602661C1"/>
    <w:rsid w:val="006A34D6"/>
    <w:rPr>
      <w:rFonts w:ascii="Garamond" w:eastAsiaTheme="minorHAnsi" w:hAnsi="Garamond"/>
      <w:sz w:val="24"/>
      <w:lang w:eastAsia="en-US"/>
    </w:rPr>
  </w:style>
  <w:style w:type="paragraph" w:customStyle="1" w:styleId="95C61B57F0274259A3E141BE8C8BAAE31">
    <w:name w:val="95C61B57F0274259A3E141BE8C8BAAE31"/>
    <w:rsid w:val="006A34D6"/>
    <w:rPr>
      <w:rFonts w:ascii="Garamond" w:eastAsiaTheme="minorHAnsi" w:hAnsi="Garamond"/>
      <w:sz w:val="24"/>
      <w:lang w:eastAsia="en-US"/>
    </w:rPr>
  </w:style>
  <w:style w:type="paragraph" w:customStyle="1" w:styleId="3933ACCC4E6A4A4781FC8D9550CA763F1">
    <w:name w:val="3933ACCC4E6A4A4781FC8D9550CA763F1"/>
    <w:rsid w:val="006A34D6"/>
    <w:rPr>
      <w:rFonts w:ascii="Garamond" w:eastAsiaTheme="minorHAnsi" w:hAnsi="Garamond"/>
      <w:sz w:val="24"/>
      <w:lang w:eastAsia="en-US"/>
    </w:rPr>
  </w:style>
  <w:style w:type="paragraph" w:customStyle="1" w:styleId="62823ACEDAAC4692801C42C76DD725931">
    <w:name w:val="62823ACEDAAC4692801C42C76DD725931"/>
    <w:rsid w:val="006A34D6"/>
    <w:rPr>
      <w:rFonts w:ascii="Garamond" w:eastAsiaTheme="minorHAnsi" w:hAnsi="Garamond"/>
      <w:sz w:val="24"/>
      <w:lang w:eastAsia="en-US"/>
    </w:rPr>
  </w:style>
  <w:style w:type="paragraph" w:customStyle="1" w:styleId="917CB980A3BC45A784B9AD883E1C3BA01">
    <w:name w:val="917CB980A3BC45A784B9AD883E1C3BA01"/>
    <w:rsid w:val="006A34D6"/>
    <w:rPr>
      <w:rFonts w:ascii="Garamond" w:eastAsiaTheme="minorHAnsi" w:hAnsi="Garamond"/>
      <w:sz w:val="24"/>
      <w:lang w:eastAsia="en-US"/>
    </w:rPr>
  </w:style>
  <w:style w:type="paragraph" w:customStyle="1" w:styleId="B4714E0440EB417F95D67C92852BC2851">
    <w:name w:val="B4714E0440EB417F95D67C92852BC2851"/>
    <w:rsid w:val="006A34D6"/>
    <w:rPr>
      <w:rFonts w:ascii="Garamond" w:eastAsiaTheme="minorHAnsi" w:hAnsi="Garamond"/>
      <w:sz w:val="24"/>
      <w:lang w:eastAsia="en-US"/>
    </w:rPr>
  </w:style>
  <w:style w:type="paragraph" w:customStyle="1" w:styleId="89D2F5FA5144422E8249B8E6938A19071">
    <w:name w:val="89D2F5FA5144422E8249B8E6938A19071"/>
    <w:rsid w:val="006A34D6"/>
    <w:rPr>
      <w:rFonts w:ascii="Garamond" w:eastAsiaTheme="minorHAnsi" w:hAnsi="Garamond"/>
      <w:sz w:val="24"/>
      <w:lang w:eastAsia="en-US"/>
    </w:rPr>
  </w:style>
  <w:style w:type="paragraph" w:customStyle="1" w:styleId="2BC1C3CAB9614A0FB9B7F7D49407CD251">
    <w:name w:val="2BC1C3CAB9614A0FB9B7F7D49407CD251"/>
    <w:rsid w:val="006A34D6"/>
    <w:rPr>
      <w:rFonts w:ascii="Garamond" w:eastAsiaTheme="minorHAnsi" w:hAnsi="Garamond"/>
      <w:sz w:val="24"/>
      <w:lang w:eastAsia="en-US"/>
    </w:rPr>
  </w:style>
  <w:style w:type="paragraph" w:customStyle="1" w:styleId="38174348BFC6445BAF8357316300AE9E1">
    <w:name w:val="38174348BFC6445BAF8357316300AE9E1"/>
    <w:rsid w:val="006A34D6"/>
    <w:rPr>
      <w:rFonts w:ascii="Garamond" w:eastAsiaTheme="minorHAnsi" w:hAnsi="Garamond"/>
      <w:sz w:val="24"/>
      <w:lang w:eastAsia="en-US"/>
    </w:rPr>
  </w:style>
  <w:style w:type="paragraph" w:customStyle="1" w:styleId="9BB94253C50344D190CD9B34E78394751">
    <w:name w:val="9BB94253C50344D190CD9B34E78394751"/>
    <w:rsid w:val="006A34D6"/>
    <w:rPr>
      <w:rFonts w:ascii="Garamond" w:eastAsiaTheme="minorHAnsi" w:hAnsi="Garamond"/>
      <w:sz w:val="24"/>
      <w:lang w:eastAsia="en-US"/>
    </w:rPr>
  </w:style>
  <w:style w:type="paragraph" w:customStyle="1" w:styleId="A58756C751F34FEDBA02F90F6438CF411">
    <w:name w:val="A58756C751F34FEDBA02F90F6438CF411"/>
    <w:rsid w:val="006A34D6"/>
    <w:rPr>
      <w:rFonts w:ascii="Garamond" w:eastAsiaTheme="minorHAnsi" w:hAnsi="Garamond"/>
      <w:sz w:val="24"/>
      <w:lang w:eastAsia="en-US"/>
    </w:rPr>
  </w:style>
  <w:style w:type="paragraph" w:customStyle="1" w:styleId="53686733D3104E49800EA28603A9E42B1">
    <w:name w:val="53686733D3104E49800EA28603A9E42B1"/>
    <w:rsid w:val="006A34D6"/>
    <w:rPr>
      <w:rFonts w:ascii="Garamond" w:eastAsiaTheme="minorHAnsi" w:hAnsi="Garamond"/>
      <w:sz w:val="24"/>
      <w:lang w:eastAsia="en-US"/>
    </w:rPr>
  </w:style>
  <w:style w:type="paragraph" w:customStyle="1" w:styleId="583E8891572E4E12BE2AD23645151CFC1">
    <w:name w:val="583E8891572E4E12BE2AD23645151CFC1"/>
    <w:rsid w:val="006A34D6"/>
    <w:rPr>
      <w:rFonts w:ascii="Garamond" w:eastAsiaTheme="minorHAnsi" w:hAnsi="Garamond"/>
      <w:sz w:val="24"/>
      <w:lang w:eastAsia="en-US"/>
    </w:rPr>
  </w:style>
  <w:style w:type="paragraph" w:customStyle="1" w:styleId="EBDE4FDA1B9D436EA1113C1DF026DA041">
    <w:name w:val="EBDE4FDA1B9D436EA1113C1DF026DA041"/>
    <w:rsid w:val="006A34D6"/>
    <w:rPr>
      <w:rFonts w:ascii="Garamond" w:eastAsiaTheme="minorHAnsi" w:hAnsi="Garamond"/>
      <w:sz w:val="24"/>
      <w:lang w:eastAsia="en-US"/>
    </w:rPr>
  </w:style>
  <w:style w:type="paragraph" w:customStyle="1" w:styleId="280D436B70F949A4A9A64E10541951361">
    <w:name w:val="280D436B70F949A4A9A64E10541951361"/>
    <w:rsid w:val="006A34D6"/>
    <w:rPr>
      <w:rFonts w:ascii="Garamond" w:eastAsiaTheme="minorHAnsi" w:hAnsi="Garamond"/>
      <w:sz w:val="24"/>
      <w:lang w:eastAsia="en-US"/>
    </w:rPr>
  </w:style>
  <w:style w:type="paragraph" w:customStyle="1" w:styleId="79DCAC9CC9BE46DB9ABF0275FEEE91501">
    <w:name w:val="79DCAC9CC9BE46DB9ABF0275FEEE91501"/>
    <w:rsid w:val="006A34D6"/>
    <w:rPr>
      <w:rFonts w:ascii="Garamond" w:eastAsiaTheme="minorHAnsi" w:hAnsi="Garamond"/>
      <w:sz w:val="24"/>
      <w:lang w:eastAsia="en-US"/>
    </w:rPr>
  </w:style>
  <w:style w:type="paragraph" w:customStyle="1" w:styleId="C3BFA8E567AA4038BE3E38FF8704721F1">
    <w:name w:val="C3BFA8E567AA4038BE3E38FF8704721F1"/>
    <w:rsid w:val="006A34D6"/>
    <w:rPr>
      <w:rFonts w:ascii="Garamond" w:eastAsiaTheme="minorHAnsi" w:hAnsi="Garamond"/>
      <w:sz w:val="24"/>
      <w:lang w:eastAsia="en-US"/>
    </w:rPr>
  </w:style>
  <w:style w:type="paragraph" w:customStyle="1" w:styleId="8A53B2E621CA4CB28B508F2637DB47741">
    <w:name w:val="8A53B2E621CA4CB28B508F2637DB47741"/>
    <w:rsid w:val="006A34D6"/>
    <w:rPr>
      <w:rFonts w:ascii="Garamond" w:eastAsiaTheme="minorHAnsi" w:hAnsi="Garamond"/>
      <w:sz w:val="24"/>
      <w:lang w:eastAsia="en-US"/>
    </w:rPr>
  </w:style>
  <w:style w:type="paragraph" w:customStyle="1" w:styleId="C8790495CA8E4C9F812033961A5187BD">
    <w:name w:val="C8790495CA8E4C9F812033961A5187BD"/>
    <w:rsid w:val="006A34D6"/>
    <w:rPr>
      <w:rFonts w:ascii="Garamond" w:eastAsiaTheme="minorHAnsi" w:hAnsi="Garamond"/>
      <w:sz w:val="24"/>
      <w:lang w:eastAsia="en-US"/>
    </w:rPr>
  </w:style>
  <w:style w:type="paragraph" w:customStyle="1" w:styleId="553BA268F097406A9FD46FB372619625">
    <w:name w:val="553BA268F097406A9FD46FB372619625"/>
    <w:rsid w:val="006A34D6"/>
    <w:rPr>
      <w:rFonts w:ascii="Garamond" w:eastAsiaTheme="minorHAnsi" w:hAnsi="Garamond"/>
      <w:sz w:val="24"/>
      <w:lang w:eastAsia="en-US"/>
    </w:rPr>
  </w:style>
  <w:style w:type="paragraph" w:customStyle="1" w:styleId="463D5B47291A47FA9E68B3A8A17E62C8">
    <w:name w:val="463D5B47291A47FA9E68B3A8A17E62C8"/>
    <w:rsid w:val="006A34D6"/>
    <w:rPr>
      <w:rFonts w:ascii="Garamond" w:eastAsiaTheme="minorHAnsi" w:hAnsi="Garamond"/>
      <w:sz w:val="24"/>
      <w:lang w:eastAsia="en-US"/>
    </w:rPr>
  </w:style>
  <w:style w:type="paragraph" w:customStyle="1" w:styleId="2B9CBBB66CDA433ABC38EF4770C631FB2">
    <w:name w:val="2B9CBBB66CDA433ABC38EF4770C631FB2"/>
    <w:rsid w:val="006A34D6"/>
    <w:rPr>
      <w:rFonts w:ascii="Garamond" w:eastAsiaTheme="minorHAnsi" w:hAnsi="Garamond"/>
      <w:sz w:val="24"/>
      <w:lang w:eastAsia="en-US"/>
    </w:rPr>
  </w:style>
  <w:style w:type="paragraph" w:customStyle="1" w:styleId="938275D01CFE4C419AFAC03B73A4D5B62">
    <w:name w:val="938275D01CFE4C419AFAC03B73A4D5B62"/>
    <w:rsid w:val="006A34D6"/>
    <w:rPr>
      <w:rFonts w:ascii="Garamond" w:eastAsiaTheme="minorHAnsi" w:hAnsi="Garamond"/>
      <w:sz w:val="24"/>
      <w:lang w:eastAsia="en-US"/>
    </w:rPr>
  </w:style>
  <w:style w:type="paragraph" w:customStyle="1" w:styleId="4188BCD245E74AB8AC4BC93ECC6845081">
    <w:name w:val="4188BCD245E74AB8AC4BC93ECC6845081"/>
    <w:rsid w:val="006A34D6"/>
    <w:rPr>
      <w:rFonts w:ascii="Garamond" w:eastAsiaTheme="minorHAnsi" w:hAnsi="Garamond"/>
      <w:sz w:val="24"/>
      <w:lang w:eastAsia="en-US"/>
    </w:rPr>
  </w:style>
  <w:style w:type="paragraph" w:customStyle="1" w:styleId="DE9CA0E672484D9BB4599E254082C9312">
    <w:name w:val="DE9CA0E672484D9BB4599E254082C9312"/>
    <w:rsid w:val="006A34D6"/>
    <w:rPr>
      <w:rFonts w:ascii="Garamond" w:eastAsiaTheme="minorHAnsi" w:hAnsi="Garamond"/>
      <w:sz w:val="24"/>
      <w:lang w:eastAsia="en-US"/>
    </w:rPr>
  </w:style>
  <w:style w:type="paragraph" w:customStyle="1" w:styleId="248BA24E151B46A597129E27BDDFD05D2">
    <w:name w:val="248BA24E151B46A597129E27BDDFD05D2"/>
    <w:rsid w:val="006A34D6"/>
    <w:rPr>
      <w:rFonts w:ascii="Garamond" w:eastAsiaTheme="minorHAnsi" w:hAnsi="Garamond"/>
      <w:sz w:val="24"/>
      <w:lang w:eastAsia="en-US"/>
    </w:rPr>
  </w:style>
  <w:style w:type="paragraph" w:customStyle="1" w:styleId="CFA0A06ED4384A58969DEF81F8BA83C92">
    <w:name w:val="CFA0A06ED4384A58969DEF81F8BA83C92"/>
    <w:rsid w:val="006A34D6"/>
    <w:rPr>
      <w:rFonts w:ascii="Garamond" w:eastAsiaTheme="minorHAnsi" w:hAnsi="Garamond"/>
      <w:sz w:val="24"/>
      <w:lang w:eastAsia="en-US"/>
    </w:rPr>
  </w:style>
  <w:style w:type="paragraph" w:customStyle="1" w:styleId="0D433DB8CDFB48CE8CAD4B3BB40942B72">
    <w:name w:val="0D433DB8CDFB48CE8CAD4B3BB40942B72"/>
    <w:rsid w:val="006A34D6"/>
    <w:rPr>
      <w:rFonts w:ascii="Garamond" w:eastAsiaTheme="minorHAnsi" w:hAnsi="Garamond"/>
      <w:sz w:val="24"/>
      <w:lang w:eastAsia="en-US"/>
    </w:rPr>
  </w:style>
  <w:style w:type="paragraph" w:customStyle="1" w:styleId="4F341A23973349D8B3E1A659287365E72">
    <w:name w:val="4F341A23973349D8B3E1A659287365E72"/>
    <w:rsid w:val="006A34D6"/>
    <w:rPr>
      <w:rFonts w:ascii="Garamond" w:eastAsiaTheme="minorHAnsi" w:hAnsi="Garamond"/>
      <w:sz w:val="24"/>
      <w:lang w:eastAsia="en-US"/>
    </w:rPr>
  </w:style>
  <w:style w:type="paragraph" w:customStyle="1" w:styleId="30C4E78F04BF4973A7ABBAEAAAC6AAC42">
    <w:name w:val="30C4E78F04BF4973A7ABBAEAAAC6AAC42"/>
    <w:rsid w:val="006A34D6"/>
    <w:rPr>
      <w:rFonts w:ascii="Garamond" w:eastAsiaTheme="minorHAnsi" w:hAnsi="Garamond"/>
      <w:sz w:val="24"/>
      <w:lang w:eastAsia="en-US"/>
    </w:rPr>
  </w:style>
  <w:style w:type="paragraph" w:customStyle="1" w:styleId="3F55E9C90F1C407D9E621E2C85F751AF2">
    <w:name w:val="3F55E9C90F1C407D9E621E2C85F751AF2"/>
    <w:rsid w:val="006A34D6"/>
    <w:rPr>
      <w:rFonts w:ascii="Garamond" w:eastAsiaTheme="minorHAnsi" w:hAnsi="Garamond"/>
      <w:sz w:val="24"/>
      <w:lang w:eastAsia="en-US"/>
    </w:rPr>
  </w:style>
  <w:style w:type="paragraph" w:customStyle="1" w:styleId="E6D696BC628B41C7AC48C15FD0B09FC32">
    <w:name w:val="E6D696BC628B41C7AC48C15FD0B09FC32"/>
    <w:rsid w:val="006A34D6"/>
    <w:rPr>
      <w:rFonts w:ascii="Garamond" w:eastAsiaTheme="minorHAnsi" w:hAnsi="Garamond"/>
      <w:sz w:val="24"/>
      <w:lang w:eastAsia="en-US"/>
    </w:rPr>
  </w:style>
  <w:style w:type="paragraph" w:customStyle="1" w:styleId="C85D968D0A394C7AAEC5E40AF8957DE92">
    <w:name w:val="C85D968D0A394C7AAEC5E40AF8957DE92"/>
    <w:rsid w:val="006A34D6"/>
    <w:rPr>
      <w:rFonts w:ascii="Garamond" w:eastAsiaTheme="minorHAnsi" w:hAnsi="Garamond"/>
      <w:sz w:val="24"/>
      <w:lang w:eastAsia="en-US"/>
    </w:rPr>
  </w:style>
  <w:style w:type="paragraph" w:customStyle="1" w:styleId="C6CBA311FFDB473BAB118E17DB7A07C02">
    <w:name w:val="C6CBA311FFDB473BAB118E17DB7A07C02"/>
    <w:rsid w:val="006A34D6"/>
    <w:rPr>
      <w:rFonts w:ascii="Garamond" w:eastAsiaTheme="minorHAnsi" w:hAnsi="Garamond"/>
      <w:sz w:val="24"/>
      <w:lang w:eastAsia="en-US"/>
    </w:rPr>
  </w:style>
  <w:style w:type="paragraph" w:customStyle="1" w:styleId="F4A53328C4284939B2F65DB5B602661C2">
    <w:name w:val="F4A53328C4284939B2F65DB5B602661C2"/>
    <w:rsid w:val="006A34D6"/>
    <w:rPr>
      <w:rFonts w:ascii="Garamond" w:eastAsiaTheme="minorHAnsi" w:hAnsi="Garamond"/>
      <w:sz w:val="24"/>
      <w:lang w:eastAsia="en-US"/>
    </w:rPr>
  </w:style>
  <w:style w:type="paragraph" w:customStyle="1" w:styleId="95C61B57F0274259A3E141BE8C8BAAE32">
    <w:name w:val="95C61B57F0274259A3E141BE8C8BAAE32"/>
    <w:rsid w:val="006A34D6"/>
    <w:rPr>
      <w:rFonts w:ascii="Garamond" w:eastAsiaTheme="minorHAnsi" w:hAnsi="Garamond"/>
      <w:sz w:val="24"/>
      <w:lang w:eastAsia="en-US"/>
    </w:rPr>
  </w:style>
  <w:style w:type="paragraph" w:customStyle="1" w:styleId="3933ACCC4E6A4A4781FC8D9550CA763F2">
    <w:name w:val="3933ACCC4E6A4A4781FC8D9550CA763F2"/>
    <w:rsid w:val="006A34D6"/>
    <w:rPr>
      <w:rFonts w:ascii="Garamond" w:eastAsiaTheme="minorHAnsi" w:hAnsi="Garamond"/>
      <w:sz w:val="24"/>
      <w:lang w:eastAsia="en-US"/>
    </w:rPr>
  </w:style>
  <w:style w:type="paragraph" w:customStyle="1" w:styleId="62823ACEDAAC4692801C42C76DD725932">
    <w:name w:val="62823ACEDAAC4692801C42C76DD725932"/>
    <w:rsid w:val="006A34D6"/>
    <w:rPr>
      <w:rFonts w:ascii="Garamond" w:eastAsiaTheme="minorHAnsi" w:hAnsi="Garamond"/>
      <w:sz w:val="24"/>
      <w:lang w:eastAsia="en-US"/>
    </w:rPr>
  </w:style>
  <w:style w:type="paragraph" w:customStyle="1" w:styleId="917CB980A3BC45A784B9AD883E1C3BA02">
    <w:name w:val="917CB980A3BC45A784B9AD883E1C3BA02"/>
    <w:rsid w:val="006A34D6"/>
    <w:rPr>
      <w:rFonts w:ascii="Garamond" w:eastAsiaTheme="minorHAnsi" w:hAnsi="Garamond"/>
      <w:sz w:val="24"/>
      <w:lang w:eastAsia="en-US"/>
    </w:rPr>
  </w:style>
  <w:style w:type="paragraph" w:customStyle="1" w:styleId="B4714E0440EB417F95D67C92852BC2852">
    <w:name w:val="B4714E0440EB417F95D67C92852BC2852"/>
    <w:rsid w:val="006A34D6"/>
    <w:rPr>
      <w:rFonts w:ascii="Garamond" w:eastAsiaTheme="minorHAnsi" w:hAnsi="Garamond"/>
      <w:sz w:val="24"/>
      <w:lang w:eastAsia="en-US"/>
    </w:rPr>
  </w:style>
  <w:style w:type="paragraph" w:customStyle="1" w:styleId="89D2F5FA5144422E8249B8E6938A19072">
    <w:name w:val="89D2F5FA5144422E8249B8E6938A19072"/>
    <w:rsid w:val="006A34D6"/>
    <w:rPr>
      <w:rFonts w:ascii="Garamond" w:eastAsiaTheme="minorHAnsi" w:hAnsi="Garamond"/>
      <w:sz w:val="24"/>
      <w:lang w:eastAsia="en-US"/>
    </w:rPr>
  </w:style>
  <w:style w:type="paragraph" w:customStyle="1" w:styleId="2BC1C3CAB9614A0FB9B7F7D49407CD252">
    <w:name w:val="2BC1C3CAB9614A0FB9B7F7D49407CD252"/>
    <w:rsid w:val="006A34D6"/>
    <w:rPr>
      <w:rFonts w:ascii="Garamond" w:eastAsiaTheme="minorHAnsi" w:hAnsi="Garamond"/>
      <w:sz w:val="24"/>
      <w:lang w:eastAsia="en-US"/>
    </w:rPr>
  </w:style>
  <w:style w:type="paragraph" w:customStyle="1" w:styleId="38174348BFC6445BAF8357316300AE9E2">
    <w:name w:val="38174348BFC6445BAF8357316300AE9E2"/>
    <w:rsid w:val="006A34D6"/>
    <w:rPr>
      <w:rFonts w:ascii="Garamond" w:eastAsiaTheme="minorHAnsi" w:hAnsi="Garamond"/>
      <w:sz w:val="24"/>
      <w:lang w:eastAsia="en-US"/>
    </w:rPr>
  </w:style>
  <w:style w:type="paragraph" w:customStyle="1" w:styleId="9BB94253C50344D190CD9B34E78394752">
    <w:name w:val="9BB94253C50344D190CD9B34E78394752"/>
    <w:rsid w:val="006A34D6"/>
    <w:rPr>
      <w:rFonts w:ascii="Garamond" w:eastAsiaTheme="minorHAnsi" w:hAnsi="Garamond"/>
      <w:sz w:val="24"/>
      <w:lang w:eastAsia="en-US"/>
    </w:rPr>
  </w:style>
  <w:style w:type="paragraph" w:customStyle="1" w:styleId="A58756C751F34FEDBA02F90F6438CF412">
    <w:name w:val="A58756C751F34FEDBA02F90F6438CF412"/>
    <w:rsid w:val="006A34D6"/>
    <w:rPr>
      <w:rFonts w:ascii="Garamond" w:eastAsiaTheme="minorHAnsi" w:hAnsi="Garamond"/>
      <w:sz w:val="24"/>
      <w:lang w:eastAsia="en-US"/>
    </w:rPr>
  </w:style>
  <w:style w:type="paragraph" w:customStyle="1" w:styleId="53686733D3104E49800EA28603A9E42B2">
    <w:name w:val="53686733D3104E49800EA28603A9E42B2"/>
    <w:rsid w:val="006A34D6"/>
    <w:rPr>
      <w:rFonts w:ascii="Garamond" w:eastAsiaTheme="minorHAnsi" w:hAnsi="Garamond"/>
      <w:sz w:val="24"/>
      <w:lang w:eastAsia="en-US"/>
    </w:rPr>
  </w:style>
  <w:style w:type="paragraph" w:customStyle="1" w:styleId="583E8891572E4E12BE2AD23645151CFC2">
    <w:name w:val="583E8891572E4E12BE2AD23645151CFC2"/>
    <w:rsid w:val="006A34D6"/>
    <w:rPr>
      <w:rFonts w:ascii="Garamond" w:eastAsiaTheme="minorHAnsi" w:hAnsi="Garamond"/>
      <w:sz w:val="24"/>
      <w:lang w:eastAsia="en-US"/>
    </w:rPr>
  </w:style>
  <w:style w:type="paragraph" w:customStyle="1" w:styleId="EBDE4FDA1B9D436EA1113C1DF026DA042">
    <w:name w:val="EBDE4FDA1B9D436EA1113C1DF026DA042"/>
    <w:rsid w:val="006A34D6"/>
    <w:rPr>
      <w:rFonts w:ascii="Garamond" w:eastAsiaTheme="minorHAnsi" w:hAnsi="Garamond"/>
      <w:sz w:val="24"/>
      <w:lang w:eastAsia="en-US"/>
    </w:rPr>
  </w:style>
  <w:style w:type="paragraph" w:customStyle="1" w:styleId="280D436B70F949A4A9A64E10541951362">
    <w:name w:val="280D436B70F949A4A9A64E10541951362"/>
    <w:rsid w:val="006A34D6"/>
    <w:rPr>
      <w:rFonts w:ascii="Garamond" w:eastAsiaTheme="minorHAnsi" w:hAnsi="Garamond"/>
      <w:sz w:val="24"/>
      <w:lang w:eastAsia="en-US"/>
    </w:rPr>
  </w:style>
  <w:style w:type="paragraph" w:customStyle="1" w:styleId="79DCAC9CC9BE46DB9ABF0275FEEE91502">
    <w:name w:val="79DCAC9CC9BE46DB9ABF0275FEEE91502"/>
    <w:rsid w:val="006A34D6"/>
    <w:rPr>
      <w:rFonts w:ascii="Garamond" w:eastAsiaTheme="minorHAnsi" w:hAnsi="Garamond"/>
      <w:sz w:val="24"/>
      <w:lang w:eastAsia="en-US"/>
    </w:rPr>
  </w:style>
  <w:style w:type="paragraph" w:customStyle="1" w:styleId="C3BFA8E567AA4038BE3E38FF8704721F2">
    <w:name w:val="C3BFA8E567AA4038BE3E38FF8704721F2"/>
    <w:rsid w:val="006A34D6"/>
    <w:rPr>
      <w:rFonts w:ascii="Garamond" w:eastAsiaTheme="minorHAnsi" w:hAnsi="Garamond"/>
      <w:sz w:val="24"/>
      <w:lang w:eastAsia="en-US"/>
    </w:rPr>
  </w:style>
  <w:style w:type="paragraph" w:customStyle="1" w:styleId="8A53B2E621CA4CB28B508F2637DB47742">
    <w:name w:val="8A53B2E621CA4CB28B508F2637DB47742"/>
    <w:rsid w:val="006A34D6"/>
    <w:rPr>
      <w:rFonts w:ascii="Garamond" w:eastAsiaTheme="minorHAnsi" w:hAnsi="Garamond"/>
      <w:sz w:val="24"/>
      <w:lang w:eastAsia="en-US"/>
    </w:rPr>
  </w:style>
  <w:style w:type="paragraph" w:customStyle="1" w:styleId="C8790495CA8E4C9F812033961A5187BD1">
    <w:name w:val="C8790495CA8E4C9F812033961A5187BD1"/>
    <w:rsid w:val="006A34D6"/>
    <w:rPr>
      <w:rFonts w:ascii="Garamond" w:eastAsiaTheme="minorHAnsi" w:hAnsi="Garamond"/>
      <w:sz w:val="24"/>
      <w:lang w:eastAsia="en-US"/>
    </w:rPr>
  </w:style>
  <w:style w:type="paragraph" w:customStyle="1" w:styleId="553BA268F097406A9FD46FB3726196251">
    <w:name w:val="553BA268F097406A9FD46FB3726196251"/>
    <w:rsid w:val="006A34D6"/>
    <w:rPr>
      <w:rFonts w:ascii="Garamond" w:eastAsiaTheme="minorHAnsi" w:hAnsi="Garamond"/>
      <w:sz w:val="24"/>
      <w:lang w:eastAsia="en-US"/>
    </w:rPr>
  </w:style>
  <w:style w:type="paragraph" w:customStyle="1" w:styleId="463D5B47291A47FA9E68B3A8A17E62C81">
    <w:name w:val="463D5B47291A47FA9E68B3A8A17E62C81"/>
    <w:rsid w:val="006A34D6"/>
    <w:rPr>
      <w:rFonts w:ascii="Garamond" w:eastAsiaTheme="minorHAnsi" w:hAnsi="Garamond"/>
      <w:sz w:val="24"/>
      <w:lang w:eastAsia="en-US"/>
    </w:rPr>
  </w:style>
  <w:style w:type="paragraph" w:customStyle="1" w:styleId="2B9CBBB66CDA433ABC38EF4770C631FB3">
    <w:name w:val="2B9CBBB66CDA433ABC38EF4770C631FB3"/>
    <w:rsid w:val="00FD437D"/>
    <w:rPr>
      <w:rFonts w:ascii="Garamond" w:eastAsiaTheme="minorHAnsi" w:hAnsi="Garamond"/>
      <w:sz w:val="24"/>
      <w:lang w:eastAsia="en-US"/>
    </w:rPr>
  </w:style>
  <w:style w:type="paragraph" w:customStyle="1" w:styleId="938275D01CFE4C419AFAC03B73A4D5B63">
    <w:name w:val="938275D01CFE4C419AFAC03B73A4D5B63"/>
    <w:rsid w:val="00FD437D"/>
    <w:rPr>
      <w:rFonts w:ascii="Garamond" w:eastAsiaTheme="minorHAnsi" w:hAnsi="Garamond"/>
      <w:sz w:val="24"/>
      <w:lang w:eastAsia="en-US"/>
    </w:rPr>
  </w:style>
  <w:style w:type="paragraph" w:customStyle="1" w:styleId="4188BCD245E74AB8AC4BC93ECC6845082">
    <w:name w:val="4188BCD245E74AB8AC4BC93ECC6845082"/>
    <w:rsid w:val="00FD437D"/>
    <w:rPr>
      <w:rFonts w:ascii="Garamond" w:eastAsiaTheme="minorHAnsi" w:hAnsi="Garamond"/>
      <w:sz w:val="24"/>
      <w:lang w:eastAsia="en-US"/>
    </w:rPr>
  </w:style>
  <w:style w:type="paragraph" w:customStyle="1" w:styleId="DE9CA0E672484D9BB4599E254082C9313">
    <w:name w:val="DE9CA0E672484D9BB4599E254082C9313"/>
    <w:rsid w:val="00FD437D"/>
    <w:rPr>
      <w:rFonts w:ascii="Garamond" w:eastAsiaTheme="minorHAnsi" w:hAnsi="Garamond"/>
      <w:sz w:val="24"/>
      <w:lang w:eastAsia="en-US"/>
    </w:rPr>
  </w:style>
  <w:style w:type="paragraph" w:customStyle="1" w:styleId="248BA24E151B46A597129E27BDDFD05D3">
    <w:name w:val="248BA24E151B46A597129E27BDDFD05D3"/>
    <w:rsid w:val="00FD437D"/>
    <w:rPr>
      <w:rFonts w:ascii="Garamond" w:eastAsiaTheme="minorHAnsi" w:hAnsi="Garamond"/>
      <w:sz w:val="24"/>
      <w:lang w:eastAsia="en-US"/>
    </w:rPr>
  </w:style>
  <w:style w:type="paragraph" w:customStyle="1" w:styleId="CFA0A06ED4384A58969DEF81F8BA83C93">
    <w:name w:val="CFA0A06ED4384A58969DEF81F8BA83C93"/>
    <w:rsid w:val="00FD437D"/>
    <w:rPr>
      <w:rFonts w:ascii="Garamond" w:eastAsiaTheme="minorHAnsi" w:hAnsi="Garamond"/>
      <w:sz w:val="24"/>
      <w:lang w:eastAsia="en-US"/>
    </w:rPr>
  </w:style>
  <w:style w:type="paragraph" w:customStyle="1" w:styleId="0D433DB8CDFB48CE8CAD4B3BB40942B73">
    <w:name w:val="0D433DB8CDFB48CE8CAD4B3BB40942B73"/>
    <w:rsid w:val="00FD437D"/>
    <w:rPr>
      <w:rFonts w:ascii="Garamond" w:eastAsiaTheme="minorHAnsi" w:hAnsi="Garamond"/>
      <w:sz w:val="24"/>
      <w:lang w:eastAsia="en-US"/>
    </w:rPr>
  </w:style>
  <w:style w:type="paragraph" w:customStyle="1" w:styleId="4F341A23973349D8B3E1A659287365E73">
    <w:name w:val="4F341A23973349D8B3E1A659287365E73"/>
    <w:rsid w:val="00FD437D"/>
    <w:rPr>
      <w:rFonts w:ascii="Garamond" w:eastAsiaTheme="minorHAnsi" w:hAnsi="Garamond"/>
      <w:sz w:val="24"/>
      <w:lang w:eastAsia="en-US"/>
    </w:rPr>
  </w:style>
  <w:style w:type="paragraph" w:customStyle="1" w:styleId="30C4E78F04BF4973A7ABBAEAAAC6AAC43">
    <w:name w:val="30C4E78F04BF4973A7ABBAEAAAC6AAC43"/>
    <w:rsid w:val="00FD437D"/>
    <w:rPr>
      <w:rFonts w:ascii="Garamond" w:eastAsiaTheme="minorHAnsi" w:hAnsi="Garamond"/>
      <w:sz w:val="24"/>
      <w:lang w:eastAsia="en-US"/>
    </w:rPr>
  </w:style>
  <w:style w:type="paragraph" w:customStyle="1" w:styleId="3F55E9C90F1C407D9E621E2C85F751AF3">
    <w:name w:val="3F55E9C90F1C407D9E621E2C85F751AF3"/>
    <w:rsid w:val="00FD437D"/>
    <w:rPr>
      <w:rFonts w:ascii="Garamond" w:eastAsiaTheme="minorHAnsi" w:hAnsi="Garamond"/>
      <w:sz w:val="24"/>
      <w:lang w:eastAsia="en-US"/>
    </w:rPr>
  </w:style>
  <w:style w:type="paragraph" w:customStyle="1" w:styleId="E6D696BC628B41C7AC48C15FD0B09FC33">
    <w:name w:val="E6D696BC628B41C7AC48C15FD0B09FC33"/>
    <w:rsid w:val="00FD437D"/>
    <w:rPr>
      <w:rFonts w:ascii="Garamond" w:eastAsiaTheme="minorHAnsi" w:hAnsi="Garamond"/>
      <w:sz w:val="24"/>
      <w:lang w:eastAsia="en-US"/>
    </w:rPr>
  </w:style>
  <w:style w:type="paragraph" w:customStyle="1" w:styleId="C85D968D0A394C7AAEC5E40AF8957DE93">
    <w:name w:val="C85D968D0A394C7AAEC5E40AF8957DE93"/>
    <w:rsid w:val="00FD437D"/>
    <w:rPr>
      <w:rFonts w:ascii="Garamond" w:eastAsiaTheme="minorHAnsi" w:hAnsi="Garamond"/>
      <w:sz w:val="24"/>
      <w:lang w:eastAsia="en-US"/>
    </w:rPr>
  </w:style>
  <w:style w:type="paragraph" w:customStyle="1" w:styleId="C6CBA311FFDB473BAB118E17DB7A07C03">
    <w:name w:val="C6CBA311FFDB473BAB118E17DB7A07C03"/>
    <w:rsid w:val="00FD437D"/>
    <w:rPr>
      <w:rFonts w:ascii="Garamond" w:eastAsiaTheme="minorHAnsi" w:hAnsi="Garamond"/>
      <w:sz w:val="24"/>
      <w:lang w:eastAsia="en-US"/>
    </w:rPr>
  </w:style>
  <w:style w:type="paragraph" w:customStyle="1" w:styleId="F4A53328C4284939B2F65DB5B602661C3">
    <w:name w:val="F4A53328C4284939B2F65DB5B602661C3"/>
    <w:rsid w:val="00FD437D"/>
    <w:rPr>
      <w:rFonts w:ascii="Garamond" w:eastAsiaTheme="minorHAnsi" w:hAnsi="Garamond"/>
      <w:sz w:val="24"/>
      <w:lang w:eastAsia="en-US"/>
    </w:rPr>
  </w:style>
  <w:style w:type="paragraph" w:customStyle="1" w:styleId="95C61B57F0274259A3E141BE8C8BAAE33">
    <w:name w:val="95C61B57F0274259A3E141BE8C8BAAE33"/>
    <w:rsid w:val="00FD437D"/>
    <w:rPr>
      <w:rFonts w:ascii="Garamond" w:eastAsiaTheme="minorHAnsi" w:hAnsi="Garamond"/>
      <w:sz w:val="24"/>
      <w:lang w:eastAsia="en-US"/>
    </w:rPr>
  </w:style>
  <w:style w:type="paragraph" w:customStyle="1" w:styleId="3933ACCC4E6A4A4781FC8D9550CA763F3">
    <w:name w:val="3933ACCC4E6A4A4781FC8D9550CA763F3"/>
    <w:rsid w:val="00FD437D"/>
    <w:rPr>
      <w:rFonts w:ascii="Garamond" w:eastAsiaTheme="minorHAnsi" w:hAnsi="Garamond"/>
      <w:sz w:val="24"/>
      <w:lang w:eastAsia="en-US"/>
    </w:rPr>
  </w:style>
  <w:style w:type="paragraph" w:customStyle="1" w:styleId="62823ACEDAAC4692801C42C76DD725933">
    <w:name w:val="62823ACEDAAC4692801C42C76DD725933"/>
    <w:rsid w:val="00FD437D"/>
    <w:rPr>
      <w:rFonts w:ascii="Garamond" w:eastAsiaTheme="minorHAnsi" w:hAnsi="Garamond"/>
      <w:sz w:val="24"/>
      <w:lang w:eastAsia="en-US"/>
    </w:rPr>
  </w:style>
  <w:style w:type="paragraph" w:customStyle="1" w:styleId="917CB980A3BC45A784B9AD883E1C3BA03">
    <w:name w:val="917CB980A3BC45A784B9AD883E1C3BA03"/>
    <w:rsid w:val="00FD437D"/>
    <w:rPr>
      <w:rFonts w:ascii="Garamond" w:eastAsiaTheme="minorHAnsi" w:hAnsi="Garamond"/>
      <w:sz w:val="24"/>
      <w:lang w:eastAsia="en-US"/>
    </w:rPr>
  </w:style>
  <w:style w:type="paragraph" w:customStyle="1" w:styleId="B4714E0440EB417F95D67C92852BC2853">
    <w:name w:val="B4714E0440EB417F95D67C92852BC2853"/>
    <w:rsid w:val="00FD437D"/>
    <w:rPr>
      <w:rFonts w:ascii="Garamond" w:eastAsiaTheme="minorHAnsi" w:hAnsi="Garamond"/>
      <w:sz w:val="24"/>
      <w:lang w:eastAsia="en-US"/>
    </w:rPr>
  </w:style>
  <w:style w:type="paragraph" w:customStyle="1" w:styleId="89D2F5FA5144422E8249B8E6938A19073">
    <w:name w:val="89D2F5FA5144422E8249B8E6938A19073"/>
    <w:rsid w:val="00FD437D"/>
    <w:rPr>
      <w:rFonts w:ascii="Garamond" w:eastAsiaTheme="minorHAnsi" w:hAnsi="Garamond"/>
      <w:sz w:val="24"/>
      <w:lang w:eastAsia="en-US"/>
    </w:rPr>
  </w:style>
  <w:style w:type="paragraph" w:customStyle="1" w:styleId="2BC1C3CAB9614A0FB9B7F7D49407CD253">
    <w:name w:val="2BC1C3CAB9614A0FB9B7F7D49407CD253"/>
    <w:rsid w:val="00FD437D"/>
    <w:rPr>
      <w:rFonts w:ascii="Garamond" w:eastAsiaTheme="minorHAnsi" w:hAnsi="Garamond"/>
      <w:sz w:val="24"/>
      <w:lang w:eastAsia="en-US"/>
    </w:rPr>
  </w:style>
  <w:style w:type="paragraph" w:customStyle="1" w:styleId="38174348BFC6445BAF8357316300AE9E3">
    <w:name w:val="38174348BFC6445BAF8357316300AE9E3"/>
    <w:rsid w:val="00FD437D"/>
    <w:rPr>
      <w:rFonts w:ascii="Garamond" w:eastAsiaTheme="minorHAnsi" w:hAnsi="Garamond"/>
      <w:sz w:val="24"/>
      <w:lang w:eastAsia="en-US"/>
    </w:rPr>
  </w:style>
  <w:style w:type="paragraph" w:customStyle="1" w:styleId="9BB94253C50344D190CD9B34E78394753">
    <w:name w:val="9BB94253C50344D190CD9B34E78394753"/>
    <w:rsid w:val="00FD437D"/>
    <w:rPr>
      <w:rFonts w:ascii="Garamond" w:eastAsiaTheme="minorHAnsi" w:hAnsi="Garamond"/>
      <w:sz w:val="24"/>
      <w:lang w:eastAsia="en-US"/>
    </w:rPr>
  </w:style>
  <w:style w:type="paragraph" w:customStyle="1" w:styleId="A58756C751F34FEDBA02F90F6438CF413">
    <w:name w:val="A58756C751F34FEDBA02F90F6438CF413"/>
    <w:rsid w:val="00FD437D"/>
    <w:rPr>
      <w:rFonts w:ascii="Garamond" w:eastAsiaTheme="minorHAnsi" w:hAnsi="Garamond"/>
      <w:sz w:val="24"/>
      <w:lang w:eastAsia="en-US"/>
    </w:rPr>
  </w:style>
  <w:style w:type="paragraph" w:customStyle="1" w:styleId="53686733D3104E49800EA28603A9E42B3">
    <w:name w:val="53686733D3104E49800EA28603A9E42B3"/>
    <w:rsid w:val="00FD437D"/>
    <w:rPr>
      <w:rFonts w:ascii="Garamond" w:eastAsiaTheme="minorHAnsi" w:hAnsi="Garamond"/>
      <w:sz w:val="24"/>
      <w:lang w:eastAsia="en-US"/>
    </w:rPr>
  </w:style>
  <w:style w:type="paragraph" w:customStyle="1" w:styleId="583E8891572E4E12BE2AD23645151CFC3">
    <w:name w:val="583E8891572E4E12BE2AD23645151CFC3"/>
    <w:rsid w:val="00FD437D"/>
    <w:rPr>
      <w:rFonts w:ascii="Garamond" w:eastAsiaTheme="minorHAnsi" w:hAnsi="Garamond"/>
      <w:sz w:val="24"/>
      <w:lang w:eastAsia="en-US"/>
    </w:rPr>
  </w:style>
  <w:style w:type="paragraph" w:customStyle="1" w:styleId="EBDE4FDA1B9D436EA1113C1DF026DA043">
    <w:name w:val="EBDE4FDA1B9D436EA1113C1DF026DA043"/>
    <w:rsid w:val="00FD437D"/>
    <w:rPr>
      <w:rFonts w:ascii="Garamond" w:eastAsiaTheme="minorHAnsi" w:hAnsi="Garamond"/>
      <w:sz w:val="24"/>
      <w:lang w:eastAsia="en-US"/>
    </w:rPr>
  </w:style>
  <w:style w:type="paragraph" w:customStyle="1" w:styleId="280D436B70F949A4A9A64E10541951363">
    <w:name w:val="280D436B70F949A4A9A64E10541951363"/>
    <w:rsid w:val="00FD437D"/>
    <w:rPr>
      <w:rFonts w:ascii="Garamond" w:eastAsiaTheme="minorHAnsi" w:hAnsi="Garamond"/>
      <w:sz w:val="24"/>
      <w:lang w:eastAsia="en-US"/>
    </w:rPr>
  </w:style>
  <w:style w:type="paragraph" w:customStyle="1" w:styleId="79DCAC9CC9BE46DB9ABF0275FEEE91503">
    <w:name w:val="79DCAC9CC9BE46DB9ABF0275FEEE91503"/>
    <w:rsid w:val="00FD437D"/>
    <w:rPr>
      <w:rFonts w:ascii="Garamond" w:eastAsiaTheme="minorHAnsi" w:hAnsi="Garamond"/>
      <w:sz w:val="24"/>
      <w:lang w:eastAsia="en-US"/>
    </w:rPr>
  </w:style>
  <w:style w:type="paragraph" w:customStyle="1" w:styleId="C3BFA8E567AA4038BE3E38FF8704721F3">
    <w:name w:val="C3BFA8E567AA4038BE3E38FF8704721F3"/>
    <w:rsid w:val="00FD437D"/>
    <w:rPr>
      <w:rFonts w:ascii="Garamond" w:eastAsiaTheme="minorHAnsi" w:hAnsi="Garamond"/>
      <w:sz w:val="24"/>
      <w:lang w:eastAsia="en-US"/>
    </w:rPr>
  </w:style>
  <w:style w:type="paragraph" w:customStyle="1" w:styleId="8A53B2E621CA4CB28B508F2637DB47743">
    <w:name w:val="8A53B2E621CA4CB28B508F2637DB47743"/>
    <w:rsid w:val="00FD437D"/>
    <w:rPr>
      <w:rFonts w:ascii="Garamond" w:eastAsiaTheme="minorHAnsi" w:hAnsi="Garamond"/>
      <w:sz w:val="24"/>
      <w:lang w:eastAsia="en-US"/>
    </w:rPr>
  </w:style>
  <w:style w:type="paragraph" w:customStyle="1" w:styleId="15B57D10CEBD4152A3D930BD7BA82853">
    <w:name w:val="15B57D10CEBD4152A3D930BD7BA82853"/>
    <w:rsid w:val="00FD437D"/>
    <w:rPr>
      <w:rFonts w:ascii="Garamond" w:eastAsiaTheme="minorHAnsi" w:hAnsi="Garamond"/>
      <w:sz w:val="24"/>
      <w:lang w:eastAsia="en-US"/>
    </w:rPr>
  </w:style>
  <w:style w:type="paragraph" w:customStyle="1" w:styleId="FB37FD1447A54DC2B88EE88928F7A980">
    <w:name w:val="FB37FD1447A54DC2B88EE88928F7A980"/>
    <w:rsid w:val="00FD437D"/>
    <w:rPr>
      <w:rFonts w:ascii="Garamond" w:eastAsiaTheme="minorHAnsi" w:hAnsi="Garamond"/>
      <w:sz w:val="24"/>
      <w:lang w:eastAsia="en-US"/>
    </w:rPr>
  </w:style>
  <w:style w:type="paragraph" w:customStyle="1" w:styleId="6938228C51A94C7DBE57B40A5ABEFB38">
    <w:name w:val="6938228C51A94C7DBE57B40A5ABEFB38"/>
    <w:rsid w:val="00FD437D"/>
    <w:rPr>
      <w:rFonts w:ascii="Garamond" w:eastAsiaTheme="minorHAnsi" w:hAnsi="Garamond"/>
      <w:sz w:val="24"/>
      <w:lang w:eastAsia="en-US"/>
    </w:rPr>
  </w:style>
  <w:style w:type="paragraph" w:customStyle="1" w:styleId="2B9CBBB66CDA433ABC38EF4770C631FB4">
    <w:name w:val="2B9CBBB66CDA433ABC38EF4770C631FB4"/>
    <w:rsid w:val="00FD437D"/>
    <w:rPr>
      <w:rFonts w:ascii="Garamond" w:eastAsiaTheme="minorHAnsi" w:hAnsi="Garamond"/>
      <w:sz w:val="24"/>
      <w:lang w:eastAsia="en-US"/>
    </w:rPr>
  </w:style>
  <w:style w:type="paragraph" w:customStyle="1" w:styleId="938275D01CFE4C419AFAC03B73A4D5B64">
    <w:name w:val="938275D01CFE4C419AFAC03B73A4D5B64"/>
    <w:rsid w:val="00FD437D"/>
    <w:rPr>
      <w:rFonts w:ascii="Garamond" w:eastAsiaTheme="minorHAnsi" w:hAnsi="Garamond"/>
      <w:sz w:val="24"/>
      <w:lang w:eastAsia="en-US"/>
    </w:rPr>
  </w:style>
  <w:style w:type="paragraph" w:customStyle="1" w:styleId="4188BCD245E74AB8AC4BC93ECC6845083">
    <w:name w:val="4188BCD245E74AB8AC4BC93ECC6845083"/>
    <w:rsid w:val="00FD437D"/>
    <w:rPr>
      <w:rFonts w:ascii="Garamond" w:eastAsiaTheme="minorHAnsi" w:hAnsi="Garamond"/>
      <w:sz w:val="24"/>
      <w:lang w:eastAsia="en-US"/>
    </w:rPr>
  </w:style>
  <w:style w:type="paragraph" w:customStyle="1" w:styleId="DE9CA0E672484D9BB4599E254082C9314">
    <w:name w:val="DE9CA0E672484D9BB4599E254082C9314"/>
    <w:rsid w:val="00FD437D"/>
    <w:rPr>
      <w:rFonts w:ascii="Garamond" w:eastAsiaTheme="minorHAnsi" w:hAnsi="Garamond"/>
      <w:sz w:val="24"/>
      <w:lang w:eastAsia="en-US"/>
    </w:rPr>
  </w:style>
  <w:style w:type="paragraph" w:customStyle="1" w:styleId="248BA24E151B46A597129E27BDDFD05D4">
    <w:name w:val="248BA24E151B46A597129E27BDDFD05D4"/>
    <w:rsid w:val="00FD437D"/>
    <w:rPr>
      <w:rFonts w:ascii="Garamond" w:eastAsiaTheme="minorHAnsi" w:hAnsi="Garamond"/>
      <w:sz w:val="24"/>
      <w:lang w:eastAsia="en-US"/>
    </w:rPr>
  </w:style>
  <w:style w:type="paragraph" w:customStyle="1" w:styleId="CFA0A06ED4384A58969DEF81F8BA83C94">
    <w:name w:val="CFA0A06ED4384A58969DEF81F8BA83C94"/>
    <w:rsid w:val="00FD437D"/>
    <w:rPr>
      <w:rFonts w:ascii="Garamond" w:eastAsiaTheme="minorHAnsi" w:hAnsi="Garamond"/>
      <w:sz w:val="24"/>
      <w:lang w:eastAsia="en-US"/>
    </w:rPr>
  </w:style>
  <w:style w:type="paragraph" w:customStyle="1" w:styleId="0D433DB8CDFB48CE8CAD4B3BB40942B74">
    <w:name w:val="0D433DB8CDFB48CE8CAD4B3BB40942B74"/>
    <w:rsid w:val="00FD437D"/>
    <w:rPr>
      <w:rFonts w:ascii="Garamond" w:eastAsiaTheme="minorHAnsi" w:hAnsi="Garamond"/>
      <w:sz w:val="24"/>
      <w:lang w:eastAsia="en-US"/>
    </w:rPr>
  </w:style>
  <w:style w:type="paragraph" w:customStyle="1" w:styleId="4F341A23973349D8B3E1A659287365E74">
    <w:name w:val="4F341A23973349D8B3E1A659287365E74"/>
    <w:rsid w:val="00FD437D"/>
    <w:rPr>
      <w:rFonts w:ascii="Garamond" w:eastAsiaTheme="minorHAnsi" w:hAnsi="Garamond"/>
      <w:sz w:val="24"/>
      <w:lang w:eastAsia="en-US"/>
    </w:rPr>
  </w:style>
  <w:style w:type="paragraph" w:customStyle="1" w:styleId="30C4E78F04BF4973A7ABBAEAAAC6AAC44">
    <w:name w:val="30C4E78F04BF4973A7ABBAEAAAC6AAC44"/>
    <w:rsid w:val="00FD437D"/>
    <w:rPr>
      <w:rFonts w:ascii="Garamond" w:eastAsiaTheme="minorHAnsi" w:hAnsi="Garamond"/>
      <w:sz w:val="24"/>
      <w:lang w:eastAsia="en-US"/>
    </w:rPr>
  </w:style>
  <w:style w:type="paragraph" w:customStyle="1" w:styleId="3F55E9C90F1C407D9E621E2C85F751AF4">
    <w:name w:val="3F55E9C90F1C407D9E621E2C85F751AF4"/>
    <w:rsid w:val="00FD437D"/>
    <w:rPr>
      <w:rFonts w:ascii="Garamond" w:eastAsiaTheme="minorHAnsi" w:hAnsi="Garamond"/>
      <w:sz w:val="24"/>
      <w:lang w:eastAsia="en-US"/>
    </w:rPr>
  </w:style>
  <w:style w:type="paragraph" w:customStyle="1" w:styleId="E6D696BC628B41C7AC48C15FD0B09FC34">
    <w:name w:val="E6D696BC628B41C7AC48C15FD0B09FC34"/>
    <w:rsid w:val="00FD437D"/>
    <w:rPr>
      <w:rFonts w:ascii="Garamond" w:eastAsiaTheme="minorHAnsi" w:hAnsi="Garamond"/>
      <w:sz w:val="24"/>
      <w:lang w:eastAsia="en-US"/>
    </w:rPr>
  </w:style>
  <w:style w:type="paragraph" w:customStyle="1" w:styleId="C85D968D0A394C7AAEC5E40AF8957DE94">
    <w:name w:val="C85D968D0A394C7AAEC5E40AF8957DE94"/>
    <w:rsid w:val="00FD437D"/>
    <w:rPr>
      <w:rFonts w:ascii="Garamond" w:eastAsiaTheme="minorHAnsi" w:hAnsi="Garamond"/>
      <w:sz w:val="24"/>
      <w:lang w:eastAsia="en-US"/>
    </w:rPr>
  </w:style>
  <w:style w:type="paragraph" w:customStyle="1" w:styleId="C6CBA311FFDB473BAB118E17DB7A07C04">
    <w:name w:val="C6CBA311FFDB473BAB118E17DB7A07C04"/>
    <w:rsid w:val="00FD437D"/>
    <w:rPr>
      <w:rFonts w:ascii="Garamond" w:eastAsiaTheme="minorHAnsi" w:hAnsi="Garamond"/>
      <w:sz w:val="24"/>
      <w:lang w:eastAsia="en-US"/>
    </w:rPr>
  </w:style>
  <w:style w:type="paragraph" w:customStyle="1" w:styleId="F4A53328C4284939B2F65DB5B602661C4">
    <w:name w:val="F4A53328C4284939B2F65DB5B602661C4"/>
    <w:rsid w:val="00FD437D"/>
    <w:rPr>
      <w:rFonts w:ascii="Garamond" w:eastAsiaTheme="minorHAnsi" w:hAnsi="Garamond"/>
      <w:sz w:val="24"/>
      <w:lang w:eastAsia="en-US"/>
    </w:rPr>
  </w:style>
  <w:style w:type="paragraph" w:customStyle="1" w:styleId="95C61B57F0274259A3E141BE8C8BAAE34">
    <w:name w:val="95C61B57F0274259A3E141BE8C8BAAE34"/>
    <w:rsid w:val="00FD437D"/>
    <w:rPr>
      <w:rFonts w:ascii="Garamond" w:eastAsiaTheme="minorHAnsi" w:hAnsi="Garamond"/>
      <w:sz w:val="24"/>
      <w:lang w:eastAsia="en-US"/>
    </w:rPr>
  </w:style>
  <w:style w:type="paragraph" w:customStyle="1" w:styleId="3933ACCC4E6A4A4781FC8D9550CA763F4">
    <w:name w:val="3933ACCC4E6A4A4781FC8D9550CA763F4"/>
    <w:rsid w:val="00FD437D"/>
    <w:rPr>
      <w:rFonts w:ascii="Garamond" w:eastAsiaTheme="minorHAnsi" w:hAnsi="Garamond"/>
      <w:sz w:val="24"/>
      <w:lang w:eastAsia="en-US"/>
    </w:rPr>
  </w:style>
  <w:style w:type="paragraph" w:customStyle="1" w:styleId="62823ACEDAAC4692801C42C76DD725934">
    <w:name w:val="62823ACEDAAC4692801C42C76DD725934"/>
    <w:rsid w:val="00FD437D"/>
    <w:rPr>
      <w:rFonts w:ascii="Garamond" w:eastAsiaTheme="minorHAnsi" w:hAnsi="Garamond"/>
      <w:sz w:val="24"/>
      <w:lang w:eastAsia="en-US"/>
    </w:rPr>
  </w:style>
  <w:style w:type="paragraph" w:customStyle="1" w:styleId="917CB980A3BC45A784B9AD883E1C3BA04">
    <w:name w:val="917CB980A3BC45A784B9AD883E1C3BA04"/>
    <w:rsid w:val="00FD437D"/>
    <w:rPr>
      <w:rFonts w:ascii="Garamond" w:eastAsiaTheme="minorHAnsi" w:hAnsi="Garamond"/>
      <w:sz w:val="24"/>
      <w:lang w:eastAsia="en-US"/>
    </w:rPr>
  </w:style>
  <w:style w:type="paragraph" w:customStyle="1" w:styleId="B4714E0440EB417F95D67C92852BC2854">
    <w:name w:val="B4714E0440EB417F95D67C92852BC2854"/>
    <w:rsid w:val="00FD437D"/>
    <w:rPr>
      <w:rFonts w:ascii="Garamond" w:eastAsiaTheme="minorHAnsi" w:hAnsi="Garamond"/>
      <w:sz w:val="24"/>
      <w:lang w:eastAsia="en-US"/>
    </w:rPr>
  </w:style>
  <w:style w:type="paragraph" w:customStyle="1" w:styleId="89D2F5FA5144422E8249B8E6938A19074">
    <w:name w:val="89D2F5FA5144422E8249B8E6938A19074"/>
    <w:rsid w:val="00FD437D"/>
    <w:rPr>
      <w:rFonts w:ascii="Garamond" w:eastAsiaTheme="minorHAnsi" w:hAnsi="Garamond"/>
      <w:sz w:val="24"/>
      <w:lang w:eastAsia="en-US"/>
    </w:rPr>
  </w:style>
  <w:style w:type="paragraph" w:customStyle="1" w:styleId="2BC1C3CAB9614A0FB9B7F7D49407CD254">
    <w:name w:val="2BC1C3CAB9614A0FB9B7F7D49407CD254"/>
    <w:rsid w:val="00FD437D"/>
    <w:rPr>
      <w:rFonts w:ascii="Garamond" w:eastAsiaTheme="minorHAnsi" w:hAnsi="Garamond"/>
      <w:sz w:val="24"/>
      <w:lang w:eastAsia="en-US"/>
    </w:rPr>
  </w:style>
  <w:style w:type="paragraph" w:customStyle="1" w:styleId="38174348BFC6445BAF8357316300AE9E4">
    <w:name w:val="38174348BFC6445BAF8357316300AE9E4"/>
    <w:rsid w:val="00FD437D"/>
    <w:rPr>
      <w:rFonts w:ascii="Garamond" w:eastAsiaTheme="minorHAnsi" w:hAnsi="Garamond"/>
      <w:sz w:val="24"/>
      <w:lang w:eastAsia="en-US"/>
    </w:rPr>
  </w:style>
  <w:style w:type="paragraph" w:customStyle="1" w:styleId="9BB94253C50344D190CD9B34E78394754">
    <w:name w:val="9BB94253C50344D190CD9B34E78394754"/>
    <w:rsid w:val="00FD437D"/>
    <w:rPr>
      <w:rFonts w:ascii="Garamond" w:eastAsiaTheme="minorHAnsi" w:hAnsi="Garamond"/>
      <w:sz w:val="24"/>
      <w:lang w:eastAsia="en-US"/>
    </w:rPr>
  </w:style>
  <w:style w:type="paragraph" w:customStyle="1" w:styleId="A58756C751F34FEDBA02F90F6438CF414">
    <w:name w:val="A58756C751F34FEDBA02F90F6438CF414"/>
    <w:rsid w:val="00FD437D"/>
    <w:rPr>
      <w:rFonts w:ascii="Garamond" w:eastAsiaTheme="minorHAnsi" w:hAnsi="Garamond"/>
      <w:sz w:val="24"/>
      <w:lang w:eastAsia="en-US"/>
    </w:rPr>
  </w:style>
  <w:style w:type="paragraph" w:customStyle="1" w:styleId="53686733D3104E49800EA28603A9E42B4">
    <w:name w:val="53686733D3104E49800EA28603A9E42B4"/>
    <w:rsid w:val="00FD437D"/>
    <w:rPr>
      <w:rFonts w:ascii="Garamond" w:eastAsiaTheme="minorHAnsi" w:hAnsi="Garamond"/>
      <w:sz w:val="24"/>
      <w:lang w:eastAsia="en-US"/>
    </w:rPr>
  </w:style>
  <w:style w:type="paragraph" w:customStyle="1" w:styleId="583E8891572E4E12BE2AD23645151CFC4">
    <w:name w:val="583E8891572E4E12BE2AD23645151CFC4"/>
    <w:rsid w:val="00FD437D"/>
    <w:rPr>
      <w:rFonts w:ascii="Garamond" w:eastAsiaTheme="minorHAnsi" w:hAnsi="Garamond"/>
      <w:sz w:val="24"/>
      <w:lang w:eastAsia="en-US"/>
    </w:rPr>
  </w:style>
  <w:style w:type="paragraph" w:customStyle="1" w:styleId="EBDE4FDA1B9D436EA1113C1DF026DA044">
    <w:name w:val="EBDE4FDA1B9D436EA1113C1DF026DA044"/>
    <w:rsid w:val="00FD437D"/>
    <w:rPr>
      <w:rFonts w:ascii="Garamond" w:eastAsiaTheme="minorHAnsi" w:hAnsi="Garamond"/>
      <w:sz w:val="24"/>
      <w:lang w:eastAsia="en-US"/>
    </w:rPr>
  </w:style>
  <w:style w:type="paragraph" w:customStyle="1" w:styleId="280D436B70F949A4A9A64E10541951364">
    <w:name w:val="280D436B70F949A4A9A64E10541951364"/>
    <w:rsid w:val="00FD437D"/>
    <w:rPr>
      <w:rFonts w:ascii="Garamond" w:eastAsiaTheme="minorHAnsi" w:hAnsi="Garamond"/>
      <w:sz w:val="24"/>
      <w:lang w:eastAsia="en-US"/>
    </w:rPr>
  </w:style>
  <w:style w:type="paragraph" w:customStyle="1" w:styleId="79DCAC9CC9BE46DB9ABF0275FEEE91504">
    <w:name w:val="79DCAC9CC9BE46DB9ABF0275FEEE91504"/>
    <w:rsid w:val="00FD437D"/>
    <w:rPr>
      <w:rFonts w:ascii="Garamond" w:eastAsiaTheme="minorHAnsi" w:hAnsi="Garamond"/>
      <w:sz w:val="24"/>
      <w:lang w:eastAsia="en-US"/>
    </w:rPr>
  </w:style>
  <w:style w:type="paragraph" w:customStyle="1" w:styleId="C3BFA8E567AA4038BE3E38FF8704721F4">
    <w:name w:val="C3BFA8E567AA4038BE3E38FF8704721F4"/>
    <w:rsid w:val="00FD437D"/>
    <w:rPr>
      <w:rFonts w:ascii="Garamond" w:eastAsiaTheme="minorHAnsi" w:hAnsi="Garamond"/>
      <w:sz w:val="24"/>
      <w:lang w:eastAsia="en-US"/>
    </w:rPr>
  </w:style>
  <w:style w:type="paragraph" w:customStyle="1" w:styleId="8A53B2E621CA4CB28B508F2637DB47744">
    <w:name w:val="8A53B2E621CA4CB28B508F2637DB47744"/>
    <w:rsid w:val="00FD437D"/>
    <w:rPr>
      <w:rFonts w:ascii="Garamond" w:eastAsiaTheme="minorHAnsi" w:hAnsi="Garamond"/>
      <w:sz w:val="24"/>
      <w:lang w:eastAsia="en-US"/>
    </w:rPr>
  </w:style>
  <w:style w:type="paragraph" w:customStyle="1" w:styleId="15B57D10CEBD4152A3D930BD7BA828531">
    <w:name w:val="15B57D10CEBD4152A3D930BD7BA828531"/>
    <w:rsid w:val="00FD437D"/>
    <w:rPr>
      <w:rFonts w:ascii="Garamond" w:eastAsiaTheme="minorHAnsi" w:hAnsi="Garamond"/>
      <w:sz w:val="24"/>
      <w:lang w:eastAsia="en-US"/>
    </w:rPr>
  </w:style>
  <w:style w:type="paragraph" w:customStyle="1" w:styleId="FB37FD1447A54DC2B88EE88928F7A9801">
    <w:name w:val="FB37FD1447A54DC2B88EE88928F7A9801"/>
    <w:rsid w:val="00FD437D"/>
    <w:rPr>
      <w:rFonts w:ascii="Garamond" w:eastAsiaTheme="minorHAnsi" w:hAnsi="Garamond"/>
      <w:sz w:val="24"/>
      <w:lang w:eastAsia="en-US"/>
    </w:rPr>
  </w:style>
  <w:style w:type="paragraph" w:customStyle="1" w:styleId="6938228C51A94C7DBE57B40A5ABEFB381">
    <w:name w:val="6938228C51A94C7DBE57B40A5ABEFB381"/>
    <w:rsid w:val="00FD437D"/>
    <w:rPr>
      <w:rFonts w:ascii="Garamond" w:eastAsiaTheme="minorHAnsi" w:hAnsi="Garamond"/>
      <w:sz w:val="24"/>
      <w:lang w:eastAsia="en-US"/>
    </w:rPr>
  </w:style>
  <w:style w:type="paragraph" w:customStyle="1" w:styleId="F18A7C572CFD477598A6FE1380EE7B7E">
    <w:name w:val="F18A7C572CFD477598A6FE1380EE7B7E"/>
    <w:rsid w:val="00617587"/>
  </w:style>
  <w:style w:type="paragraph" w:customStyle="1" w:styleId="2B9CBBB66CDA433ABC38EF4770C631FB5">
    <w:name w:val="2B9CBBB66CDA433ABC38EF4770C631FB5"/>
    <w:rsid w:val="00617587"/>
    <w:rPr>
      <w:rFonts w:ascii="Garamond" w:eastAsiaTheme="minorHAnsi" w:hAnsi="Garamond"/>
      <w:sz w:val="24"/>
      <w:lang w:eastAsia="en-US"/>
    </w:rPr>
  </w:style>
  <w:style w:type="paragraph" w:customStyle="1" w:styleId="938275D01CFE4C419AFAC03B73A4D5B65">
    <w:name w:val="938275D01CFE4C419AFAC03B73A4D5B65"/>
    <w:rsid w:val="00617587"/>
    <w:rPr>
      <w:rFonts w:ascii="Garamond" w:eastAsiaTheme="minorHAnsi" w:hAnsi="Garamond"/>
      <w:sz w:val="24"/>
      <w:lang w:eastAsia="en-US"/>
    </w:rPr>
  </w:style>
  <w:style w:type="paragraph" w:customStyle="1" w:styleId="F18A7C572CFD477598A6FE1380EE7B7E1">
    <w:name w:val="F18A7C572CFD477598A6FE1380EE7B7E1"/>
    <w:rsid w:val="00617587"/>
    <w:rPr>
      <w:rFonts w:ascii="Garamond" w:eastAsiaTheme="minorHAnsi" w:hAnsi="Garamond"/>
      <w:sz w:val="24"/>
      <w:lang w:eastAsia="en-US"/>
    </w:rPr>
  </w:style>
  <w:style w:type="paragraph" w:customStyle="1" w:styleId="89D2F5FA5144422E8249B8E6938A19075">
    <w:name w:val="89D2F5FA5144422E8249B8E6938A19075"/>
    <w:rsid w:val="00617587"/>
    <w:rPr>
      <w:rFonts w:ascii="Garamond" w:eastAsiaTheme="minorHAnsi" w:hAnsi="Garamond"/>
      <w:sz w:val="24"/>
      <w:lang w:eastAsia="en-US"/>
    </w:rPr>
  </w:style>
  <w:style w:type="paragraph" w:customStyle="1" w:styleId="2BC1C3CAB9614A0FB9B7F7D49407CD255">
    <w:name w:val="2BC1C3CAB9614A0FB9B7F7D49407CD255"/>
    <w:rsid w:val="00617587"/>
    <w:rPr>
      <w:rFonts w:ascii="Garamond" w:eastAsiaTheme="minorHAnsi" w:hAnsi="Garamond"/>
      <w:sz w:val="24"/>
      <w:lang w:eastAsia="en-US"/>
    </w:rPr>
  </w:style>
  <w:style w:type="paragraph" w:customStyle="1" w:styleId="38174348BFC6445BAF8357316300AE9E5">
    <w:name w:val="38174348BFC6445BAF8357316300AE9E5"/>
    <w:rsid w:val="00617587"/>
    <w:rPr>
      <w:rFonts w:ascii="Garamond" w:eastAsiaTheme="minorHAnsi" w:hAnsi="Garamond"/>
      <w:sz w:val="24"/>
      <w:lang w:eastAsia="en-US"/>
    </w:rPr>
  </w:style>
  <w:style w:type="paragraph" w:customStyle="1" w:styleId="9BB94253C50344D190CD9B34E78394755">
    <w:name w:val="9BB94253C50344D190CD9B34E78394755"/>
    <w:rsid w:val="00617587"/>
    <w:rPr>
      <w:rFonts w:ascii="Garamond" w:eastAsiaTheme="minorHAnsi" w:hAnsi="Garamond"/>
      <w:sz w:val="24"/>
      <w:lang w:eastAsia="en-US"/>
    </w:rPr>
  </w:style>
  <w:style w:type="paragraph" w:customStyle="1" w:styleId="A58756C751F34FEDBA02F90F6438CF415">
    <w:name w:val="A58756C751F34FEDBA02F90F6438CF415"/>
    <w:rsid w:val="00617587"/>
    <w:rPr>
      <w:rFonts w:ascii="Garamond" w:eastAsiaTheme="minorHAnsi" w:hAnsi="Garamond"/>
      <w:sz w:val="24"/>
      <w:lang w:eastAsia="en-US"/>
    </w:rPr>
  </w:style>
  <w:style w:type="paragraph" w:customStyle="1" w:styleId="53686733D3104E49800EA28603A9E42B5">
    <w:name w:val="53686733D3104E49800EA28603A9E42B5"/>
    <w:rsid w:val="00617587"/>
    <w:rPr>
      <w:rFonts w:ascii="Garamond" w:eastAsiaTheme="minorHAnsi" w:hAnsi="Garamond"/>
      <w:sz w:val="24"/>
      <w:lang w:eastAsia="en-US"/>
    </w:rPr>
  </w:style>
  <w:style w:type="paragraph" w:customStyle="1" w:styleId="583E8891572E4E12BE2AD23645151CFC5">
    <w:name w:val="583E8891572E4E12BE2AD23645151CFC5"/>
    <w:rsid w:val="00617587"/>
    <w:rPr>
      <w:rFonts w:ascii="Garamond" w:eastAsiaTheme="minorHAnsi" w:hAnsi="Garamond"/>
      <w:sz w:val="24"/>
      <w:lang w:eastAsia="en-US"/>
    </w:rPr>
  </w:style>
  <w:style w:type="paragraph" w:customStyle="1" w:styleId="EBDE4FDA1B9D436EA1113C1DF026DA045">
    <w:name w:val="EBDE4FDA1B9D436EA1113C1DF026DA045"/>
    <w:rsid w:val="00617587"/>
    <w:rPr>
      <w:rFonts w:ascii="Garamond" w:eastAsiaTheme="minorHAnsi" w:hAnsi="Garamond"/>
      <w:sz w:val="24"/>
      <w:lang w:eastAsia="en-US"/>
    </w:rPr>
  </w:style>
  <w:style w:type="paragraph" w:customStyle="1" w:styleId="280D436B70F949A4A9A64E10541951365">
    <w:name w:val="280D436B70F949A4A9A64E10541951365"/>
    <w:rsid w:val="00617587"/>
    <w:rPr>
      <w:rFonts w:ascii="Garamond" w:eastAsiaTheme="minorHAnsi" w:hAnsi="Garamond"/>
      <w:sz w:val="24"/>
      <w:lang w:eastAsia="en-US"/>
    </w:rPr>
  </w:style>
  <w:style w:type="paragraph" w:customStyle="1" w:styleId="A7F4F445C80D42BFB67154256DAD8719">
    <w:name w:val="A7F4F445C80D42BFB67154256DAD8719"/>
    <w:rsid w:val="00617587"/>
    <w:rPr>
      <w:rFonts w:ascii="Garamond" w:eastAsiaTheme="minorHAnsi" w:hAnsi="Garamond"/>
      <w:sz w:val="24"/>
      <w:lang w:eastAsia="en-US"/>
    </w:rPr>
  </w:style>
  <w:style w:type="paragraph" w:customStyle="1" w:styleId="2D081FF6688C42A4842E3B9F02B074A7">
    <w:name w:val="2D081FF6688C42A4842E3B9F02B074A7"/>
    <w:rsid w:val="00617587"/>
    <w:rPr>
      <w:rFonts w:ascii="Garamond" w:eastAsiaTheme="minorHAnsi" w:hAnsi="Garamond"/>
      <w:sz w:val="24"/>
      <w:lang w:eastAsia="en-US"/>
    </w:rPr>
  </w:style>
  <w:style w:type="paragraph" w:customStyle="1" w:styleId="D63363A140A3422EA051C32E0F6386DE">
    <w:name w:val="D63363A140A3422EA051C32E0F6386DE"/>
    <w:rsid w:val="00617587"/>
    <w:rPr>
      <w:rFonts w:ascii="Garamond" w:eastAsiaTheme="minorHAnsi" w:hAnsi="Garamond"/>
      <w:sz w:val="24"/>
      <w:lang w:eastAsia="en-US"/>
    </w:rPr>
  </w:style>
  <w:style w:type="paragraph" w:customStyle="1" w:styleId="27EA8812E2A6431F83013FD5B156E7C9">
    <w:name w:val="27EA8812E2A6431F83013FD5B156E7C9"/>
    <w:rsid w:val="00617587"/>
    <w:rPr>
      <w:rFonts w:ascii="Garamond" w:eastAsiaTheme="minorHAnsi" w:hAnsi="Garamond"/>
      <w:sz w:val="24"/>
      <w:lang w:eastAsia="en-US"/>
    </w:rPr>
  </w:style>
  <w:style w:type="paragraph" w:customStyle="1" w:styleId="1888BAEE88FA4C689D2BD0027E122B9E">
    <w:name w:val="1888BAEE88FA4C689D2BD0027E122B9E"/>
    <w:rsid w:val="00617587"/>
    <w:rPr>
      <w:rFonts w:ascii="Garamond" w:eastAsiaTheme="minorHAnsi" w:hAnsi="Garamond"/>
      <w:sz w:val="24"/>
      <w:lang w:eastAsia="en-US"/>
    </w:rPr>
  </w:style>
  <w:style w:type="paragraph" w:customStyle="1" w:styleId="B46BD6A0D1114ED491F1ED53B5250E64">
    <w:name w:val="B46BD6A0D1114ED491F1ED53B5250E64"/>
    <w:rsid w:val="00617587"/>
    <w:rPr>
      <w:rFonts w:ascii="Garamond" w:eastAsiaTheme="minorHAnsi" w:hAnsi="Garamond"/>
      <w:sz w:val="24"/>
      <w:lang w:eastAsia="en-US"/>
    </w:rPr>
  </w:style>
  <w:style w:type="paragraph" w:customStyle="1" w:styleId="2B9CBBB66CDA433ABC38EF4770C631FB6">
    <w:name w:val="2B9CBBB66CDA433ABC38EF4770C631FB6"/>
    <w:rsid w:val="00617587"/>
    <w:rPr>
      <w:rFonts w:ascii="Garamond" w:eastAsiaTheme="minorHAnsi" w:hAnsi="Garamond"/>
      <w:sz w:val="24"/>
      <w:lang w:eastAsia="en-US"/>
    </w:rPr>
  </w:style>
  <w:style w:type="paragraph" w:customStyle="1" w:styleId="938275D01CFE4C419AFAC03B73A4D5B66">
    <w:name w:val="938275D01CFE4C419AFAC03B73A4D5B66"/>
    <w:rsid w:val="00617587"/>
    <w:rPr>
      <w:rFonts w:ascii="Garamond" w:eastAsiaTheme="minorHAnsi" w:hAnsi="Garamond"/>
      <w:sz w:val="24"/>
      <w:lang w:eastAsia="en-US"/>
    </w:rPr>
  </w:style>
  <w:style w:type="paragraph" w:customStyle="1" w:styleId="F18A7C572CFD477598A6FE1380EE7B7E2">
    <w:name w:val="F18A7C572CFD477598A6FE1380EE7B7E2"/>
    <w:rsid w:val="00617587"/>
    <w:rPr>
      <w:rFonts w:ascii="Garamond" w:eastAsiaTheme="minorHAnsi" w:hAnsi="Garamond"/>
      <w:sz w:val="24"/>
      <w:lang w:eastAsia="en-US"/>
    </w:rPr>
  </w:style>
  <w:style w:type="paragraph" w:customStyle="1" w:styleId="89D2F5FA5144422E8249B8E6938A19076">
    <w:name w:val="89D2F5FA5144422E8249B8E6938A19076"/>
    <w:rsid w:val="00617587"/>
    <w:rPr>
      <w:rFonts w:ascii="Garamond" w:eastAsiaTheme="minorHAnsi" w:hAnsi="Garamond"/>
      <w:sz w:val="24"/>
      <w:lang w:eastAsia="en-US"/>
    </w:rPr>
  </w:style>
  <w:style w:type="paragraph" w:customStyle="1" w:styleId="2BC1C3CAB9614A0FB9B7F7D49407CD256">
    <w:name w:val="2BC1C3CAB9614A0FB9B7F7D49407CD256"/>
    <w:rsid w:val="00617587"/>
    <w:rPr>
      <w:rFonts w:ascii="Garamond" w:eastAsiaTheme="minorHAnsi" w:hAnsi="Garamond"/>
      <w:sz w:val="24"/>
      <w:lang w:eastAsia="en-US"/>
    </w:rPr>
  </w:style>
  <w:style w:type="paragraph" w:customStyle="1" w:styleId="38174348BFC6445BAF8357316300AE9E6">
    <w:name w:val="38174348BFC6445BAF8357316300AE9E6"/>
    <w:rsid w:val="00617587"/>
    <w:rPr>
      <w:rFonts w:ascii="Garamond" w:eastAsiaTheme="minorHAnsi" w:hAnsi="Garamond"/>
      <w:sz w:val="24"/>
      <w:lang w:eastAsia="en-US"/>
    </w:rPr>
  </w:style>
  <w:style w:type="paragraph" w:customStyle="1" w:styleId="9BB94253C50344D190CD9B34E78394756">
    <w:name w:val="9BB94253C50344D190CD9B34E78394756"/>
    <w:rsid w:val="00617587"/>
    <w:rPr>
      <w:rFonts w:ascii="Garamond" w:eastAsiaTheme="minorHAnsi" w:hAnsi="Garamond"/>
      <w:sz w:val="24"/>
      <w:lang w:eastAsia="en-US"/>
    </w:rPr>
  </w:style>
  <w:style w:type="paragraph" w:customStyle="1" w:styleId="A58756C751F34FEDBA02F90F6438CF416">
    <w:name w:val="A58756C751F34FEDBA02F90F6438CF416"/>
    <w:rsid w:val="00617587"/>
    <w:rPr>
      <w:rFonts w:ascii="Garamond" w:eastAsiaTheme="minorHAnsi" w:hAnsi="Garamond"/>
      <w:sz w:val="24"/>
      <w:lang w:eastAsia="en-US"/>
    </w:rPr>
  </w:style>
  <w:style w:type="paragraph" w:customStyle="1" w:styleId="53686733D3104E49800EA28603A9E42B6">
    <w:name w:val="53686733D3104E49800EA28603A9E42B6"/>
    <w:rsid w:val="00617587"/>
    <w:rPr>
      <w:rFonts w:ascii="Garamond" w:eastAsiaTheme="minorHAnsi" w:hAnsi="Garamond"/>
      <w:sz w:val="24"/>
      <w:lang w:eastAsia="en-US"/>
    </w:rPr>
  </w:style>
  <w:style w:type="paragraph" w:customStyle="1" w:styleId="583E8891572E4E12BE2AD23645151CFC6">
    <w:name w:val="583E8891572E4E12BE2AD23645151CFC6"/>
    <w:rsid w:val="00617587"/>
    <w:rPr>
      <w:rFonts w:ascii="Garamond" w:eastAsiaTheme="minorHAnsi" w:hAnsi="Garamond"/>
      <w:sz w:val="24"/>
      <w:lang w:eastAsia="en-US"/>
    </w:rPr>
  </w:style>
  <w:style w:type="paragraph" w:customStyle="1" w:styleId="EBDE4FDA1B9D436EA1113C1DF026DA046">
    <w:name w:val="EBDE4FDA1B9D436EA1113C1DF026DA046"/>
    <w:rsid w:val="00617587"/>
    <w:rPr>
      <w:rFonts w:ascii="Garamond" w:eastAsiaTheme="minorHAnsi" w:hAnsi="Garamond"/>
      <w:sz w:val="24"/>
      <w:lang w:eastAsia="en-US"/>
    </w:rPr>
  </w:style>
  <w:style w:type="paragraph" w:customStyle="1" w:styleId="280D436B70F949A4A9A64E10541951366">
    <w:name w:val="280D436B70F949A4A9A64E10541951366"/>
    <w:rsid w:val="00617587"/>
    <w:rPr>
      <w:rFonts w:ascii="Garamond" w:eastAsiaTheme="minorHAnsi" w:hAnsi="Garamond"/>
      <w:sz w:val="24"/>
      <w:lang w:eastAsia="en-US"/>
    </w:rPr>
  </w:style>
  <w:style w:type="paragraph" w:customStyle="1" w:styleId="A7F4F445C80D42BFB67154256DAD87191">
    <w:name w:val="A7F4F445C80D42BFB67154256DAD87191"/>
    <w:rsid w:val="00617587"/>
    <w:rPr>
      <w:rFonts w:ascii="Garamond" w:eastAsiaTheme="minorHAnsi" w:hAnsi="Garamond"/>
      <w:sz w:val="24"/>
      <w:lang w:eastAsia="en-US"/>
    </w:rPr>
  </w:style>
  <w:style w:type="paragraph" w:customStyle="1" w:styleId="2D081FF6688C42A4842E3B9F02B074A71">
    <w:name w:val="2D081FF6688C42A4842E3B9F02B074A71"/>
    <w:rsid w:val="00617587"/>
    <w:rPr>
      <w:rFonts w:ascii="Garamond" w:eastAsiaTheme="minorHAnsi" w:hAnsi="Garamond"/>
      <w:sz w:val="24"/>
      <w:lang w:eastAsia="en-US"/>
    </w:rPr>
  </w:style>
  <w:style w:type="paragraph" w:customStyle="1" w:styleId="D63363A140A3422EA051C32E0F6386DE1">
    <w:name w:val="D63363A140A3422EA051C32E0F6386DE1"/>
    <w:rsid w:val="00617587"/>
    <w:rPr>
      <w:rFonts w:ascii="Garamond" w:eastAsiaTheme="minorHAnsi" w:hAnsi="Garamond"/>
      <w:sz w:val="24"/>
      <w:lang w:eastAsia="en-US"/>
    </w:rPr>
  </w:style>
  <w:style w:type="paragraph" w:customStyle="1" w:styleId="27EA8812E2A6431F83013FD5B156E7C91">
    <w:name w:val="27EA8812E2A6431F83013FD5B156E7C91"/>
    <w:rsid w:val="00617587"/>
    <w:rPr>
      <w:rFonts w:ascii="Garamond" w:eastAsiaTheme="minorHAnsi" w:hAnsi="Garamond"/>
      <w:sz w:val="24"/>
      <w:lang w:eastAsia="en-US"/>
    </w:rPr>
  </w:style>
  <w:style w:type="paragraph" w:customStyle="1" w:styleId="1888BAEE88FA4C689D2BD0027E122B9E1">
    <w:name w:val="1888BAEE88FA4C689D2BD0027E122B9E1"/>
    <w:rsid w:val="00617587"/>
    <w:rPr>
      <w:rFonts w:ascii="Garamond" w:eastAsiaTheme="minorHAnsi" w:hAnsi="Garamond"/>
      <w:sz w:val="24"/>
      <w:lang w:eastAsia="en-US"/>
    </w:rPr>
  </w:style>
  <w:style w:type="paragraph" w:customStyle="1" w:styleId="B46BD6A0D1114ED491F1ED53B5250E641">
    <w:name w:val="B46BD6A0D1114ED491F1ED53B5250E641"/>
    <w:rsid w:val="00617587"/>
    <w:rPr>
      <w:rFonts w:ascii="Garamond" w:eastAsiaTheme="minorHAnsi" w:hAnsi="Garamond"/>
      <w:sz w:val="24"/>
      <w:lang w:eastAsia="en-US"/>
    </w:rPr>
  </w:style>
  <w:style w:type="paragraph" w:customStyle="1" w:styleId="2B9CBBB66CDA433ABC38EF4770C631FB7">
    <w:name w:val="2B9CBBB66CDA433ABC38EF4770C631FB7"/>
    <w:rsid w:val="001918F6"/>
    <w:rPr>
      <w:rFonts w:ascii="Garamond" w:eastAsiaTheme="minorHAnsi" w:hAnsi="Garamond"/>
      <w:sz w:val="24"/>
      <w:lang w:eastAsia="en-US"/>
    </w:rPr>
  </w:style>
  <w:style w:type="paragraph" w:customStyle="1" w:styleId="938275D01CFE4C419AFAC03B73A4D5B67">
    <w:name w:val="938275D01CFE4C419AFAC03B73A4D5B67"/>
    <w:rsid w:val="001918F6"/>
    <w:rPr>
      <w:rFonts w:ascii="Garamond" w:eastAsiaTheme="minorHAnsi" w:hAnsi="Garamond"/>
      <w:sz w:val="24"/>
      <w:lang w:eastAsia="en-US"/>
    </w:rPr>
  </w:style>
  <w:style w:type="paragraph" w:customStyle="1" w:styleId="F18A7C572CFD477598A6FE1380EE7B7E3">
    <w:name w:val="F18A7C572CFD477598A6FE1380EE7B7E3"/>
    <w:rsid w:val="001918F6"/>
    <w:rPr>
      <w:rFonts w:ascii="Garamond" w:eastAsiaTheme="minorHAnsi" w:hAnsi="Garamond"/>
      <w:sz w:val="24"/>
      <w:lang w:eastAsia="en-US"/>
    </w:rPr>
  </w:style>
  <w:style w:type="paragraph" w:customStyle="1" w:styleId="89D2F5FA5144422E8249B8E6938A19077">
    <w:name w:val="89D2F5FA5144422E8249B8E6938A19077"/>
    <w:rsid w:val="001918F6"/>
    <w:rPr>
      <w:rFonts w:ascii="Garamond" w:eastAsiaTheme="minorHAnsi" w:hAnsi="Garamond"/>
      <w:sz w:val="24"/>
      <w:lang w:eastAsia="en-US"/>
    </w:rPr>
  </w:style>
  <w:style w:type="paragraph" w:customStyle="1" w:styleId="2BC1C3CAB9614A0FB9B7F7D49407CD257">
    <w:name w:val="2BC1C3CAB9614A0FB9B7F7D49407CD257"/>
    <w:rsid w:val="001918F6"/>
    <w:rPr>
      <w:rFonts w:ascii="Garamond" w:eastAsiaTheme="minorHAnsi" w:hAnsi="Garamond"/>
      <w:sz w:val="24"/>
      <w:lang w:eastAsia="en-US"/>
    </w:rPr>
  </w:style>
  <w:style w:type="paragraph" w:customStyle="1" w:styleId="38174348BFC6445BAF8357316300AE9E7">
    <w:name w:val="38174348BFC6445BAF8357316300AE9E7"/>
    <w:rsid w:val="001918F6"/>
    <w:rPr>
      <w:rFonts w:ascii="Garamond" w:eastAsiaTheme="minorHAnsi" w:hAnsi="Garamond"/>
      <w:sz w:val="24"/>
      <w:lang w:eastAsia="en-US"/>
    </w:rPr>
  </w:style>
  <w:style w:type="paragraph" w:customStyle="1" w:styleId="9BB94253C50344D190CD9B34E78394757">
    <w:name w:val="9BB94253C50344D190CD9B34E78394757"/>
    <w:rsid w:val="001918F6"/>
    <w:rPr>
      <w:rFonts w:ascii="Garamond" w:eastAsiaTheme="minorHAnsi" w:hAnsi="Garamond"/>
      <w:sz w:val="24"/>
      <w:lang w:eastAsia="en-US"/>
    </w:rPr>
  </w:style>
  <w:style w:type="paragraph" w:customStyle="1" w:styleId="A58756C751F34FEDBA02F90F6438CF417">
    <w:name w:val="A58756C751F34FEDBA02F90F6438CF417"/>
    <w:rsid w:val="001918F6"/>
    <w:rPr>
      <w:rFonts w:ascii="Garamond" w:eastAsiaTheme="minorHAnsi" w:hAnsi="Garamond"/>
      <w:sz w:val="24"/>
      <w:lang w:eastAsia="en-US"/>
    </w:rPr>
  </w:style>
  <w:style w:type="paragraph" w:customStyle="1" w:styleId="53686733D3104E49800EA28603A9E42B7">
    <w:name w:val="53686733D3104E49800EA28603A9E42B7"/>
    <w:rsid w:val="001918F6"/>
    <w:rPr>
      <w:rFonts w:ascii="Garamond" w:eastAsiaTheme="minorHAnsi" w:hAnsi="Garamond"/>
      <w:sz w:val="24"/>
      <w:lang w:eastAsia="en-US"/>
    </w:rPr>
  </w:style>
  <w:style w:type="paragraph" w:customStyle="1" w:styleId="583E8891572E4E12BE2AD23645151CFC7">
    <w:name w:val="583E8891572E4E12BE2AD23645151CFC7"/>
    <w:rsid w:val="001918F6"/>
    <w:rPr>
      <w:rFonts w:ascii="Garamond" w:eastAsiaTheme="minorHAnsi" w:hAnsi="Garamond"/>
      <w:sz w:val="24"/>
      <w:lang w:eastAsia="en-US"/>
    </w:rPr>
  </w:style>
  <w:style w:type="paragraph" w:customStyle="1" w:styleId="EBDE4FDA1B9D436EA1113C1DF026DA047">
    <w:name w:val="EBDE4FDA1B9D436EA1113C1DF026DA047"/>
    <w:rsid w:val="001918F6"/>
    <w:rPr>
      <w:rFonts w:ascii="Garamond" w:eastAsiaTheme="minorHAnsi" w:hAnsi="Garamond"/>
      <w:sz w:val="24"/>
      <w:lang w:eastAsia="en-US"/>
    </w:rPr>
  </w:style>
  <w:style w:type="paragraph" w:customStyle="1" w:styleId="280D436B70F949A4A9A64E10541951367">
    <w:name w:val="280D436B70F949A4A9A64E10541951367"/>
    <w:rsid w:val="001918F6"/>
    <w:rPr>
      <w:rFonts w:ascii="Garamond" w:eastAsiaTheme="minorHAnsi" w:hAnsi="Garamond"/>
      <w:sz w:val="24"/>
      <w:lang w:eastAsia="en-US"/>
    </w:rPr>
  </w:style>
  <w:style w:type="paragraph" w:customStyle="1" w:styleId="A7F4F445C80D42BFB67154256DAD87192">
    <w:name w:val="A7F4F445C80D42BFB67154256DAD87192"/>
    <w:rsid w:val="001918F6"/>
    <w:rPr>
      <w:rFonts w:ascii="Garamond" w:eastAsiaTheme="minorHAnsi" w:hAnsi="Garamond"/>
      <w:sz w:val="24"/>
      <w:lang w:eastAsia="en-US"/>
    </w:rPr>
  </w:style>
  <w:style w:type="paragraph" w:customStyle="1" w:styleId="2D081FF6688C42A4842E3B9F02B074A72">
    <w:name w:val="2D081FF6688C42A4842E3B9F02B074A72"/>
    <w:rsid w:val="001918F6"/>
    <w:rPr>
      <w:rFonts w:ascii="Garamond" w:eastAsiaTheme="minorHAnsi" w:hAnsi="Garamond"/>
      <w:sz w:val="24"/>
      <w:lang w:eastAsia="en-US"/>
    </w:rPr>
  </w:style>
  <w:style w:type="paragraph" w:customStyle="1" w:styleId="D63363A140A3422EA051C32E0F6386DE2">
    <w:name w:val="D63363A140A3422EA051C32E0F6386DE2"/>
    <w:rsid w:val="001918F6"/>
    <w:rPr>
      <w:rFonts w:ascii="Garamond" w:eastAsiaTheme="minorHAnsi" w:hAnsi="Garamond"/>
      <w:sz w:val="24"/>
      <w:lang w:eastAsia="en-US"/>
    </w:rPr>
  </w:style>
  <w:style w:type="paragraph" w:customStyle="1" w:styleId="27EA8812E2A6431F83013FD5B156E7C92">
    <w:name w:val="27EA8812E2A6431F83013FD5B156E7C92"/>
    <w:rsid w:val="001918F6"/>
    <w:rPr>
      <w:rFonts w:ascii="Garamond" w:eastAsiaTheme="minorHAnsi" w:hAnsi="Garamond"/>
      <w:sz w:val="24"/>
      <w:lang w:eastAsia="en-US"/>
    </w:rPr>
  </w:style>
  <w:style w:type="paragraph" w:customStyle="1" w:styleId="1888BAEE88FA4C689D2BD0027E122B9E2">
    <w:name w:val="1888BAEE88FA4C689D2BD0027E122B9E2"/>
    <w:rsid w:val="001918F6"/>
    <w:rPr>
      <w:rFonts w:ascii="Garamond" w:eastAsiaTheme="minorHAnsi" w:hAnsi="Garamond"/>
      <w:sz w:val="24"/>
      <w:lang w:eastAsia="en-US"/>
    </w:rPr>
  </w:style>
  <w:style w:type="paragraph" w:customStyle="1" w:styleId="B46BD6A0D1114ED491F1ED53B5250E642">
    <w:name w:val="B46BD6A0D1114ED491F1ED53B5250E642"/>
    <w:rsid w:val="001918F6"/>
    <w:rPr>
      <w:rFonts w:ascii="Garamond" w:eastAsiaTheme="minorHAnsi" w:hAnsi="Garamond"/>
      <w:sz w:val="24"/>
      <w:lang w:eastAsia="en-US"/>
    </w:rPr>
  </w:style>
  <w:style w:type="paragraph" w:customStyle="1" w:styleId="2B9CBBB66CDA433ABC38EF4770C631FB8">
    <w:name w:val="2B9CBBB66CDA433ABC38EF4770C631FB8"/>
    <w:rsid w:val="008F4C0B"/>
    <w:rPr>
      <w:rFonts w:ascii="Garamond" w:eastAsiaTheme="minorHAnsi" w:hAnsi="Garamond"/>
      <w:sz w:val="24"/>
      <w:lang w:eastAsia="en-US"/>
    </w:rPr>
  </w:style>
  <w:style w:type="paragraph" w:customStyle="1" w:styleId="938275D01CFE4C419AFAC03B73A4D5B68">
    <w:name w:val="938275D01CFE4C419AFAC03B73A4D5B68"/>
    <w:rsid w:val="008F4C0B"/>
    <w:rPr>
      <w:rFonts w:ascii="Garamond" w:eastAsiaTheme="minorHAnsi" w:hAnsi="Garamond"/>
      <w:sz w:val="24"/>
      <w:lang w:eastAsia="en-US"/>
    </w:rPr>
  </w:style>
  <w:style w:type="paragraph" w:customStyle="1" w:styleId="F18A7C572CFD477598A6FE1380EE7B7E4">
    <w:name w:val="F18A7C572CFD477598A6FE1380EE7B7E4"/>
    <w:rsid w:val="008F4C0B"/>
    <w:rPr>
      <w:rFonts w:ascii="Garamond" w:eastAsiaTheme="minorHAnsi" w:hAnsi="Garamond"/>
      <w:sz w:val="24"/>
      <w:lang w:eastAsia="en-US"/>
    </w:rPr>
  </w:style>
  <w:style w:type="paragraph" w:customStyle="1" w:styleId="89D2F5FA5144422E8249B8E6938A19078">
    <w:name w:val="89D2F5FA5144422E8249B8E6938A19078"/>
    <w:rsid w:val="008F4C0B"/>
    <w:rPr>
      <w:rFonts w:ascii="Garamond" w:eastAsiaTheme="minorHAnsi" w:hAnsi="Garamond"/>
      <w:sz w:val="24"/>
      <w:lang w:eastAsia="en-US"/>
    </w:rPr>
  </w:style>
  <w:style w:type="paragraph" w:customStyle="1" w:styleId="2BC1C3CAB9614A0FB9B7F7D49407CD258">
    <w:name w:val="2BC1C3CAB9614A0FB9B7F7D49407CD258"/>
    <w:rsid w:val="008F4C0B"/>
    <w:rPr>
      <w:rFonts w:ascii="Garamond" w:eastAsiaTheme="minorHAnsi" w:hAnsi="Garamond"/>
      <w:sz w:val="24"/>
      <w:lang w:eastAsia="en-US"/>
    </w:rPr>
  </w:style>
  <w:style w:type="paragraph" w:customStyle="1" w:styleId="38174348BFC6445BAF8357316300AE9E8">
    <w:name w:val="38174348BFC6445BAF8357316300AE9E8"/>
    <w:rsid w:val="008F4C0B"/>
    <w:rPr>
      <w:rFonts w:ascii="Garamond" w:eastAsiaTheme="minorHAnsi" w:hAnsi="Garamond"/>
      <w:sz w:val="24"/>
      <w:lang w:eastAsia="en-US"/>
    </w:rPr>
  </w:style>
  <w:style w:type="paragraph" w:customStyle="1" w:styleId="9BB94253C50344D190CD9B34E78394758">
    <w:name w:val="9BB94253C50344D190CD9B34E78394758"/>
    <w:rsid w:val="008F4C0B"/>
    <w:rPr>
      <w:rFonts w:ascii="Garamond" w:eastAsiaTheme="minorHAnsi" w:hAnsi="Garamond"/>
      <w:sz w:val="24"/>
      <w:lang w:eastAsia="en-US"/>
    </w:rPr>
  </w:style>
  <w:style w:type="paragraph" w:customStyle="1" w:styleId="A58756C751F34FEDBA02F90F6438CF418">
    <w:name w:val="A58756C751F34FEDBA02F90F6438CF418"/>
    <w:rsid w:val="008F4C0B"/>
    <w:rPr>
      <w:rFonts w:ascii="Garamond" w:eastAsiaTheme="minorHAnsi" w:hAnsi="Garamond"/>
      <w:sz w:val="24"/>
      <w:lang w:eastAsia="en-US"/>
    </w:rPr>
  </w:style>
  <w:style w:type="paragraph" w:customStyle="1" w:styleId="53686733D3104E49800EA28603A9E42B8">
    <w:name w:val="53686733D3104E49800EA28603A9E42B8"/>
    <w:rsid w:val="008F4C0B"/>
    <w:rPr>
      <w:rFonts w:ascii="Garamond" w:eastAsiaTheme="minorHAnsi" w:hAnsi="Garamond"/>
      <w:sz w:val="24"/>
      <w:lang w:eastAsia="en-US"/>
    </w:rPr>
  </w:style>
  <w:style w:type="paragraph" w:customStyle="1" w:styleId="583E8891572E4E12BE2AD23645151CFC8">
    <w:name w:val="583E8891572E4E12BE2AD23645151CFC8"/>
    <w:rsid w:val="008F4C0B"/>
    <w:rPr>
      <w:rFonts w:ascii="Garamond" w:eastAsiaTheme="minorHAnsi" w:hAnsi="Garamond"/>
      <w:sz w:val="24"/>
      <w:lang w:eastAsia="en-US"/>
    </w:rPr>
  </w:style>
  <w:style w:type="paragraph" w:customStyle="1" w:styleId="EBDE4FDA1B9D436EA1113C1DF026DA048">
    <w:name w:val="EBDE4FDA1B9D436EA1113C1DF026DA048"/>
    <w:rsid w:val="008F4C0B"/>
    <w:rPr>
      <w:rFonts w:ascii="Garamond" w:eastAsiaTheme="minorHAnsi" w:hAnsi="Garamond"/>
      <w:sz w:val="24"/>
      <w:lang w:eastAsia="en-US"/>
    </w:rPr>
  </w:style>
  <w:style w:type="paragraph" w:customStyle="1" w:styleId="280D436B70F949A4A9A64E10541951368">
    <w:name w:val="280D436B70F949A4A9A64E10541951368"/>
    <w:rsid w:val="008F4C0B"/>
    <w:rPr>
      <w:rFonts w:ascii="Garamond" w:eastAsiaTheme="minorHAnsi" w:hAnsi="Garamond"/>
      <w:sz w:val="24"/>
      <w:lang w:eastAsia="en-US"/>
    </w:rPr>
  </w:style>
  <w:style w:type="paragraph" w:customStyle="1" w:styleId="A7F4F445C80D42BFB67154256DAD87193">
    <w:name w:val="A7F4F445C80D42BFB67154256DAD87193"/>
    <w:rsid w:val="008F4C0B"/>
    <w:rPr>
      <w:rFonts w:ascii="Garamond" w:eastAsiaTheme="minorHAnsi" w:hAnsi="Garamond"/>
      <w:sz w:val="24"/>
      <w:lang w:eastAsia="en-US"/>
    </w:rPr>
  </w:style>
  <w:style w:type="paragraph" w:customStyle="1" w:styleId="2D081FF6688C42A4842E3B9F02B074A73">
    <w:name w:val="2D081FF6688C42A4842E3B9F02B074A73"/>
    <w:rsid w:val="008F4C0B"/>
    <w:rPr>
      <w:rFonts w:ascii="Garamond" w:eastAsiaTheme="minorHAnsi" w:hAnsi="Garamond"/>
      <w:sz w:val="24"/>
      <w:lang w:eastAsia="en-US"/>
    </w:rPr>
  </w:style>
  <w:style w:type="paragraph" w:customStyle="1" w:styleId="D63363A140A3422EA051C32E0F6386DE3">
    <w:name w:val="D63363A140A3422EA051C32E0F6386DE3"/>
    <w:rsid w:val="008F4C0B"/>
    <w:rPr>
      <w:rFonts w:ascii="Garamond" w:eastAsiaTheme="minorHAnsi" w:hAnsi="Garamond"/>
      <w:sz w:val="24"/>
      <w:lang w:eastAsia="en-US"/>
    </w:rPr>
  </w:style>
  <w:style w:type="paragraph" w:customStyle="1" w:styleId="27EA8812E2A6431F83013FD5B156E7C93">
    <w:name w:val="27EA8812E2A6431F83013FD5B156E7C93"/>
    <w:rsid w:val="008F4C0B"/>
    <w:rPr>
      <w:rFonts w:ascii="Garamond" w:eastAsiaTheme="minorHAnsi" w:hAnsi="Garamond"/>
      <w:sz w:val="24"/>
      <w:lang w:eastAsia="en-US"/>
    </w:rPr>
  </w:style>
  <w:style w:type="paragraph" w:customStyle="1" w:styleId="1888BAEE88FA4C689D2BD0027E122B9E3">
    <w:name w:val="1888BAEE88FA4C689D2BD0027E122B9E3"/>
    <w:rsid w:val="008F4C0B"/>
    <w:rPr>
      <w:rFonts w:ascii="Garamond" w:eastAsiaTheme="minorHAnsi" w:hAnsi="Garamond"/>
      <w:sz w:val="24"/>
      <w:lang w:eastAsia="en-US"/>
    </w:rPr>
  </w:style>
  <w:style w:type="paragraph" w:customStyle="1" w:styleId="B46BD6A0D1114ED491F1ED53B5250E643">
    <w:name w:val="B46BD6A0D1114ED491F1ED53B5250E643"/>
    <w:rsid w:val="008F4C0B"/>
    <w:rPr>
      <w:rFonts w:ascii="Garamond" w:eastAsiaTheme="minorHAnsi" w:hAnsi="Garamond"/>
      <w:sz w:val="24"/>
      <w:lang w:eastAsia="en-US"/>
    </w:rPr>
  </w:style>
  <w:style w:type="paragraph" w:customStyle="1" w:styleId="2B9CBBB66CDA433ABC38EF4770C631FB9">
    <w:name w:val="2B9CBBB66CDA433ABC38EF4770C631FB9"/>
    <w:rsid w:val="00D76A10"/>
    <w:rPr>
      <w:rFonts w:ascii="Garamond" w:eastAsiaTheme="minorHAnsi" w:hAnsi="Garamond"/>
      <w:sz w:val="24"/>
      <w:lang w:eastAsia="en-US"/>
    </w:rPr>
  </w:style>
  <w:style w:type="paragraph" w:customStyle="1" w:styleId="938275D01CFE4C419AFAC03B73A4D5B69">
    <w:name w:val="938275D01CFE4C419AFAC03B73A4D5B69"/>
    <w:rsid w:val="00D76A10"/>
    <w:rPr>
      <w:rFonts w:ascii="Garamond" w:eastAsiaTheme="minorHAnsi" w:hAnsi="Garamond"/>
      <w:sz w:val="24"/>
      <w:lang w:eastAsia="en-US"/>
    </w:rPr>
  </w:style>
  <w:style w:type="paragraph" w:customStyle="1" w:styleId="F18A7C572CFD477598A6FE1380EE7B7E5">
    <w:name w:val="F18A7C572CFD477598A6FE1380EE7B7E5"/>
    <w:rsid w:val="00D76A10"/>
    <w:rPr>
      <w:rFonts w:ascii="Garamond" w:eastAsiaTheme="minorHAnsi" w:hAnsi="Garamond"/>
      <w:sz w:val="24"/>
      <w:lang w:eastAsia="en-US"/>
    </w:rPr>
  </w:style>
  <w:style w:type="paragraph" w:customStyle="1" w:styleId="89D2F5FA5144422E8249B8E6938A19079">
    <w:name w:val="89D2F5FA5144422E8249B8E6938A19079"/>
    <w:rsid w:val="00D76A10"/>
    <w:rPr>
      <w:rFonts w:ascii="Garamond" w:eastAsiaTheme="minorHAnsi" w:hAnsi="Garamond"/>
      <w:sz w:val="24"/>
      <w:lang w:eastAsia="en-US"/>
    </w:rPr>
  </w:style>
  <w:style w:type="paragraph" w:customStyle="1" w:styleId="2BC1C3CAB9614A0FB9B7F7D49407CD259">
    <w:name w:val="2BC1C3CAB9614A0FB9B7F7D49407CD259"/>
    <w:rsid w:val="00D76A10"/>
    <w:rPr>
      <w:rFonts w:ascii="Garamond" w:eastAsiaTheme="minorHAnsi" w:hAnsi="Garamond"/>
      <w:sz w:val="24"/>
      <w:lang w:eastAsia="en-US"/>
    </w:rPr>
  </w:style>
  <w:style w:type="paragraph" w:customStyle="1" w:styleId="38174348BFC6445BAF8357316300AE9E9">
    <w:name w:val="38174348BFC6445BAF8357316300AE9E9"/>
    <w:rsid w:val="00D76A10"/>
    <w:rPr>
      <w:rFonts w:ascii="Garamond" w:eastAsiaTheme="minorHAnsi" w:hAnsi="Garamond"/>
      <w:sz w:val="24"/>
      <w:lang w:eastAsia="en-US"/>
    </w:rPr>
  </w:style>
  <w:style w:type="paragraph" w:customStyle="1" w:styleId="9BB94253C50344D190CD9B34E78394759">
    <w:name w:val="9BB94253C50344D190CD9B34E78394759"/>
    <w:rsid w:val="00D76A10"/>
    <w:rPr>
      <w:rFonts w:ascii="Garamond" w:eastAsiaTheme="minorHAnsi" w:hAnsi="Garamond"/>
      <w:sz w:val="24"/>
      <w:lang w:eastAsia="en-US"/>
    </w:rPr>
  </w:style>
  <w:style w:type="paragraph" w:customStyle="1" w:styleId="A58756C751F34FEDBA02F90F6438CF419">
    <w:name w:val="A58756C751F34FEDBA02F90F6438CF419"/>
    <w:rsid w:val="00D76A10"/>
    <w:rPr>
      <w:rFonts w:ascii="Garamond" w:eastAsiaTheme="minorHAnsi" w:hAnsi="Garamond"/>
      <w:sz w:val="24"/>
      <w:lang w:eastAsia="en-US"/>
    </w:rPr>
  </w:style>
  <w:style w:type="paragraph" w:customStyle="1" w:styleId="53686733D3104E49800EA28603A9E42B9">
    <w:name w:val="53686733D3104E49800EA28603A9E42B9"/>
    <w:rsid w:val="00D76A10"/>
    <w:rPr>
      <w:rFonts w:ascii="Garamond" w:eastAsiaTheme="minorHAnsi" w:hAnsi="Garamond"/>
      <w:sz w:val="24"/>
      <w:lang w:eastAsia="en-US"/>
    </w:rPr>
  </w:style>
  <w:style w:type="paragraph" w:customStyle="1" w:styleId="583E8891572E4E12BE2AD23645151CFC9">
    <w:name w:val="583E8891572E4E12BE2AD23645151CFC9"/>
    <w:rsid w:val="00D76A10"/>
    <w:rPr>
      <w:rFonts w:ascii="Garamond" w:eastAsiaTheme="minorHAnsi" w:hAnsi="Garamond"/>
      <w:sz w:val="24"/>
      <w:lang w:eastAsia="en-US"/>
    </w:rPr>
  </w:style>
  <w:style w:type="paragraph" w:customStyle="1" w:styleId="EBDE4FDA1B9D436EA1113C1DF026DA049">
    <w:name w:val="EBDE4FDA1B9D436EA1113C1DF026DA049"/>
    <w:rsid w:val="00D76A10"/>
    <w:rPr>
      <w:rFonts w:ascii="Garamond" w:eastAsiaTheme="minorHAnsi" w:hAnsi="Garamond"/>
      <w:sz w:val="24"/>
      <w:lang w:eastAsia="en-US"/>
    </w:rPr>
  </w:style>
  <w:style w:type="paragraph" w:customStyle="1" w:styleId="280D436B70F949A4A9A64E10541951369">
    <w:name w:val="280D436B70F949A4A9A64E10541951369"/>
    <w:rsid w:val="00D76A10"/>
    <w:rPr>
      <w:rFonts w:ascii="Garamond" w:eastAsiaTheme="minorHAnsi" w:hAnsi="Garamond"/>
      <w:sz w:val="24"/>
      <w:lang w:eastAsia="en-US"/>
    </w:rPr>
  </w:style>
  <w:style w:type="paragraph" w:customStyle="1" w:styleId="A7F4F445C80D42BFB67154256DAD87194">
    <w:name w:val="A7F4F445C80D42BFB67154256DAD87194"/>
    <w:rsid w:val="00D76A10"/>
    <w:rPr>
      <w:rFonts w:ascii="Garamond" w:eastAsiaTheme="minorHAnsi" w:hAnsi="Garamond"/>
      <w:sz w:val="24"/>
      <w:lang w:eastAsia="en-US"/>
    </w:rPr>
  </w:style>
  <w:style w:type="paragraph" w:customStyle="1" w:styleId="2D081FF6688C42A4842E3B9F02B074A74">
    <w:name w:val="2D081FF6688C42A4842E3B9F02B074A74"/>
    <w:rsid w:val="00D76A10"/>
    <w:rPr>
      <w:rFonts w:ascii="Garamond" w:eastAsiaTheme="minorHAnsi" w:hAnsi="Garamond"/>
      <w:sz w:val="24"/>
      <w:lang w:eastAsia="en-US"/>
    </w:rPr>
  </w:style>
  <w:style w:type="paragraph" w:customStyle="1" w:styleId="D63363A140A3422EA051C32E0F6386DE4">
    <w:name w:val="D63363A140A3422EA051C32E0F6386DE4"/>
    <w:rsid w:val="00D76A10"/>
    <w:rPr>
      <w:rFonts w:ascii="Garamond" w:eastAsiaTheme="minorHAnsi" w:hAnsi="Garamond"/>
      <w:sz w:val="24"/>
      <w:lang w:eastAsia="en-US"/>
    </w:rPr>
  </w:style>
  <w:style w:type="paragraph" w:customStyle="1" w:styleId="27EA8812E2A6431F83013FD5B156E7C94">
    <w:name w:val="27EA8812E2A6431F83013FD5B156E7C94"/>
    <w:rsid w:val="00D76A10"/>
    <w:rPr>
      <w:rFonts w:ascii="Garamond" w:eastAsiaTheme="minorHAnsi" w:hAnsi="Garamond"/>
      <w:sz w:val="24"/>
      <w:lang w:eastAsia="en-US"/>
    </w:rPr>
  </w:style>
  <w:style w:type="paragraph" w:customStyle="1" w:styleId="1888BAEE88FA4C689D2BD0027E122B9E4">
    <w:name w:val="1888BAEE88FA4C689D2BD0027E122B9E4"/>
    <w:rsid w:val="00D76A10"/>
    <w:rPr>
      <w:rFonts w:ascii="Garamond" w:eastAsiaTheme="minorHAnsi" w:hAnsi="Garamond"/>
      <w:sz w:val="24"/>
      <w:lang w:eastAsia="en-US"/>
    </w:rPr>
  </w:style>
  <w:style w:type="paragraph" w:customStyle="1" w:styleId="B46BD6A0D1114ED491F1ED53B5250E644">
    <w:name w:val="B46BD6A0D1114ED491F1ED53B5250E644"/>
    <w:rsid w:val="00D76A10"/>
    <w:rPr>
      <w:rFonts w:ascii="Garamond" w:eastAsiaTheme="minorHAnsi" w:hAnsi="Garamond"/>
      <w:sz w:val="24"/>
      <w:lang w:eastAsia="en-US"/>
    </w:rPr>
  </w:style>
  <w:style w:type="paragraph" w:customStyle="1" w:styleId="49CCEE6A1FB1490597C349730E77C5CC">
    <w:name w:val="49CCEE6A1FB1490597C349730E77C5CC"/>
    <w:rsid w:val="00CC28A1"/>
  </w:style>
  <w:style w:type="paragraph" w:customStyle="1" w:styleId="372FCC44D10B49CC945E05BEF9C9378B">
    <w:name w:val="372FCC44D10B49CC945E05BEF9C9378B"/>
    <w:rsid w:val="00CC28A1"/>
  </w:style>
  <w:style w:type="paragraph" w:customStyle="1" w:styleId="364BFA883CB44B17A9ECE7260EC91726">
    <w:name w:val="364BFA883CB44B17A9ECE7260EC91726"/>
    <w:rsid w:val="00CC28A1"/>
  </w:style>
  <w:style w:type="paragraph" w:customStyle="1" w:styleId="5B309E9D929B457880E1D2CEDD3FD109">
    <w:name w:val="5B309E9D929B457880E1D2CEDD3FD109"/>
    <w:rsid w:val="00CC28A1"/>
  </w:style>
  <w:style w:type="paragraph" w:customStyle="1" w:styleId="64590F3E7247467893111A4B90AC2CE2">
    <w:name w:val="64590F3E7247467893111A4B90AC2CE2"/>
    <w:rsid w:val="00CC28A1"/>
  </w:style>
  <w:style w:type="paragraph" w:customStyle="1" w:styleId="E5AE9EC1FE1248AD9F90CE18FE91789B">
    <w:name w:val="E5AE9EC1FE1248AD9F90CE18FE91789B"/>
    <w:rsid w:val="00CC28A1"/>
  </w:style>
  <w:style w:type="paragraph" w:customStyle="1" w:styleId="DF27220CFA2B4F19AE73CEE49247A1FC">
    <w:name w:val="DF27220CFA2B4F19AE73CEE49247A1FC"/>
    <w:rsid w:val="00CC28A1"/>
  </w:style>
  <w:style w:type="paragraph" w:customStyle="1" w:styleId="2B9CBBB66CDA433ABC38EF4770C631FB10">
    <w:name w:val="2B9CBBB66CDA433ABC38EF4770C631FB10"/>
    <w:rsid w:val="00CC28A1"/>
    <w:rPr>
      <w:rFonts w:ascii="Garamond" w:eastAsiaTheme="minorHAnsi" w:hAnsi="Garamond"/>
      <w:sz w:val="24"/>
      <w:lang w:eastAsia="en-US"/>
    </w:rPr>
  </w:style>
  <w:style w:type="paragraph" w:customStyle="1" w:styleId="938275D01CFE4C419AFAC03B73A4D5B610">
    <w:name w:val="938275D01CFE4C419AFAC03B73A4D5B610"/>
    <w:rsid w:val="00CC28A1"/>
    <w:rPr>
      <w:rFonts w:ascii="Garamond" w:eastAsiaTheme="minorHAnsi" w:hAnsi="Garamond"/>
      <w:sz w:val="24"/>
      <w:lang w:eastAsia="en-US"/>
    </w:rPr>
  </w:style>
  <w:style w:type="paragraph" w:customStyle="1" w:styleId="F18A7C572CFD477598A6FE1380EE7B7E6">
    <w:name w:val="F18A7C572CFD477598A6FE1380EE7B7E6"/>
    <w:rsid w:val="00CC28A1"/>
    <w:rPr>
      <w:rFonts w:ascii="Garamond" w:eastAsiaTheme="minorHAnsi" w:hAnsi="Garamond"/>
      <w:sz w:val="24"/>
      <w:lang w:eastAsia="en-US"/>
    </w:rPr>
  </w:style>
  <w:style w:type="paragraph" w:customStyle="1" w:styleId="89D2F5FA5144422E8249B8E6938A190710">
    <w:name w:val="89D2F5FA5144422E8249B8E6938A190710"/>
    <w:rsid w:val="00CC28A1"/>
    <w:rPr>
      <w:rFonts w:ascii="Garamond" w:eastAsiaTheme="minorHAnsi" w:hAnsi="Garamond"/>
      <w:sz w:val="24"/>
      <w:lang w:eastAsia="en-US"/>
    </w:rPr>
  </w:style>
  <w:style w:type="paragraph" w:customStyle="1" w:styleId="2BC1C3CAB9614A0FB9B7F7D49407CD2510">
    <w:name w:val="2BC1C3CAB9614A0FB9B7F7D49407CD2510"/>
    <w:rsid w:val="00CC28A1"/>
    <w:rPr>
      <w:rFonts w:ascii="Garamond" w:eastAsiaTheme="minorHAnsi" w:hAnsi="Garamond"/>
      <w:sz w:val="24"/>
      <w:lang w:eastAsia="en-US"/>
    </w:rPr>
  </w:style>
  <w:style w:type="paragraph" w:customStyle="1" w:styleId="38174348BFC6445BAF8357316300AE9E10">
    <w:name w:val="38174348BFC6445BAF8357316300AE9E10"/>
    <w:rsid w:val="00CC28A1"/>
    <w:rPr>
      <w:rFonts w:ascii="Garamond" w:eastAsiaTheme="minorHAnsi" w:hAnsi="Garamond"/>
      <w:sz w:val="24"/>
      <w:lang w:eastAsia="en-US"/>
    </w:rPr>
  </w:style>
  <w:style w:type="paragraph" w:customStyle="1" w:styleId="9BB94253C50344D190CD9B34E783947510">
    <w:name w:val="9BB94253C50344D190CD9B34E783947510"/>
    <w:rsid w:val="00CC28A1"/>
    <w:rPr>
      <w:rFonts w:ascii="Garamond" w:eastAsiaTheme="minorHAnsi" w:hAnsi="Garamond"/>
      <w:sz w:val="24"/>
      <w:lang w:eastAsia="en-US"/>
    </w:rPr>
  </w:style>
  <w:style w:type="paragraph" w:customStyle="1" w:styleId="A58756C751F34FEDBA02F90F6438CF4110">
    <w:name w:val="A58756C751F34FEDBA02F90F6438CF4110"/>
    <w:rsid w:val="00CC28A1"/>
    <w:rPr>
      <w:rFonts w:ascii="Garamond" w:eastAsiaTheme="minorHAnsi" w:hAnsi="Garamond"/>
      <w:sz w:val="24"/>
      <w:lang w:eastAsia="en-US"/>
    </w:rPr>
  </w:style>
  <w:style w:type="paragraph" w:customStyle="1" w:styleId="53686733D3104E49800EA28603A9E42B10">
    <w:name w:val="53686733D3104E49800EA28603A9E42B10"/>
    <w:rsid w:val="00CC28A1"/>
    <w:rPr>
      <w:rFonts w:ascii="Garamond" w:eastAsiaTheme="minorHAnsi" w:hAnsi="Garamond"/>
      <w:sz w:val="24"/>
      <w:lang w:eastAsia="en-US"/>
    </w:rPr>
  </w:style>
  <w:style w:type="paragraph" w:customStyle="1" w:styleId="583E8891572E4E12BE2AD23645151CFC10">
    <w:name w:val="583E8891572E4E12BE2AD23645151CFC10"/>
    <w:rsid w:val="00CC28A1"/>
    <w:rPr>
      <w:rFonts w:ascii="Garamond" w:eastAsiaTheme="minorHAnsi" w:hAnsi="Garamond"/>
      <w:sz w:val="24"/>
      <w:lang w:eastAsia="en-US"/>
    </w:rPr>
  </w:style>
  <w:style w:type="paragraph" w:customStyle="1" w:styleId="EBDE4FDA1B9D436EA1113C1DF026DA0410">
    <w:name w:val="EBDE4FDA1B9D436EA1113C1DF026DA0410"/>
    <w:rsid w:val="00CC28A1"/>
    <w:rPr>
      <w:rFonts w:ascii="Garamond" w:eastAsiaTheme="minorHAnsi" w:hAnsi="Garamond"/>
      <w:sz w:val="24"/>
      <w:lang w:eastAsia="en-US"/>
    </w:rPr>
  </w:style>
  <w:style w:type="paragraph" w:customStyle="1" w:styleId="280D436B70F949A4A9A64E105419513610">
    <w:name w:val="280D436B70F949A4A9A64E105419513610"/>
    <w:rsid w:val="00CC28A1"/>
    <w:rPr>
      <w:rFonts w:ascii="Garamond" w:eastAsiaTheme="minorHAnsi" w:hAnsi="Garamond"/>
      <w:sz w:val="24"/>
      <w:lang w:eastAsia="en-US"/>
    </w:rPr>
  </w:style>
  <w:style w:type="paragraph" w:customStyle="1" w:styleId="A7F4F445C80D42BFB67154256DAD87195">
    <w:name w:val="A7F4F445C80D42BFB67154256DAD87195"/>
    <w:rsid w:val="00CC28A1"/>
    <w:rPr>
      <w:rFonts w:ascii="Garamond" w:eastAsiaTheme="minorHAnsi" w:hAnsi="Garamond"/>
      <w:sz w:val="24"/>
      <w:lang w:eastAsia="en-US"/>
    </w:rPr>
  </w:style>
  <w:style w:type="paragraph" w:customStyle="1" w:styleId="2D081FF6688C42A4842E3B9F02B074A75">
    <w:name w:val="2D081FF6688C42A4842E3B9F02B074A75"/>
    <w:rsid w:val="00CC28A1"/>
    <w:rPr>
      <w:rFonts w:ascii="Garamond" w:eastAsiaTheme="minorHAnsi" w:hAnsi="Garamond"/>
      <w:sz w:val="24"/>
      <w:lang w:eastAsia="en-US"/>
    </w:rPr>
  </w:style>
  <w:style w:type="paragraph" w:customStyle="1" w:styleId="D63363A140A3422EA051C32E0F6386DE5">
    <w:name w:val="D63363A140A3422EA051C32E0F6386DE5"/>
    <w:rsid w:val="00CC28A1"/>
    <w:rPr>
      <w:rFonts w:ascii="Garamond" w:eastAsiaTheme="minorHAnsi" w:hAnsi="Garamond"/>
      <w:sz w:val="24"/>
      <w:lang w:eastAsia="en-US"/>
    </w:rPr>
  </w:style>
  <w:style w:type="paragraph" w:customStyle="1" w:styleId="27EA8812E2A6431F83013FD5B156E7C95">
    <w:name w:val="27EA8812E2A6431F83013FD5B156E7C95"/>
    <w:rsid w:val="00CC28A1"/>
    <w:rPr>
      <w:rFonts w:ascii="Garamond" w:eastAsiaTheme="minorHAnsi" w:hAnsi="Garamond"/>
      <w:sz w:val="24"/>
      <w:lang w:eastAsia="en-US"/>
    </w:rPr>
  </w:style>
  <w:style w:type="paragraph" w:customStyle="1" w:styleId="1888BAEE88FA4C689D2BD0027E122B9E5">
    <w:name w:val="1888BAEE88FA4C689D2BD0027E122B9E5"/>
    <w:rsid w:val="00CC28A1"/>
    <w:rPr>
      <w:rFonts w:ascii="Garamond" w:eastAsiaTheme="minorHAnsi" w:hAnsi="Garamond"/>
      <w:sz w:val="24"/>
      <w:lang w:eastAsia="en-US"/>
    </w:rPr>
  </w:style>
  <w:style w:type="paragraph" w:customStyle="1" w:styleId="B46BD6A0D1114ED491F1ED53B5250E645">
    <w:name w:val="B46BD6A0D1114ED491F1ED53B5250E645"/>
    <w:rsid w:val="00CC28A1"/>
    <w:rPr>
      <w:rFonts w:ascii="Garamond" w:eastAsiaTheme="minorHAnsi" w:hAnsi="Garamond"/>
      <w:sz w:val="24"/>
      <w:lang w:eastAsia="en-US"/>
    </w:rPr>
  </w:style>
  <w:style w:type="paragraph" w:customStyle="1" w:styleId="49CCEE6A1FB1490597C349730E77C5CC1">
    <w:name w:val="49CCEE6A1FB1490597C349730E77C5CC1"/>
    <w:rsid w:val="00CC28A1"/>
    <w:rPr>
      <w:rFonts w:ascii="Garamond" w:eastAsiaTheme="minorHAnsi" w:hAnsi="Garamond"/>
      <w:sz w:val="24"/>
      <w:lang w:eastAsia="en-US"/>
    </w:rPr>
  </w:style>
  <w:style w:type="paragraph" w:customStyle="1" w:styleId="372FCC44D10B49CC945E05BEF9C9378B1">
    <w:name w:val="372FCC44D10B49CC945E05BEF9C9378B1"/>
    <w:rsid w:val="00CC28A1"/>
    <w:rPr>
      <w:rFonts w:ascii="Garamond" w:eastAsiaTheme="minorHAnsi" w:hAnsi="Garamond"/>
      <w:sz w:val="24"/>
      <w:lang w:eastAsia="en-US"/>
    </w:rPr>
  </w:style>
  <w:style w:type="paragraph" w:customStyle="1" w:styleId="364BFA883CB44B17A9ECE7260EC917261">
    <w:name w:val="364BFA883CB44B17A9ECE7260EC917261"/>
    <w:rsid w:val="00CC28A1"/>
    <w:rPr>
      <w:rFonts w:ascii="Garamond" w:eastAsiaTheme="minorHAnsi" w:hAnsi="Garamond"/>
      <w:sz w:val="24"/>
      <w:lang w:eastAsia="en-US"/>
    </w:rPr>
  </w:style>
  <w:style w:type="paragraph" w:customStyle="1" w:styleId="5B309E9D929B457880E1D2CEDD3FD1091">
    <w:name w:val="5B309E9D929B457880E1D2CEDD3FD1091"/>
    <w:rsid w:val="00CC28A1"/>
    <w:rPr>
      <w:rFonts w:ascii="Garamond" w:eastAsiaTheme="minorHAnsi" w:hAnsi="Garamond"/>
      <w:sz w:val="24"/>
      <w:lang w:eastAsia="en-US"/>
    </w:rPr>
  </w:style>
  <w:style w:type="paragraph" w:customStyle="1" w:styleId="64590F3E7247467893111A4B90AC2CE21">
    <w:name w:val="64590F3E7247467893111A4B90AC2CE21"/>
    <w:rsid w:val="00CC28A1"/>
    <w:rPr>
      <w:rFonts w:ascii="Garamond" w:eastAsiaTheme="minorHAnsi" w:hAnsi="Garamond"/>
      <w:sz w:val="24"/>
      <w:lang w:eastAsia="en-US"/>
    </w:rPr>
  </w:style>
  <w:style w:type="paragraph" w:customStyle="1" w:styleId="E5AE9EC1FE1248AD9F90CE18FE91789B1">
    <w:name w:val="E5AE9EC1FE1248AD9F90CE18FE91789B1"/>
    <w:rsid w:val="00CC28A1"/>
    <w:rPr>
      <w:rFonts w:ascii="Garamond" w:eastAsiaTheme="minorHAnsi" w:hAnsi="Garamond"/>
      <w:sz w:val="24"/>
      <w:lang w:eastAsia="en-US"/>
    </w:rPr>
  </w:style>
  <w:style w:type="paragraph" w:customStyle="1" w:styleId="2B9CBBB66CDA433ABC38EF4770C631FB11">
    <w:name w:val="2B9CBBB66CDA433ABC38EF4770C631FB11"/>
    <w:rsid w:val="00CC28A1"/>
    <w:rPr>
      <w:rFonts w:ascii="Garamond" w:eastAsiaTheme="minorHAnsi" w:hAnsi="Garamond"/>
      <w:sz w:val="24"/>
      <w:lang w:eastAsia="en-US"/>
    </w:rPr>
  </w:style>
  <w:style w:type="paragraph" w:customStyle="1" w:styleId="938275D01CFE4C419AFAC03B73A4D5B611">
    <w:name w:val="938275D01CFE4C419AFAC03B73A4D5B611"/>
    <w:rsid w:val="00CC28A1"/>
    <w:rPr>
      <w:rFonts w:ascii="Garamond" w:eastAsiaTheme="minorHAnsi" w:hAnsi="Garamond"/>
      <w:sz w:val="24"/>
      <w:lang w:eastAsia="en-US"/>
    </w:rPr>
  </w:style>
  <w:style w:type="paragraph" w:customStyle="1" w:styleId="F18A7C572CFD477598A6FE1380EE7B7E7">
    <w:name w:val="F18A7C572CFD477598A6FE1380EE7B7E7"/>
    <w:rsid w:val="00CC28A1"/>
    <w:rPr>
      <w:rFonts w:ascii="Garamond" w:eastAsiaTheme="minorHAnsi" w:hAnsi="Garamond"/>
      <w:sz w:val="24"/>
      <w:lang w:eastAsia="en-US"/>
    </w:rPr>
  </w:style>
  <w:style w:type="paragraph" w:customStyle="1" w:styleId="89D2F5FA5144422E8249B8E6938A190711">
    <w:name w:val="89D2F5FA5144422E8249B8E6938A190711"/>
    <w:rsid w:val="00CC28A1"/>
    <w:rPr>
      <w:rFonts w:ascii="Garamond" w:eastAsiaTheme="minorHAnsi" w:hAnsi="Garamond"/>
      <w:sz w:val="24"/>
      <w:lang w:eastAsia="en-US"/>
    </w:rPr>
  </w:style>
  <w:style w:type="paragraph" w:customStyle="1" w:styleId="2BC1C3CAB9614A0FB9B7F7D49407CD2511">
    <w:name w:val="2BC1C3CAB9614A0FB9B7F7D49407CD2511"/>
    <w:rsid w:val="00CC28A1"/>
    <w:rPr>
      <w:rFonts w:ascii="Garamond" w:eastAsiaTheme="minorHAnsi" w:hAnsi="Garamond"/>
      <w:sz w:val="24"/>
      <w:lang w:eastAsia="en-US"/>
    </w:rPr>
  </w:style>
  <w:style w:type="paragraph" w:customStyle="1" w:styleId="38174348BFC6445BAF8357316300AE9E11">
    <w:name w:val="38174348BFC6445BAF8357316300AE9E11"/>
    <w:rsid w:val="00CC28A1"/>
    <w:rPr>
      <w:rFonts w:ascii="Garamond" w:eastAsiaTheme="minorHAnsi" w:hAnsi="Garamond"/>
      <w:sz w:val="24"/>
      <w:lang w:eastAsia="en-US"/>
    </w:rPr>
  </w:style>
  <w:style w:type="paragraph" w:customStyle="1" w:styleId="9BB94253C50344D190CD9B34E783947511">
    <w:name w:val="9BB94253C50344D190CD9B34E783947511"/>
    <w:rsid w:val="00CC28A1"/>
    <w:rPr>
      <w:rFonts w:ascii="Garamond" w:eastAsiaTheme="minorHAnsi" w:hAnsi="Garamond"/>
      <w:sz w:val="24"/>
      <w:lang w:eastAsia="en-US"/>
    </w:rPr>
  </w:style>
  <w:style w:type="paragraph" w:customStyle="1" w:styleId="A58756C751F34FEDBA02F90F6438CF4111">
    <w:name w:val="A58756C751F34FEDBA02F90F6438CF4111"/>
    <w:rsid w:val="00CC28A1"/>
    <w:rPr>
      <w:rFonts w:ascii="Garamond" w:eastAsiaTheme="minorHAnsi" w:hAnsi="Garamond"/>
      <w:sz w:val="24"/>
      <w:lang w:eastAsia="en-US"/>
    </w:rPr>
  </w:style>
  <w:style w:type="paragraph" w:customStyle="1" w:styleId="53686733D3104E49800EA28603A9E42B11">
    <w:name w:val="53686733D3104E49800EA28603A9E42B11"/>
    <w:rsid w:val="00CC28A1"/>
    <w:rPr>
      <w:rFonts w:ascii="Garamond" w:eastAsiaTheme="minorHAnsi" w:hAnsi="Garamond"/>
      <w:sz w:val="24"/>
      <w:lang w:eastAsia="en-US"/>
    </w:rPr>
  </w:style>
  <w:style w:type="paragraph" w:customStyle="1" w:styleId="583E8891572E4E12BE2AD23645151CFC11">
    <w:name w:val="583E8891572E4E12BE2AD23645151CFC11"/>
    <w:rsid w:val="00CC28A1"/>
    <w:rPr>
      <w:rFonts w:ascii="Garamond" w:eastAsiaTheme="minorHAnsi" w:hAnsi="Garamond"/>
      <w:sz w:val="24"/>
      <w:lang w:eastAsia="en-US"/>
    </w:rPr>
  </w:style>
  <w:style w:type="paragraph" w:customStyle="1" w:styleId="EBDE4FDA1B9D436EA1113C1DF026DA0411">
    <w:name w:val="EBDE4FDA1B9D436EA1113C1DF026DA0411"/>
    <w:rsid w:val="00CC28A1"/>
    <w:rPr>
      <w:rFonts w:ascii="Garamond" w:eastAsiaTheme="minorHAnsi" w:hAnsi="Garamond"/>
      <w:sz w:val="24"/>
      <w:lang w:eastAsia="en-US"/>
    </w:rPr>
  </w:style>
  <w:style w:type="paragraph" w:customStyle="1" w:styleId="280D436B70F949A4A9A64E105419513611">
    <w:name w:val="280D436B70F949A4A9A64E105419513611"/>
    <w:rsid w:val="00CC28A1"/>
    <w:rPr>
      <w:rFonts w:ascii="Garamond" w:eastAsiaTheme="minorHAnsi" w:hAnsi="Garamond"/>
      <w:sz w:val="24"/>
      <w:lang w:eastAsia="en-US"/>
    </w:rPr>
  </w:style>
  <w:style w:type="paragraph" w:customStyle="1" w:styleId="A7F4F445C80D42BFB67154256DAD87196">
    <w:name w:val="A7F4F445C80D42BFB67154256DAD87196"/>
    <w:rsid w:val="00CC28A1"/>
    <w:rPr>
      <w:rFonts w:ascii="Garamond" w:eastAsiaTheme="minorHAnsi" w:hAnsi="Garamond"/>
      <w:sz w:val="24"/>
      <w:lang w:eastAsia="en-US"/>
    </w:rPr>
  </w:style>
  <w:style w:type="paragraph" w:customStyle="1" w:styleId="2D081FF6688C42A4842E3B9F02B074A76">
    <w:name w:val="2D081FF6688C42A4842E3B9F02B074A76"/>
    <w:rsid w:val="00CC28A1"/>
    <w:rPr>
      <w:rFonts w:ascii="Garamond" w:eastAsiaTheme="minorHAnsi" w:hAnsi="Garamond"/>
      <w:sz w:val="24"/>
      <w:lang w:eastAsia="en-US"/>
    </w:rPr>
  </w:style>
  <w:style w:type="paragraph" w:customStyle="1" w:styleId="D63363A140A3422EA051C32E0F6386DE6">
    <w:name w:val="D63363A140A3422EA051C32E0F6386DE6"/>
    <w:rsid w:val="00CC28A1"/>
    <w:rPr>
      <w:rFonts w:ascii="Garamond" w:eastAsiaTheme="minorHAnsi" w:hAnsi="Garamond"/>
      <w:sz w:val="24"/>
      <w:lang w:eastAsia="en-US"/>
    </w:rPr>
  </w:style>
  <w:style w:type="paragraph" w:customStyle="1" w:styleId="27EA8812E2A6431F83013FD5B156E7C96">
    <w:name w:val="27EA8812E2A6431F83013FD5B156E7C96"/>
    <w:rsid w:val="00CC28A1"/>
    <w:rPr>
      <w:rFonts w:ascii="Garamond" w:eastAsiaTheme="minorHAnsi" w:hAnsi="Garamond"/>
      <w:sz w:val="24"/>
      <w:lang w:eastAsia="en-US"/>
    </w:rPr>
  </w:style>
  <w:style w:type="paragraph" w:customStyle="1" w:styleId="1888BAEE88FA4C689D2BD0027E122B9E6">
    <w:name w:val="1888BAEE88FA4C689D2BD0027E122B9E6"/>
    <w:rsid w:val="00CC28A1"/>
    <w:rPr>
      <w:rFonts w:ascii="Garamond" w:eastAsiaTheme="minorHAnsi" w:hAnsi="Garamond"/>
      <w:sz w:val="24"/>
      <w:lang w:eastAsia="en-US"/>
    </w:rPr>
  </w:style>
  <w:style w:type="paragraph" w:customStyle="1" w:styleId="B46BD6A0D1114ED491F1ED53B5250E646">
    <w:name w:val="B46BD6A0D1114ED491F1ED53B5250E646"/>
    <w:rsid w:val="00CC28A1"/>
    <w:rPr>
      <w:rFonts w:ascii="Garamond" w:eastAsiaTheme="minorHAnsi" w:hAnsi="Garamond"/>
      <w:sz w:val="24"/>
      <w:lang w:eastAsia="en-US"/>
    </w:rPr>
  </w:style>
  <w:style w:type="paragraph" w:customStyle="1" w:styleId="49CCEE6A1FB1490597C349730E77C5CC2">
    <w:name w:val="49CCEE6A1FB1490597C349730E77C5CC2"/>
    <w:rsid w:val="00CC28A1"/>
    <w:rPr>
      <w:rFonts w:ascii="Garamond" w:eastAsiaTheme="minorHAnsi" w:hAnsi="Garamond"/>
      <w:sz w:val="24"/>
      <w:lang w:eastAsia="en-US"/>
    </w:rPr>
  </w:style>
  <w:style w:type="paragraph" w:customStyle="1" w:styleId="372FCC44D10B49CC945E05BEF9C9378B2">
    <w:name w:val="372FCC44D10B49CC945E05BEF9C9378B2"/>
    <w:rsid w:val="00CC28A1"/>
    <w:rPr>
      <w:rFonts w:ascii="Garamond" w:eastAsiaTheme="minorHAnsi" w:hAnsi="Garamond"/>
      <w:sz w:val="24"/>
      <w:lang w:eastAsia="en-US"/>
    </w:rPr>
  </w:style>
  <w:style w:type="paragraph" w:customStyle="1" w:styleId="364BFA883CB44B17A9ECE7260EC917262">
    <w:name w:val="364BFA883CB44B17A9ECE7260EC917262"/>
    <w:rsid w:val="00CC28A1"/>
    <w:rPr>
      <w:rFonts w:ascii="Garamond" w:eastAsiaTheme="minorHAnsi" w:hAnsi="Garamond"/>
      <w:sz w:val="24"/>
      <w:lang w:eastAsia="en-US"/>
    </w:rPr>
  </w:style>
  <w:style w:type="paragraph" w:customStyle="1" w:styleId="5B309E9D929B457880E1D2CEDD3FD1092">
    <w:name w:val="5B309E9D929B457880E1D2CEDD3FD1092"/>
    <w:rsid w:val="00CC28A1"/>
    <w:rPr>
      <w:rFonts w:ascii="Garamond" w:eastAsiaTheme="minorHAnsi" w:hAnsi="Garamond"/>
      <w:sz w:val="24"/>
      <w:lang w:eastAsia="en-US"/>
    </w:rPr>
  </w:style>
  <w:style w:type="paragraph" w:customStyle="1" w:styleId="64590F3E7247467893111A4B90AC2CE22">
    <w:name w:val="64590F3E7247467893111A4B90AC2CE22"/>
    <w:rsid w:val="00CC28A1"/>
    <w:rPr>
      <w:rFonts w:ascii="Garamond" w:eastAsiaTheme="minorHAnsi" w:hAnsi="Garamond"/>
      <w:sz w:val="24"/>
      <w:lang w:eastAsia="en-US"/>
    </w:rPr>
  </w:style>
  <w:style w:type="paragraph" w:customStyle="1" w:styleId="E5AE9EC1FE1248AD9F90CE18FE91789B2">
    <w:name w:val="E5AE9EC1FE1248AD9F90CE18FE91789B2"/>
    <w:rsid w:val="00CC28A1"/>
    <w:rPr>
      <w:rFonts w:ascii="Garamond" w:eastAsiaTheme="minorHAnsi" w:hAnsi="Garamond"/>
      <w:sz w:val="24"/>
      <w:lang w:eastAsia="en-US"/>
    </w:rPr>
  </w:style>
  <w:style w:type="paragraph" w:customStyle="1" w:styleId="2B9CBBB66CDA433ABC38EF4770C631FB12">
    <w:name w:val="2B9CBBB66CDA433ABC38EF4770C631FB12"/>
    <w:rsid w:val="003E7489"/>
    <w:rPr>
      <w:rFonts w:ascii="Garamond" w:eastAsiaTheme="minorHAnsi" w:hAnsi="Garamond"/>
      <w:sz w:val="24"/>
      <w:lang w:eastAsia="en-US"/>
    </w:rPr>
  </w:style>
  <w:style w:type="paragraph" w:customStyle="1" w:styleId="938275D01CFE4C419AFAC03B73A4D5B612">
    <w:name w:val="938275D01CFE4C419AFAC03B73A4D5B612"/>
    <w:rsid w:val="003E7489"/>
    <w:rPr>
      <w:rFonts w:ascii="Garamond" w:eastAsiaTheme="minorHAnsi" w:hAnsi="Garamond"/>
      <w:sz w:val="24"/>
      <w:lang w:eastAsia="en-US"/>
    </w:rPr>
  </w:style>
  <w:style w:type="paragraph" w:customStyle="1" w:styleId="F18A7C572CFD477598A6FE1380EE7B7E8">
    <w:name w:val="F18A7C572CFD477598A6FE1380EE7B7E8"/>
    <w:rsid w:val="003E7489"/>
    <w:rPr>
      <w:rFonts w:ascii="Garamond" w:eastAsiaTheme="minorHAnsi" w:hAnsi="Garamond"/>
      <w:sz w:val="24"/>
      <w:lang w:eastAsia="en-US"/>
    </w:rPr>
  </w:style>
  <w:style w:type="paragraph" w:customStyle="1" w:styleId="89D2F5FA5144422E8249B8E6938A190712">
    <w:name w:val="89D2F5FA5144422E8249B8E6938A190712"/>
    <w:rsid w:val="003E7489"/>
    <w:rPr>
      <w:rFonts w:ascii="Garamond" w:eastAsiaTheme="minorHAnsi" w:hAnsi="Garamond"/>
      <w:sz w:val="24"/>
      <w:lang w:eastAsia="en-US"/>
    </w:rPr>
  </w:style>
  <w:style w:type="paragraph" w:customStyle="1" w:styleId="2BC1C3CAB9614A0FB9B7F7D49407CD2512">
    <w:name w:val="2BC1C3CAB9614A0FB9B7F7D49407CD2512"/>
    <w:rsid w:val="003E7489"/>
    <w:rPr>
      <w:rFonts w:ascii="Garamond" w:eastAsiaTheme="minorHAnsi" w:hAnsi="Garamond"/>
      <w:sz w:val="24"/>
      <w:lang w:eastAsia="en-US"/>
    </w:rPr>
  </w:style>
  <w:style w:type="paragraph" w:customStyle="1" w:styleId="38174348BFC6445BAF8357316300AE9E12">
    <w:name w:val="38174348BFC6445BAF8357316300AE9E12"/>
    <w:rsid w:val="003E7489"/>
    <w:rPr>
      <w:rFonts w:ascii="Garamond" w:eastAsiaTheme="minorHAnsi" w:hAnsi="Garamond"/>
      <w:sz w:val="24"/>
      <w:lang w:eastAsia="en-US"/>
    </w:rPr>
  </w:style>
  <w:style w:type="paragraph" w:customStyle="1" w:styleId="9BB94253C50344D190CD9B34E783947512">
    <w:name w:val="9BB94253C50344D190CD9B34E783947512"/>
    <w:rsid w:val="003E7489"/>
    <w:rPr>
      <w:rFonts w:ascii="Garamond" w:eastAsiaTheme="minorHAnsi" w:hAnsi="Garamond"/>
      <w:sz w:val="24"/>
      <w:lang w:eastAsia="en-US"/>
    </w:rPr>
  </w:style>
  <w:style w:type="paragraph" w:customStyle="1" w:styleId="A58756C751F34FEDBA02F90F6438CF4112">
    <w:name w:val="A58756C751F34FEDBA02F90F6438CF4112"/>
    <w:rsid w:val="003E7489"/>
    <w:rPr>
      <w:rFonts w:ascii="Garamond" w:eastAsiaTheme="minorHAnsi" w:hAnsi="Garamond"/>
      <w:sz w:val="24"/>
      <w:lang w:eastAsia="en-US"/>
    </w:rPr>
  </w:style>
  <w:style w:type="paragraph" w:customStyle="1" w:styleId="53686733D3104E49800EA28603A9E42B12">
    <w:name w:val="53686733D3104E49800EA28603A9E42B12"/>
    <w:rsid w:val="003E7489"/>
    <w:rPr>
      <w:rFonts w:ascii="Garamond" w:eastAsiaTheme="minorHAnsi" w:hAnsi="Garamond"/>
      <w:sz w:val="24"/>
      <w:lang w:eastAsia="en-US"/>
    </w:rPr>
  </w:style>
  <w:style w:type="paragraph" w:customStyle="1" w:styleId="583E8891572E4E12BE2AD23645151CFC12">
    <w:name w:val="583E8891572E4E12BE2AD23645151CFC12"/>
    <w:rsid w:val="003E7489"/>
    <w:rPr>
      <w:rFonts w:ascii="Garamond" w:eastAsiaTheme="minorHAnsi" w:hAnsi="Garamond"/>
      <w:sz w:val="24"/>
      <w:lang w:eastAsia="en-US"/>
    </w:rPr>
  </w:style>
  <w:style w:type="paragraph" w:customStyle="1" w:styleId="EBDE4FDA1B9D436EA1113C1DF026DA0412">
    <w:name w:val="EBDE4FDA1B9D436EA1113C1DF026DA0412"/>
    <w:rsid w:val="003E7489"/>
    <w:rPr>
      <w:rFonts w:ascii="Garamond" w:eastAsiaTheme="minorHAnsi" w:hAnsi="Garamond"/>
      <w:sz w:val="24"/>
      <w:lang w:eastAsia="en-US"/>
    </w:rPr>
  </w:style>
  <w:style w:type="paragraph" w:customStyle="1" w:styleId="280D436B70F949A4A9A64E105419513612">
    <w:name w:val="280D436B70F949A4A9A64E105419513612"/>
    <w:rsid w:val="003E7489"/>
    <w:rPr>
      <w:rFonts w:ascii="Garamond" w:eastAsiaTheme="minorHAnsi" w:hAnsi="Garamond"/>
      <w:sz w:val="24"/>
      <w:lang w:eastAsia="en-US"/>
    </w:rPr>
  </w:style>
  <w:style w:type="paragraph" w:customStyle="1" w:styleId="A7F4F445C80D42BFB67154256DAD87197">
    <w:name w:val="A7F4F445C80D42BFB67154256DAD87197"/>
    <w:rsid w:val="003E7489"/>
    <w:rPr>
      <w:rFonts w:ascii="Garamond" w:eastAsiaTheme="minorHAnsi" w:hAnsi="Garamond"/>
      <w:sz w:val="24"/>
      <w:lang w:eastAsia="en-US"/>
    </w:rPr>
  </w:style>
  <w:style w:type="paragraph" w:customStyle="1" w:styleId="2D081FF6688C42A4842E3B9F02B074A77">
    <w:name w:val="2D081FF6688C42A4842E3B9F02B074A77"/>
    <w:rsid w:val="003E7489"/>
    <w:rPr>
      <w:rFonts w:ascii="Garamond" w:eastAsiaTheme="minorHAnsi" w:hAnsi="Garamond"/>
      <w:sz w:val="24"/>
      <w:lang w:eastAsia="en-US"/>
    </w:rPr>
  </w:style>
  <w:style w:type="paragraph" w:customStyle="1" w:styleId="D63363A140A3422EA051C32E0F6386DE7">
    <w:name w:val="D63363A140A3422EA051C32E0F6386DE7"/>
    <w:rsid w:val="003E7489"/>
    <w:rPr>
      <w:rFonts w:ascii="Garamond" w:eastAsiaTheme="minorHAnsi" w:hAnsi="Garamond"/>
      <w:sz w:val="24"/>
      <w:lang w:eastAsia="en-US"/>
    </w:rPr>
  </w:style>
  <w:style w:type="paragraph" w:customStyle="1" w:styleId="27EA8812E2A6431F83013FD5B156E7C97">
    <w:name w:val="27EA8812E2A6431F83013FD5B156E7C97"/>
    <w:rsid w:val="003E7489"/>
    <w:rPr>
      <w:rFonts w:ascii="Garamond" w:eastAsiaTheme="minorHAnsi" w:hAnsi="Garamond"/>
      <w:sz w:val="24"/>
      <w:lang w:eastAsia="en-US"/>
    </w:rPr>
  </w:style>
  <w:style w:type="paragraph" w:customStyle="1" w:styleId="1888BAEE88FA4C689D2BD0027E122B9E7">
    <w:name w:val="1888BAEE88FA4C689D2BD0027E122B9E7"/>
    <w:rsid w:val="003E7489"/>
    <w:rPr>
      <w:rFonts w:ascii="Garamond" w:eastAsiaTheme="minorHAnsi" w:hAnsi="Garamond"/>
      <w:sz w:val="24"/>
      <w:lang w:eastAsia="en-US"/>
    </w:rPr>
  </w:style>
  <w:style w:type="paragraph" w:customStyle="1" w:styleId="B46BD6A0D1114ED491F1ED53B5250E647">
    <w:name w:val="B46BD6A0D1114ED491F1ED53B5250E647"/>
    <w:rsid w:val="003E7489"/>
    <w:rPr>
      <w:rFonts w:ascii="Garamond" w:eastAsiaTheme="minorHAnsi" w:hAnsi="Garamond"/>
      <w:sz w:val="24"/>
      <w:lang w:eastAsia="en-US"/>
    </w:rPr>
  </w:style>
  <w:style w:type="paragraph" w:customStyle="1" w:styleId="49CCEE6A1FB1490597C349730E77C5CC3">
    <w:name w:val="49CCEE6A1FB1490597C349730E77C5CC3"/>
    <w:rsid w:val="003E7489"/>
    <w:rPr>
      <w:rFonts w:ascii="Garamond" w:eastAsiaTheme="minorHAnsi" w:hAnsi="Garamond"/>
      <w:sz w:val="24"/>
      <w:lang w:eastAsia="en-US"/>
    </w:rPr>
  </w:style>
  <w:style w:type="paragraph" w:customStyle="1" w:styleId="372FCC44D10B49CC945E05BEF9C9378B3">
    <w:name w:val="372FCC44D10B49CC945E05BEF9C9378B3"/>
    <w:rsid w:val="003E7489"/>
    <w:rPr>
      <w:rFonts w:ascii="Garamond" w:eastAsiaTheme="minorHAnsi" w:hAnsi="Garamond"/>
      <w:sz w:val="24"/>
      <w:lang w:eastAsia="en-US"/>
    </w:rPr>
  </w:style>
  <w:style w:type="paragraph" w:customStyle="1" w:styleId="364BFA883CB44B17A9ECE7260EC917263">
    <w:name w:val="364BFA883CB44B17A9ECE7260EC917263"/>
    <w:rsid w:val="003E7489"/>
    <w:rPr>
      <w:rFonts w:ascii="Garamond" w:eastAsiaTheme="minorHAnsi" w:hAnsi="Garamond"/>
      <w:sz w:val="24"/>
      <w:lang w:eastAsia="en-US"/>
    </w:rPr>
  </w:style>
  <w:style w:type="paragraph" w:customStyle="1" w:styleId="5B309E9D929B457880E1D2CEDD3FD1093">
    <w:name w:val="5B309E9D929B457880E1D2CEDD3FD1093"/>
    <w:rsid w:val="003E7489"/>
    <w:rPr>
      <w:rFonts w:ascii="Garamond" w:eastAsiaTheme="minorHAnsi" w:hAnsi="Garamond"/>
      <w:sz w:val="24"/>
      <w:lang w:eastAsia="en-US"/>
    </w:rPr>
  </w:style>
  <w:style w:type="paragraph" w:customStyle="1" w:styleId="64590F3E7247467893111A4B90AC2CE23">
    <w:name w:val="64590F3E7247467893111A4B90AC2CE23"/>
    <w:rsid w:val="003E7489"/>
    <w:rPr>
      <w:rFonts w:ascii="Garamond" w:eastAsiaTheme="minorHAnsi" w:hAnsi="Garamond"/>
      <w:sz w:val="24"/>
      <w:lang w:eastAsia="en-US"/>
    </w:rPr>
  </w:style>
  <w:style w:type="paragraph" w:customStyle="1" w:styleId="E5AE9EC1FE1248AD9F90CE18FE91789B3">
    <w:name w:val="E5AE9EC1FE1248AD9F90CE18FE91789B3"/>
    <w:rsid w:val="003E7489"/>
    <w:rPr>
      <w:rFonts w:ascii="Garamond" w:eastAsiaTheme="minorHAnsi" w:hAnsi="Garamond"/>
      <w:sz w:val="24"/>
      <w:lang w:eastAsia="en-US"/>
    </w:rPr>
  </w:style>
  <w:style w:type="paragraph" w:customStyle="1" w:styleId="2B9CBBB66CDA433ABC38EF4770C631FB13">
    <w:name w:val="2B9CBBB66CDA433ABC38EF4770C631FB13"/>
    <w:rsid w:val="00E77884"/>
    <w:rPr>
      <w:rFonts w:ascii="Garamond" w:eastAsiaTheme="minorHAnsi" w:hAnsi="Garamond"/>
      <w:sz w:val="24"/>
      <w:lang w:eastAsia="en-US"/>
    </w:rPr>
  </w:style>
  <w:style w:type="paragraph" w:customStyle="1" w:styleId="938275D01CFE4C419AFAC03B73A4D5B613">
    <w:name w:val="938275D01CFE4C419AFAC03B73A4D5B613"/>
    <w:rsid w:val="00E77884"/>
    <w:rPr>
      <w:rFonts w:ascii="Garamond" w:eastAsiaTheme="minorHAnsi" w:hAnsi="Garamond"/>
      <w:sz w:val="24"/>
      <w:lang w:eastAsia="en-US"/>
    </w:rPr>
  </w:style>
  <w:style w:type="paragraph" w:customStyle="1" w:styleId="F18A7C572CFD477598A6FE1380EE7B7E9">
    <w:name w:val="F18A7C572CFD477598A6FE1380EE7B7E9"/>
    <w:rsid w:val="00E77884"/>
    <w:rPr>
      <w:rFonts w:ascii="Garamond" w:eastAsiaTheme="minorHAnsi" w:hAnsi="Garamond"/>
      <w:sz w:val="24"/>
      <w:lang w:eastAsia="en-US"/>
    </w:rPr>
  </w:style>
  <w:style w:type="paragraph" w:customStyle="1" w:styleId="89D2F5FA5144422E8249B8E6938A190713">
    <w:name w:val="89D2F5FA5144422E8249B8E6938A190713"/>
    <w:rsid w:val="00E77884"/>
    <w:rPr>
      <w:rFonts w:ascii="Garamond" w:eastAsiaTheme="minorHAnsi" w:hAnsi="Garamond"/>
      <w:sz w:val="24"/>
      <w:lang w:eastAsia="en-US"/>
    </w:rPr>
  </w:style>
  <w:style w:type="paragraph" w:customStyle="1" w:styleId="2BC1C3CAB9614A0FB9B7F7D49407CD2513">
    <w:name w:val="2BC1C3CAB9614A0FB9B7F7D49407CD2513"/>
    <w:rsid w:val="00E77884"/>
    <w:rPr>
      <w:rFonts w:ascii="Garamond" w:eastAsiaTheme="minorHAnsi" w:hAnsi="Garamond"/>
      <w:sz w:val="24"/>
      <w:lang w:eastAsia="en-US"/>
    </w:rPr>
  </w:style>
  <w:style w:type="paragraph" w:customStyle="1" w:styleId="38174348BFC6445BAF8357316300AE9E13">
    <w:name w:val="38174348BFC6445BAF8357316300AE9E13"/>
    <w:rsid w:val="00E77884"/>
    <w:rPr>
      <w:rFonts w:ascii="Garamond" w:eastAsiaTheme="minorHAnsi" w:hAnsi="Garamond"/>
      <w:sz w:val="24"/>
      <w:lang w:eastAsia="en-US"/>
    </w:rPr>
  </w:style>
  <w:style w:type="paragraph" w:customStyle="1" w:styleId="9BB94253C50344D190CD9B34E783947513">
    <w:name w:val="9BB94253C50344D190CD9B34E783947513"/>
    <w:rsid w:val="00E77884"/>
    <w:rPr>
      <w:rFonts w:ascii="Garamond" w:eastAsiaTheme="minorHAnsi" w:hAnsi="Garamond"/>
      <w:sz w:val="24"/>
      <w:lang w:eastAsia="en-US"/>
    </w:rPr>
  </w:style>
  <w:style w:type="paragraph" w:customStyle="1" w:styleId="A58756C751F34FEDBA02F90F6438CF4113">
    <w:name w:val="A58756C751F34FEDBA02F90F6438CF4113"/>
    <w:rsid w:val="00E77884"/>
    <w:rPr>
      <w:rFonts w:ascii="Garamond" w:eastAsiaTheme="minorHAnsi" w:hAnsi="Garamond"/>
      <w:sz w:val="24"/>
      <w:lang w:eastAsia="en-US"/>
    </w:rPr>
  </w:style>
  <w:style w:type="paragraph" w:customStyle="1" w:styleId="53686733D3104E49800EA28603A9E42B13">
    <w:name w:val="53686733D3104E49800EA28603A9E42B13"/>
    <w:rsid w:val="00E77884"/>
    <w:rPr>
      <w:rFonts w:ascii="Garamond" w:eastAsiaTheme="minorHAnsi" w:hAnsi="Garamond"/>
      <w:sz w:val="24"/>
      <w:lang w:eastAsia="en-US"/>
    </w:rPr>
  </w:style>
  <w:style w:type="paragraph" w:customStyle="1" w:styleId="583E8891572E4E12BE2AD23645151CFC13">
    <w:name w:val="583E8891572E4E12BE2AD23645151CFC13"/>
    <w:rsid w:val="00E77884"/>
    <w:rPr>
      <w:rFonts w:ascii="Garamond" w:eastAsiaTheme="minorHAnsi" w:hAnsi="Garamond"/>
      <w:sz w:val="24"/>
      <w:lang w:eastAsia="en-US"/>
    </w:rPr>
  </w:style>
  <w:style w:type="paragraph" w:customStyle="1" w:styleId="EBDE4FDA1B9D436EA1113C1DF026DA0413">
    <w:name w:val="EBDE4FDA1B9D436EA1113C1DF026DA0413"/>
    <w:rsid w:val="00E77884"/>
    <w:rPr>
      <w:rFonts w:ascii="Garamond" w:eastAsiaTheme="minorHAnsi" w:hAnsi="Garamond"/>
      <w:sz w:val="24"/>
      <w:lang w:eastAsia="en-US"/>
    </w:rPr>
  </w:style>
  <w:style w:type="paragraph" w:customStyle="1" w:styleId="280D436B70F949A4A9A64E105419513613">
    <w:name w:val="280D436B70F949A4A9A64E105419513613"/>
    <w:rsid w:val="00E77884"/>
    <w:rPr>
      <w:rFonts w:ascii="Garamond" w:eastAsiaTheme="minorHAnsi" w:hAnsi="Garamond"/>
      <w:sz w:val="24"/>
      <w:lang w:eastAsia="en-US"/>
    </w:rPr>
  </w:style>
  <w:style w:type="paragraph" w:customStyle="1" w:styleId="A7F4F445C80D42BFB67154256DAD87198">
    <w:name w:val="A7F4F445C80D42BFB67154256DAD87198"/>
    <w:rsid w:val="00E77884"/>
    <w:rPr>
      <w:rFonts w:ascii="Garamond" w:eastAsiaTheme="minorHAnsi" w:hAnsi="Garamond"/>
      <w:sz w:val="24"/>
      <w:lang w:eastAsia="en-US"/>
    </w:rPr>
  </w:style>
  <w:style w:type="paragraph" w:customStyle="1" w:styleId="2D081FF6688C42A4842E3B9F02B074A78">
    <w:name w:val="2D081FF6688C42A4842E3B9F02B074A78"/>
    <w:rsid w:val="00E77884"/>
    <w:rPr>
      <w:rFonts w:ascii="Garamond" w:eastAsiaTheme="minorHAnsi" w:hAnsi="Garamond"/>
      <w:sz w:val="24"/>
      <w:lang w:eastAsia="en-US"/>
    </w:rPr>
  </w:style>
  <w:style w:type="paragraph" w:customStyle="1" w:styleId="D63363A140A3422EA051C32E0F6386DE8">
    <w:name w:val="D63363A140A3422EA051C32E0F6386DE8"/>
    <w:rsid w:val="00E77884"/>
    <w:rPr>
      <w:rFonts w:ascii="Garamond" w:eastAsiaTheme="minorHAnsi" w:hAnsi="Garamond"/>
      <w:sz w:val="24"/>
      <w:lang w:eastAsia="en-US"/>
    </w:rPr>
  </w:style>
  <w:style w:type="paragraph" w:customStyle="1" w:styleId="27EA8812E2A6431F83013FD5B156E7C98">
    <w:name w:val="27EA8812E2A6431F83013FD5B156E7C98"/>
    <w:rsid w:val="00E77884"/>
    <w:rPr>
      <w:rFonts w:ascii="Garamond" w:eastAsiaTheme="minorHAnsi" w:hAnsi="Garamond"/>
      <w:sz w:val="24"/>
      <w:lang w:eastAsia="en-US"/>
    </w:rPr>
  </w:style>
  <w:style w:type="paragraph" w:customStyle="1" w:styleId="1888BAEE88FA4C689D2BD0027E122B9E8">
    <w:name w:val="1888BAEE88FA4C689D2BD0027E122B9E8"/>
    <w:rsid w:val="00E77884"/>
    <w:rPr>
      <w:rFonts w:ascii="Garamond" w:eastAsiaTheme="minorHAnsi" w:hAnsi="Garamond"/>
      <w:sz w:val="24"/>
      <w:lang w:eastAsia="en-US"/>
    </w:rPr>
  </w:style>
  <w:style w:type="paragraph" w:customStyle="1" w:styleId="B46BD6A0D1114ED491F1ED53B5250E648">
    <w:name w:val="B46BD6A0D1114ED491F1ED53B5250E648"/>
    <w:rsid w:val="00E77884"/>
    <w:rPr>
      <w:rFonts w:ascii="Garamond" w:eastAsiaTheme="minorHAnsi" w:hAnsi="Garamond"/>
      <w:sz w:val="24"/>
      <w:lang w:eastAsia="en-US"/>
    </w:rPr>
  </w:style>
  <w:style w:type="paragraph" w:customStyle="1" w:styleId="49CCEE6A1FB1490597C349730E77C5CC4">
    <w:name w:val="49CCEE6A1FB1490597C349730E77C5CC4"/>
    <w:rsid w:val="00E77884"/>
    <w:rPr>
      <w:rFonts w:ascii="Garamond" w:eastAsiaTheme="minorHAnsi" w:hAnsi="Garamond"/>
      <w:sz w:val="24"/>
      <w:lang w:eastAsia="en-US"/>
    </w:rPr>
  </w:style>
  <w:style w:type="paragraph" w:customStyle="1" w:styleId="372FCC44D10B49CC945E05BEF9C9378B4">
    <w:name w:val="372FCC44D10B49CC945E05BEF9C9378B4"/>
    <w:rsid w:val="00E77884"/>
    <w:rPr>
      <w:rFonts w:ascii="Garamond" w:eastAsiaTheme="minorHAnsi" w:hAnsi="Garamond"/>
      <w:sz w:val="24"/>
      <w:lang w:eastAsia="en-US"/>
    </w:rPr>
  </w:style>
  <w:style w:type="paragraph" w:customStyle="1" w:styleId="364BFA883CB44B17A9ECE7260EC917264">
    <w:name w:val="364BFA883CB44B17A9ECE7260EC917264"/>
    <w:rsid w:val="00E77884"/>
    <w:rPr>
      <w:rFonts w:ascii="Garamond" w:eastAsiaTheme="minorHAnsi" w:hAnsi="Garamond"/>
      <w:sz w:val="24"/>
      <w:lang w:eastAsia="en-US"/>
    </w:rPr>
  </w:style>
  <w:style w:type="paragraph" w:customStyle="1" w:styleId="5B309E9D929B457880E1D2CEDD3FD1094">
    <w:name w:val="5B309E9D929B457880E1D2CEDD3FD1094"/>
    <w:rsid w:val="00E77884"/>
    <w:rPr>
      <w:rFonts w:ascii="Garamond" w:eastAsiaTheme="minorHAnsi" w:hAnsi="Garamond"/>
      <w:sz w:val="24"/>
      <w:lang w:eastAsia="en-US"/>
    </w:rPr>
  </w:style>
  <w:style w:type="paragraph" w:customStyle="1" w:styleId="64590F3E7247467893111A4B90AC2CE24">
    <w:name w:val="64590F3E7247467893111A4B90AC2CE24"/>
    <w:rsid w:val="00E77884"/>
    <w:rPr>
      <w:rFonts w:ascii="Garamond" w:eastAsiaTheme="minorHAnsi" w:hAnsi="Garamond"/>
      <w:sz w:val="24"/>
      <w:lang w:eastAsia="en-US"/>
    </w:rPr>
  </w:style>
  <w:style w:type="paragraph" w:customStyle="1" w:styleId="E5AE9EC1FE1248AD9F90CE18FE91789B4">
    <w:name w:val="E5AE9EC1FE1248AD9F90CE18FE91789B4"/>
    <w:rsid w:val="00E77884"/>
    <w:rPr>
      <w:rFonts w:ascii="Garamond" w:eastAsiaTheme="minorHAnsi" w:hAnsi="Garamond"/>
      <w:sz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593A78-1F49-4761-93CC-FC064F3951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3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Cardenal</dc:creator>
  <cp:lastModifiedBy>Eva Cardenal</cp:lastModifiedBy>
  <cp:revision>4</cp:revision>
  <cp:lastPrinted>2017-05-11T10:45:00Z</cp:lastPrinted>
  <dcterms:created xsi:type="dcterms:W3CDTF">2018-09-07T17:28:00Z</dcterms:created>
  <dcterms:modified xsi:type="dcterms:W3CDTF">2018-11-29T10:53:00Z</dcterms:modified>
</cp:coreProperties>
</file>